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5D337A0A" w:rsidR="00214427" w:rsidRDefault="005B13F5" w:rsidP="007B4971">
      <w:pPr>
        <w:pStyle w:val="NCTitle1"/>
        <w:jc w:val="center"/>
      </w:pPr>
      <w:r>
        <w:t>CPS Assessment</w:t>
      </w:r>
      <w:r w:rsidR="00214427">
        <w:t xml:space="preserve"> </w:t>
      </w:r>
      <w:r w:rsidR="00240FC0">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2EFA8382" w:rsidR="001969EA" w:rsidRDefault="006805A6" w:rsidP="00D9020F">
      <w:pPr>
        <w:pStyle w:val="NCTitle1"/>
        <w:jc w:val="center"/>
      </w:pPr>
      <w:r>
        <w:t>Day</w:t>
      </w:r>
      <w:r w:rsidR="001969EA">
        <w:t xml:space="preserve"> </w:t>
      </w:r>
      <w:r w:rsidR="00975015">
        <w:t>Four</w:t>
      </w:r>
    </w:p>
    <w:p w14:paraId="661DFBA7" w14:textId="274C1654" w:rsidR="00214427" w:rsidRDefault="00214427" w:rsidP="00D9020F">
      <w:pPr>
        <w:pStyle w:val="NCTitle1"/>
        <w:jc w:val="center"/>
      </w:pPr>
    </w:p>
    <w:p w14:paraId="095A373B" w14:textId="29E67C34" w:rsidR="00195F3C" w:rsidRDefault="006E0547"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565A411A" w:rsidR="001A0F62" w:rsidRPr="001A0F62" w:rsidRDefault="001A0F62" w:rsidP="00512BDC">
      <w:pPr>
        <w:pStyle w:val="NCNormal"/>
      </w:pPr>
      <w:r>
        <w:lastRenderedPageBreak/>
        <w:t>This curriculum was developed by the North Carolina Department of Health and Human Services, Division of Social Services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5CD5407">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02E9D5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3422352F" w14:textId="336D5082" w:rsidR="00DD44B3"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77022437" w:history="1">
            <w:r w:rsidR="00DD44B3" w:rsidRPr="000A3B57">
              <w:rPr>
                <w:rStyle w:val="Hyperlink"/>
                <w:bCs/>
              </w:rPr>
              <w:t>Instructions</w:t>
            </w:r>
            <w:r w:rsidR="00DD44B3">
              <w:rPr>
                <w:webHidden/>
              </w:rPr>
              <w:tab/>
            </w:r>
            <w:r w:rsidR="00DD44B3">
              <w:rPr>
                <w:webHidden/>
              </w:rPr>
              <w:fldChar w:fldCharType="begin"/>
            </w:r>
            <w:r w:rsidR="00DD44B3">
              <w:rPr>
                <w:webHidden/>
              </w:rPr>
              <w:instrText xml:space="preserve"> PAGEREF _Toc177022437 \h </w:instrText>
            </w:r>
            <w:r w:rsidR="00DD44B3">
              <w:rPr>
                <w:webHidden/>
              </w:rPr>
            </w:r>
            <w:r w:rsidR="00DD44B3">
              <w:rPr>
                <w:webHidden/>
              </w:rPr>
              <w:fldChar w:fldCharType="separate"/>
            </w:r>
            <w:r w:rsidR="00DD44B3">
              <w:rPr>
                <w:webHidden/>
              </w:rPr>
              <w:t>4</w:t>
            </w:r>
            <w:r w:rsidR="00DD44B3">
              <w:rPr>
                <w:webHidden/>
              </w:rPr>
              <w:fldChar w:fldCharType="end"/>
            </w:r>
          </w:hyperlink>
        </w:p>
        <w:p w14:paraId="1F5F0A1E" w14:textId="04278364" w:rsidR="00DD44B3" w:rsidRDefault="00DD44B3">
          <w:pPr>
            <w:pStyle w:val="TOC1"/>
            <w:rPr>
              <w:rFonts w:asciiTheme="minorHAnsi" w:eastAsiaTheme="minorEastAsia" w:hAnsiTheme="minorHAnsi" w:cstheme="minorBidi"/>
              <w:kern w:val="2"/>
              <w14:ligatures w14:val="standardContextual"/>
            </w:rPr>
          </w:pPr>
          <w:hyperlink w:anchor="_Toc177022438" w:history="1">
            <w:r w:rsidRPr="000A3B57">
              <w:rPr>
                <w:rStyle w:val="Hyperlink"/>
                <w:bCs/>
              </w:rPr>
              <w:t>Course Themes</w:t>
            </w:r>
            <w:r>
              <w:rPr>
                <w:webHidden/>
              </w:rPr>
              <w:tab/>
            </w:r>
            <w:r>
              <w:rPr>
                <w:webHidden/>
              </w:rPr>
              <w:fldChar w:fldCharType="begin"/>
            </w:r>
            <w:r>
              <w:rPr>
                <w:webHidden/>
              </w:rPr>
              <w:instrText xml:space="preserve"> PAGEREF _Toc177022438 \h </w:instrText>
            </w:r>
            <w:r>
              <w:rPr>
                <w:webHidden/>
              </w:rPr>
            </w:r>
            <w:r>
              <w:rPr>
                <w:webHidden/>
              </w:rPr>
              <w:fldChar w:fldCharType="separate"/>
            </w:r>
            <w:r>
              <w:rPr>
                <w:webHidden/>
              </w:rPr>
              <w:t>4</w:t>
            </w:r>
            <w:r>
              <w:rPr>
                <w:webHidden/>
              </w:rPr>
              <w:fldChar w:fldCharType="end"/>
            </w:r>
          </w:hyperlink>
        </w:p>
        <w:p w14:paraId="1C13E3A9" w14:textId="5B46F995" w:rsidR="00DD44B3" w:rsidRDefault="00DD44B3">
          <w:pPr>
            <w:pStyle w:val="TOC1"/>
            <w:rPr>
              <w:rFonts w:asciiTheme="minorHAnsi" w:eastAsiaTheme="minorEastAsia" w:hAnsiTheme="minorHAnsi" w:cstheme="minorBidi"/>
              <w:kern w:val="2"/>
              <w14:ligatures w14:val="standardContextual"/>
            </w:rPr>
          </w:pPr>
          <w:hyperlink w:anchor="_Toc177022439" w:history="1">
            <w:r w:rsidRPr="000A3B57">
              <w:rPr>
                <w:rStyle w:val="Hyperlink"/>
              </w:rPr>
              <w:t>Training Overview</w:t>
            </w:r>
            <w:r>
              <w:rPr>
                <w:webHidden/>
              </w:rPr>
              <w:tab/>
            </w:r>
            <w:r>
              <w:rPr>
                <w:webHidden/>
              </w:rPr>
              <w:fldChar w:fldCharType="begin"/>
            </w:r>
            <w:r>
              <w:rPr>
                <w:webHidden/>
              </w:rPr>
              <w:instrText xml:space="preserve"> PAGEREF _Toc177022439 \h </w:instrText>
            </w:r>
            <w:r>
              <w:rPr>
                <w:webHidden/>
              </w:rPr>
            </w:r>
            <w:r>
              <w:rPr>
                <w:webHidden/>
              </w:rPr>
              <w:fldChar w:fldCharType="separate"/>
            </w:r>
            <w:r>
              <w:rPr>
                <w:webHidden/>
              </w:rPr>
              <w:t>5</w:t>
            </w:r>
            <w:r>
              <w:rPr>
                <w:webHidden/>
              </w:rPr>
              <w:fldChar w:fldCharType="end"/>
            </w:r>
          </w:hyperlink>
        </w:p>
        <w:p w14:paraId="42119E2A" w14:textId="708F5E42" w:rsidR="00DD44B3" w:rsidRDefault="00DD44B3">
          <w:pPr>
            <w:pStyle w:val="TOC1"/>
            <w:rPr>
              <w:rFonts w:asciiTheme="minorHAnsi" w:eastAsiaTheme="minorEastAsia" w:hAnsiTheme="minorHAnsi" w:cstheme="minorBidi"/>
              <w:kern w:val="2"/>
              <w14:ligatures w14:val="standardContextual"/>
            </w:rPr>
          </w:pPr>
          <w:hyperlink w:anchor="_Toc177022440" w:history="1">
            <w:r w:rsidRPr="000A3B57">
              <w:rPr>
                <w:rStyle w:val="Hyperlink"/>
              </w:rPr>
              <w:t>Learning Objectives</w:t>
            </w:r>
            <w:r>
              <w:rPr>
                <w:webHidden/>
              </w:rPr>
              <w:tab/>
            </w:r>
            <w:r>
              <w:rPr>
                <w:webHidden/>
              </w:rPr>
              <w:fldChar w:fldCharType="begin"/>
            </w:r>
            <w:r>
              <w:rPr>
                <w:webHidden/>
              </w:rPr>
              <w:instrText xml:space="preserve"> PAGEREF _Toc177022440 \h </w:instrText>
            </w:r>
            <w:r>
              <w:rPr>
                <w:webHidden/>
              </w:rPr>
            </w:r>
            <w:r>
              <w:rPr>
                <w:webHidden/>
              </w:rPr>
              <w:fldChar w:fldCharType="separate"/>
            </w:r>
            <w:r>
              <w:rPr>
                <w:webHidden/>
              </w:rPr>
              <w:t>7</w:t>
            </w:r>
            <w:r>
              <w:rPr>
                <w:webHidden/>
              </w:rPr>
              <w:fldChar w:fldCharType="end"/>
            </w:r>
          </w:hyperlink>
        </w:p>
        <w:p w14:paraId="38ED8DF2" w14:textId="3A22E32D" w:rsidR="00DD44B3" w:rsidRDefault="00DD44B3">
          <w:pPr>
            <w:pStyle w:val="TOC1"/>
            <w:rPr>
              <w:rFonts w:asciiTheme="minorHAnsi" w:eastAsiaTheme="minorEastAsia" w:hAnsiTheme="minorHAnsi" w:cstheme="minorBidi"/>
              <w:kern w:val="2"/>
              <w14:ligatures w14:val="standardContextual"/>
            </w:rPr>
          </w:pPr>
          <w:hyperlink w:anchor="_Toc177022441" w:history="1">
            <w:r w:rsidRPr="000A3B57">
              <w:rPr>
                <w:rStyle w:val="Hyperlink"/>
                <w:bCs/>
              </w:rPr>
              <w:t>Day Four Agenda</w:t>
            </w:r>
            <w:r>
              <w:rPr>
                <w:webHidden/>
              </w:rPr>
              <w:tab/>
            </w:r>
            <w:r>
              <w:rPr>
                <w:webHidden/>
              </w:rPr>
              <w:fldChar w:fldCharType="begin"/>
            </w:r>
            <w:r>
              <w:rPr>
                <w:webHidden/>
              </w:rPr>
              <w:instrText xml:space="preserve"> PAGEREF _Toc177022441 \h </w:instrText>
            </w:r>
            <w:r>
              <w:rPr>
                <w:webHidden/>
              </w:rPr>
            </w:r>
            <w:r>
              <w:rPr>
                <w:webHidden/>
              </w:rPr>
              <w:fldChar w:fldCharType="separate"/>
            </w:r>
            <w:r>
              <w:rPr>
                <w:webHidden/>
              </w:rPr>
              <w:t>9</w:t>
            </w:r>
            <w:r>
              <w:rPr>
                <w:webHidden/>
              </w:rPr>
              <w:fldChar w:fldCharType="end"/>
            </w:r>
          </w:hyperlink>
        </w:p>
        <w:p w14:paraId="0C6B4AD8" w14:textId="12299819" w:rsidR="00DD44B3" w:rsidRDefault="00DD44B3">
          <w:pPr>
            <w:pStyle w:val="TOC1"/>
            <w:rPr>
              <w:rFonts w:asciiTheme="minorHAnsi" w:eastAsiaTheme="minorEastAsia" w:hAnsiTheme="minorHAnsi" w:cstheme="minorBidi"/>
              <w:kern w:val="2"/>
              <w14:ligatures w14:val="standardContextual"/>
            </w:rPr>
          </w:pPr>
          <w:hyperlink w:anchor="_Toc177022442" w:history="1">
            <w:r w:rsidRPr="000A3B57">
              <w:rPr>
                <w:rStyle w:val="Hyperlink"/>
              </w:rPr>
              <w:t>Welcome</w:t>
            </w:r>
            <w:r>
              <w:rPr>
                <w:webHidden/>
              </w:rPr>
              <w:tab/>
            </w:r>
            <w:r>
              <w:rPr>
                <w:webHidden/>
              </w:rPr>
              <w:fldChar w:fldCharType="begin"/>
            </w:r>
            <w:r>
              <w:rPr>
                <w:webHidden/>
              </w:rPr>
              <w:instrText xml:space="preserve"> PAGEREF _Toc177022442 \h </w:instrText>
            </w:r>
            <w:r>
              <w:rPr>
                <w:webHidden/>
              </w:rPr>
            </w:r>
            <w:r>
              <w:rPr>
                <w:webHidden/>
              </w:rPr>
              <w:fldChar w:fldCharType="separate"/>
            </w:r>
            <w:r>
              <w:rPr>
                <w:webHidden/>
              </w:rPr>
              <w:t>10</w:t>
            </w:r>
            <w:r>
              <w:rPr>
                <w:webHidden/>
              </w:rPr>
              <w:fldChar w:fldCharType="end"/>
            </w:r>
          </w:hyperlink>
        </w:p>
        <w:p w14:paraId="0B22F05A" w14:textId="0BB455C5" w:rsidR="00DD44B3" w:rsidRDefault="00DD44B3">
          <w:pPr>
            <w:pStyle w:val="TOC1"/>
            <w:rPr>
              <w:rFonts w:asciiTheme="minorHAnsi" w:eastAsiaTheme="minorEastAsia" w:hAnsiTheme="minorHAnsi" w:cstheme="minorBidi"/>
              <w:kern w:val="2"/>
              <w14:ligatures w14:val="standardContextual"/>
            </w:rPr>
          </w:pPr>
          <w:hyperlink w:anchor="_Toc177022443" w:history="1">
            <w:r w:rsidRPr="000A3B57">
              <w:rPr>
                <w:rStyle w:val="Hyperlink"/>
              </w:rPr>
              <w:t>Safety Planning</w:t>
            </w:r>
            <w:r>
              <w:rPr>
                <w:webHidden/>
              </w:rPr>
              <w:tab/>
            </w:r>
            <w:r>
              <w:rPr>
                <w:webHidden/>
              </w:rPr>
              <w:fldChar w:fldCharType="begin"/>
            </w:r>
            <w:r>
              <w:rPr>
                <w:webHidden/>
              </w:rPr>
              <w:instrText xml:space="preserve"> PAGEREF _Toc177022443 \h </w:instrText>
            </w:r>
            <w:r>
              <w:rPr>
                <w:webHidden/>
              </w:rPr>
            </w:r>
            <w:r>
              <w:rPr>
                <w:webHidden/>
              </w:rPr>
              <w:fldChar w:fldCharType="separate"/>
            </w:r>
            <w:r>
              <w:rPr>
                <w:webHidden/>
              </w:rPr>
              <w:t>11</w:t>
            </w:r>
            <w:r>
              <w:rPr>
                <w:webHidden/>
              </w:rPr>
              <w:fldChar w:fldCharType="end"/>
            </w:r>
          </w:hyperlink>
        </w:p>
        <w:p w14:paraId="566B62CB" w14:textId="136BB382" w:rsidR="00DD44B3" w:rsidRDefault="00DD44B3">
          <w:pPr>
            <w:pStyle w:val="TOC2"/>
            <w:rPr>
              <w:rFonts w:asciiTheme="minorHAnsi" w:eastAsiaTheme="minorEastAsia" w:hAnsiTheme="minorHAnsi" w:cstheme="minorBidi"/>
              <w:kern w:val="2"/>
              <w14:ligatures w14:val="standardContextual"/>
            </w:rPr>
          </w:pPr>
          <w:hyperlink w:anchor="_Toc177022444" w:history="1">
            <w:r w:rsidRPr="000A3B57">
              <w:rPr>
                <w:rStyle w:val="Hyperlink"/>
              </w:rPr>
              <w:t>Essential Function: Planning</w:t>
            </w:r>
            <w:r>
              <w:rPr>
                <w:webHidden/>
              </w:rPr>
              <w:tab/>
            </w:r>
            <w:r>
              <w:rPr>
                <w:webHidden/>
              </w:rPr>
              <w:fldChar w:fldCharType="begin"/>
            </w:r>
            <w:r>
              <w:rPr>
                <w:webHidden/>
              </w:rPr>
              <w:instrText xml:space="preserve"> PAGEREF _Toc177022444 \h </w:instrText>
            </w:r>
            <w:r>
              <w:rPr>
                <w:webHidden/>
              </w:rPr>
            </w:r>
            <w:r>
              <w:rPr>
                <w:webHidden/>
              </w:rPr>
              <w:fldChar w:fldCharType="separate"/>
            </w:r>
            <w:r>
              <w:rPr>
                <w:webHidden/>
              </w:rPr>
              <w:t>11</w:t>
            </w:r>
            <w:r>
              <w:rPr>
                <w:webHidden/>
              </w:rPr>
              <w:fldChar w:fldCharType="end"/>
            </w:r>
          </w:hyperlink>
        </w:p>
        <w:p w14:paraId="70B9E521" w14:textId="0A11610C" w:rsidR="00DD44B3" w:rsidRDefault="00DD44B3">
          <w:pPr>
            <w:pStyle w:val="TOC3"/>
            <w:rPr>
              <w:rFonts w:asciiTheme="minorHAnsi" w:eastAsiaTheme="minorEastAsia" w:hAnsiTheme="minorHAnsi" w:cstheme="minorBidi"/>
              <w:kern w:val="2"/>
              <w14:ligatures w14:val="standardContextual"/>
            </w:rPr>
          </w:pPr>
          <w:hyperlink w:anchor="_Toc177022445" w:history="1">
            <w:r w:rsidRPr="000A3B57">
              <w:rPr>
                <w:rStyle w:val="Hyperlink"/>
              </w:rPr>
              <w:t>Activity: Stages of Change</w:t>
            </w:r>
            <w:r>
              <w:rPr>
                <w:webHidden/>
              </w:rPr>
              <w:tab/>
            </w:r>
            <w:r>
              <w:rPr>
                <w:webHidden/>
              </w:rPr>
              <w:fldChar w:fldCharType="begin"/>
            </w:r>
            <w:r>
              <w:rPr>
                <w:webHidden/>
              </w:rPr>
              <w:instrText xml:space="preserve"> PAGEREF _Toc177022445 \h </w:instrText>
            </w:r>
            <w:r>
              <w:rPr>
                <w:webHidden/>
              </w:rPr>
            </w:r>
            <w:r>
              <w:rPr>
                <w:webHidden/>
              </w:rPr>
              <w:fldChar w:fldCharType="separate"/>
            </w:r>
            <w:r>
              <w:rPr>
                <w:webHidden/>
              </w:rPr>
              <w:t>12</w:t>
            </w:r>
            <w:r>
              <w:rPr>
                <w:webHidden/>
              </w:rPr>
              <w:fldChar w:fldCharType="end"/>
            </w:r>
          </w:hyperlink>
        </w:p>
        <w:p w14:paraId="26980599" w14:textId="00CC5712" w:rsidR="00DD44B3" w:rsidRDefault="00DD44B3">
          <w:pPr>
            <w:pStyle w:val="TOC3"/>
            <w:rPr>
              <w:rFonts w:asciiTheme="minorHAnsi" w:eastAsiaTheme="minorEastAsia" w:hAnsiTheme="minorHAnsi" w:cstheme="minorBidi"/>
              <w:kern w:val="2"/>
              <w14:ligatures w14:val="standardContextual"/>
            </w:rPr>
          </w:pPr>
          <w:hyperlink w:anchor="_Toc177022446" w:history="1">
            <w:r w:rsidRPr="000A3B57">
              <w:rPr>
                <w:rStyle w:val="Hyperlink"/>
              </w:rPr>
              <w:t>Worksheet: Accountability and Support</w:t>
            </w:r>
            <w:r>
              <w:rPr>
                <w:webHidden/>
              </w:rPr>
              <w:tab/>
            </w:r>
            <w:r>
              <w:rPr>
                <w:webHidden/>
              </w:rPr>
              <w:fldChar w:fldCharType="begin"/>
            </w:r>
            <w:r>
              <w:rPr>
                <w:webHidden/>
              </w:rPr>
              <w:instrText xml:space="preserve"> PAGEREF _Toc177022446 \h </w:instrText>
            </w:r>
            <w:r>
              <w:rPr>
                <w:webHidden/>
              </w:rPr>
            </w:r>
            <w:r>
              <w:rPr>
                <w:webHidden/>
              </w:rPr>
              <w:fldChar w:fldCharType="separate"/>
            </w:r>
            <w:r>
              <w:rPr>
                <w:webHidden/>
              </w:rPr>
              <w:t>15</w:t>
            </w:r>
            <w:r>
              <w:rPr>
                <w:webHidden/>
              </w:rPr>
              <w:fldChar w:fldCharType="end"/>
            </w:r>
          </w:hyperlink>
        </w:p>
        <w:p w14:paraId="311B738F" w14:textId="7B79AC49" w:rsidR="00DD44B3" w:rsidRDefault="00DD44B3">
          <w:pPr>
            <w:pStyle w:val="TOC2"/>
            <w:rPr>
              <w:rFonts w:asciiTheme="minorHAnsi" w:eastAsiaTheme="minorEastAsia" w:hAnsiTheme="minorHAnsi" w:cstheme="minorBidi"/>
              <w:kern w:val="2"/>
              <w14:ligatures w14:val="standardContextual"/>
            </w:rPr>
          </w:pPr>
          <w:hyperlink w:anchor="_Toc177022447" w:history="1">
            <w:r w:rsidRPr="000A3B57">
              <w:rPr>
                <w:rStyle w:val="Hyperlink"/>
              </w:rPr>
              <w:t>Safety Interventions and Safety Decisions</w:t>
            </w:r>
            <w:r>
              <w:rPr>
                <w:webHidden/>
              </w:rPr>
              <w:tab/>
            </w:r>
            <w:r>
              <w:rPr>
                <w:webHidden/>
              </w:rPr>
              <w:fldChar w:fldCharType="begin"/>
            </w:r>
            <w:r>
              <w:rPr>
                <w:webHidden/>
              </w:rPr>
              <w:instrText xml:space="preserve"> PAGEREF _Toc177022447 \h </w:instrText>
            </w:r>
            <w:r>
              <w:rPr>
                <w:webHidden/>
              </w:rPr>
            </w:r>
            <w:r>
              <w:rPr>
                <w:webHidden/>
              </w:rPr>
              <w:fldChar w:fldCharType="separate"/>
            </w:r>
            <w:r>
              <w:rPr>
                <w:webHidden/>
              </w:rPr>
              <w:t>17</w:t>
            </w:r>
            <w:r>
              <w:rPr>
                <w:webHidden/>
              </w:rPr>
              <w:fldChar w:fldCharType="end"/>
            </w:r>
          </w:hyperlink>
        </w:p>
        <w:p w14:paraId="052CF88A" w14:textId="4F5F6AB5" w:rsidR="00DD44B3" w:rsidRDefault="00DD44B3">
          <w:pPr>
            <w:pStyle w:val="TOC3"/>
            <w:rPr>
              <w:rFonts w:asciiTheme="minorHAnsi" w:eastAsiaTheme="minorEastAsia" w:hAnsiTheme="minorHAnsi" w:cstheme="minorBidi"/>
              <w:kern w:val="2"/>
              <w14:ligatures w14:val="standardContextual"/>
            </w:rPr>
          </w:pPr>
          <w:hyperlink w:anchor="_Toc177022448" w:history="1">
            <w:r w:rsidRPr="000A3B57">
              <w:rPr>
                <w:rStyle w:val="Hyperlink"/>
              </w:rPr>
              <w:t>Activity: Safety Interventions</w:t>
            </w:r>
            <w:r>
              <w:rPr>
                <w:webHidden/>
              </w:rPr>
              <w:tab/>
            </w:r>
            <w:r>
              <w:rPr>
                <w:webHidden/>
              </w:rPr>
              <w:fldChar w:fldCharType="begin"/>
            </w:r>
            <w:r>
              <w:rPr>
                <w:webHidden/>
              </w:rPr>
              <w:instrText xml:space="preserve"> PAGEREF _Toc177022448 \h </w:instrText>
            </w:r>
            <w:r>
              <w:rPr>
                <w:webHidden/>
              </w:rPr>
            </w:r>
            <w:r>
              <w:rPr>
                <w:webHidden/>
              </w:rPr>
              <w:fldChar w:fldCharType="separate"/>
            </w:r>
            <w:r>
              <w:rPr>
                <w:webHidden/>
              </w:rPr>
              <w:t>20</w:t>
            </w:r>
            <w:r>
              <w:rPr>
                <w:webHidden/>
              </w:rPr>
              <w:fldChar w:fldCharType="end"/>
            </w:r>
          </w:hyperlink>
        </w:p>
        <w:p w14:paraId="29477377" w14:textId="677684C6" w:rsidR="00DD44B3" w:rsidRDefault="00DD44B3">
          <w:pPr>
            <w:pStyle w:val="TOC2"/>
            <w:rPr>
              <w:rFonts w:asciiTheme="minorHAnsi" w:eastAsiaTheme="minorEastAsia" w:hAnsiTheme="minorHAnsi" w:cstheme="minorBidi"/>
              <w:kern w:val="2"/>
              <w14:ligatures w14:val="standardContextual"/>
            </w:rPr>
          </w:pPr>
          <w:hyperlink w:anchor="_Toc177022449" w:history="1">
            <w:r w:rsidRPr="000A3B57">
              <w:rPr>
                <w:rStyle w:val="Hyperlink"/>
              </w:rPr>
              <w:t>Safety Planning and Temporary Parental Safety Agreements</w:t>
            </w:r>
            <w:r>
              <w:rPr>
                <w:webHidden/>
              </w:rPr>
              <w:tab/>
            </w:r>
            <w:r>
              <w:rPr>
                <w:webHidden/>
              </w:rPr>
              <w:fldChar w:fldCharType="begin"/>
            </w:r>
            <w:r>
              <w:rPr>
                <w:webHidden/>
              </w:rPr>
              <w:instrText xml:space="preserve"> PAGEREF _Toc177022449 \h </w:instrText>
            </w:r>
            <w:r>
              <w:rPr>
                <w:webHidden/>
              </w:rPr>
            </w:r>
            <w:r>
              <w:rPr>
                <w:webHidden/>
              </w:rPr>
              <w:fldChar w:fldCharType="separate"/>
            </w:r>
            <w:r>
              <w:rPr>
                <w:webHidden/>
              </w:rPr>
              <w:t>23</w:t>
            </w:r>
            <w:r>
              <w:rPr>
                <w:webHidden/>
              </w:rPr>
              <w:fldChar w:fldCharType="end"/>
            </w:r>
          </w:hyperlink>
        </w:p>
        <w:p w14:paraId="352571F3" w14:textId="60E29853" w:rsidR="00DD44B3" w:rsidRDefault="00DD44B3">
          <w:pPr>
            <w:pStyle w:val="TOC2"/>
            <w:rPr>
              <w:rFonts w:asciiTheme="minorHAnsi" w:eastAsiaTheme="minorEastAsia" w:hAnsiTheme="minorHAnsi" w:cstheme="minorBidi"/>
              <w:kern w:val="2"/>
              <w14:ligatures w14:val="standardContextual"/>
            </w:rPr>
          </w:pPr>
          <w:hyperlink w:anchor="_Toc177022450" w:history="1">
            <w:r w:rsidRPr="000A3B57">
              <w:rPr>
                <w:rStyle w:val="Hyperlink"/>
              </w:rPr>
              <w:t>Applying Cultural Humility to Safety Assessments</w:t>
            </w:r>
            <w:r>
              <w:rPr>
                <w:webHidden/>
              </w:rPr>
              <w:tab/>
            </w:r>
            <w:r>
              <w:rPr>
                <w:webHidden/>
              </w:rPr>
              <w:fldChar w:fldCharType="begin"/>
            </w:r>
            <w:r>
              <w:rPr>
                <w:webHidden/>
              </w:rPr>
              <w:instrText xml:space="preserve"> PAGEREF _Toc177022450 \h </w:instrText>
            </w:r>
            <w:r>
              <w:rPr>
                <w:webHidden/>
              </w:rPr>
            </w:r>
            <w:r>
              <w:rPr>
                <w:webHidden/>
              </w:rPr>
              <w:fldChar w:fldCharType="separate"/>
            </w:r>
            <w:r>
              <w:rPr>
                <w:webHidden/>
              </w:rPr>
              <w:t>26</w:t>
            </w:r>
            <w:r>
              <w:rPr>
                <w:webHidden/>
              </w:rPr>
              <w:fldChar w:fldCharType="end"/>
            </w:r>
          </w:hyperlink>
        </w:p>
        <w:p w14:paraId="78914952" w14:textId="14267017" w:rsidR="00DD44B3" w:rsidRDefault="00DD44B3">
          <w:pPr>
            <w:pStyle w:val="TOC1"/>
            <w:rPr>
              <w:rFonts w:asciiTheme="minorHAnsi" w:eastAsiaTheme="minorEastAsia" w:hAnsiTheme="minorHAnsi" w:cstheme="minorBidi"/>
              <w:kern w:val="2"/>
              <w14:ligatures w14:val="standardContextual"/>
            </w:rPr>
          </w:pPr>
          <w:hyperlink w:anchor="_Toc177022451" w:history="1">
            <w:r w:rsidRPr="000A3B57">
              <w:rPr>
                <w:rStyle w:val="Hyperlink"/>
              </w:rPr>
              <w:t>Safety Planning Learning Lab</w:t>
            </w:r>
            <w:r>
              <w:rPr>
                <w:webHidden/>
              </w:rPr>
              <w:tab/>
            </w:r>
            <w:r>
              <w:rPr>
                <w:webHidden/>
              </w:rPr>
              <w:fldChar w:fldCharType="begin"/>
            </w:r>
            <w:r>
              <w:rPr>
                <w:webHidden/>
              </w:rPr>
              <w:instrText xml:space="preserve"> PAGEREF _Toc177022451 \h </w:instrText>
            </w:r>
            <w:r>
              <w:rPr>
                <w:webHidden/>
              </w:rPr>
            </w:r>
            <w:r>
              <w:rPr>
                <w:webHidden/>
              </w:rPr>
              <w:fldChar w:fldCharType="separate"/>
            </w:r>
            <w:r>
              <w:rPr>
                <w:webHidden/>
              </w:rPr>
              <w:t>27</w:t>
            </w:r>
            <w:r>
              <w:rPr>
                <w:webHidden/>
              </w:rPr>
              <w:fldChar w:fldCharType="end"/>
            </w:r>
          </w:hyperlink>
        </w:p>
        <w:p w14:paraId="78B6CB04" w14:textId="71047EDE" w:rsidR="00DD44B3" w:rsidRDefault="00DD44B3">
          <w:pPr>
            <w:pStyle w:val="TOC2"/>
            <w:rPr>
              <w:rFonts w:asciiTheme="minorHAnsi" w:eastAsiaTheme="minorEastAsia" w:hAnsiTheme="minorHAnsi" w:cstheme="minorBidi"/>
              <w:kern w:val="2"/>
              <w14:ligatures w14:val="standardContextual"/>
            </w:rPr>
          </w:pPr>
          <w:hyperlink w:anchor="_Toc177022452" w:history="1">
            <w:r w:rsidRPr="000A3B57">
              <w:rPr>
                <w:rStyle w:val="Hyperlink"/>
              </w:rPr>
              <w:t>Safety Planning</w:t>
            </w:r>
            <w:r>
              <w:rPr>
                <w:webHidden/>
              </w:rPr>
              <w:tab/>
            </w:r>
            <w:r>
              <w:rPr>
                <w:webHidden/>
              </w:rPr>
              <w:fldChar w:fldCharType="begin"/>
            </w:r>
            <w:r>
              <w:rPr>
                <w:webHidden/>
              </w:rPr>
              <w:instrText xml:space="preserve"> PAGEREF _Toc177022452 \h </w:instrText>
            </w:r>
            <w:r>
              <w:rPr>
                <w:webHidden/>
              </w:rPr>
            </w:r>
            <w:r>
              <w:rPr>
                <w:webHidden/>
              </w:rPr>
              <w:fldChar w:fldCharType="separate"/>
            </w:r>
            <w:r>
              <w:rPr>
                <w:webHidden/>
              </w:rPr>
              <w:t>27</w:t>
            </w:r>
            <w:r>
              <w:rPr>
                <w:webHidden/>
              </w:rPr>
              <w:fldChar w:fldCharType="end"/>
            </w:r>
          </w:hyperlink>
        </w:p>
        <w:p w14:paraId="17975EF4" w14:textId="3BEC56BB" w:rsidR="00DD44B3" w:rsidRDefault="00DD44B3">
          <w:pPr>
            <w:pStyle w:val="TOC3"/>
            <w:rPr>
              <w:rFonts w:asciiTheme="minorHAnsi" w:eastAsiaTheme="minorEastAsia" w:hAnsiTheme="minorHAnsi" w:cstheme="minorBidi"/>
              <w:kern w:val="2"/>
              <w14:ligatures w14:val="standardContextual"/>
            </w:rPr>
          </w:pPr>
          <w:hyperlink w:anchor="_Toc177022453" w:history="1">
            <w:r w:rsidRPr="000A3B57">
              <w:rPr>
                <w:rStyle w:val="Hyperlink"/>
              </w:rPr>
              <w:t>Worksheet: Self-Care Health Plan Check-In</w:t>
            </w:r>
            <w:r>
              <w:rPr>
                <w:webHidden/>
              </w:rPr>
              <w:tab/>
            </w:r>
            <w:r>
              <w:rPr>
                <w:webHidden/>
              </w:rPr>
              <w:fldChar w:fldCharType="begin"/>
            </w:r>
            <w:r>
              <w:rPr>
                <w:webHidden/>
              </w:rPr>
              <w:instrText xml:space="preserve"> PAGEREF _Toc177022453 \h </w:instrText>
            </w:r>
            <w:r>
              <w:rPr>
                <w:webHidden/>
              </w:rPr>
            </w:r>
            <w:r>
              <w:rPr>
                <w:webHidden/>
              </w:rPr>
              <w:fldChar w:fldCharType="separate"/>
            </w:r>
            <w:r>
              <w:rPr>
                <w:webHidden/>
              </w:rPr>
              <w:t>27</w:t>
            </w:r>
            <w:r>
              <w:rPr>
                <w:webHidden/>
              </w:rPr>
              <w:fldChar w:fldCharType="end"/>
            </w:r>
          </w:hyperlink>
        </w:p>
        <w:p w14:paraId="25226BEB" w14:textId="3E4DF3CD" w:rsidR="00DD44B3" w:rsidRDefault="00DD44B3">
          <w:pPr>
            <w:pStyle w:val="TOC3"/>
            <w:rPr>
              <w:rFonts w:asciiTheme="minorHAnsi" w:eastAsiaTheme="minorEastAsia" w:hAnsiTheme="minorHAnsi" w:cstheme="minorBidi"/>
              <w:kern w:val="2"/>
              <w14:ligatures w14:val="standardContextual"/>
            </w:rPr>
          </w:pPr>
          <w:hyperlink w:anchor="_Toc177022454" w:history="1">
            <w:r w:rsidRPr="000A3B57">
              <w:rPr>
                <w:rStyle w:val="Hyperlink"/>
              </w:rPr>
              <w:t>Activity: Avilla Chavis and Lewis Family Safety Assessment Decision</w:t>
            </w:r>
            <w:r>
              <w:rPr>
                <w:webHidden/>
              </w:rPr>
              <w:tab/>
            </w:r>
            <w:r>
              <w:rPr>
                <w:webHidden/>
              </w:rPr>
              <w:fldChar w:fldCharType="begin"/>
            </w:r>
            <w:r>
              <w:rPr>
                <w:webHidden/>
              </w:rPr>
              <w:instrText xml:space="preserve"> PAGEREF _Toc177022454 \h </w:instrText>
            </w:r>
            <w:r>
              <w:rPr>
                <w:webHidden/>
              </w:rPr>
            </w:r>
            <w:r>
              <w:rPr>
                <w:webHidden/>
              </w:rPr>
              <w:fldChar w:fldCharType="separate"/>
            </w:r>
            <w:r>
              <w:rPr>
                <w:webHidden/>
              </w:rPr>
              <w:t>28</w:t>
            </w:r>
            <w:r>
              <w:rPr>
                <w:webHidden/>
              </w:rPr>
              <w:fldChar w:fldCharType="end"/>
            </w:r>
          </w:hyperlink>
        </w:p>
        <w:p w14:paraId="3492CF78" w14:textId="358721FA" w:rsidR="00DD44B3" w:rsidRDefault="00DD44B3">
          <w:pPr>
            <w:pStyle w:val="TOC3"/>
            <w:rPr>
              <w:rFonts w:asciiTheme="minorHAnsi" w:eastAsiaTheme="minorEastAsia" w:hAnsiTheme="minorHAnsi" w:cstheme="minorBidi"/>
              <w:kern w:val="2"/>
              <w14:ligatures w14:val="standardContextual"/>
            </w:rPr>
          </w:pPr>
          <w:hyperlink w:anchor="_Toc177022455" w:history="1">
            <w:r w:rsidRPr="000A3B57">
              <w:rPr>
                <w:rStyle w:val="Hyperlink"/>
              </w:rPr>
              <w:t>Skills Practice: Building Safety Agreements</w:t>
            </w:r>
            <w:r>
              <w:rPr>
                <w:webHidden/>
              </w:rPr>
              <w:tab/>
            </w:r>
            <w:r>
              <w:rPr>
                <w:webHidden/>
              </w:rPr>
              <w:fldChar w:fldCharType="begin"/>
            </w:r>
            <w:r>
              <w:rPr>
                <w:webHidden/>
              </w:rPr>
              <w:instrText xml:space="preserve"> PAGEREF _Toc177022455 \h </w:instrText>
            </w:r>
            <w:r>
              <w:rPr>
                <w:webHidden/>
              </w:rPr>
            </w:r>
            <w:r>
              <w:rPr>
                <w:webHidden/>
              </w:rPr>
              <w:fldChar w:fldCharType="separate"/>
            </w:r>
            <w:r>
              <w:rPr>
                <w:webHidden/>
              </w:rPr>
              <w:t>30</w:t>
            </w:r>
            <w:r>
              <w:rPr>
                <w:webHidden/>
              </w:rPr>
              <w:fldChar w:fldCharType="end"/>
            </w:r>
          </w:hyperlink>
        </w:p>
        <w:p w14:paraId="7F2DF1CD" w14:textId="337C38FF" w:rsidR="00DD44B3" w:rsidRDefault="00DD44B3">
          <w:pPr>
            <w:pStyle w:val="TOC2"/>
            <w:rPr>
              <w:rFonts w:asciiTheme="minorHAnsi" w:eastAsiaTheme="minorEastAsia" w:hAnsiTheme="minorHAnsi" w:cstheme="minorBidi"/>
              <w:kern w:val="2"/>
              <w14:ligatures w14:val="standardContextual"/>
            </w:rPr>
          </w:pPr>
          <w:hyperlink w:anchor="_Toc177022456" w:history="1">
            <w:r w:rsidRPr="000A3B57">
              <w:rPr>
                <w:rStyle w:val="Hyperlink"/>
              </w:rPr>
              <w:t>Applying Cultural Humility to Safety Planning</w:t>
            </w:r>
            <w:r>
              <w:rPr>
                <w:webHidden/>
              </w:rPr>
              <w:tab/>
            </w:r>
            <w:r>
              <w:rPr>
                <w:webHidden/>
              </w:rPr>
              <w:fldChar w:fldCharType="begin"/>
            </w:r>
            <w:r>
              <w:rPr>
                <w:webHidden/>
              </w:rPr>
              <w:instrText xml:space="preserve"> PAGEREF _Toc177022456 \h </w:instrText>
            </w:r>
            <w:r>
              <w:rPr>
                <w:webHidden/>
              </w:rPr>
            </w:r>
            <w:r>
              <w:rPr>
                <w:webHidden/>
              </w:rPr>
              <w:fldChar w:fldCharType="separate"/>
            </w:r>
            <w:r>
              <w:rPr>
                <w:webHidden/>
              </w:rPr>
              <w:t>31</w:t>
            </w:r>
            <w:r>
              <w:rPr>
                <w:webHidden/>
              </w:rPr>
              <w:fldChar w:fldCharType="end"/>
            </w:r>
          </w:hyperlink>
        </w:p>
        <w:p w14:paraId="20A2430E" w14:textId="75C1BCCC" w:rsidR="00DD44B3" w:rsidRDefault="00DD44B3">
          <w:pPr>
            <w:pStyle w:val="TOC3"/>
            <w:rPr>
              <w:rFonts w:asciiTheme="minorHAnsi" w:eastAsiaTheme="minorEastAsia" w:hAnsiTheme="minorHAnsi" w:cstheme="minorBidi"/>
              <w:kern w:val="2"/>
              <w14:ligatures w14:val="standardContextual"/>
            </w:rPr>
          </w:pPr>
          <w:hyperlink w:anchor="_Toc177022457" w:history="1">
            <w:r w:rsidRPr="000A3B57">
              <w:rPr>
                <w:rStyle w:val="Hyperlink"/>
              </w:rPr>
              <w:t>Activity: Applying Cultural Humility to Assessing and Planning</w:t>
            </w:r>
            <w:r>
              <w:rPr>
                <w:webHidden/>
              </w:rPr>
              <w:tab/>
            </w:r>
            <w:r>
              <w:rPr>
                <w:webHidden/>
              </w:rPr>
              <w:fldChar w:fldCharType="begin"/>
            </w:r>
            <w:r>
              <w:rPr>
                <w:webHidden/>
              </w:rPr>
              <w:instrText xml:space="preserve"> PAGEREF _Toc177022457 \h </w:instrText>
            </w:r>
            <w:r>
              <w:rPr>
                <w:webHidden/>
              </w:rPr>
            </w:r>
            <w:r>
              <w:rPr>
                <w:webHidden/>
              </w:rPr>
              <w:fldChar w:fldCharType="separate"/>
            </w:r>
            <w:r>
              <w:rPr>
                <w:webHidden/>
              </w:rPr>
              <w:t>31</w:t>
            </w:r>
            <w:r>
              <w:rPr>
                <w:webHidden/>
              </w:rPr>
              <w:fldChar w:fldCharType="end"/>
            </w:r>
          </w:hyperlink>
        </w:p>
        <w:p w14:paraId="0BF3340D" w14:textId="3D81F6FD" w:rsidR="00DD44B3" w:rsidRDefault="00DD44B3">
          <w:pPr>
            <w:pStyle w:val="TOC1"/>
            <w:rPr>
              <w:rFonts w:asciiTheme="minorHAnsi" w:eastAsiaTheme="minorEastAsia" w:hAnsiTheme="minorHAnsi" w:cstheme="minorBidi"/>
              <w:kern w:val="2"/>
              <w14:ligatures w14:val="standardContextual"/>
            </w:rPr>
          </w:pPr>
          <w:hyperlink w:anchor="_Toc177022458" w:history="1">
            <w:r w:rsidRPr="000A3B57">
              <w:rPr>
                <w:rStyle w:val="Hyperlink"/>
              </w:rPr>
              <w:t>Trauma-Informed Practice</w:t>
            </w:r>
            <w:r>
              <w:rPr>
                <w:webHidden/>
              </w:rPr>
              <w:tab/>
            </w:r>
            <w:r>
              <w:rPr>
                <w:webHidden/>
              </w:rPr>
              <w:fldChar w:fldCharType="begin"/>
            </w:r>
            <w:r>
              <w:rPr>
                <w:webHidden/>
              </w:rPr>
              <w:instrText xml:space="preserve"> PAGEREF _Toc177022458 \h </w:instrText>
            </w:r>
            <w:r>
              <w:rPr>
                <w:webHidden/>
              </w:rPr>
            </w:r>
            <w:r>
              <w:rPr>
                <w:webHidden/>
              </w:rPr>
              <w:fldChar w:fldCharType="separate"/>
            </w:r>
            <w:r>
              <w:rPr>
                <w:webHidden/>
              </w:rPr>
              <w:t>32</w:t>
            </w:r>
            <w:r>
              <w:rPr>
                <w:webHidden/>
              </w:rPr>
              <w:fldChar w:fldCharType="end"/>
            </w:r>
          </w:hyperlink>
        </w:p>
        <w:p w14:paraId="0C208089" w14:textId="738622C5" w:rsidR="00DD44B3" w:rsidRDefault="00DD44B3">
          <w:pPr>
            <w:pStyle w:val="TOC2"/>
            <w:rPr>
              <w:rFonts w:asciiTheme="minorHAnsi" w:eastAsiaTheme="minorEastAsia" w:hAnsiTheme="minorHAnsi" w:cstheme="minorBidi"/>
              <w:kern w:val="2"/>
              <w14:ligatures w14:val="standardContextual"/>
            </w:rPr>
          </w:pPr>
          <w:hyperlink w:anchor="_Toc177022459" w:history="1">
            <w:r w:rsidRPr="000A3B57">
              <w:rPr>
                <w:rStyle w:val="Hyperlink"/>
              </w:rPr>
              <w:t>Trauma-Informed Practice</w:t>
            </w:r>
            <w:r>
              <w:rPr>
                <w:webHidden/>
              </w:rPr>
              <w:tab/>
            </w:r>
            <w:r>
              <w:rPr>
                <w:webHidden/>
              </w:rPr>
              <w:fldChar w:fldCharType="begin"/>
            </w:r>
            <w:r>
              <w:rPr>
                <w:webHidden/>
              </w:rPr>
              <w:instrText xml:space="preserve"> PAGEREF _Toc177022459 \h </w:instrText>
            </w:r>
            <w:r>
              <w:rPr>
                <w:webHidden/>
              </w:rPr>
            </w:r>
            <w:r>
              <w:rPr>
                <w:webHidden/>
              </w:rPr>
              <w:fldChar w:fldCharType="separate"/>
            </w:r>
            <w:r>
              <w:rPr>
                <w:webHidden/>
              </w:rPr>
              <w:t>32</w:t>
            </w:r>
            <w:r>
              <w:rPr>
                <w:webHidden/>
              </w:rPr>
              <w:fldChar w:fldCharType="end"/>
            </w:r>
          </w:hyperlink>
        </w:p>
        <w:p w14:paraId="55EFC8E2" w14:textId="14E3911B" w:rsidR="00DD44B3" w:rsidRDefault="00DD44B3">
          <w:pPr>
            <w:pStyle w:val="TOC3"/>
            <w:rPr>
              <w:rFonts w:asciiTheme="minorHAnsi" w:eastAsiaTheme="minorEastAsia" w:hAnsiTheme="minorHAnsi" w:cstheme="minorBidi"/>
              <w:kern w:val="2"/>
              <w14:ligatures w14:val="standardContextual"/>
            </w:rPr>
          </w:pPr>
          <w:hyperlink w:anchor="_Toc177022460" w:history="1">
            <w:r w:rsidRPr="000A3B57">
              <w:rPr>
                <w:rStyle w:val="Hyperlink"/>
              </w:rPr>
              <w:t>Video: Step Inside the Circle</w:t>
            </w:r>
            <w:r>
              <w:rPr>
                <w:webHidden/>
              </w:rPr>
              <w:tab/>
            </w:r>
            <w:r>
              <w:rPr>
                <w:webHidden/>
              </w:rPr>
              <w:fldChar w:fldCharType="begin"/>
            </w:r>
            <w:r>
              <w:rPr>
                <w:webHidden/>
              </w:rPr>
              <w:instrText xml:space="preserve"> PAGEREF _Toc177022460 \h </w:instrText>
            </w:r>
            <w:r>
              <w:rPr>
                <w:webHidden/>
              </w:rPr>
            </w:r>
            <w:r>
              <w:rPr>
                <w:webHidden/>
              </w:rPr>
              <w:fldChar w:fldCharType="separate"/>
            </w:r>
            <w:r>
              <w:rPr>
                <w:webHidden/>
              </w:rPr>
              <w:t>33</w:t>
            </w:r>
            <w:r>
              <w:rPr>
                <w:webHidden/>
              </w:rPr>
              <w:fldChar w:fldCharType="end"/>
            </w:r>
          </w:hyperlink>
        </w:p>
        <w:p w14:paraId="6AFA5A05" w14:textId="34B7FAC0" w:rsidR="00DD44B3" w:rsidRDefault="00DD44B3">
          <w:pPr>
            <w:pStyle w:val="TOC1"/>
            <w:rPr>
              <w:rFonts w:asciiTheme="minorHAnsi" w:eastAsiaTheme="minorEastAsia" w:hAnsiTheme="minorHAnsi" w:cstheme="minorBidi"/>
              <w:kern w:val="2"/>
              <w14:ligatures w14:val="standardContextual"/>
            </w:rPr>
          </w:pPr>
          <w:hyperlink w:anchor="_Toc177022461" w:history="1">
            <w:r w:rsidRPr="000A3B57">
              <w:rPr>
                <w:rStyle w:val="Hyperlink"/>
              </w:rPr>
              <w:t>Considerations for Cases Involving Special Circumstances</w:t>
            </w:r>
            <w:r>
              <w:rPr>
                <w:webHidden/>
              </w:rPr>
              <w:tab/>
            </w:r>
            <w:r>
              <w:rPr>
                <w:webHidden/>
              </w:rPr>
              <w:fldChar w:fldCharType="begin"/>
            </w:r>
            <w:r>
              <w:rPr>
                <w:webHidden/>
              </w:rPr>
              <w:instrText xml:space="preserve"> PAGEREF _Toc177022461 \h </w:instrText>
            </w:r>
            <w:r>
              <w:rPr>
                <w:webHidden/>
              </w:rPr>
            </w:r>
            <w:r>
              <w:rPr>
                <w:webHidden/>
              </w:rPr>
              <w:fldChar w:fldCharType="separate"/>
            </w:r>
            <w:r>
              <w:rPr>
                <w:webHidden/>
              </w:rPr>
              <w:t>35</w:t>
            </w:r>
            <w:r>
              <w:rPr>
                <w:webHidden/>
              </w:rPr>
              <w:fldChar w:fldCharType="end"/>
            </w:r>
          </w:hyperlink>
        </w:p>
        <w:p w14:paraId="215C5C71" w14:textId="0E7A23A4" w:rsidR="00DD44B3" w:rsidRDefault="00DD44B3">
          <w:pPr>
            <w:pStyle w:val="TOC2"/>
            <w:rPr>
              <w:rFonts w:asciiTheme="minorHAnsi" w:eastAsiaTheme="minorEastAsia" w:hAnsiTheme="minorHAnsi" w:cstheme="minorBidi"/>
              <w:kern w:val="2"/>
              <w14:ligatures w14:val="standardContextual"/>
            </w:rPr>
          </w:pPr>
          <w:hyperlink w:anchor="_Toc177022462" w:history="1">
            <w:r w:rsidRPr="000A3B57">
              <w:rPr>
                <w:rStyle w:val="Hyperlink"/>
              </w:rPr>
              <w:t>Considerations for Cases Involving Special Circumstances</w:t>
            </w:r>
            <w:r>
              <w:rPr>
                <w:webHidden/>
              </w:rPr>
              <w:tab/>
            </w:r>
            <w:r>
              <w:rPr>
                <w:webHidden/>
              </w:rPr>
              <w:fldChar w:fldCharType="begin"/>
            </w:r>
            <w:r>
              <w:rPr>
                <w:webHidden/>
              </w:rPr>
              <w:instrText xml:space="preserve"> PAGEREF _Toc177022462 \h </w:instrText>
            </w:r>
            <w:r>
              <w:rPr>
                <w:webHidden/>
              </w:rPr>
            </w:r>
            <w:r>
              <w:rPr>
                <w:webHidden/>
              </w:rPr>
              <w:fldChar w:fldCharType="separate"/>
            </w:r>
            <w:r>
              <w:rPr>
                <w:webHidden/>
              </w:rPr>
              <w:t>35</w:t>
            </w:r>
            <w:r>
              <w:rPr>
                <w:webHidden/>
              </w:rPr>
              <w:fldChar w:fldCharType="end"/>
            </w:r>
          </w:hyperlink>
        </w:p>
        <w:p w14:paraId="6F5320CE" w14:textId="63FCDBD6" w:rsidR="00DD44B3" w:rsidRDefault="00DD44B3">
          <w:pPr>
            <w:pStyle w:val="TOC2"/>
            <w:rPr>
              <w:rFonts w:asciiTheme="minorHAnsi" w:eastAsiaTheme="minorEastAsia" w:hAnsiTheme="minorHAnsi" w:cstheme="minorBidi"/>
              <w:kern w:val="2"/>
              <w14:ligatures w14:val="standardContextual"/>
            </w:rPr>
          </w:pPr>
          <w:hyperlink w:anchor="_Toc177022463" w:history="1">
            <w:r w:rsidRPr="000A3B57">
              <w:rPr>
                <w:rStyle w:val="Hyperlink"/>
              </w:rPr>
              <w:t>Domestic and Intimate Partner Violence</w:t>
            </w:r>
            <w:r>
              <w:rPr>
                <w:webHidden/>
              </w:rPr>
              <w:tab/>
            </w:r>
            <w:r>
              <w:rPr>
                <w:webHidden/>
              </w:rPr>
              <w:fldChar w:fldCharType="begin"/>
            </w:r>
            <w:r>
              <w:rPr>
                <w:webHidden/>
              </w:rPr>
              <w:instrText xml:space="preserve"> PAGEREF _Toc177022463 \h </w:instrText>
            </w:r>
            <w:r>
              <w:rPr>
                <w:webHidden/>
              </w:rPr>
            </w:r>
            <w:r>
              <w:rPr>
                <w:webHidden/>
              </w:rPr>
              <w:fldChar w:fldCharType="separate"/>
            </w:r>
            <w:r>
              <w:rPr>
                <w:webHidden/>
              </w:rPr>
              <w:t>36</w:t>
            </w:r>
            <w:r>
              <w:rPr>
                <w:webHidden/>
              </w:rPr>
              <w:fldChar w:fldCharType="end"/>
            </w:r>
          </w:hyperlink>
        </w:p>
        <w:p w14:paraId="631E8328" w14:textId="29DF2FC0" w:rsidR="00DD44B3" w:rsidRDefault="00DD44B3">
          <w:pPr>
            <w:pStyle w:val="TOC3"/>
            <w:rPr>
              <w:rFonts w:asciiTheme="minorHAnsi" w:eastAsiaTheme="minorEastAsia" w:hAnsiTheme="minorHAnsi" w:cstheme="minorBidi"/>
              <w:kern w:val="2"/>
              <w14:ligatures w14:val="standardContextual"/>
            </w:rPr>
          </w:pPr>
          <w:hyperlink w:anchor="_Toc177022464" w:history="1">
            <w:r w:rsidRPr="000A3B57">
              <w:rPr>
                <w:rStyle w:val="Hyperlink"/>
              </w:rPr>
              <w:t>Activity: Policy and Procedures in Cases with Family Violence</w:t>
            </w:r>
            <w:r>
              <w:rPr>
                <w:webHidden/>
              </w:rPr>
              <w:tab/>
            </w:r>
            <w:r>
              <w:rPr>
                <w:webHidden/>
              </w:rPr>
              <w:fldChar w:fldCharType="begin"/>
            </w:r>
            <w:r>
              <w:rPr>
                <w:webHidden/>
              </w:rPr>
              <w:instrText xml:space="preserve"> PAGEREF _Toc177022464 \h </w:instrText>
            </w:r>
            <w:r>
              <w:rPr>
                <w:webHidden/>
              </w:rPr>
            </w:r>
            <w:r>
              <w:rPr>
                <w:webHidden/>
              </w:rPr>
              <w:fldChar w:fldCharType="separate"/>
            </w:r>
            <w:r>
              <w:rPr>
                <w:webHidden/>
              </w:rPr>
              <w:t>38</w:t>
            </w:r>
            <w:r>
              <w:rPr>
                <w:webHidden/>
              </w:rPr>
              <w:fldChar w:fldCharType="end"/>
            </w:r>
          </w:hyperlink>
        </w:p>
        <w:p w14:paraId="249A8D58" w14:textId="2CF06945" w:rsidR="00DD44B3" w:rsidRDefault="00DD44B3">
          <w:pPr>
            <w:pStyle w:val="TOC3"/>
            <w:rPr>
              <w:rFonts w:asciiTheme="minorHAnsi" w:eastAsiaTheme="minorEastAsia" w:hAnsiTheme="minorHAnsi" w:cstheme="minorBidi"/>
              <w:kern w:val="2"/>
              <w14:ligatures w14:val="standardContextual"/>
            </w:rPr>
          </w:pPr>
          <w:hyperlink w:anchor="_Toc177022465" w:history="1">
            <w:r w:rsidRPr="000A3B57">
              <w:rPr>
                <w:rStyle w:val="Hyperlink"/>
              </w:rPr>
              <w:t>Worksheet: Brown Family Case Scenario</w:t>
            </w:r>
            <w:r>
              <w:rPr>
                <w:webHidden/>
              </w:rPr>
              <w:tab/>
            </w:r>
            <w:r>
              <w:rPr>
                <w:webHidden/>
              </w:rPr>
              <w:fldChar w:fldCharType="begin"/>
            </w:r>
            <w:r>
              <w:rPr>
                <w:webHidden/>
              </w:rPr>
              <w:instrText xml:space="preserve"> PAGEREF _Toc177022465 \h </w:instrText>
            </w:r>
            <w:r>
              <w:rPr>
                <w:webHidden/>
              </w:rPr>
            </w:r>
            <w:r>
              <w:rPr>
                <w:webHidden/>
              </w:rPr>
              <w:fldChar w:fldCharType="separate"/>
            </w:r>
            <w:r>
              <w:rPr>
                <w:webHidden/>
              </w:rPr>
              <w:t>39</w:t>
            </w:r>
            <w:r>
              <w:rPr>
                <w:webHidden/>
              </w:rPr>
              <w:fldChar w:fldCharType="end"/>
            </w:r>
          </w:hyperlink>
        </w:p>
        <w:p w14:paraId="582D2D74" w14:textId="111436A2" w:rsidR="00DD44B3" w:rsidRDefault="00DD44B3">
          <w:pPr>
            <w:pStyle w:val="TOC2"/>
            <w:rPr>
              <w:rFonts w:asciiTheme="minorHAnsi" w:eastAsiaTheme="minorEastAsia" w:hAnsiTheme="minorHAnsi" w:cstheme="minorBidi"/>
              <w:kern w:val="2"/>
              <w14:ligatures w14:val="standardContextual"/>
            </w:rPr>
          </w:pPr>
          <w:hyperlink w:anchor="_Toc177022466" w:history="1">
            <w:r w:rsidRPr="000A3B57">
              <w:rPr>
                <w:rStyle w:val="Hyperlink"/>
              </w:rPr>
              <w:t>Human Trafficking</w:t>
            </w:r>
            <w:r>
              <w:rPr>
                <w:webHidden/>
              </w:rPr>
              <w:tab/>
            </w:r>
            <w:r>
              <w:rPr>
                <w:webHidden/>
              </w:rPr>
              <w:fldChar w:fldCharType="begin"/>
            </w:r>
            <w:r>
              <w:rPr>
                <w:webHidden/>
              </w:rPr>
              <w:instrText xml:space="preserve"> PAGEREF _Toc177022466 \h </w:instrText>
            </w:r>
            <w:r>
              <w:rPr>
                <w:webHidden/>
              </w:rPr>
            </w:r>
            <w:r>
              <w:rPr>
                <w:webHidden/>
              </w:rPr>
              <w:fldChar w:fldCharType="separate"/>
            </w:r>
            <w:r>
              <w:rPr>
                <w:webHidden/>
              </w:rPr>
              <w:t>41</w:t>
            </w:r>
            <w:r>
              <w:rPr>
                <w:webHidden/>
              </w:rPr>
              <w:fldChar w:fldCharType="end"/>
            </w:r>
          </w:hyperlink>
        </w:p>
        <w:p w14:paraId="583595BA" w14:textId="43580ED6" w:rsidR="00DD44B3" w:rsidRDefault="00DD44B3">
          <w:pPr>
            <w:pStyle w:val="TOC3"/>
            <w:rPr>
              <w:rFonts w:asciiTheme="minorHAnsi" w:eastAsiaTheme="minorEastAsia" w:hAnsiTheme="minorHAnsi" w:cstheme="minorBidi"/>
              <w:kern w:val="2"/>
              <w14:ligatures w14:val="standardContextual"/>
            </w:rPr>
          </w:pPr>
          <w:hyperlink w:anchor="_Toc177022467" w:history="1">
            <w:r w:rsidRPr="000A3B57">
              <w:rPr>
                <w:rStyle w:val="Hyperlink"/>
              </w:rPr>
              <w:t>Video: Erica’s Story</w:t>
            </w:r>
            <w:r>
              <w:rPr>
                <w:webHidden/>
              </w:rPr>
              <w:tab/>
            </w:r>
            <w:r>
              <w:rPr>
                <w:webHidden/>
              </w:rPr>
              <w:fldChar w:fldCharType="begin"/>
            </w:r>
            <w:r>
              <w:rPr>
                <w:webHidden/>
              </w:rPr>
              <w:instrText xml:space="preserve"> PAGEREF _Toc177022467 \h </w:instrText>
            </w:r>
            <w:r>
              <w:rPr>
                <w:webHidden/>
              </w:rPr>
            </w:r>
            <w:r>
              <w:rPr>
                <w:webHidden/>
              </w:rPr>
              <w:fldChar w:fldCharType="separate"/>
            </w:r>
            <w:r>
              <w:rPr>
                <w:webHidden/>
              </w:rPr>
              <w:t>41</w:t>
            </w:r>
            <w:r>
              <w:rPr>
                <w:webHidden/>
              </w:rPr>
              <w:fldChar w:fldCharType="end"/>
            </w:r>
          </w:hyperlink>
        </w:p>
        <w:p w14:paraId="1ABDF191" w14:textId="2AA192D2" w:rsidR="00DD44B3" w:rsidRDefault="00DD44B3">
          <w:pPr>
            <w:pStyle w:val="TOC3"/>
            <w:rPr>
              <w:rFonts w:asciiTheme="minorHAnsi" w:eastAsiaTheme="minorEastAsia" w:hAnsiTheme="minorHAnsi" w:cstheme="minorBidi"/>
              <w:kern w:val="2"/>
              <w14:ligatures w14:val="standardContextual"/>
            </w:rPr>
          </w:pPr>
          <w:hyperlink w:anchor="_Toc177022468" w:history="1">
            <w:r w:rsidRPr="000A3B57">
              <w:rPr>
                <w:rStyle w:val="Hyperlink"/>
              </w:rPr>
              <w:t>Debrief: Policy and Procedures in Cases with Human Trafficking</w:t>
            </w:r>
            <w:r>
              <w:rPr>
                <w:webHidden/>
              </w:rPr>
              <w:tab/>
            </w:r>
            <w:r>
              <w:rPr>
                <w:webHidden/>
              </w:rPr>
              <w:fldChar w:fldCharType="begin"/>
            </w:r>
            <w:r>
              <w:rPr>
                <w:webHidden/>
              </w:rPr>
              <w:instrText xml:space="preserve"> PAGEREF _Toc177022468 \h </w:instrText>
            </w:r>
            <w:r>
              <w:rPr>
                <w:webHidden/>
              </w:rPr>
            </w:r>
            <w:r>
              <w:rPr>
                <w:webHidden/>
              </w:rPr>
              <w:fldChar w:fldCharType="separate"/>
            </w:r>
            <w:r>
              <w:rPr>
                <w:webHidden/>
              </w:rPr>
              <w:t>42</w:t>
            </w:r>
            <w:r>
              <w:rPr>
                <w:webHidden/>
              </w:rPr>
              <w:fldChar w:fldCharType="end"/>
            </w:r>
          </w:hyperlink>
        </w:p>
        <w:p w14:paraId="03E8F7DC" w14:textId="49181147" w:rsidR="00DD44B3" w:rsidRDefault="00DD44B3">
          <w:pPr>
            <w:pStyle w:val="TOC3"/>
            <w:rPr>
              <w:rFonts w:asciiTheme="minorHAnsi" w:eastAsiaTheme="minorEastAsia" w:hAnsiTheme="minorHAnsi" w:cstheme="minorBidi"/>
              <w:kern w:val="2"/>
              <w14:ligatures w14:val="standardContextual"/>
            </w:rPr>
          </w:pPr>
          <w:hyperlink w:anchor="_Toc177022469" w:history="1">
            <w:r w:rsidRPr="000A3B57">
              <w:rPr>
                <w:rStyle w:val="Hyperlink"/>
              </w:rPr>
              <w:t>Worksheet: Human Trafficking</w:t>
            </w:r>
            <w:r>
              <w:rPr>
                <w:webHidden/>
              </w:rPr>
              <w:tab/>
            </w:r>
            <w:r>
              <w:rPr>
                <w:webHidden/>
              </w:rPr>
              <w:fldChar w:fldCharType="begin"/>
            </w:r>
            <w:r>
              <w:rPr>
                <w:webHidden/>
              </w:rPr>
              <w:instrText xml:space="preserve"> PAGEREF _Toc177022469 \h </w:instrText>
            </w:r>
            <w:r>
              <w:rPr>
                <w:webHidden/>
              </w:rPr>
            </w:r>
            <w:r>
              <w:rPr>
                <w:webHidden/>
              </w:rPr>
              <w:fldChar w:fldCharType="separate"/>
            </w:r>
            <w:r>
              <w:rPr>
                <w:webHidden/>
              </w:rPr>
              <w:t>42</w:t>
            </w:r>
            <w:r>
              <w:rPr>
                <w:webHidden/>
              </w:rPr>
              <w:fldChar w:fldCharType="end"/>
            </w:r>
          </w:hyperlink>
        </w:p>
        <w:p w14:paraId="1B795E88" w14:textId="4F9FAA86" w:rsidR="00DD44B3" w:rsidRDefault="00DD44B3">
          <w:pPr>
            <w:pStyle w:val="TOC2"/>
            <w:rPr>
              <w:rFonts w:asciiTheme="minorHAnsi" w:eastAsiaTheme="minorEastAsia" w:hAnsiTheme="minorHAnsi" w:cstheme="minorBidi"/>
              <w:kern w:val="2"/>
              <w14:ligatures w14:val="standardContextual"/>
            </w:rPr>
          </w:pPr>
          <w:hyperlink w:anchor="_Toc177022470" w:history="1">
            <w:r w:rsidRPr="000A3B57">
              <w:rPr>
                <w:rStyle w:val="Hyperlink"/>
              </w:rPr>
              <w:t>Sexual Abuse and Exploitation</w:t>
            </w:r>
            <w:r>
              <w:rPr>
                <w:webHidden/>
              </w:rPr>
              <w:tab/>
            </w:r>
            <w:r>
              <w:rPr>
                <w:webHidden/>
              </w:rPr>
              <w:fldChar w:fldCharType="begin"/>
            </w:r>
            <w:r>
              <w:rPr>
                <w:webHidden/>
              </w:rPr>
              <w:instrText xml:space="preserve"> PAGEREF _Toc177022470 \h </w:instrText>
            </w:r>
            <w:r>
              <w:rPr>
                <w:webHidden/>
              </w:rPr>
            </w:r>
            <w:r>
              <w:rPr>
                <w:webHidden/>
              </w:rPr>
              <w:fldChar w:fldCharType="separate"/>
            </w:r>
            <w:r>
              <w:rPr>
                <w:webHidden/>
              </w:rPr>
              <w:t>44</w:t>
            </w:r>
            <w:r>
              <w:rPr>
                <w:webHidden/>
              </w:rPr>
              <w:fldChar w:fldCharType="end"/>
            </w:r>
          </w:hyperlink>
        </w:p>
        <w:p w14:paraId="1A2C564F" w14:textId="4233ED87" w:rsidR="00DD44B3" w:rsidRDefault="00DD44B3">
          <w:pPr>
            <w:pStyle w:val="TOC3"/>
            <w:rPr>
              <w:rFonts w:asciiTheme="minorHAnsi" w:eastAsiaTheme="minorEastAsia" w:hAnsiTheme="minorHAnsi" w:cstheme="minorBidi"/>
              <w:kern w:val="2"/>
              <w14:ligatures w14:val="standardContextual"/>
            </w:rPr>
          </w:pPr>
          <w:hyperlink w:anchor="_Toc177022471" w:history="1">
            <w:r w:rsidRPr="000A3B57">
              <w:rPr>
                <w:rStyle w:val="Hyperlink"/>
              </w:rPr>
              <w:t>Worksheet: Sexual Abuse and Exploitation</w:t>
            </w:r>
            <w:r>
              <w:rPr>
                <w:webHidden/>
              </w:rPr>
              <w:tab/>
            </w:r>
            <w:r>
              <w:rPr>
                <w:webHidden/>
              </w:rPr>
              <w:fldChar w:fldCharType="begin"/>
            </w:r>
            <w:r>
              <w:rPr>
                <w:webHidden/>
              </w:rPr>
              <w:instrText xml:space="preserve"> PAGEREF _Toc177022471 \h </w:instrText>
            </w:r>
            <w:r>
              <w:rPr>
                <w:webHidden/>
              </w:rPr>
            </w:r>
            <w:r>
              <w:rPr>
                <w:webHidden/>
              </w:rPr>
              <w:fldChar w:fldCharType="separate"/>
            </w:r>
            <w:r>
              <w:rPr>
                <w:webHidden/>
              </w:rPr>
              <w:t>45</w:t>
            </w:r>
            <w:r>
              <w:rPr>
                <w:webHidden/>
              </w:rPr>
              <w:fldChar w:fldCharType="end"/>
            </w:r>
          </w:hyperlink>
        </w:p>
        <w:p w14:paraId="31F7D271" w14:textId="1C05B45C" w:rsidR="00DD44B3" w:rsidRDefault="00DD44B3">
          <w:pPr>
            <w:pStyle w:val="TOC2"/>
            <w:rPr>
              <w:rFonts w:asciiTheme="minorHAnsi" w:eastAsiaTheme="minorEastAsia" w:hAnsiTheme="minorHAnsi" w:cstheme="minorBidi"/>
              <w:kern w:val="2"/>
              <w14:ligatures w14:val="standardContextual"/>
            </w:rPr>
          </w:pPr>
          <w:hyperlink w:anchor="_Toc177022472" w:history="1">
            <w:r w:rsidRPr="000A3B57">
              <w:rPr>
                <w:rStyle w:val="Hyperlink"/>
              </w:rPr>
              <w:t>Mental and Behavioral Health</w:t>
            </w:r>
            <w:r>
              <w:rPr>
                <w:webHidden/>
              </w:rPr>
              <w:tab/>
            </w:r>
            <w:r>
              <w:rPr>
                <w:webHidden/>
              </w:rPr>
              <w:fldChar w:fldCharType="begin"/>
            </w:r>
            <w:r>
              <w:rPr>
                <w:webHidden/>
              </w:rPr>
              <w:instrText xml:space="preserve"> PAGEREF _Toc177022472 \h </w:instrText>
            </w:r>
            <w:r>
              <w:rPr>
                <w:webHidden/>
              </w:rPr>
            </w:r>
            <w:r>
              <w:rPr>
                <w:webHidden/>
              </w:rPr>
              <w:fldChar w:fldCharType="separate"/>
            </w:r>
            <w:r>
              <w:rPr>
                <w:webHidden/>
              </w:rPr>
              <w:t>46</w:t>
            </w:r>
            <w:r>
              <w:rPr>
                <w:webHidden/>
              </w:rPr>
              <w:fldChar w:fldCharType="end"/>
            </w:r>
          </w:hyperlink>
        </w:p>
        <w:p w14:paraId="0B51064E" w14:textId="613E74D3" w:rsidR="00DD44B3" w:rsidRDefault="00DD44B3">
          <w:pPr>
            <w:pStyle w:val="TOC3"/>
            <w:rPr>
              <w:rFonts w:asciiTheme="minorHAnsi" w:eastAsiaTheme="minorEastAsia" w:hAnsiTheme="minorHAnsi" w:cstheme="minorBidi"/>
              <w:kern w:val="2"/>
              <w14:ligatures w14:val="standardContextual"/>
            </w:rPr>
          </w:pPr>
          <w:hyperlink w:anchor="_Toc177022473" w:history="1">
            <w:r w:rsidRPr="000A3B57">
              <w:rPr>
                <w:rStyle w:val="Hyperlink"/>
              </w:rPr>
              <w:t>Video: Children, Violence, and Trauma: Treatments that Work</w:t>
            </w:r>
            <w:r>
              <w:rPr>
                <w:webHidden/>
              </w:rPr>
              <w:tab/>
            </w:r>
            <w:r>
              <w:rPr>
                <w:webHidden/>
              </w:rPr>
              <w:fldChar w:fldCharType="begin"/>
            </w:r>
            <w:r>
              <w:rPr>
                <w:webHidden/>
              </w:rPr>
              <w:instrText xml:space="preserve"> PAGEREF _Toc177022473 \h </w:instrText>
            </w:r>
            <w:r>
              <w:rPr>
                <w:webHidden/>
              </w:rPr>
            </w:r>
            <w:r>
              <w:rPr>
                <w:webHidden/>
              </w:rPr>
              <w:fldChar w:fldCharType="separate"/>
            </w:r>
            <w:r>
              <w:rPr>
                <w:webHidden/>
              </w:rPr>
              <w:t>46</w:t>
            </w:r>
            <w:r>
              <w:rPr>
                <w:webHidden/>
              </w:rPr>
              <w:fldChar w:fldCharType="end"/>
            </w:r>
          </w:hyperlink>
        </w:p>
        <w:p w14:paraId="3E6B9C3A" w14:textId="4CA446B3" w:rsidR="00DD44B3" w:rsidRDefault="00DD44B3">
          <w:pPr>
            <w:pStyle w:val="TOC2"/>
            <w:rPr>
              <w:rFonts w:asciiTheme="minorHAnsi" w:eastAsiaTheme="minorEastAsia" w:hAnsiTheme="minorHAnsi" w:cstheme="minorBidi"/>
              <w:kern w:val="2"/>
              <w14:ligatures w14:val="standardContextual"/>
            </w:rPr>
          </w:pPr>
          <w:hyperlink w:anchor="_Toc177022474" w:history="1">
            <w:r w:rsidRPr="000A3B57">
              <w:rPr>
                <w:rStyle w:val="Hyperlink"/>
              </w:rPr>
              <w:t>Substance Misuse</w:t>
            </w:r>
            <w:r>
              <w:rPr>
                <w:webHidden/>
              </w:rPr>
              <w:tab/>
            </w:r>
            <w:r>
              <w:rPr>
                <w:webHidden/>
              </w:rPr>
              <w:fldChar w:fldCharType="begin"/>
            </w:r>
            <w:r>
              <w:rPr>
                <w:webHidden/>
              </w:rPr>
              <w:instrText xml:space="preserve"> PAGEREF _Toc177022474 \h </w:instrText>
            </w:r>
            <w:r>
              <w:rPr>
                <w:webHidden/>
              </w:rPr>
            </w:r>
            <w:r>
              <w:rPr>
                <w:webHidden/>
              </w:rPr>
              <w:fldChar w:fldCharType="separate"/>
            </w:r>
            <w:r>
              <w:rPr>
                <w:webHidden/>
              </w:rPr>
              <w:t>47</w:t>
            </w:r>
            <w:r>
              <w:rPr>
                <w:webHidden/>
              </w:rPr>
              <w:fldChar w:fldCharType="end"/>
            </w:r>
          </w:hyperlink>
        </w:p>
        <w:p w14:paraId="41553842" w14:textId="2819CE99" w:rsidR="00DD44B3" w:rsidRDefault="00DD44B3">
          <w:pPr>
            <w:pStyle w:val="TOC3"/>
            <w:rPr>
              <w:rFonts w:asciiTheme="minorHAnsi" w:eastAsiaTheme="minorEastAsia" w:hAnsiTheme="minorHAnsi" w:cstheme="minorBidi"/>
              <w:kern w:val="2"/>
              <w14:ligatures w14:val="standardContextual"/>
            </w:rPr>
          </w:pPr>
          <w:hyperlink w:anchor="_Toc177022475" w:history="1">
            <w:r w:rsidRPr="000A3B57">
              <w:rPr>
                <w:rStyle w:val="Hyperlink"/>
              </w:rPr>
              <w:t>Handout: Substance Use Disorder and Recovery in a Family</w:t>
            </w:r>
            <w:r>
              <w:rPr>
                <w:webHidden/>
              </w:rPr>
              <w:tab/>
            </w:r>
            <w:r>
              <w:rPr>
                <w:webHidden/>
              </w:rPr>
              <w:fldChar w:fldCharType="begin"/>
            </w:r>
            <w:r>
              <w:rPr>
                <w:webHidden/>
              </w:rPr>
              <w:instrText xml:space="preserve"> PAGEREF _Toc177022475 \h </w:instrText>
            </w:r>
            <w:r>
              <w:rPr>
                <w:webHidden/>
              </w:rPr>
            </w:r>
            <w:r>
              <w:rPr>
                <w:webHidden/>
              </w:rPr>
              <w:fldChar w:fldCharType="separate"/>
            </w:r>
            <w:r>
              <w:rPr>
                <w:webHidden/>
              </w:rPr>
              <w:t>48</w:t>
            </w:r>
            <w:r>
              <w:rPr>
                <w:webHidden/>
              </w:rPr>
              <w:fldChar w:fldCharType="end"/>
            </w:r>
          </w:hyperlink>
        </w:p>
        <w:p w14:paraId="7D5C17FC" w14:textId="1AE2BEA7" w:rsidR="00DD44B3" w:rsidRDefault="00DD44B3">
          <w:pPr>
            <w:pStyle w:val="TOC2"/>
            <w:rPr>
              <w:rFonts w:asciiTheme="minorHAnsi" w:eastAsiaTheme="minorEastAsia" w:hAnsiTheme="minorHAnsi" w:cstheme="minorBidi"/>
              <w:kern w:val="2"/>
              <w14:ligatures w14:val="standardContextual"/>
            </w:rPr>
          </w:pPr>
          <w:hyperlink w:anchor="_Toc177022476" w:history="1">
            <w:r w:rsidRPr="000A3B57">
              <w:rPr>
                <w:rStyle w:val="Hyperlink"/>
              </w:rPr>
              <w:t>Assessing for Special Circumstances</w:t>
            </w:r>
            <w:r>
              <w:rPr>
                <w:webHidden/>
              </w:rPr>
              <w:tab/>
            </w:r>
            <w:r>
              <w:rPr>
                <w:webHidden/>
              </w:rPr>
              <w:fldChar w:fldCharType="begin"/>
            </w:r>
            <w:r>
              <w:rPr>
                <w:webHidden/>
              </w:rPr>
              <w:instrText xml:space="preserve"> PAGEREF _Toc177022476 \h </w:instrText>
            </w:r>
            <w:r>
              <w:rPr>
                <w:webHidden/>
              </w:rPr>
            </w:r>
            <w:r>
              <w:rPr>
                <w:webHidden/>
              </w:rPr>
              <w:fldChar w:fldCharType="separate"/>
            </w:r>
            <w:r>
              <w:rPr>
                <w:webHidden/>
              </w:rPr>
              <w:t>51</w:t>
            </w:r>
            <w:r>
              <w:rPr>
                <w:webHidden/>
              </w:rPr>
              <w:fldChar w:fldCharType="end"/>
            </w:r>
          </w:hyperlink>
        </w:p>
        <w:p w14:paraId="511120D9" w14:textId="214D2CF5" w:rsidR="00DD44B3" w:rsidRDefault="00DD44B3">
          <w:pPr>
            <w:pStyle w:val="TOC3"/>
            <w:rPr>
              <w:rFonts w:asciiTheme="minorHAnsi" w:eastAsiaTheme="minorEastAsia" w:hAnsiTheme="minorHAnsi" w:cstheme="minorBidi"/>
              <w:kern w:val="2"/>
              <w14:ligatures w14:val="standardContextual"/>
            </w:rPr>
          </w:pPr>
          <w:hyperlink w:anchor="_Toc177022477" w:history="1">
            <w:r w:rsidRPr="000A3B57">
              <w:rPr>
                <w:rStyle w:val="Hyperlink"/>
              </w:rPr>
              <w:t>Activity: Special Circumstances Impacting Families</w:t>
            </w:r>
            <w:r>
              <w:rPr>
                <w:webHidden/>
              </w:rPr>
              <w:tab/>
            </w:r>
            <w:r>
              <w:rPr>
                <w:webHidden/>
              </w:rPr>
              <w:fldChar w:fldCharType="begin"/>
            </w:r>
            <w:r>
              <w:rPr>
                <w:webHidden/>
              </w:rPr>
              <w:instrText xml:space="preserve"> PAGEREF _Toc177022477 \h </w:instrText>
            </w:r>
            <w:r>
              <w:rPr>
                <w:webHidden/>
              </w:rPr>
            </w:r>
            <w:r>
              <w:rPr>
                <w:webHidden/>
              </w:rPr>
              <w:fldChar w:fldCharType="separate"/>
            </w:r>
            <w:r>
              <w:rPr>
                <w:webHidden/>
              </w:rPr>
              <w:t>51</w:t>
            </w:r>
            <w:r>
              <w:rPr>
                <w:webHidden/>
              </w:rPr>
              <w:fldChar w:fldCharType="end"/>
            </w:r>
          </w:hyperlink>
        </w:p>
        <w:p w14:paraId="1925F9E1" w14:textId="45D7B793" w:rsidR="00DD44B3" w:rsidRDefault="00DD44B3">
          <w:pPr>
            <w:pStyle w:val="TOC1"/>
            <w:rPr>
              <w:rFonts w:asciiTheme="minorHAnsi" w:eastAsiaTheme="minorEastAsia" w:hAnsiTheme="minorHAnsi" w:cstheme="minorBidi"/>
              <w:kern w:val="2"/>
              <w14:ligatures w14:val="standardContextual"/>
            </w:rPr>
          </w:pPr>
          <w:hyperlink w:anchor="_Toc177022478" w:history="1">
            <w:r w:rsidRPr="000A3B57">
              <w:rPr>
                <w:rStyle w:val="Hyperlink"/>
              </w:rPr>
              <w:t>Social Worker Safety</w:t>
            </w:r>
            <w:r>
              <w:rPr>
                <w:webHidden/>
              </w:rPr>
              <w:tab/>
            </w:r>
            <w:r>
              <w:rPr>
                <w:webHidden/>
              </w:rPr>
              <w:fldChar w:fldCharType="begin"/>
            </w:r>
            <w:r>
              <w:rPr>
                <w:webHidden/>
              </w:rPr>
              <w:instrText xml:space="preserve"> PAGEREF _Toc177022478 \h </w:instrText>
            </w:r>
            <w:r>
              <w:rPr>
                <w:webHidden/>
              </w:rPr>
            </w:r>
            <w:r>
              <w:rPr>
                <w:webHidden/>
              </w:rPr>
              <w:fldChar w:fldCharType="separate"/>
            </w:r>
            <w:r>
              <w:rPr>
                <w:webHidden/>
              </w:rPr>
              <w:t>53</w:t>
            </w:r>
            <w:r>
              <w:rPr>
                <w:webHidden/>
              </w:rPr>
              <w:fldChar w:fldCharType="end"/>
            </w:r>
          </w:hyperlink>
        </w:p>
        <w:p w14:paraId="60EFE66E" w14:textId="29BFFC35" w:rsidR="00DD44B3" w:rsidRDefault="00DD44B3">
          <w:pPr>
            <w:pStyle w:val="TOC2"/>
            <w:rPr>
              <w:rFonts w:asciiTheme="minorHAnsi" w:eastAsiaTheme="minorEastAsia" w:hAnsiTheme="minorHAnsi" w:cstheme="minorBidi"/>
              <w:kern w:val="2"/>
              <w14:ligatures w14:val="standardContextual"/>
            </w:rPr>
          </w:pPr>
          <w:hyperlink w:anchor="_Toc177022479" w:history="1">
            <w:r w:rsidRPr="000A3B57">
              <w:rPr>
                <w:rStyle w:val="Hyperlink"/>
              </w:rPr>
              <w:t>Considerations for Social Worker Safety</w:t>
            </w:r>
            <w:r>
              <w:rPr>
                <w:webHidden/>
              </w:rPr>
              <w:tab/>
            </w:r>
            <w:r>
              <w:rPr>
                <w:webHidden/>
              </w:rPr>
              <w:fldChar w:fldCharType="begin"/>
            </w:r>
            <w:r>
              <w:rPr>
                <w:webHidden/>
              </w:rPr>
              <w:instrText xml:space="preserve"> PAGEREF _Toc177022479 \h </w:instrText>
            </w:r>
            <w:r>
              <w:rPr>
                <w:webHidden/>
              </w:rPr>
            </w:r>
            <w:r>
              <w:rPr>
                <w:webHidden/>
              </w:rPr>
              <w:fldChar w:fldCharType="separate"/>
            </w:r>
            <w:r>
              <w:rPr>
                <w:webHidden/>
              </w:rPr>
              <w:t>53</w:t>
            </w:r>
            <w:r>
              <w:rPr>
                <w:webHidden/>
              </w:rPr>
              <w:fldChar w:fldCharType="end"/>
            </w:r>
          </w:hyperlink>
        </w:p>
        <w:p w14:paraId="6E6804EA" w14:textId="2D55DFD1" w:rsidR="00DD44B3" w:rsidRDefault="00DD44B3">
          <w:pPr>
            <w:pStyle w:val="TOC3"/>
            <w:rPr>
              <w:rFonts w:asciiTheme="minorHAnsi" w:eastAsiaTheme="minorEastAsia" w:hAnsiTheme="minorHAnsi" w:cstheme="minorBidi"/>
              <w:kern w:val="2"/>
              <w14:ligatures w14:val="standardContextual"/>
            </w:rPr>
          </w:pPr>
          <w:hyperlink w:anchor="_Toc177022480" w:history="1">
            <w:r w:rsidRPr="000A3B57">
              <w:rPr>
                <w:rStyle w:val="Hyperlink"/>
              </w:rPr>
              <w:t>Skills Practice: Safety Concerns</w:t>
            </w:r>
            <w:r>
              <w:rPr>
                <w:webHidden/>
              </w:rPr>
              <w:tab/>
            </w:r>
            <w:r>
              <w:rPr>
                <w:webHidden/>
              </w:rPr>
              <w:fldChar w:fldCharType="begin"/>
            </w:r>
            <w:r>
              <w:rPr>
                <w:webHidden/>
              </w:rPr>
              <w:instrText xml:space="preserve"> PAGEREF _Toc177022480 \h </w:instrText>
            </w:r>
            <w:r>
              <w:rPr>
                <w:webHidden/>
              </w:rPr>
            </w:r>
            <w:r>
              <w:rPr>
                <w:webHidden/>
              </w:rPr>
              <w:fldChar w:fldCharType="separate"/>
            </w:r>
            <w:r>
              <w:rPr>
                <w:webHidden/>
              </w:rPr>
              <w:t>53</w:t>
            </w:r>
            <w:r>
              <w:rPr>
                <w:webHidden/>
              </w:rPr>
              <w:fldChar w:fldCharType="end"/>
            </w:r>
          </w:hyperlink>
        </w:p>
        <w:p w14:paraId="279187FC" w14:textId="0B575142" w:rsidR="00DD44B3" w:rsidRDefault="00DD44B3">
          <w:pPr>
            <w:pStyle w:val="TOC1"/>
            <w:rPr>
              <w:rFonts w:asciiTheme="minorHAnsi" w:eastAsiaTheme="minorEastAsia" w:hAnsiTheme="minorHAnsi" w:cstheme="minorBidi"/>
              <w:kern w:val="2"/>
              <w14:ligatures w14:val="standardContextual"/>
            </w:rPr>
          </w:pPr>
          <w:hyperlink w:anchor="_Toc177022481" w:history="1">
            <w:r w:rsidRPr="000A3B57">
              <w:rPr>
                <w:rStyle w:val="Hyperlink"/>
              </w:rPr>
              <w:t>End-of-Day Values Reflection</w:t>
            </w:r>
            <w:r>
              <w:rPr>
                <w:webHidden/>
              </w:rPr>
              <w:tab/>
            </w:r>
            <w:r>
              <w:rPr>
                <w:webHidden/>
              </w:rPr>
              <w:fldChar w:fldCharType="begin"/>
            </w:r>
            <w:r>
              <w:rPr>
                <w:webHidden/>
              </w:rPr>
              <w:instrText xml:space="preserve"> PAGEREF _Toc177022481 \h </w:instrText>
            </w:r>
            <w:r>
              <w:rPr>
                <w:webHidden/>
              </w:rPr>
            </w:r>
            <w:r>
              <w:rPr>
                <w:webHidden/>
              </w:rPr>
              <w:fldChar w:fldCharType="separate"/>
            </w:r>
            <w:r>
              <w:rPr>
                <w:webHidden/>
              </w:rPr>
              <w:t>57</w:t>
            </w:r>
            <w:r>
              <w:rPr>
                <w:webHidden/>
              </w:rPr>
              <w:fldChar w:fldCharType="end"/>
            </w:r>
          </w:hyperlink>
        </w:p>
        <w:p w14:paraId="151A9582" w14:textId="2CB4A56B" w:rsidR="00DD44B3" w:rsidRDefault="00DD44B3">
          <w:pPr>
            <w:pStyle w:val="TOC3"/>
            <w:rPr>
              <w:rFonts w:asciiTheme="minorHAnsi" w:eastAsiaTheme="minorEastAsia" w:hAnsiTheme="minorHAnsi" w:cstheme="minorBidi"/>
              <w:kern w:val="2"/>
              <w14:ligatures w14:val="standardContextual"/>
            </w:rPr>
          </w:pPr>
          <w:hyperlink w:anchor="_Toc177022482" w:history="1">
            <w:r w:rsidRPr="000A3B57">
              <w:rPr>
                <w:rStyle w:val="Hyperlink"/>
              </w:rPr>
              <w:t>Questions and Reflections</w:t>
            </w:r>
            <w:r>
              <w:rPr>
                <w:webHidden/>
              </w:rPr>
              <w:tab/>
            </w:r>
            <w:r>
              <w:rPr>
                <w:webHidden/>
              </w:rPr>
              <w:fldChar w:fldCharType="begin"/>
            </w:r>
            <w:r>
              <w:rPr>
                <w:webHidden/>
              </w:rPr>
              <w:instrText xml:space="preserve"> PAGEREF _Toc177022482 \h </w:instrText>
            </w:r>
            <w:r>
              <w:rPr>
                <w:webHidden/>
              </w:rPr>
            </w:r>
            <w:r>
              <w:rPr>
                <w:webHidden/>
              </w:rPr>
              <w:fldChar w:fldCharType="separate"/>
            </w:r>
            <w:r>
              <w:rPr>
                <w:webHidden/>
              </w:rPr>
              <w:t>57</w:t>
            </w:r>
            <w:r>
              <w:rPr>
                <w:webHidden/>
              </w:rPr>
              <w:fldChar w:fldCharType="end"/>
            </w:r>
          </w:hyperlink>
        </w:p>
        <w:p w14:paraId="37E6503A" w14:textId="5FF07AFA" w:rsidR="00DD44B3" w:rsidRDefault="00DD44B3">
          <w:pPr>
            <w:pStyle w:val="TOC1"/>
            <w:rPr>
              <w:rFonts w:asciiTheme="minorHAnsi" w:eastAsiaTheme="minorEastAsia" w:hAnsiTheme="minorHAnsi" w:cstheme="minorBidi"/>
              <w:kern w:val="2"/>
              <w14:ligatures w14:val="standardContextual"/>
            </w:rPr>
          </w:pPr>
          <w:hyperlink w:anchor="_Toc177022483" w:history="1">
            <w:r w:rsidRPr="000A3B57">
              <w:rPr>
                <w:rStyle w:val="Hyperlink"/>
              </w:rPr>
              <w:t>Bibliography of References</w:t>
            </w:r>
            <w:r>
              <w:rPr>
                <w:webHidden/>
              </w:rPr>
              <w:tab/>
            </w:r>
            <w:r>
              <w:rPr>
                <w:webHidden/>
              </w:rPr>
              <w:fldChar w:fldCharType="begin"/>
            </w:r>
            <w:r>
              <w:rPr>
                <w:webHidden/>
              </w:rPr>
              <w:instrText xml:space="preserve"> PAGEREF _Toc177022483 \h </w:instrText>
            </w:r>
            <w:r>
              <w:rPr>
                <w:webHidden/>
              </w:rPr>
            </w:r>
            <w:r>
              <w:rPr>
                <w:webHidden/>
              </w:rPr>
              <w:fldChar w:fldCharType="separate"/>
            </w:r>
            <w:r>
              <w:rPr>
                <w:webHidden/>
              </w:rPr>
              <w:t>58</w:t>
            </w:r>
            <w:r>
              <w:rPr>
                <w:webHidden/>
              </w:rPr>
              <w:fldChar w:fldCharType="end"/>
            </w:r>
          </w:hyperlink>
        </w:p>
        <w:p w14:paraId="19A09D29" w14:textId="2DCEBA9D" w:rsidR="00DD44B3" w:rsidRDefault="00DD44B3">
          <w:pPr>
            <w:pStyle w:val="TOC1"/>
            <w:rPr>
              <w:rFonts w:asciiTheme="minorHAnsi" w:eastAsiaTheme="minorEastAsia" w:hAnsiTheme="minorHAnsi" w:cstheme="minorBidi"/>
              <w:kern w:val="2"/>
              <w14:ligatures w14:val="standardContextual"/>
            </w:rPr>
          </w:pPr>
          <w:hyperlink w:anchor="_Toc177022484" w:history="1">
            <w:r w:rsidRPr="000A3B57">
              <w:rPr>
                <w:rStyle w:val="Hyperlink"/>
              </w:rPr>
              <w:t>Appendix: Handouts</w:t>
            </w:r>
            <w:r>
              <w:rPr>
                <w:webHidden/>
              </w:rPr>
              <w:tab/>
            </w:r>
            <w:r>
              <w:rPr>
                <w:webHidden/>
              </w:rPr>
              <w:fldChar w:fldCharType="begin"/>
            </w:r>
            <w:r>
              <w:rPr>
                <w:webHidden/>
              </w:rPr>
              <w:instrText xml:space="preserve"> PAGEREF _Toc177022484 \h </w:instrText>
            </w:r>
            <w:r>
              <w:rPr>
                <w:webHidden/>
              </w:rPr>
            </w:r>
            <w:r>
              <w:rPr>
                <w:webHidden/>
              </w:rPr>
              <w:fldChar w:fldCharType="separate"/>
            </w:r>
            <w:r>
              <w:rPr>
                <w:webHidden/>
              </w:rPr>
              <w:t>1</w:t>
            </w:r>
            <w:r>
              <w:rPr>
                <w:webHidden/>
              </w:rPr>
              <w:fldChar w:fldCharType="end"/>
            </w:r>
          </w:hyperlink>
        </w:p>
        <w:p w14:paraId="41B9EA70" w14:textId="66DEFC12" w:rsidR="00DD44B3" w:rsidRDefault="00DD44B3">
          <w:pPr>
            <w:pStyle w:val="TOC2"/>
            <w:rPr>
              <w:rFonts w:asciiTheme="minorHAnsi" w:eastAsiaTheme="minorEastAsia" w:hAnsiTheme="minorHAnsi" w:cstheme="minorBidi"/>
              <w:kern w:val="2"/>
              <w14:ligatures w14:val="standardContextual"/>
            </w:rPr>
          </w:pPr>
          <w:hyperlink w:anchor="_Toc177022485" w:history="1">
            <w:r w:rsidRPr="000A3B57">
              <w:rPr>
                <w:rStyle w:val="Hyperlink"/>
              </w:rPr>
              <w:t>Substance Use Disorder and Recovery in a Family</w:t>
            </w:r>
            <w:r>
              <w:rPr>
                <w:webHidden/>
              </w:rPr>
              <w:tab/>
            </w:r>
            <w:r>
              <w:rPr>
                <w:webHidden/>
              </w:rPr>
              <w:fldChar w:fldCharType="begin"/>
            </w:r>
            <w:r>
              <w:rPr>
                <w:webHidden/>
              </w:rPr>
              <w:instrText xml:space="preserve"> PAGEREF _Toc177022485 \h </w:instrText>
            </w:r>
            <w:r>
              <w:rPr>
                <w:webHidden/>
              </w:rPr>
            </w:r>
            <w:r>
              <w:rPr>
                <w:webHidden/>
              </w:rPr>
              <w:fldChar w:fldCharType="separate"/>
            </w:r>
            <w:r>
              <w:rPr>
                <w:webHidden/>
              </w:rPr>
              <w:t>2</w:t>
            </w:r>
            <w:r>
              <w:rPr>
                <w:webHidden/>
              </w:rPr>
              <w:fldChar w:fldCharType="end"/>
            </w:r>
          </w:hyperlink>
        </w:p>
        <w:p w14:paraId="15E62C27" w14:textId="14639B8A"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77022437"/>
      <w:r>
        <w:rPr>
          <w:bCs/>
        </w:rPr>
        <w:lastRenderedPageBreak/>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77022438"/>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7F079040" w14:textId="77777777" w:rsidR="001869E0" w:rsidRDefault="001869E0" w:rsidP="001869E0">
      <w:pPr>
        <w:pStyle w:val="NCNormalBullet"/>
      </w:pPr>
      <w:r>
        <w:t>Purpose and Legal Basis for Child Protection Services in North Carolina</w:t>
      </w:r>
    </w:p>
    <w:p w14:paraId="6035E9D9" w14:textId="77777777" w:rsidR="001869E0" w:rsidRDefault="001869E0" w:rsidP="001869E0">
      <w:pPr>
        <w:pStyle w:val="NCNormalBullet"/>
      </w:pPr>
      <w:r>
        <w:t>Essential Function: Communicating</w:t>
      </w:r>
    </w:p>
    <w:p w14:paraId="0F591AC1" w14:textId="77777777" w:rsidR="001869E0" w:rsidRDefault="001869E0" w:rsidP="001869E0">
      <w:pPr>
        <w:pStyle w:val="NCNormalBullet"/>
      </w:pPr>
      <w:r>
        <w:t>Diversity, Equity, Inclusion, and Belonging</w:t>
      </w:r>
    </w:p>
    <w:p w14:paraId="68640752" w14:textId="77777777" w:rsidR="001869E0" w:rsidRDefault="001869E0" w:rsidP="001869E0">
      <w:pPr>
        <w:pStyle w:val="NCNormalBullet"/>
      </w:pPr>
      <w:r>
        <w:t>Trauma-Informed Care</w:t>
      </w:r>
    </w:p>
    <w:p w14:paraId="6079D13E" w14:textId="77777777" w:rsidR="001869E0" w:rsidRDefault="001869E0" w:rsidP="001869E0">
      <w:pPr>
        <w:pStyle w:val="NCNormalBullet"/>
      </w:pPr>
      <w:r>
        <w:t>Family-Centered Practice</w:t>
      </w:r>
    </w:p>
    <w:p w14:paraId="3C5D2C6A" w14:textId="77777777" w:rsidR="001869E0" w:rsidRDefault="001869E0" w:rsidP="001869E0">
      <w:pPr>
        <w:pStyle w:val="NCNormalBullet"/>
      </w:pPr>
      <w:r>
        <w:t>Essential Function: Engaging</w:t>
      </w:r>
    </w:p>
    <w:p w14:paraId="5D7D9FC5" w14:textId="77777777" w:rsidR="001869E0" w:rsidRDefault="001869E0" w:rsidP="001869E0">
      <w:pPr>
        <w:pStyle w:val="NCNormalBullet"/>
      </w:pPr>
      <w:r>
        <w:t>Safety Focused</w:t>
      </w:r>
    </w:p>
    <w:p w14:paraId="37672A6C" w14:textId="77777777" w:rsidR="001869E0" w:rsidRDefault="001869E0" w:rsidP="001869E0">
      <w:pPr>
        <w:pStyle w:val="NCNormalBullet"/>
      </w:pPr>
      <w:r>
        <w:t>Essential Function: Assessing</w:t>
      </w:r>
    </w:p>
    <w:p w14:paraId="0BD3539E" w14:textId="77777777" w:rsidR="001869E0" w:rsidRDefault="001869E0" w:rsidP="001869E0">
      <w:pPr>
        <w:pStyle w:val="NCNormalBullet"/>
      </w:pPr>
      <w:r>
        <w:t>Interviewing Learning Lab</w:t>
      </w:r>
    </w:p>
    <w:p w14:paraId="453B9AD5" w14:textId="77777777" w:rsidR="001869E0" w:rsidRDefault="001869E0" w:rsidP="001869E0">
      <w:pPr>
        <w:pStyle w:val="NCNormalBullet"/>
      </w:pPr>
      <w:r>
        <w:t>The Role of Observation in Assessing for Safety</w:t>
      </w:r>
    </w:p>
    <w:p w14:paraId="1AAFAD54" w14:textId="77777777" w:rsidR="001869E0" w:rsidRDefault="001869E0" w:rsidP="001869E0">
      <w:pPr>
        <w:pStyle w:val="NCNormalBullet"/>
      </w:pPr>
      <w:r>
        <w:t>Structured Decision-Making: Safety Assessment</w:t>
      </w:r>
    </w:p>
    <w:p w14:paraId="60994216" w14:textId="77777777" w:rsidR="001869E0" w:rsidRDefault="001869E0" w:rsidP="001869E0">
      <w:pPr>
        <w:pStyle w:val="NCNormalBullet"/>
      </w:pPr>
      <w:r>
        <w:t>Assessment Learning Lab</w:t>
      </w:r>
    </w:p>
    <w:p w14:paraId="72892646" w14:textId="77777777" w:rsidR="001869E0" w:rsidRDefault="001869E0" w:rsidP="001869E0">
      <w:pPr>
        <w:pStyle w:val="NCNormalBullet"/>
      </w:pPr>
      <w:r>
        <w:t>Safety Planning</w:t>
      </w:r>
    </w:p>
    <w:p w14:paraId="128E34EF" w14:textId="77777777" w:rsidR="001869E0" w:rsidRDefault="001869E0" w:rsidP="001869E0">
      <w:pPr>
        <w:pStyle w:val="NCNormalBullet"/>
      </w:pPr>
      <w:r>
        <w:t>Safety Planning Learning Lab</w:t>
      </w:r>
    </w:p>
    <w:p w14:paraId="74915EB5" w14:textId="77777777" w:rsidR="001869E0" w:rsidRDefault="001869E0" w:rsidP="001869E0">
      <w:pPr>
        <w:pStyle w:val="NCNormalBullet"/>
      </w:pPr>
      <w:r>
        <w:t>Trauma-Informed Practice</w:t>
      </w:r>
    </w:p>
    <w:p w14:paraId="07EB3434" w14:textId="77777777" w:rsidR="001869E0" w:rsidRDefault="001869E0" w:rsidP="001869E0">
      <w:pPr>
        <w:pStyle w:val="NCNormalBullet"/>
      </w:pPr>
      <w:r>
        <w:t>Considerations for Cases Involving Special Circumstances</w:t>
      </w:r>
    </w:p>
    <w:p w14:paraId="653E5879" w14:textId="77777777" w:rsidR="001869E0" w:rsidRDefault="001869E0" w:rsidP="001869E0">
      <w:pPr>
        <w:pStyle w:val="NCNormalBullet"/>
      </w:pPr>
      <w:r>
        <w:t>Social Worker Safety</w:t>
      </w:r>
    </w:p>
    <w:p w14:paraId="23D512E5" w14:textId="77777777" w:rsidR="001869E0" w:rsidRDefault="001869E0" w:rsidP="001869E0">
      <w:pPr>
        <w:pStyle w:val="NCNormalBullet"/>
      </w:pPr>
      <w:r>
        <w:t>Engaging the Family in Child Protection Services</w:t>
      </w:r>
    </w:p>
    <w:p w14:paraId="4042951C" w14:textId="77777777" w:rsidR="001869E0" w:rsidRDefault="001869E0" w:rsidP="001869E0">
      <w:pPr>
        <w:pStyle w:val="NCNormalBullet"/>
      </w:pPr>
      <w:r>
        <w:t>Risk Assessment</w:t>
      </w:r>
    </w:p>
    <w:p w14:paraId="555F3CAC" w14:textId="77777777" w:rsidR="001869E0" w:rsidRDefault="001869E0" w:rsidP="001869E0">
      <w:pPr>
        <w:pStyle w:val="NCNormalBullet"/>
      </w:pPr>
      <w:r>
        <w:t>Crucial Conversations</w:t>
      </w:r>
    </w:p>
    <w:p w14:paraId="41A762BC" w14:textId="77777777" w:rsidR="001869E0" w:rsidRDefault="001869E0" w:rsidP="001869E0">
      <w:pPr>
        <w:pStyle w:val="NCNormalBullet"/>
      </w:pPr>
      <w:r>
        <w:t>Quality Contacts</w:t>
      </w:r>
    </w:p>
    <w:p w14:paraId="4D838E61" w14:textId="77777777" w:rsidR="001869E0" w:rsidRDefault="001869E0" w:rsidP="001869E0">
      <w:pPr>
        <w:pStyle w:val="NCNormalBullet"/>
      </w:pPr>
      <w:r>
        <w:t>Assessing Family Strengths and Needs</w:t>
      </w:r>
    </w:p>
    <w:p w14:paraId="4AF9EF09" w14:textId="77777777" w:rsidR="001869E0" w:rsidRDefault="001869E0" w:rsidP="001869E0">
      <w:pPr>
        <w:pStyle w:val="NCNormalBullet"/>
      </w:pPr>
      <w:r>
        <w:t>Secondary Traumatic Stress and Vicarious Traumatization</w:t>
      </w:r>
    </w:p>
    <w:p w14:paraId="71541744" w14:textId="77777777" w:rsidR="001869E0" w:rsidRDefault="001869E0" w:rsidP="001869E0">
      <w:pPr>
        <w:pStyle w:val="NCNormalBullet"/>
      </w:pPr>
      <w:r>
        <w:t>Ongoing Assessment</w:t>
      </w:r>
    </w:p>
    <w:p w14:paraId="420D743A" w14:textId="77777777" w:rsidR="001869E0" w:rsidRDefault="001869E0" w:rsidP="001869E0">
      <w:pPr>
        <w:pStyle w:val="NCNormalBullet"/>
      </w:pPr>
      <w:r>
        <w:t>Family Engagement and Ongoing Assessment Learning Lab</w:t>
      </w:r>
    </w:p>
    <w:p w14:paraId="1930BDE6" w14:textId="77777777" w:rsidR="001869E0" w:rsidRDefault="001869E0" w:rsidP="001869E0">
      <w:pPr>
        <w:pStyle w:val="NCNormalBullet"/>
      </w:pPr>
      <w:r>
        <w:t>Documentation</w:t>
      </w:r>
    </w:p>
    <w:p w14:paraId="7DF1D873" w14:textId="77777777" w:rsidR="001869E0" w:rsidRDefault="001869E0" w:rsidP="001869E0">
      <w:pPr>
        <w:pStyle w:val="NCNormalBullet"/>
      </w:pPr>
      <w:r>
        <w:t>Well-Being as an Outcome</w:t>
      </w:r>
    </w:p>
    <w:p w14:paraId="4209A0F3" w14:textId="77777777" w:rsidR="001869E0" w:rsidRDefault="001869E0" w:rsidP="001869E0">
      <w:pPr>
        <w:pStyle w:val="NCNormalBullet"/>
      </w:pPr>
      <w:r>
        <w:t>Reasonable Efforts and Removals</w:t>
      </w:r>
    </w:p>
    <w:p w14:paraId="067056C8" w14:textId="77777777" w:rsidR="001869E0" w:rsidRDefault="001869E0" w:rsidP="001869E0">
      <w:pPr>
        <w:pStyle w:val="NCNormalBullet"/>
      </w:pPr>
      <w:r>
        <w:lastRenderedPageBreak/>
        <w:t>Reasonable Efforts and Removals Learning Lab</w:t>
      </w:r>
    </w:p>
    <w:p w14:paraId="1EBDFB98" w14:textId="77777777" w:rsidR="001869E0" w:rsidRDefault="001869E0" w:rsidP="001869E0">
      <w:pPr>
        <w:pStyle w:val="NCNormalBullet"/>
      </w:pPr>
      <w:r>
        <w:t>Decision-Making</w:t>
      </w:r>
    </w:p>
    <w:p w14:paraId="7877671A" w14:textId="7969ADE3" w:rsidR="0002186B" w:rsidRPr="006805A6" w:rsidRDefault="001869E0" w:rsidP="001869E0">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77022439"/>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Attendance is mandatory. If there is an emergency, the trainee must contact the classroom trainer and their supervisor as soon as they realize they will not be able to attend training or if they will be late to training. If a trainee must miss training time in the classroom, it is the trainee’s responsibility to develop a plan to make up missed material.</w:t>
      </w:r>
    </w:p>
    <w:p w14:paraId="401C9D0D" w14:textId="13C3701E"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1A312FF5" w14:textId="77777777" w:rsidR="00212D91" w:rsidRPr="008E442C" w:rsidRDefault="00212D91" w:rsidP="000A26FA">
      <w:pPr>
        <w:pStyle w:val="GListNumber"/>
        <w:numPr>
          <w:ilvl w:val="0"/>
          <w:numId w:val="14"/>
        </w:numPr>
        <w:spacing w:before="160" w:after="160"/>
        <w:contextualSpacing/>
      </w:pPr>
      <w:r w:rsidRPr="008E442C">
        <w:t>North Carolina Worker Practice Standards</w:t>
      </w:r>
    </w:p>
    <w:p w14:paraId="6C098006" w14:textId="77777777" w:rsidR="00212D91" w:rsidRPr="008E442C" w:rsidRDefault="00212D91" w:rsidP="000A26FA">
      <w:pPr>
        <w:pStyle w:val="GListNumber"/>
        <w:numPr>
          <w:ilvl w:val="0"/>
          <w:numId w:val="14"/>
        </w:numPr>
        <w:spacing w:before="160" w:after="160"/>
        <w:contextualSpacing/>
      </w:pPr>
      <w:r w:rsidRPr="008E442C">
        <w:t>Safety Organized Practice</w:t>
      </w:r>
    </w:p>
    <w:p w14:paraId="438164F5" w14:textId="77777777" w:rsidR="00212D91" w:rsidRPr="008E442C" w:rsidRDefault="00212D91" w:rsidP="000A26FA">
      <w:pPr>
        <w:pStyle w:val="GListNumber"/>
        <w:numPr>
          <w:ilvl w:val="0"/>
          <w:numId w:val="14"/>
        </w:numPr>
        <w:spacing w:before="160" w:after="160"/>
        <w:contextualSpacing/>
      </w:pPr>
      <w:r w:rsidRPr="008E442C">
        <w:t>Understanding and Assessing Safety and Risk</w:t>
      </w:r>
    </w:p>
    <w:p w14:paraId="560AF1BB" w14:textId="77777777" w:rsidR="00212D91" w:rsidRPr="008E442C" w:rsidRDefault="00212D91" w:rsidP="000A26FA">
      <w:pPr>
        <w:pStyle w:val="GListNumber"/>
        <w:numPr>
          <w:ilvl w:val="0"/>
          <w:numId w:val="14"/>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4D8F361E" w14:textId="77777777" w:rsidR="006945C5" w:rsidRPr="00C92F52" w:rsidRDefault="006945C5" w:rsidP="006945C5">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0A1BF458" w14:textId="77777777" w:rsidR="006945C5" w:rsidRPr="00C92F52" w:rsidRDefault="006945C5" w:rsidP="006945C5">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6D798678" w14:textId="77777777" w:rsidR="006945C5" w:rsidRPr="00C92F52" w:rsidRDefault="006945C5" w:rsidP="006945C5">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6A2893C4" w14:textId="77777777" w:rsidR="006945C5" w:rsidRPr="00D95AF1" w:rsidRDefault="006945C5" w:rsidP="006945C5">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31B9AEE1" w14:textId="77777777" w:rsidR="006945C5" w:rsidRPr="00D95AF1" w:rsidRDefault="006945C5" w:rsidP="006945C5">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3B76BE10" w:rsidR="0002186B" w:rsidRPr="00114163" w:rsidRDefault="006945C5" w:rsidP="006945C5">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7777777" w:rsidR="00F91862" w:rsidRDefault="00F91862" w:rsidP="00F91862">
      <w:pPr>
        <w:pStyle w:val="Heading1"/>
      </w:pPr>
      <w:bookmarkStart w:id="6" w:name="_Toc177022440"/>
      <w:r>
        <w:lastRenderedPageBreak/>
        <w:t>Learning Objectives</w:t>
      </w:r>
      <w:bookmarkEnd w:id="6"/>
    </w:p>
    <w:p w14:paraId="51C2F779" w14:textId="5172BB1A" w:rsidR="00F91862" w:rsidRPr="00263AD6" w:rsidRDefault="00F91862" w:rsidP="00263AD6">
      <w:pPr>
        <w:pStyle w:val="NCNormalBold"/>
        <w:rPr>
          <w:rStyle w:val="GBoldHeavy"/>
          <w:b/>
        </w:rPr>
      </w:pPr>
      <w:r w:rsidRPr="00263AD6">
        <w:rPr>
          <w:rStyle w:val="GBoldHeavy"/>
          <w:b/>
        </w:rPr>
        <w:t xml:space="preserve">Day </w:t>
      </w:r>
      <w:r w:rsidR="00901538">
        <w:t>Four</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748F8109" w:rsidR="00F91862" w:rsidRPr="009D5374" w:rsidRDefault="00901538" w:rsidP="00263AD6">
            <w:pPr>
              <w:pStyle w:val="NCLOTopicTitle"/>
              <w:framePr w:hSpace="0" w:wrap="auto" w:vAnchor="margin" w:yAlign="inline"/>
              <w:suppressOverlap w:val="0"/>
            </w:pPr>
            <w:r>
              <w:t>Safety Planning</w:t>
            </w:r>
          </w:p>
        </w:tc>
      </w:tr>
      <w:tr w:rsidR="00997FBD" w:rsidRPr="002E2058" w14:paraId="6B3157D5" w14:textId="77777777" w:rsidTr="00D23A79">
        <w:trPr>
          <w:trHeight w:val="504"/>
        </w:trPr>
        <w:tc>
          <w:tcPr>
            <w:tcW w:w="9535" w:type="dxa"/>
          </w:tcPr>
          <w:p w14:paraId="723EB84D" w14:textId="2B984B43" w:rsidR="00997FBD" w:rsidRPr="009D5374" w:rsidRDefault="00997FBD" w:rsidP="00997FBD">
            <w:pPr>
              <w:pStyle w:val="NCTableBullet"/>
            </w:pPr>
            <w:r w:rsidRPr="00D67AA6">
              <w:rPr>
                <w:rFonts w:cs="Arial"/>
              </w:rPr>
              <w:t>Learners will be able to articulate the connection between current danger indicators and Temporary Parental Safety Agreements.</w:t>
            </w:r>
          </w:p>
        </w:tc>
      </w:tr>
      <w:tr w:rsidR="00997FBD" w:rsidRPr="002E2058" w14:paraId="23B6A63E" w14:textId="77777777" w:rsidTr="00D23A79">
        <w:trPr>
          <w:trHeight w:val="504"/>
        </w:trPr>
        <w:tc>
          <w:tcPr>
            <w:tcW w:w="9535" w:type="dxa"/>
          </w:tcPr>
          <w:p w14:paraId="5F037BF1" w14:textId="736E6F94" w:rsidR="00997FBD" w:rsidRDefault="00997FBD" w:rsidP="00997FBD">
            <w:pPr>
              <w:pStyle w:val="NCTableBullet"/>
            </w:pPr>
            <w:r w:rsidRPr="00D67AA6">
              <w:rPr>
                <w:rFonts w:cs="Arial"/>
              </w:rPr>
              <w:t>Learners will be able to describe when TSPs are appropriate.</w:t>
            </w:r>
          </w:p>
        </w:tc>
      </w:tr>
      <w:tr w:rsidR="00997FBD" w:rsidRPr="002E2058" w14:paraId="14D85825" w14:textId="77777777" w:rsidTr="00D23A79">
        <w:trPr>
          <w:trHeight w:val="504"/>
        </w:trPr>
        <w:tc>
          <w:tcPr>
            <w:tcW w:w="9535" w:type="dxa"/>
          </w:tcPr>
          <w:p w14:paraId="562CEEF7" w14:textId="6EBB72CE" w:rsidR="00997FBD" w:rsidRDefault="00997FBD" w:rsidP="00997FBD">
            <w:pPr>
              <w:pStyle w:val="NCTableBullet"/>
            </w:pPr>
            <w:r w:rsidRPr="00D67AA6">
              <w:rPr>
                <w:rFonts w:cs="Arial"/>
              </w:rPr>
              <w:t>Learners will be able to explain the process for assessing a TSP.</w:t>
            </w:r>
          </w:p>
        </w:tc>
      </w:tr>
      <w:tr w:rsidR="00997FBD" w:rsidRPr="002E2058" w14:paraId="423609D2" w14:textId="77777777" w:rsidTr="00D23A79">
        <w:trPr>
          <w:trHeight w:val="504"/>
        </w:trPr>
        <w:tc>
          <w:tcPr>
            <w:tcW w:w="9535" w:type="dxa"/>
          </w:tcPr>
          <w:p w14:paraId="64162FD6" w14:textId="2830345C" w:rsidR="00997FBD" w:rsidRDefault="00997FBD" w:rsidP="00997FBD">
            <w:pPr>
              <w:pStyle w:val="NCTableBullet"/>
            </w:pPr>
            <w:r w:rsidRPr="00D67AA6">
              <w:rPr>
                <w:rFonts w:cs="Arial"/>
              </w:rPr>
              <w:t xml:space="preserve">Learners will be able to articulate policy requirements for monitoring </w:t>
            </w:r>
            <w:proofErr w:type="spellStart"/>
            <w:r w:rsidRPr="00D67AA6">
              <w:rPr>
                <w:rFonts w:cs="Arial"/>
              </w:rPr>
              <w:t>TSPs.</w:t>
            </w:r>
            <w:proofErr w:type="spellEnd"/>
          </w:p>
        </w:tc>
      </w:tr>
      <w:tr w:rsidR="00997FBD" w:rsidRPr="002E2058" w14:paraId="0FA59AEE" w14:textId="77777777" w:rsidTr="00D23A79">
        <w:trPr>
          <w:trHeight w:val="504"/>
        </w:trPr>
        <w:tc>
          <w:tcPr>
            <w:tcW w:w="9535" w:type="dxa"/>
          </w:tcPr>
          <w:p w14:paraId="269A7C77" w14:textId="5C557A12" w:rsidR="00997FBD" w:rsidRDefault="00997FBD" w:rsidP="00997FBD">
            <w:pPr>
              <w:pStyle w:val="NCTableBullet"/>
            </w:pPr>
            <w:r w:rsidRPr="00D67AA6">
              <w:rPr>
                <w:rFonts w:cs="Arial"/>
              </w:rPr>
              <w:t>Learners will be able to identify how a family’s culture may impact the worker’s approach to courageous conversations.</w:t>
            </w:r>
          </w:p>
        </w:tc>
      </w:tr>
      <w:tr w:rsidR="00F91862" w:rsidRPr="002E2058" w14:paraId="7524319B" w14:textId="77777777" w:rsidTr="00943547">
        <w:trPr>
          <w:trHeight w:val="504"/>
        </w:trPr>
        <w:tc>
          <w:tcPr>
            <w:tcW w:w="9535" w:type="dxa"/>
            <w:vAlign w:val="center"/>
          </w:tcPr>
          <w:p w14:paraId="31145C43" w14:textId="63661DF7" w:rsidR="00F91862" w:rsidRDefault="000860CE" w:rsidP="00E7583E">
            <w:pPr>
              <w:pStyle w:val="NCLOTopicTitle"/>
              <w:framePr w:hSpace="0" w:wrap="auto" w:vAnchor="margin" w:yAlign="inline"/>
              <w:suppressOverlap w:val="0"/>
            </w:pPr>
            <w:r>
              <w:t>Safety Planning Learning Lab</w:t>
            </w:r>
          </w:p>
        </w:tc>
      </w:tr>
      <w:tr w:rsidR="00B13EA4" w:rsidRPr="002E2058" w14:paraId="16A2B3C1" w14:textId="77777777" w:rsidTr="006B79A2">
        <w:trPr>
          <w:trHeight w:val="504"/>
        </w:trPr>
        <w:tc>
          <w:tcPr>
            <w:tcW w:w="9535" w:type="dxa"/>
          </w:tcPr>
          <w:p w14:paraId="088FFB27" w14:textId="2E785F5A" w:rsidR="00B13EA4" w:rsidRDefault="00B13EA4" w:rsidP="00B13EA4">
            <w:pPr>
              <w:pStyle w:val="NCTableBullet"/>
            </w:pPr>
            <w:r w:rsidRPr="001E719A">
              <w:rPr>
                <w:rFonts w:cs="Arial"/>
              </w:rPr>
              <w:t>Learners will be able to identify danger indicators.</w:t>
            </w:r>
          </w:p>
        </w:tc>
      </w:tr>
      <w:tr w:rsidR="00B13EA4" w:rsidRPr="002E2058" w14:paraId="2D096D7F" w14:textId="77777777" w:rsidTr="006B79A2">
        <w:trPr>
          <w:trHeight w:val="504"/>
        </w:trPr>
        <w:tc>
          <w:tcPr>
            <w:tcW w:w="9535" w:type="dxa"/>
          </w:tcPr>
          <w:p w14:paraId="5F21C181" w14:textId="5AEECA79" w:rsidR="00B13EA4" w:rsidRDefault="00B13EA4" w:rsidP="00B13EA4">
            <w:pPr>
              <w:pStyle w:val="NCTableBullet"/>
            </w:pPr>
            <w:r w:rsidRPr="001E719A">
              <w:rPr>
                <w:rFonts w:cs="Arial"/>
              </w:rPr>
              <w:t>Learners will be able to describe how caregiver behavior impacts child safety.</w:t>
            </w:r>
          </w:p>
        </w:tc>
      </w:tr>
      <w:tr w:rsidR="00B13EA4" w:rsidRPr="002E2058" w14:paraId="1F4DA191" w14:textId="77777777" w:rsidTr="006B79A2">
        <w:trPr>
          <w:trHeight w:val="504"/>
        </w:trPr>
        <w:tc>
          <w:tcPr>
            <w:tcW w:w="9535" w:type="dxa"/>
          </w:tcPr>
          <w:p w14:paraId="545D6DE4" w14:textId="15DA6870" w:rsidR="00B13EA4" w:rsidRDefault="00B13EA4" w:rsidP="00B13EA4">
            <w:pPr>
              <w:pStyle w:val="NCTableBullet"/>
            </w:pPr>
            <w:r w:rsidRPr="001E719A">
              <w:rPr>
                <w:rFonts w:cs="Arial"/>
              </w:rPr>
              <w:t>Learners will be able to identify safety interventions based on case scenarios.</w:t>
            </w:r>
          </w:p>
        </w:tc>
      </w:tr>
      <w:tr w:rsidR="00B13EA4" w:rsidRPr="002E2058" w14:paraId="3950327C" w14:textId="77777777" w:rsidTr="006B79A2">
        <w:trPr>
          <w:trHeight w:val="504"/>
        </w:trPr>
        <w:tc>
          <w:tcPr>
            <w:tcW w:w="9535" w:type="dxa"/>
          </w:tcPr>
          <w:p w14:paraId="170F1974" w14:textId="76E55A6A" w:rsidR="00B13EA4" w:rsidRDefault="00B13EA4" w:rsidP="00B13EA4">
            <w:pPr>
              <w:pStyle w:val="NCTableBullet"/>
            </w:pPr>
            <w:r w:rsidRPr="001E719A">
              <w:rPr>
                <w:rFonts w:cs="Arial"/>
              </w:rPr>
              <w:t>Learners will be able to demonstrate family engagement skills when safety planning with children, families, and safety networks.</w:t>
            </w:r>
          </w:p>
        </w:tc>
      </w:tr>
      <w:tr w:rsidR="00B13EA4" w:rsidRPr="002E2058" w14:paraId="11CEEE7B" w14:textId="77777777" w:rsidTr="006B79A2">
        <w:trPr>
          <w:trHeight w:val="504"/>
        </w:trPr>
        <w:tc>
          <w:tcPr>
            <w:tcW w:w="9535" w:type="dxa"/>
          </w:tcPr>
          <w:p w14:paraId="242746AC" w14:textId="57CA8A85" w:rsidR="00B13EA4" w:rsidRDefault="00B13EA4" w:rsidP="00B13EA4">
            <w:pPr>
              <w:pStyle w:val="NCTableBullet"/>
            </w:pPr>
            <w:r w:rsidRPr="001E719A">
              <w:rPr>
                <w:rFonts w:cs="Arial"/>
              </w:rPr>
              <w:t>Learners will be able to articulate the connection between current danger indicators and Temporary Parental Safety Agreements.</w:t>
            </w:r>
          </w:p>
        </w:tc>
      </w:tr>
      <w:tr w:rsidR="00B13EA4" w:rsidRPr="002E2058" w14:paraId="2B21350C" w14:textId="77777777" w:rsidTr="006B79A2">
        <w:trPr>
          <w:trHeight w:val="504"/>
        </w:trPr>
        <w:tc>
          <w:tcPr>
            <w:tcW w:w="9535" w:type="dxa"/>
          </w:tcPr>
          <w:p w14:paraId="6B014782" w14:textId="1030ED75" w:rsidR="00B13EA4" w:rsidRDefault="00B13EA4" w:rsidP="00B13EA4">
            <w:pPr>
              <w:pStyle w:val="NCTableBullet"/>
            </w:pPr>
            <w:r w:rsidRPr="001E719A">
              <w:rPr>
                <w:rFonts w:cs="Arial"/>
              </w:rPr>
              <w:t>Learners will be able to describe the importance of identifying their own biases.</w:t>
            </w:r>
          </w:p>
        </w:tc>
      </w:tr>
      <w:tr w:rsidR="00B13EA4" w:rsidRPr="002E2058" w14:paraId="1831DB7D" w14:textId="77777777" w:rsidTr="006B79A2">
        <w:trPr>
          <w:trHeight w:val="504"/>
        </w:trPr>
        <w:tc>
          <w:tcPr>
            <w:tcW w:w="9535" w:type="dxa"/>
          </w:tcPr>
          <w:p w14:paraId="7AD6A982" w14:textId="190E2179" w:rsidR="00B13EA4" w:rsidRDefault="00B13EA4" w:rsidP="00B13EA4">
            <w:pPr>
              <w:pStyle w:val="NCTableBullet"/>
            </w:pPr>
            <w:r w:rsidRPr="001E719A">
              <w:rPr>
                <w:rFonts w:cs="Arial"/>
              </w:rPr>
              <w:t>Learners will be able to explain how they will maintain cultural humility in their work.</w:t>
            </w:r>
          </w:p>
        </w:tc>
      </w:tr>
      <w:tr w:rsidR="000860CE" w:rsidRPr="002E2058" w14:paraId="3A4E09DA" w14:textId="77777777" w:rsidTr="00943547">
        <w:trPr>
          <w:trHeight w:val="504"/>
        </w:trPr>
        <w:tc>
          <w:tcPr>
            <w:tcW w:w="9535" w:type="dxa"/>
            <w:vAlign w:val="center"/>
          </w:tcPr>
          <w:p w14:paraId="7FE61F5C" w14:textId="13E9C24B" w:rsidR="000860CE" w:rsidRDefault="006A60F9" w:rsidP="00FE70D7">
            <w:pPr>
              <w:pStyle w:val="NCLOTopicTitle"/>
              <w:framePr w:hSpace="0" w:wrap="auto" w:vAnchor="margin" w:yAlign="inline"/>
              <w:suppressOverlap w:val="0"/>
            </w:pPr>
            <w:r>
              <w:t>Considerations for Cases Involving Special Circumstances</w:t>
            </w:r>
          </w:p>
        </w:tc>
      </w:tr>
      <w:tr w:rsidR="00761670" w:rsidRPr="002E2058" w14:paraId="62CC40EF" w14:textId="77777777" w:rsidTr="001E7ADD">
        <w:trPr>
          <w:trHeight w:val="504"/>
        </w:trPr>
        <w:tc>
          <w:tcPr>
            <w:tcW w:w="9535" w:type="dxa"/>
          </w:tcPr>
          <w:p w14:paraId="74079AD8" w14:textId="48CEBF28" w:rsidR="00761670" w:rsidRDefault="00761670" w:rsidP="00761670">
            <w:pPr>
              <w:pStyle w:val="NCTableBullet"/>
            </w:pPr>
            <w:r w:rsidRPr="009A7429">
              <w:rPr>
                <w:rFonts w:cs="Arial"/>
              </w:rPr>
              <w:t>Learners will be able to describe policy requirements and strategies to ensure the safety of children and non-offending parents in cases involving domestic violence.</w:t>
            </w:r>
          </w:p>
        </w:tc>
      </w:tr>
      <w:tr w:rsidR="00761670" w:rsidRPr="002E2058" w14:paraId="7F79534B" w14:textId="77777777" w:rsidTr="001E7ADD">
        <w:trPr>
          <w:trHeight w:val="504"/>
        </w:trPr>
        <w:tc>
          <w:tcPr>
            <w:tcW w:w="9535" w:type="dxa"/>
          </w:tcPr>
          <w:p w14:paraId="7BF84B9A" w14:textId="6B2FB1B9" w:rsidR="00761670" w:rsidRDefault="00761670" w:rsidP="00761670">
            <w:pPr>
              <w:pStyle w:val="NCTableBullet"/>
            </w:pPr>
            <w:r w:rsidRPr="009A7429">
              <w:rPr>
                <w:rFonts w:cs="Arial"/>
              </w:rPr>
              <w:t xml:space="preserve">Learners will be able to describe </w:t>
            </w:r>
            <w:r w:rsidR="00C43C24">
              <w:rPr>
                <w:rFonts w:cs="Arial"/>
              </w:rPr>
              <w:t xml:space="preserve">the </w:t>
            </w:r>
            <w:r w:rsidRPr="009A7429">
              <w:rPr>
                <w:rFonts w:cs="Arial"/>
              </w:rPr>
              <w:t xml:space="preserve">dynamics </w:t>
            </w:r>
            <w:r w:rsidR="00C43C24">
              <w:rPr>
                <w:rFonts w:cs="Arial"/>
              </w:rPr>
              <w:t>of</w:t>
            </w:r>
            <w:r w:rsidRPr="009A7429">
              <w:rPr>
                <w:rFonts w:cs="Arial"/>
              </w:rPr>
              <w:t xml:space="preserve"> human trafficking cases and specific considerations for safety planning.</w:t>
            </w:r>
          </w:p>
        </w:tc>
      </w:tr>
      <w:tr w:rsidR="00761670" w:rsidRPr="002E2058" w14:paraId="61B57595" w14:textId="77777777" w:rsidTr="001E7ADD">
        <w:trPr>
          <w:trHeight w:val="504"/>
        </w:trPr>
        <w:tc>
          <w:tcPr>
            <w:tcW w:w="9535" w:type="dxa"/>
          </w:tcPr>
          <w:p w14:paraId="22639770" w14:textId="09803287" w:rsidR="00761670" w:rsidRDefault="00761670" w:rsidP="00761670">
            <w:pPr>
              <w:pStyle w:val="NCTableBullet"/>
            </w:pPr>
            <w:r w:rsidRPr="009A7429">
              <w:rPr>
                <w:rFonts w:cs="Arial"/>
              </w:rPr>
              <w:t>Learners will be able to describe how to incorporate mental health and substance use knowledge to develop behaviorally specific case plans.</w:t>
            </w:r>
          </w:p>
        </w:tc>
      </w:tr>
      <w:tr w:rsidR="00761670" w:rsidRPr="002E2058" w14:paraId="7575F1BE" w14:textId="77777777" w:rsidTr="001E7ADD">
        <w:trPr>
          <w:trHeight w:val="504"/>
        </w:trPr>
        <w:tc>
          <w:tcPr>
            <w:tcW w:w="9535" w:type="dxa"/>
          </w:tcPr>
          <w:p w14:paraId="2C91EE76" w14:textId="161F0D82" w:rsidR="00761670" w:rsidRDefault="00761670" w:rsidP="00761670">
            <w:pPr>
              <w:pStyle w:val="NCTableBullet"/>
            </w:pPr>
            <w:r w:rsidRPr="009A7429">
              <w:rPr>
                <w:rFonts w:cs="Arial"/>
              </w:rPr>
              <w:lastRenderedPageBreak/>
              <w:t>Learners will be able to articulate specific strategies to ensure the safety of children who have been sexually abused.</w:t>
            </w:r>
          </w:p>
        </w:tc>
      </w:tr>
      <w:tr w:rsidR="00761670" w:rsidRPr="002E2058" w14:paraId="011849EE" w14:textId="77777777" w:rsidTr="00151F5C">
        <w:trPr>
          <w:trHeight w:val="881"/>
        </w:trPr>
        <w:tc>
          <w:tcPr>
            <w:tcW w:w="9535" w:type="dxa"/>
          </w:tcPr>
          <w:p w14:paraId="38FA9AFA" w14:textId="4055EB00" w:rsidR="00761670" w:rsidRDefault="00761670" w:rsidP="00761670">
            <w:pPr>
              <w:pStyle w:val="NCTableBullet"/>
            </w:pPr>
            <w:r w:rsidRPr="009A7429">
              <w:rPr>
                <w:rFonts w:cs="Arial"/>
              </w:rPr>
              <w:t>Learners will be able to describe the dynamics of domestic violence and discuss the direct impact on child safety.</w:t>
            </w:r>
          </w:p>
        </w:tc>
      </w:tr>
      <w:tr w:rsidR="00761670" w:rsidRPr="002E2058" w14:paraId="6CF00011" w14:textId="77777777" w:rsidTr="001E7ADD">
        <w:trPr>
          <w:trHeight w:val="504"/>
        </w:trPr>
        <w:tc>
          <w:tcPr>
            <w:tcW w:w="9535" w:type="dxa"/>
          </w:tcPr>
          <w:p w14:paraId="6CDCC7F5" w14:textId="3B25305F" w:rsidR="00761670" w:rsidRDefault="00761670" w:rsidP="00761670">
            <w:pPr>
              <w:pStyle w:val="NCTableBullet"/>
            </w:pPr>
            <w:r w:rsidRPr="009A7429">
              <w:rPr>
                <w:rFonts w:cs="Arial"/>
              </w:rPr>
              <w:t>Learners will be able to identify common risk factors that may indicate human trafficking and describe required DSS policies and procedures in cases involving human trafficking.</w:t>
            </w:r>
          </w:p>
        </w:tc>
      </w:tr>
      <w:tr w:rsidR="00761670" w:rsidRPr="002E2058" w14:paraId="4DB33F90" w14:textId="77777777" w:rsidTr="001E7ADD">
        <w:trPr>
          <w:trHeight w:val="504"/>
        </w:trPr>
        <w:tc>
          <w:tcPr>
            <w:tcW w:w="9535" w:type="dxa"/>
          </w:tcPr>
          <w:p w14:paraId="779FEF7B" w14:textId="6EA29CBD" w:rsidR="00761670" w:rsidRDefault="00761670" w:rsidP="00761670">
            <w:pPr>
              <w:pStyle w:val="NCTableBullet"/>
            </w:pPr>
            <w:r w:rsidRPr="009A7429">
              <w:rPr>
                <w:rFonts w:cs="Arial"/>
              </w:rPr>
              <w:t xml:space="preserve">Learners will be able to apply </w:t>
            </w:r>
            <w:r w:rsidR="00C43C24">
              <w:rPr>
                <w:rFonts w:cs="Arial"/>
              </w:rPr>
              <w:t xml:space="preserve">an </w:t>
            </w:r>
            <w:r w:rsidRPr="009A7429">
              <w:rPr>
                <w:rFonts w:cs="Arial"/>
              </w:rPr>
              <w:t xml:space="preserve">understanding of mental health and substance use concerns to </w:t>
            </w:r>
            <w:r w:rsidR="00C43C24">
              <w:rPr>
                <w:rFonts w:cs="Arial"/>
              </w:rPr>
              <w:t xml:space="preserve">the </w:t>
            </w:r>
            <w:r w:rsidRPr="009A7429">
              <w:rPr>
                <w:rFonts w:cs="Arial"/>
              </w:rPr>
              <w:t>assessment of safety and risk.</w:t>
            </w:r>
          </w:p>
        </w:tc>
      </w:tr>
      <w:tr w:rsidR="00761670" w:rsidRPr="002E2058" w14:paraId="1E0F4B84" w14:textId="77777777" w:rsidTr="001E7ADD">
        <w:trPr>
          <w:trHeight w:val="504"/>
        </w:trPr>
        <w:tc>
          <w:tcPr>
            <w:tcW w:w="9535" w:type="dxa"/>
          </w:tcPr>
          <w:p w14:paraId="0366E942" w14:textId="0AD4E8E4" w:rsidR="00761670" w:rsidRDefault="00761670" w:rsidP="00761670">
            <w:pPr>
              <w:pStyle w:val="NCTableBullet"/>
            </w:pPr>
            <w:r w:rsidRPr="009A7429">
              <w:rPr>
                <w:rFonts w:cs="Arial"/>
              </w:rPr>
              <w:t>Learners will be able to describe considerations for interviewing children and parents in cases involving sexual abuse.</w:t>
            </w:r>
          </w:p>
        </w:tc>
      </w:tr>
      <w:tr w:rsidR="00FE70D7" w:rsidRPr="002E2058" w14:paraId="10A46EA5" w14:textId="77777777" w:rsidTr="00943547">
        <w:trPr>
          <w:trHeight w:val="504"/>
        </w:trPr>
        <w:tc>
          <w:tcPr>
            <w:tcW w:w="9535" w:type="dxa"/>
            <w:vAlign w:val="center"/>
          </w:tcPr>
          <w:p w14:paraId="32876E6F" w14:textId="6B7891E6" w:rsidR="00FE70D7" w:rsidRDefault="00FE70D7" w:rsidP="00FE70D7">
            <w:pPr>
              <w:pStyle w:val="NCLOTopicTitle"/>
              <w:framePr w:hSpace="0" w:wrap="auto" w:vAnchor="margin" w:yAlign="inline"/>
              <w:suppressOverlap w:val="0"/>
            </w:pPr>
            <w:r>
              <w:t>Social Worker Safety</w:t>
            </w:r>
          </w:p>
        </w:tc>
      </w:tr>
      <w:tr w:rsidR="00151F5C" w:rsidRPr="002E2058" w14:paraId="5244B4A6" w14:textId="77777777" w:rsidTr="00511900">
        <w:trPr>
          <w:trHeight w:val="504"/>
        </w:trPr>
        <w:tc>
          <w:tcPr>
            <w:tcW w:w="9535" w:type="dxa"/>
          </w:tcPr>
          <w:p w14:paraId="1AD75781" w14:textId="676A22C0" w:rsidR="00151F5C" w:rsidRDefault="00151F5C" w:rsidP="00151F5C">
            <w:pPr>
              <w:pStyle w:val="NCTableBullet"/>
            </w:pPr>
            <w:r w:rsidRPr="00EF41AC">
              <w:rPr>
                <w:rFonts w:cs="Arial"/>
              </w:rPr>
              <w:t>Learners will recognize and describe at least three signs of danger and at least three methods of avoiding or mitigating danger when conducting home visits and after-hours or on-call tasks.</w:t>
            </w:r>
          </w:p>
        </w:tc>
      </w:tr>
      <w:tr w:rsidR="00151F5C" w:rsidRPr="002E2058" w14:paraId="392A0F6C" w14:textId="77777777" w:rsidTr="00511900">
        <w:trPr>
          <w:trHeight w:val="504"/>
        </w:trPr>
        <w:tc>
          <w:tcPr>
            <w:tcW w:w="9535" w:type="dxa"/>
          </w:tcPr>
          <w:p w14:paraId="5F436FEF" w14:textId="16A0759C" w:rsidR="00151F5C" w:rsidRDefault="00151F5C" w:rsidP="00151F5C">
            <w:pPr>
              <w:pStyle w:val="NCTableBullet"/>
            </w:pPr>
            <w:r w:rsidRPr="00EF41AC">
              <w:rPr>
                <w:rFonts w:cs="Arial"/>
              </w:rPr>
              <w:t>Learners will develop and utilize a safety plan that describes methods of preventive, environmentally and situationally aware, and responsive behavior.</w:t>
            </w:r>
          </w:p>
        </w:tc>
      </w:tr>
      <w:tr w:rsidR="00151F5C" w:rsidRPr="002E2058" w14:paraId="79F8F2CD" w14:textId="77777777" w:rsidTr="00511900">
        <w:trPr>
          <w:trHeight w:val="504"/>
        </w:trPr>
        <w:tc>
          <w:tcPr>
            <w:tcW w:w="9535" w:type="dxa"/>
          </w:tcPr>
          <w:p w14:paraId="4A715C91" w14:textId="24CCA93B" w:rsidR="00151F5C" w:rsidRDefault="00151F5C" w:rsidP="00151F5C">
            <w:pPr>
              <w:pStyle w:val="NCTableBullet"/>
            </w:pPr>
            <w:r w:rsidRPr="00EF41AC">
              <w:rPr>
                <w:rFonts w:cs="Arial"/>
              </w:rPr>
              <w:t>Learners will be able to incorporate safety and threat and risk identification and mitigation into their self-care plan.</w:t>
            </w:r>
          </w:p>
        </w:tc>
      </w:tr>
    </w:tbl>
    <w:p w14:paraId="4BBDF63E" w14:textId="77777777" w:rsidR="00F91862" w:rsidRDefault="00F91862" w:rsidP="00F91862">
      <w:pPr>
        <w:pStyle w:val="GBodyText"/>
      </w:pPr>
      <w:r>
        <w:br w:type="page"/>
      </w:r>
    </w:p>
    <w:p w14:paraId="34CEC7E4" w14:textId="438BB468" w:rsidR="00CA5699" w:rsidRPr="00CA5699" w:rsidRDefault="00CA5699" w:rsidP="00C24309">
      <w:pPr>
        <w:pStyle w:val="Heading1"/>
      </w:pPr>
      <w:bookmarkStart w:id="7" w:name="_Toc177022441"/>
      <w:r w:rsidRPr="00906AB0">
        <w:rPr>
          <w:bCs/>
        </w:rPr>
        <w:lastRenderedPageBreak/>
        <w:t xml:space="preserve">Day </w:t>
      </w:r>
      <w:r w:rsidR="00975015">
        <w:rPr>
          <w:bCs/>
        </w:rPr>
        <w:t>Four</w:t>
      </w:r>
      <w:r w:rsidRPr="00906AB0">
        <w:rPr>
          <w:bCs/>
        </w:rPr>
        <w:t xml:space="preserv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76FCB800" w:rsidR="005B4091" w:rsidRPr="00DB2EC0" w:rsidRDefault="00975015" w:rsidP="002D6F98">
            <w:pPr>
              <w:pStyle w:val="NCAgendaTopicTitle"/>
              <w:framePr w:hSpace="0" w:wrap="auto" w:vAnchor="margin" w:xAlign="left" w:yAlign="inline"/>
              <w:suppressOverlap w:val="0"/>
            </w:pPr>
            <w:r>
              <w:t>Safety Planning</w:t>
            </w:r>
          </w:p>
        </w:tc>
      </w:tr>
      <w:tr w:rsidR="005B4091" w:rsidRPr="002E2058" w14:paraId="126F1CE4" w14:textId="77777777" w:rsidTr="005B4091">
        <w:trPr>
          <w:trHeight w:val="504"/>
        </w:trPr>
        <w:tc>
          <w:tcPr>
            <w:tcW w:w="10710" w:type="dxa"/>
            <w:gridSpan w:val="2"/>
            <w:vAlign w:val="center"/>
          </w:tcPr>
          <w:p w14:paraId="35BB3A45" w14:textId="1A18382C" w:rsidR="005B4091" w:rsidRPr="00DB2EC0" w:rsidRDefault="00975015" w:rsidP="00E7583E">
            <w:pPr>
              <w:pStyle w:val="NCAgendaTopicsubtopics"/>
              <w:framePr w:hSpace="0" w:wrap="auto" w:vAnchor="margin" w:xAlign="left" w:yAlign="inline"/>
              <w:suppressOverlap w:val="0"/>
            </w:pPr>
            <w:r>
              <w:t>Essential Function: Planning</w:t>
            </w:r>
          </w:p>
        </w:tc>
      </w:tr>
      <w:tr w:rsidR="005B4091" w:rsidRPr="002E2058" w14:paraId="728475DE" w14:textId="77777777" w:rsidTr="005B4091">
        <w:trPr>
          <w:trHeight w:val="504"/>
        </w:trPr>
        <w:tc>
          <w:tcPr>
            <w:tcW w:w="10710" w:type="dxa"/>
            <w:gridSpan w:val="2"/>
            <w:vAlign w:val="center"/>
          </w:tcPr>
          <w:p w14:paraId="57E52324" w14:textId="06396EE3" w:rsidR="005B4091" w:rsidRPr="00DB2EC0" w:rsidRDefault="00975015" w:rsidP="00E7583E">
            <w:pPr>
              <w:pStyle w:val="NCAgendaTopicsubtopics"/>
              <w:framePr w:hSpace="0" w:wrap="auto" w:vAnchor="margin" w:xAlign="left" w:yAlign="inline"/>
              <w:suppressOverlap w:val="0"/>
            </w:pPr>
            <w:r>
              <w:t>Safety Interventions and Safety Decisions</w:t>
            </w:r>
          </w:p>
        </w:tc>
      </w:tr>
      <w:tr w:rsidR="00535F16" w:rsidRPr="002E2058" w14:paraId="55183AE7" w14:textId="77777777" w:rsidTr="005B4091">
        <w:trPr>
          <w:trHeight w:val="504"/>
        </w:trPr>
        <w:tc>
          <w:tcPr>
            <w:tcW w:w="10710" w:type="dxa"/>
            <w:gridSpan w:val="2"/>
            <w:vAlign w:val="center"/>
          </w:tcPr>
          <w:p w14:paraId="7C07DF8E" w14:textId="485AE36D" w:rsidR="00535F16" w:rsidRDefault="00535F16" w:rsidP="00E7583E">
            <w:pPr>
              <w:pStyle w:val="NCAgendaTopicsubtopics"/>
              <w:framePr w:hSpace="0" w:wrap="auto" w:vAnchor="margin" w:xAlign="left" w:yAlign="inline"/>
              <w:suppressOverlap w:val="0"/>
            </w:pPr>
            <w:r>
              <w:t>Safety Planning and Temporary Parental Safety Agreements</w:t>
            </w:r>
          </w:p>
        </w:tc>
      </w:tr>
      <w:tr w:rsidR="00887472" w:rsidRPr="002E2058" w14:paraId="55F61008" w14:textId="77777777" w:rsidTr="005B4091">
        <w:trPr>
          <w:trHeight w:val="504"/>
        </w:trPr>
        <w:tc>
          <w:tcPr>
            <w:tcW w:w="10710" w:type="dxa"/>
            <w:gridSpan w:val="2"/>
            <w:vAlign w:val="center"/>
          </w:tcPr>
          <w:p w14:paraId="673ACDCD" w14:textId="19E5EF1F" w:rsidR="00887472" w:rsidRDefault="00887472" w:rsidP="00E7583E">
            <w:pPr>
              <w:pStyle w:val="NCAgendaTopicsubtopics"/>
              <w:framePr w:hSpace="0" w:wrap="auto" w:vAnchor="margin" w:xAlign="left" w:yAlign="inline"/>
              <w:suppressOverlap w:val="0"/>
            </w:pPr>
            <w:r>
              <w:t>Applying Cultural Humility</w:t>
            </w:r>
            <w:r w:rsidR="0094194A">
              <w:t xml:space="preserve"> to Safety Agreements</w:t>
            </w:r>
          </w:p>
        </w:tc>
      </w:tr>
      <w:tr w:rsidR="005B4091" w:rsidRPr="002E2058" w14:paraId="5640ABDC" w14:textId="77777777" w:rsidTr="005B4091">
        <w:trPr>
          <w:trHeight w:val="504"/>
        </w:trPr>
        <w:tc>
          <w:tcPr>
            <w:tcW w:w="10710" w:type="dxa"/>
            <w:gridSpan w:val="2"/>
            <w:vAlign w:val="center"/>
          </w:tcPr>
          <w:p w14:paraId="22EC929C" w14:textId="654B9164" w:rsidR="005B4091" w:rsidRPr="002E2058" w:rsidRDefault="00535F16" w:rsidP="002D6F98">
            <w:pPr>
              <w:pStyle w:val="NCAgendaTopicTitle"/>
              <w:framePr w:hSpace="0" w:wrap="auto" w:vAnchor="margin" w:xAlign="left" w:yAlign="inline"/>
              <w:suppressOverlap w:val="0"/>
            </w:pPr>
            <w:r>
              <w:t>Safety Planning Learning Lab</w:t>
            </w:r>
          </w:p>
        </w:tc>
      </w:tr>
      <w:tr w:rsidR="005B4091" w:rsidRPr="002E2058" w14:paraId="2EBFDD39" w14:textId="77777777" w:rsidTr="005B4091">
        <w:trPr>
          <w:trHeight w:val="504"/>
        </w:trPr>
        <w:tc>
          <w:tcPr>
            <w:tcW w:w="10710" w:type="dxa"/>
            <w:gridSpan w:val="2"/>
            <w:vAlign w:val="center"/>
          </w:tcPr>
          <w:p w14:paraId="0A0DFFAD" w14:textId="20E11FD0" w:rsidR="005B4091" w:rsidRPr="00DB2EC0" w:rsidRDefault="00535F16" w:rsidP="00CA287A">
            <w:pPr>
              <w:pStyle w:val="NCAgendaTopicsubtopics"/>
              <w:framePr w:hSpace="0" w:wrap="auto" w:vAnchor="margin" w:xAlign="left" w:yAlign="inline"/>
              <w:suppressOverlap w:val="0"/>
            </w:pPr>
            <w:r>
              <w:t>Safety Planning</w:t>
            </w:r>
          </w:p>
        </w:tc>
      </w:tr>
      <w:tr w:rsidR="00A759DD" w:rsidRPr="002E2058" w14:paraId="1D0AB311" w14:textId="77777777" w:rsidTr="005B4091">
        <w:trPr>
          <w:trHeight w:val="504"/>
        </w:trPr>
        <w:tc>
          <w:tcPr>
            <w:tcW w:w="10710" w:type="dxa"/>
            <w:gridSpan w:val="2"/>
            <w:vAlign w:val="center"/>
          </w:tcPr>
          <w:p w14:paraId="5E7DD96A" w14:textId="1C8533A5" w:rsidR="00A759DD" w:rsidRDefault="000B2F9D" w:rsidP="00CA287A">
            <w:pPr>
              <w:pStyle w:val="NCAgendaTopicsubtopics"/>
              <w:framePr w:hSpace="0" w:wrap="auto" w:vAnchor="margin" w:xAlign="left" w:yAlign="inline"/>
              <w:suppressOverlap w:val="0"/>
            </w:pPr>
            <w:r>
              <w:t>Applying Cultural Humility to Safety Planning</w:t>
            </w:r>
          </w:p>
        </w:tc>
      </w:tr>
      <w:tr w:rsidR="005B4091" w:rsidRPr="002E2058" w14:paraId="6D3BFF12" w14:textId="77777777" w:rsidTr="005B4091">
        <w:trPr>
          <w:trHeight w:val="504"/>
        </w:trPr>
        <w:tc>
          <w:tcPr>
            <w:tcW w:w="10710" w:type="dxa"/>
            <w:gridSpan w:val="2"/>
            <w:vAlign w:val="center"/>
          </w:tcPr>
          <w:p w14:paraId="60854ABA" w14:textId="59F8C743" w:rsidR="005B4091" w:rsidRPr="002E2058" w:rsidRDefault="000B2F9D" w:rsidP="002D6F98">
            <w:pPr>
              <w:pStyle w:val="NCAgendaTopicTitle"/>
              <w:framePr w:hSpace="0" w:wrap="auto" w:vAnchor="margin" w:xAlign="left" w:yAlign="inline"/>
              <w:suppressOverlap w:val="0"/>
            </w:pPr>
            <w:r>
              <w:t>Trauma-Informed Practice</w:t>
            </w:r>
          </w:p>
        </w:tc>
      </w:tr>
      <w:tr w:rsidR="005B4091" w:rsidRPr="002E2058" w14:paraId="5D39D9B5" w14:textId="77777777" w:rsidTr="005B4091">
        <w:trPr>
          <w:trHeight w:val="504"/>
        </w:trPr>
        <w:tc>
          <w:tcPr>
            <w:tcW w:w="10710" w:type="dxa"/>
            <w:gridSpan w:val="2"/>
            <w:vAlign w:val="center"/>
          </w:tcPr>
          <w:p w14:paraId="1C1D1F52" w14:textId="7506F78D" w:rsidR="005B4091" w:rsidRPr="00DB2EC0" w:rsidRDefault="000B2F9D" w:rsidP="00CF0FFA">
            <w:pPr>
              <w:pStyle w:val="NCAgendaTopicsubtopics"/>
              <w:framePr w:hSpace="0" w:wrap="auto" w:vAnchor="margin" w:xAlign="left" w:yAlign="inline"/>
              <w:suppressOverlap w:val="0"/>
            </w:pPr>
            <w:r>
              <w:t>Trauma-Informed Practice</w:t>
            </w:r>
          </w:p>
        </w:tc>
      </w:tr>
      <w:tr w:rsidR="00C8444F" w:rsidRPr="002E2058" w14:paraId="644F255F" w14:textId="77777777" w:rsidTr="005B4091">
        <w:trPr>
          <w:trHeight w:val="504"/>
        </w:trPr>
        <w:tc>
          <w:tcPr>
            <w:tcW w:w="10710" w:type="dxa"/>
            <w:gridSpan w:val="2"/>
            <w:vAlign w:val="center"/>
          </w:tcPr>
          <w:p w14:paraId="42738201" w14:textId="2FD2ADC5" w:rsidR="00C8444F" w:rsidRDefault="006D3E98" w:rsidP="001864AA">
            <w:pPr>
              <w:pStyle w:val="NCAgendaTopicTitle"/>
              <w:framePr w:hSpace="0" w:wrap="auto" w:vAnchor="margin" w:xAlign="left" w:yAlign="inline"/>
              <w:suppressOverlap w:val="0"/>
            </w:pPr>
            <w:r>
              <w:t>Considerations for Cases Involving Special Circumstances</w:t>
            </w:r>
          </w:p>
        </w:tc>
      </w:tr>
      <w:tr w:rsidR="00C8444F" w:rsidRPr="002E2058" w14:paraId="136950CB" w14:textId="77777777" w:rsidTr="005B4091">
        <w:trPr>
          <w:trHeight w:val="504"/>
        </w:trPr>
        <w:tc>
          <w:tcPr>
            <w:tcW w:w="10710" w:type="dxa"/>
            <w:gridSpan w:val="2"/>
            <w:vAlign w:val="center"/>
          </w:tcPr>
          <w:p w14:paraId="45095E09" w14:textId="5EF43EB8" w:rsidR="00C8444F" w:rsidRDefault="006D3E98" w:rsidP="00CF0FFA">
            <w:pPr>
              <w:pStyle w:val="NCAgendaTopicsubtopics"/>
              <w:framePr w:hSpace="0" w:wrap="auto" w:vAnchor="margin" w:xAlign="left" w:yAlign="inline"/>
              <w:suppressOverlap w:val="0"/>
            </w:pPr>
            <w:r w:rsidRPr="006D3E98">
              <w:t>Considerations for Cases Involving Special Circumstances</w:t>
            </w:r>
          </w:p>
        </w:tc>
      </w:tr>
      <w:tr w:rsidR="002139A1" w:rsidRPr="002E2058" w14:paraId="4E28419D" w14:textId="77777777" w:rsidTr="005B4091">
        <w:trPr>
          <w:trHeight w:val="504"/>
        </w:trPr>
        <w:tc>
          <w:tcPr>
            <w:tcW w:w="10710" w:type="dxa"/>
            <w:gridSpan w:val="2"/>
            <w:vAlign w:val="center"/>
          </w:tcPr>
          <w:p w14:paraId="542297D9" w14:textId="4D83A2F0" w:rsidR="002139A1" w:rsidRDefault="006D3E98" w:rsidP="00CF0FFA">
            <w:pPr>
              <w:pStyle w:val="NCAgendaTopicsubtopics"/>
              <w:framePr w:hSpace="0" w:wrap="auto" w:vAnchor="margin" w:xAlign="left" w:yAlign="inline"/>
              <w:suppressOverlap w:val="0"/>
            </w:pPr>
            <w:r>
              <w:t>Domestic and Intimate Partner Violence</w:t>
            </w:r>
          </w:p>
        </w:tc>
      </w:tr>
      <w:tr w:rsidR="004C20A3" w:rsidRPr="002E2058" w14:paraId="72E23B4F" w14:textId="77777777" w:rsidTr="005B4091">
        <w:trPr>
          <w:trHeight w:val="504"/>
        </w:trPr>
        <w:tc>
          <w:tcPr>
            <w:tcW w:w="10710" w:type="dxa"/>
            <w:gridSpan w:val="2"/>
            <w:vAlign w:val="center"/>
          </w:tcPr>
          <w:p w14:paraId="65A4807D" w14:textId="6B4BB2B9" w:rsidR="004C20A3" w:rsidRDefault="006D3E98" w:rsidP="00CF0FFA">
            <w:pPr>
              <w:pStyle w:val="NCAgendaTopicsubtopics"/>
              <w:framePr w:hSpace="0" w:wrap="auto" w:vAnchor="margin" w:xAlign="left" w:yAlign="inline"/>
              <w:suppressOverlap w:val="0"/>
            </w:pPr>
            <w:r>
              <w:t>Human Trafficking</w:t>
            </w:r>
          </w:p>
        </w:tc>
      </w:tr>
      <w:tr w:rsidR="006D3E98" w:rsidRPr="002E2058" w14:paraId="4B7557BB" w14:textId="77777777" w:rsidTr="005B4091">
        <w:trPr>
          <w:trHeight w:val="504"/>
        </w:trPr>
        <w:tc>
          <w:tcPr>
            <w:tcW w:w="10710" w:type="dxa"/>
            <w:gridSpan w:val="2"/>
            <w:vAlign w:val="center"/>
          </w:tcPr>
          <w:p w14:paraId="6E3A3E4F" w14:textId="23CF7758" w:rsidR="006D3E98" w:rsidRDefault="006D3E98" w:rsidP="00CF0FFA">
            <w:pPr>
              <w:pStyle w:val="NCAgendaTopicsubtopics"/>
              <w:framePr w:hSpace="0" w:wrap="auto" w:vAnchor="margin" w:xAlign="left" w:yAlign="inline"/>
              <w:suppressOverlap w:val="0"/>
            </w:pPr>
            <w:r>
              <w:t>Sexual Abuse and Exploitation</w:t>
            </w:r>
          </w:p>
        </w:tc>
      </w:tr>
      <w:tr w:rsidR="006D3E98" w:rsidRPr="002E2058" w14:paraId="0ECE30FB" w14:textId="77777777" w:rsidTr="005B4091">
        <w:trPr>
          <w:trHeight w:val="504"/>
        </w:trPr>
        <w:tc>
          <w:tcPr>
            <w:tcW w:w="10710" w:type="dxa"/>
            <w:gridSpan w:val="2"/>
            <w:vAlign w:val="center"/>
          </w:tcPr>
          <w:p w14:paraId="5DEE01F6" w14:textId="74FCD4BA" w:rsidR="006D3E98" w:rsidRDefault="006D3E98" w:rsidP="00CF0FFA">
            <w:pPr>
              <w:pStyle w:val="NCAgendaTopicsubtopics"/>
              <w:framePr w:hSpace="0" w:wrap="auto" w:vAnchor="margin" w:xAlign="left" w:yAlign="inline"/>
              <w:suppressOverlap w:val="0"/>
            </w:pPr>
            <w:r>
              <w:t>Mental Health and Behavioral Health</w:t>
            </w:r>
          </w:p>
        </w:tc>
      </w:tr>
      <w:tr w:rsidR="000206AE" w:rsidRPr="002E2058" w14:paraId="22E669C3" w14:textId="77777777" w:rsidTr="005B4091">
        <w:trPr>
          <w:trHeight w:val="504"/>
        </w:trPr>
        <w:tc>
          <w:tcPr>
            <w:tcW w:w="10710" w:type="dxa"/>
            <w:gridSpan w:val="2"/>
            <w:vAlign w:val="center"/>
          </w:tcPr>
          <w:p w14:paraId="001AE596" w14:textId="2E8AC33A" w:rsidR="000206AE" w:rsidRDefault="000206AE" w:rsidP="00CF0FFA">
            <w:pPr>
              <w:pStyle w:val="NCAgendaTopicsubtopics"/>
              <w:framePr w:hSpace="0" w:wrap="auto" w:vAnchor="margin" w:xAlign="left" w:yAlign="inline"/>
              <w:suppressOverlap w:val="0"/>
            </w:pPr>
            <w:r>
              <w:t>Substance Misuse</w:t>
            </w:r>
          </w:p>
        </w:tc>
      </w:tr>
      <w:tr w:rsidR="000206AE" w:rsidRPr="002E2058" w14:paraId="01AD5A9F" w14:textId="77777777" w:rsidTr="005B4091">
        <w:trPr>
          <w:trHeight w:val="504"/>
        </w:trPr>
        <w:tc>
          <w:tcPr>
            <w:tcW w:w="10710" w:type="dxa"/>
            <w:gridSpan w:val="2"/>
            <w:vAlign w:val="center"/>
          </w:tcPr>
          <w:p w14:paraId="1B0AA01E" w14:textId="45B1FA0B" w:rsidR="000206AE" w:rsidRDefault="000206AE" w:rsidP="00CF0FFA">
            <w:pPr>
              <w:pStyle w:val="NCAgendaTopicsubtopics"/>
              <w:framePr w:hSpace="0" w:wrap="auto" w:vAnchor="margin" w:xAlign="left" w:yAlign="inline"/>
              <w:suppressOverlap w:val="0"/>
            </w:pPr>
            <w:r>
              <w:t>Assessing for Special Circumstances</w:t>
            </w:r>
          </w:p>
        </w:tc>
      </w:tr>
      <w:tr w:rsidR="000206AE" w:rsidRPr="002E2058" w14:paraId="295A6577" w14:textId="77777777" w:rsidTr="005B4091">
        <w:trPr>
          <w:trHeight w:val="504"/>
        </w:trPr>
        <w:tc>
          <w:tcPr>
            <w:tcW w:w="10710" w:type="dxa"/>
            <w:gridSpan w:val="2"/>
            <w:vAlign w:val="center"/>
          </w:tcPr>
          <w:p w14:paraId="3C15BF58" w14:textId="5A2AD7DC" w:rsidR="000206AE" w:rsidRDefault="000206AE" w:rsidP="000206AE">
            <w:pPr>
              <w:pStyle w:val="NCAgendaTopicTitle"/>
              <w:framePr w:hSpace="0" w:wrap="auto" w:vAnchor="margin" w:xAlign="left" w:yAlign="inline"/>
              <w:suppressOverlap w:val="0"/>
            </w:pPr>
            <w:r>
              <w:t>Social Worker Safety</w:t>
            </w:r>
          </w:p>
        </w:tc>
      </w:tr>
      <w:tr w:rsidR="000206AE" w:rsidRPr="002E2058" w14:paraId="4BDC35CA" w14:textId="77777777" w:rsidTr="005B4091">
        <w:trPr>
          <w:trHeight w:val="504"/>
        </w:trPr>
        <w:tc>
          <w:tcPr>
            <w:tcW w:w="10710" w:type="dxa"/>
            <w:gridSpan w:val="2"/>
            <w:vAlign w:val="center"/>
          </w:tcPr>
          <w:p w14:paraId="1CB44C34" w14:textId="33BFE351" w:rsidR="000206AE" w:rsidRDefault="000206AE" w:rsidP="00CF0FFA">
            <w:pPr>
              <w:pStyle w:val="NCAgendaTopicsubtopics"/>
              <w:framePr w:hSpace="0" w:wrap="auto" w:vAnchor="margin" w:xAlign="left" w:yAlign="inline"/>
              <w:suppressOverlap w:val="0"/>
            </w:pPr>
            <w:r>
              <w:t>Considerations for Social Worker Safety</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9A4FC5">
      <w:pPr>
        <w:pStyle w:val="GBodyText"/>
      </w:pPr>
      <w:r>
        <w:br w:type="page"/>
      </w:r>
    </w:p>
    <w:p w14:paraId="19C4D6CC" w14:textId="6EB4FE79" w:rsidR="001A210B" w:rsidRPr="000C587F" w:rsidRDefault="001A210B" w:rsidP="00CF0FFA">
      <w:pPr>
        <w:pStyle w:val="Heading1"/>
      </w:pPr>
      <w:bookmarkStart w:id="9" w:name="_Toc177022442"/>
      <w:r w:rsidRPr="000C587F">
        <w:lastRenderedPageBreak/>
        <w:t>Welcome</w:t>
      </w:r>
      <w:bookmarkEnd w:id="9"/>
    </w:p>
    <w:p w14:paraId="31FB97FA" w14:textId="4C9BD160" w:rsidR="001A210B" w:rsidRDefault="00A33C51" w:rsidP="00963DD0">
      <w:pPr>
        <w:pStyle w:val="NCSlide"/>
      </w:pPr>
      <w:r>
        <w:rPr>
          <w:noProof/>
        </w:rPr>
        <w:drawing>
          <wp:inline distT="0" distB="0" distL="0" distR="0" wp14:anchorId="0DEFBF5C" wp14:editId="1ACCF3A7">
            <wp:extent cx="4839172" cy="2743200"/>
            <wp:effectExtent l="0" t="0" r="0" b="0"/>
            <wp:docPr id="9574989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237A190" w14:textId="0D5225B1" w:rsidR="00157CFA" w:rsidRDefault="00157CFA" w:rsidP="00963DD0">
      <w:pPr>
        <w:pStyle w:val="NCSlide"/>
      </w:pPr>
      <w:r>
        <w:rPr>
          <w:noProof/>
        </w:rPr>
        <w:drawing>
          <wp:inline distT="0" distB="0" distL="0" distR="0" wp14:anchorId="4A660824" wp14:editId="72AC88D6">
            <wp:extent cx="4839172" cy="2743200"/>
            <wp:effectExtent l="0" t="0" r="0" b="0"/>
            <wp:docPr id="14050608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C542E9B" w14:textId="4E165E79" w:rsidR="00D61DAC" w:rsidRPr="00CF075B"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47FC5F6" w14:textId="7D9625B2" w:rsidR="00D61DAC" w:rsidRPr="00906AB0" w:rsidRDefault="00BE6898" w:rsidP="009A4FC5">
      <w:pPr>
        <w:pStyle w:val="GBodyText"/>
      </w:pPr>
      <w:r>
        <w:br w:type="page"/>
      </w:r>
    </w:p>
    <w:p w14:paraId="4D668D34" w14:textId="12213C65" w:rsidR="00AE52ED" w:rsidRDefault="00157CFA" w:rsidP="00AE6053">
      <w:pPr>
        <w:pStyle w:val="Heading1"/>
        <w:rPr>
          <w:noProof/>
        </w:rPr>
      </w:pPr>
      <w:bookmarkStart w:id="10" w:name="_Toc177022443"/>
      <w:r>
        <w:rPr>
          <w:noProof/>
        </w:rPr>
        <w:lastRenderedPageBreak/>
        <w:t>Safety Planning</w:t>
      </w:r>
      <w:bookmarkEnd w:id="10"/>
    </w:p>
    <w:p w14:paraId="1933E732" w14:textId="4945EA4D" w:rsidR="00AE6053" w:rsidRPr="00AE6053" w:rsidRDefault="00157CFA" w:rsidP="00AE6053">
      <w:pPr>
        <w:pStyle w:val="Heading2"/>
      </w:pPr>
      <w:bookmarkStart w:id="11" w:name="_Toc177022444"/>
      <w:r>
        <w:t>Essential Function: Planning</w:t>
      </w:r>
      <w:bookmarkEnd w:id="11"/>
    </w:p>
    <w:p w14:paraId="7B393AD0" w14:textId="7D6467FE" w:rsidR="00A40BA0" w:rsidRDefault="00A40BA0" w:rsidP="00A40BA0">
      <w:pPr>
        <w:pStyle w:val="NCSlide"/>
      </w:pPr>
      <w:r>
        <w:rPr>
          <w:noProof/>
        </w:rPr>
        <w:drawing>
          <wp:inline distT="0" distB="0" distL="0" distR="0" wp14:anchorId="2B5663AA" wp14:editId="5505DE01">
            <wp:extent cx="4839172" cy="2743200"/>
            <wp:effectExtent l="0" t="0" r="0" b="0"/>
            <wp:docPr id="11740735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002BBEB" w14:textId="117972E3" w:rsidR="00AE52ED" w:rsidRDefault="00034541" w:rsidP="00034541">
      <w:pPr>
        <w:pStyle w:val="NCLearnerNotes"/>
      </w:pPr>
      <w:r>
        <w:t>Use this space to record notes.</w:t>
      </w:r>
    </w:p>
    <w:tbl>
      <w:tblPr>
        <w:tblStyle w:val="TableGrid"/>
        <w:tblW w:w="0" w:type="auto"/>
        <w:tblLook w:val="04A0" w:firstRow="1" w:lastRow="0" w:firstColumn="1" w:lastColumn="0" w:noHBand="0" w:noVBand="1"/>
      </w:tblPr>
      <w:tblGrid>
        <w:gridCol w:w="9350"/>
      </w:tblGrid>
      <w:tr w:rsidR="00AE52ED" w14:paraId="4CC3A1EA" w14:textId="77777777" w:rsidTr="00943547">
        <w:tc>
          <w:tcPr>
            <w:tcW w:w="9350" w:type="dxa"/>
          </w:tcPr>
          <w:p w14:paraId="53EFDB92" w14:textId="77777777" w:rsidR="00AE52ED" w:rsidRDefault="00AE52ED" w:rsidP="00A61C07">
            <w:pPr>
              <w:pStyle w:val="NCTableText"/>
              <w:rPr>
                <w:rFonts w:eastAsiaTheme="majorEastAsia"/>
              </w:rPr>
            </w:pPr>
          </w:p>
          <w:p w14:paraId="33C74888" w14:textId="77777777" w:rsidR="00AE52ED" w:rsidRDefault="00AE52ED" w:rsidP="00A61C07">
            <w:pPr>
              <w:pStyle w:val="NCTableText"/>
              <w:rPr>
                <w:rFonts w:eastAsiaTheme="majorEastAsia"/>
              </w:rPr>
            </w:pPr>
          </w:p>
          <w:p w14:paraId="7F3650BC" w14:textId="77777777" w:rsidR="00AE52ED" w:rsidRDefault="00AE52ED" w:rsidP="00A61C07">
            <w:pPr>
              <w:pStyle w:val="NCTableText"/>
              <w:rPr>
                <w:rFonts w:eastAsiaTheme="majorEastAsia"/>
              </w:rPr>
            </w:pPr>
          </w:p>
          <w:p w14:paraId="61C43980" w14:textId="77777777" w:rsidR="00AE52ED" w:rsidRDefault="00AE52ED" w:rsidP="00A61C07">
            <w:pPr>
              <w:pStyle w:val="NCTableText"/>
              <w:rPr>
                <w:rFonts w:eastAsiaTheme="majorEastAsia"/>
              </w:rPr>
            </w:pPr>
          </w:p>
          <w:p w14:paraId="3FDED16C" w14:textId="77777777" w:rsidR="00AE52ED" w:rsidRDefault="00AE52ED" w:rsidP="00A61C07">
            <w:pPr>
              <w:pStyle w:val="NCTableText"/>
              <w:rPr>
                <w:rFonts w:eastAsiaTheme="majorEastAsia"/>
              </w:rPr>
            </w:pPr>
          </w:p>
          <w:p w14:paraId="6214E19E" w14:textId="77777777" w:rsidR="00AE52ED" w:rsidRDefault="00AE52ED" w:rsidP="00A61C07">
            <w:pPr>
              <w:pStyle w:val="NCTableText"/>
              <w:rPr>
                <w:rFonts w:eastAsiaTheme="majorEastAsia"/>
              </w:rPr>
            </w:pPr>
          </w:p>
          <w:p w14:paraId="521C5A9D" w14:textId="77777777" w:rsidR="00AE52ED" w:rsidRDefault="00AE52ED" w:rsidP="00A61C07">
            <w:pPr>
              <w:pStyle w:val="NCTableText"/>
              <w:rPr>
                <w:rFonts w:eastAsiaTheme="majorEastAsia"/>
              </w:rPr>
            </w:pPr>
          </w:p>
          <w:p w14:paraId="24CD2D7A" w14:textId="77777777" w:rsidR="00AE52ED" w:rsidRDefault="00AE52ED" w:rsidP="00A61C07">
            <w:pPr>
              <w:pStyle w:val="NCTableText"/>
              <w:rPr>
                <w:rFonts w:eastAsiaTheme="majorEastAsia"/>
              </w:rPr>
            </w:pPr>
          </w:p>
          <w:p w14:paraId="6E565F22" w14:textId="77777777" w:rsidR="00AE52ED" w:rsidRDefault="00AE52ED" w:rsidP="00A61C07">
            <w:pPr>
              <w:pStyle w:val="NCTableText"/>
              <w:rPr>
                <w:rFonts w:eastAsiaTheme="majorEastAsia"/>
              </w:rPr>
            </w:pPr>
          </w:p>
          <w:p w14:paraId="028C95F0" w14:textId="77777777" w:rsidR="00AE52ED" w:rsidRDefault="00AE52ED" w:rsidP="00A61C07">
            <w:pPr>
              <w:pStyle w:val="NCTableText"/>
              <w:rPr>
                <w:rFonts w:eastAsiaTheme="majorEastAsia"/>
              </w:rPr>
            </w:pPr>
          </w:p>
          <w:p w14:paraId="67E4C327" w14:textId="77777777" w:rsidR="00034541" w:rsidRDefault="00034541" w:rsidP="00A61C07">
            <w:pPr>
              <w:pStyle w:val="NCTableText"/>
              <w:rPr>
                <w:rFonts w:eastAsiaTheme="majorEastAsia"/>
              </w:rPr>
            </w:pPr>
          </w:p>
          <w:p w14:paraId="2BB25992" w14:textId="77777777" w:rsidR="00034541" w:rsidRDefault="00034541" w:rsidP="00A61C07">
            <w:pPr>
              <w:pStyle w:val="NCTableText"/>
              <w:rPr>
                <w:rFonts w:eastAsiaTheme="majorEastAsia"/>
              </w:rPr>
            </w:pPr>
          </w:p>
          <w:p w14:paraId="7F22480C" w14:textId="77777777" w:rsidR="00034541" w:rsidRDefault="00034541" w:rsidP="00A61C07">
            <w:pPr>
              <w:pStyle w:val="NCTableText"/>
              <w:rPr>
                <w:rFonts w:eastAsiaTheme="majorEastAsia"/>
              </w:rPr>
            </w:pPr>
          </w:p>
          <w:p w14:paraId="6660D1F5" w14:textId="77777777" w:rsidR="00AE52ED" w:rsidRDefault="00AE52ED" w:rsidP="00A61C07">
            <w:pPr>
              <w:pStyle w:val="NCTableText"/>
              <w:rPr>
                <w:rFonts w:eastAsiaTheme="majorEastAsia"/>
              </w:rPr>
            </w:pPr>
          </w:p>
          <w:p w14:paraId="10CE8F1E" w14:textId="77777777" w:rsidR="006E3587" w:rsidRDefault="006E3587" w:rsidP="00A61C07">
            <w:pPr>
              <w:pStyle w:val="NCTableText"/>
              <w:rPr>
                <w:rFonts w:eastAsiaTheme="majorEastAsia"/>
              </w:rPr>
            </w:pPr>
          </w:p>
          <w:p w14:paraId="2321CD2C" w14:textId="77777777" w:rsidR="00AE52ED" w:rsidRDefault="00AE52ED" w:rsidP="00A61C07">
            <w:pPr>
              <w:pStyle w:val="NCTableText"/>
              <w:rPr>
                <w:rFonts w:eastAsiaTheme="majorEastAsia"/>
              </w:rPr>
            </w:pPr>
          </w:p>
          <w:p w14:paraId="62C8CF3F" w14:textId="77777777" w:rsidR="00AE52ED" w:rsidRDefault="00AE52ED" w:rsidP="00943547">
            <w:pPr>
              <w:pStyle w:val="TrainerNotesbullet"/>
              <w:spacing w:before="120" w:after="120"/>
              <w:rPr>
                <w:rFonts w:eastAsiaTheme="majorEastAsia" w:cs="Arial"/>
                <w:color w:val="1F3763" w:themeColor="accent1" w:themeShade="7F"/>
              </w:rPr>
            </w:pPr>
          </w:p>
        </w:tc>
      </w:tr>
    </w:tbl>
    <w:p w14:paraId="7225E685" w14:textId="77777777" w:rsidR="00AA72E6" w:rsidRDefault="00AA72E6" w:rsidP="006E3587">
      <w:pPr>
        <w:pStyle w:val="NCNormal"/>
      </w:pPr>
      <w:r>
        <w:br w:type="page"/>
      </w:r>
    </w:p>
    <w:p w14:paraId="3B60C0A0" w14:textId="77777777" w:rsidR="00F041F2" w:rsidRDefault="00F041F2" w:rsidP="00402193">
      <w:pPr>
        <w:pStyle w:val="Heading3"/>
      </w:pPr>
      <w:bookmarkStart w:id="12" w:name="_Toc177022445"/>
      <w:r>
        <w:lastRenderedPageBreak/>
        <w:t>Activity: Stages of Change</w:t>
      </w:r>
      <w:bookmarkEnd w:id="12"/>
    </w:p>
    <w:p w14:paraId="01A1FC02" w14:textId="77777777" w:rsidR="00885BAC" w:rsidRDefault="00402193" w:rsidP="006E3587">
      <w:pPr>
        <w:pStyle w:val="NCNormal"/>
      </w:pPr>
      <w:r w:rsidRPr="00402193">
        <w:rPr>
          <w:noProof/>
        </w:rPr>
        <w:drawing>
          <wp:inline distT="0" distB="0" distL="0" distR="0" wp14:anchorId="38D7D9A7" wp14:editId="4BC5A47F">
            <wp:extent cx="5702593" cy="6236020"/>
            <wp:effectExtent l="0" t="0" r="0" b="0"/>
            <wp:docPr id="1174732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32421" name=""/>
                    <pic:cNvPicPr/>
                  </pic:nvPicPr>
                  <pic:blipFill>
                    <a:blip r:embed="rId19"/>
                    <a:stretch>
                      <a:fillRect/>
                    </a:stretch>
                  </pic:blipFill>
                  <pic:spPr>
                    <a:xfrm>
                      <a:off x="0" y="0"/>
                      <a:ext cx="5702593" cy="6236020"/>
                    </a:xfrm>
                    <a:prstGeom prst="rect">
                      <a:avLst/>
                    </a:prstGeom>
                  </pic:spPr>
                </pic:pic>
              </a:graphicData>
            </a:graphic>
          </wp:inline>
        </w:drawing>
      </w:r>
    </w:p>
    <w:p w14:paraId="4A078E8D" w14:textId="5998E13D" w:rsidR="00201771" w:rsidRDefault="00D57DCC" w:rsidP="0089023E">
      <w:pPr>
        <w:pStyle w:val="NCNormalBullet"/>
      </w:pPr>
      <w:r>
        <w:t>T</w:t>
      </w:r>
      <w:r w:rsidR="00201771">
        <w:t xml:space="preserve">hink of a time when you were forced to change. This could be a pleasant change, like becoming an older sibling or becoming a parent, or an unpleasant change, like the death of a parent, spouse, sibling, or child, or a health diagnosis causing </w:t>
      </w:r>
      <w:r w:rsidR="00F40D28">
        <w:t xml:space="preserve">a </w:t>
      </w:r>
      <w:r w:rsidR="00201771">
        <w:t>great change in your daily life, diet, or habits.</w:t>
      </w:r>
    </w:p>
    <w:p w14:paraId="4573785C" w14:textId="1FBA9D31" w:rsidR="00E95AD1" w:rsidRDefault="00D57DCC" w:rsidP="0089023E">
      <w:pPr>
        <w:pStyle w:val="NCNormalBullet"/>
      </w:pPr>
      <w:r>
        <w:t xml:space="preserve">Take turns with </w:t>
      </w:r>
      <w:r w:rsidR="00201771">
        <w:t>your partner</w:t>
      </w:r>
      <w:r>
        <w:t xml:space="preserve"> and</w:t>
      </w:r>
      <w:r w:rsidR="00201771">
        <w:t xml:space="preserve"> share the change you were forced to make and how you experienced the stages of change. Discuss with your partner what and who was most helpful to you in making the change, and what or who was least helpful in supporting your change.</w:t>
      </w:r>
      <w:r w:rsidR="00E95AD1">
        <w:br w:type="page"/>
      </w:r>
    </w:p>
    <w:p w14:paraId="4E8B4794" w14:textId="77777777" w:rsidR="00053955" w:rsidRDefault="00053955" w:rsidP="00053955">
      <w:pPr>
        <w:pStyle w:val="NCLearnerNotes"/>
      </w:pPr>
      <w:r w:rsidRPr="00053955">
        <w:lastRenderedPageBreak/>
        <w:t>What was most helpful in maintaining your changed behavior? Did you ever relapse?</w:t>
      </w:r>
    </w:p>
    <w:tbl>
      <w:tblPr>
        <w:tblStyle w:val="TableGrid"/>
        <w:tblW w:w="0" w:type="auto"/>
        <w:tblLook w:val="04A0" w:firstRow="1" w:lastRow="0" w:firstColumn="1" w:lastColumn="0" w:noHBand="0" w:noVBand="1"/>
      </w:tblPr>
      <w:tblGrid>
        <w:gridCol w:w="9350"/>
      </w:tblGrid>
      <w:tr w:rsidR="00053955" w14:paraId="67CB678A" w14:textId="77777777" w:rsidTr="00053955">
        <w:tc>
          <w:tcPr>
            <w:tcW w:w="9350" w:type="dxa"/>
          </w:tcPr>
          <w:p w14:paraId="29F098D4" w14:textId="77777777" w:rsidR="00053955" w:rsidRDefault="00053955" w:rsidP="00053955">
            <w:pPr>
              <w:pStyle w:val="NCTableText"/>
            </w:pPr>
          </w:p>
          <w:p w14:paraId="1D3C65D4" w14:textId="77777777" w:rsidR="0089023E" w:rsidRDefault="0089023E" w:rsidP="00053955">
            <w:pPr>
              <w:pStyle w:val="NCTableText"/>
            </w:pPr>
          </w:p>
          <w:p w14:paraId="7AF98E19" w14:textId="77777777" w:rsidR="0089023E" w:rsidRDefault="0089023E" w:rsidP="00053955">
            <w:pPr>
              <w:pStyle w:val="NCTableText"/>
            </w:pPr>
          </w:p>
          <w:p w14:paraId="26D28B5C" w14:textId="77777777" w:rsidR="0089023E" w:rsidRDefault="0089023E" w:rsidP="00053955">
            <w:pPr>
              <w:pStyle w:val="NCTableText"/>
            </w:pPr>
          </w:p>
          <w:p w14:paraId="05D93910" w14:textId="77777777" w:rsidR="0089023E" w:rsidRDefault="0089023E" w:rsidP="00053955">
            <w:pPr>
              <w:pStyle w:val="NCTableText"/>
            </w:pPr>
          </w:p>
          <w:p w14:paraId="69B3FF56" w14:textId="77777777" w:rsidR="0089023E" w:rsidRDefault="0089023E" w:rsidP="00053955">
            <w:pPr>
              <w:pStyle w:val="NCTableText"/>
            </w:pPr>
          </w:p>
          <w:p w14:paraId="07EE08DC" w14:textId="77777777" w:rsidR="0089023E" w:rsidRDefault="0089023E" w:rsidP="00053955">
            <w:pPr>
              <w:pStyle w:val="NCTableText"/>
            </w:pPr>
          </w:p>
          <w:p w14:paraId="2B8237D5" w14:textId="77777777" w:rsidR="0089023E" w:rsidRDefault="0089023E" w:rsidP="00053955">
            <w:pPr>
              <w:pStyle w:val="NCTableText"/>
            </w:pPr>
          </w:p>
          <w:p w14:paraId="7D274D3F" w14:textId="77777777" w:rsidR="0089023E" w:rsidRDefault="0089023E" w:rsidP="00053955">
            <w:pPr>
              <w:pStyle w:val="NCTableText"/>
            </w:pPr>
          </w:p>
        </w:tc>
      </w:tr>
    </w:tbl>
    <w:p w14:paraId="4D6F12EC" w14:textId="607FC334" w:rsidR="00053955" w:rsidRDefault="00EB5CE4" w:rsidP="00053955">
      <w:pPr>
        <w:pStyle w:val="NCLearnerNotes"/>
      </w:pPr>
      <w:r w:rsidRPr="00EB5CE4">
        <w:t>What helped get you back into action, or even maintenance of your changed behavior?</w:t>
      </w:r>
    </w:p>
    <w:tbl>
      <w:tblPr>
        <w:tblStyle w:val="TableGrid"/>
        <w:tblW w:w="0" w:type="auto"/>
        <w:tblLook w:val="04A0" w:firstRow="1" w:lastRow="0" w:firstColumn="1" w:lastColumn="0" w:noHBand="0" w:noVBand="1"/>
      </w:tblPr>
      <w:tblGrid>
        <w:gridCol w:w="9350"/>
      </w:tblGrid>
      <w:tr w:rsidR="00053955" w14:paraId="6002028B" w14:textId="77777777" w:rsidTr="00DC2F28">
        <w:tc>
          <w:tcPr>
            <w:tcW w:w="9350" w:type="dxa"/>
          </w:tcPr>
          <w:p w14:paraId="71051D54" w14:textId="77777777" w:rsidR="00053955" w:rsidRDefault="00053955" w:rsidP="00DC2F28">
            <w:pPr>
              <w:pStyle w:val="NCTableText"/>
            </w:pPr>
          </w:p>
          <w:p w14:paraId="64197F20" w14:textId="77777777" w:rsidR="0089023E" w:rsidRDefault="0089023E" w:rsidP="00DC2F28">
            <w:pPr>
              <w:pStyle w:val="NCTableText"/>
            </w:pPr>
          </w:p>
          <w:p w14:paraId="3EF4DF0D" w14:textId="77777777" w:rsidR="0089023E" w:rsidRDefault="0089023E" w:rsidP="00DC2F28">
            <w:pPr>
              <w:pStyle w:val="NCTableText"/>
            </w:pPr>
          </w:p>
          <w:p w14:paraId="3B1508F3" w14:textId="77777777" w:rsidR="0089023E" w:rsidRDefault="0089023E" w:rsidP="00DC2F28">
            <w:pPr>
              <w:pStyle w:val="NCTableText"/>
            </w:pPr>
          </w:p>
          <w:p w14:paraId="6CCAE0B9" w14:textId="77777777" w:rsidR="0089023E" w:rsidRDefault="0089023E" w:rsidP="00DC2F28">
            <w:pPr>
              <w:pStyle w:val="NCTableText"/>
            </w:pPr>
          </w:p>
          <w:p w14:paraId="2EB96F0C" w14:textId="77777777" w:rsidR="0089023E" w:rsidRDefault="0089023E" w:rsidP="00DC2F28">
            <w:pPr>
              <w:pStyle w:val="NCTableText"/>
            </w:pPr>
          </w:p>
          <w:p w14:paraId="2C91A28F" w14:textId="77777777" w:rsidR="0089023E" w:rsidRDefault="0089023E" w:rsidP="00DC2F28">
            <w:pPr>
              <w:pStyle w:val="NCTableText"/>
            </w:pPr>
          </w:p>
          <w:p w14:paraId="69CB45B7" w14:textId="77777777" w:rsidR="0089023E" w:rsidRDefault="0089023E" w:rsidP="00DC2F28">
            <w:pPr>
              <w:pStyle w:val="NCTableText"/>
            </w:pPr>
          </w:p>
          <w:p w14:paraId="3935CCE3" w14:textId="77777777" w:rsidR="0089023E" w:rsidRDefault="0089023E" w:rsidP="00DC2F28">
            <w:pPr>
              <w:pStyle w:val="NCTableText"/>
            </w:pPr>
          </w:p>
        </w:tc>
      </w:tr>
    </w:tbl>
    <w:p w14:paraId="5DD96C54" w14:textId="1C3F039F" w:rsidR="001B5C6E" w:rsidRDefault="0089023E" w:rsidP="001B5C6E">
      <w:pPr>
        <w:pStyle w:val="NCLearnerNotes"/>
      </w:pPr>
      <w:r w:rsidRPr="0089023E">
        <w:t>How does this activity relate to the experiences of families involved with CPS Assessment interventions?</w:t>
      </w:r>
    </w:p>
    <w:tbl>
      <w:tblPr>
        <w:tblStyle w:val="TableGrid"/>
        <w:tblW w:w="0" w:type="auto"/>
        <w:tblLook w:val="04A0" w:firstRow="1" w:lastRow="0" w:firstColumn="1" w:lastColumn="0" w:noHBand="0" w:noVBand="1"/>
      </w:tblPr>
      <w:tblGrid>
        <w:gridCol w:w="9350"/>
      </w:tblGrid>
      <w:tr w:rsidR="001B5C6E" w14:paraId="0449FB23" w14:textId="77777777" w:rsidTr="00DC2F28">
        <w:tc>
          <w:tcPr>
            <w:tcW w:w="9350" w:type="dxa"/>
          </w:tcPr>
          <w:p w14:paraId="120766B0" w14:textId="77777777" w:rsidR="001B5C6E" w:rsidRDefault="001B5C6E" w:rsidP="00DC2F28">
            <w:pPr>
              <w:pStyle w:val="NCTableText"/>
            </w:pPr>
          </w:p>
          <w:p w14:paraId="7C9138F0" w14:textId="77777777" w:rsidR="0089023E" w:rsidRDefault="0089023E" w:rsidP="00DC2F28">
            <w:pPr>
              <w:pStyle w:val="NCTableText"/>
            </w:pPr>
          </w:p>
          <w:p w14:paraId="09AAE695" w14:textId="77777777" w:rsidR="0089023E" w:rsidRDefault="0089023E" w:rsidP="00DC2F28">
            <w:pPr>
              <w:pStyle w:val="NCTableText"/>
            </w:pPr>
          </w:p>
          <w:p w14:paraId="550DB9A7" w14:textId="77777777" w:rsidR="0089023E" w:rsidRDefault="0089023E" w:rsidP="00DC2F28">
            <w:pPr>
              <w:pStyle w:val="NCTableText"/>
            </w:pPr>
          </w:p>
          <w:p w14:paraId="08BE77A5" w14:textId="77777777" w:rsidR="0089023E" w:rsidRDefault="0089023E" w:rsidP="00DC2F28">
            <w:pPr>
              <w:pStyle w:val="NCTableText"/>
            </w:pPr>
          </w:p>
          <w:p w14:paraId="4BD0D0F4" w14:textId="77777777" w:rsidR="0089023E" w:rsidRDefault="0089023E" w:rsidP="00DC2F28">
            <w:pPr>
              <w:pStyle w:val="NCTableText"/>
            </w:pPr>
          </w:p>
          <w:p w14:paraId="347FB944" w14:textId="77777777" w:rsidR="0089023E" w:rsidRDefault="0089023E" w:rsidP="00DC2F28">
            <w:pPr>
              <w:pStyle w:val="NCTableText"/>
            </w:pPr>
          </w:p>
          <w:p w14:paraId="791DB8DD" w14:textId="77777777" w:rsidR="0089023E" w:rsidRDefault="0089023E" w:rsidP="00DC2F28">
            <w:pPr>
              <w:pStyle w:val="NCTableText"/>
            </w:pPr>
          </w:p>
        </w:tc>
      </w:tr>
    </w:tbl>
    <w:p w14:paraId="35DB9884" w14:textId="77777777" w:rsidR="0089023E" w:rsidRDefault="0089023E">
      <w:pPr>
        <w:spacing w:after="160" w:line="259" w:lineRule="auto"/>
        <w:rPr>
          <w:rFonts w:eastAsia="Times New Roman"/>
        </w:rPr>
      </w:pPr>
      <w:r>
        <w:br w:type="page"/>
      </w:r>
    </w:p>
    <w:p w14:paraId="3B873CB2" w14:textId="77777777" w:rsidR="00005094" w:rsidRDefault="00005094" w:rsidP="00005094">
      <w:pPr>
        <w:pStyle w:val="NCSlide"/>
      </w:pPr>
      <w:r>
        <w:rPr>
          <w:noProof/>
        </w:rPr>
        <w:lastRenderedPageBreak/>
        <w:drawing>
          <wp:inline distT="0" distB="0" distL="0" distR="0" wp14:anchorId="5860C669" wp14:editId="41DAD027">
            <wp:extent cx="4839172" cy="2743200"/>
            <wp:effectExtent l="0" t="0" r="0" b="0"/>
            <wp:docPr id="10302523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0ACA08B2" w14:textId="77777777" w:rsidR="00370977" w:rsidRDefault="00370977" w:rsidP="00370977">
      <w:pPr>
        <w:pStyle w:val="NCLearnerNotes"/>
      </w:pPr>
      <w:r w:rsidRPr="00370977">
        <w:t>What emotions might you encounter when working with a family about change?</w:t>
      </w:r>
    </w:p>
    <w:tbl>
      <w:tblPr>
        <w:tblStyle w:val="TableGrid"/>
        <w:tblW w:w="0" w:type="auto"/>
        <w:tblLook w:val="04A0" w:firstRow="1" w:lastRow="0" w:firstColumn="1" w:lastColumn="0" w:noHBand="0" w:noVBand="1"/>
      </w:tblPr>
      <w:tblGrid>
        <w:gridCol w:w="9350"/>
      </w:tblGrid>
      <w:tr w:rsidR="00370977" w14:paraId="718B79FD" w14:textId="77777777" w:rsidTr="00370977">
        <w:tc>
          <w:tcPr>
            <w:tcW w:w="9350" w:type="dxa"/>
          </w:tcPr>
          <w:p w14:paraId="4762502B" w14:textId="77777777" w:rsidR="00370977" w:rsidRDefault="00370977" w:rsidP="00370977">
            <w:pPr>
              <w:pStyle w:val="NCTableText"/>
            </w:pPr>
          </w:p>
          <w:p w14:paraId="21D3B4E6" w14:textId="77777777" w:rsidR="008F3700" w:rsidRDefault="008F3700" w:rsidP="00370977">
            <w:pPr>
              <w:pStyle w:val="NCTableText"/>
            </w:pPr>
          </w:p>
          <w:p w14:paraId="279FBEAD" w14:textId="77777777" w:rsidR="008F3700" w:rsidRDefault="008F3700" w:rsidP="00370977">
            <w:pPr>
              <w:pStyle w:val="NCTableText"/>
            </w:pPr>
          </w:p>
          <w:p w14:paraId="05BB1FFA" w14:textId="77777777" w:rsidR="008F3700" w:rsidRDefault="008F3700" w:rsidP="00370977">
            <w:pPr>
              <w:pStyle w:val="NCTableText"/>
            </w:pPr>
          </w:p>
          <w:p w14:paraId="29064B82" w14:textId="77777777" w:rsidR="008F3700" w:rsidRDefault="008F3700" w:rsidP="00370977">
            <w:pPr>
              <w:pStyle w:val="NCTableText"/>
            </w:pPr>
          </w:p>
        </w:tc>
      </w:tr>
    </w:tbl>
    <w:p w14:paraId="72E73EB3" w14:textId="574719AB" w:rsidR="00370977" w:rsidRDefault="0039142A" w:rsidP="00370977">
      <w:pPr>
        <w:pStyle w:val="NCLearnerNotes"/>
      </w:pPr>
      <w:r w:rsidRPr="0039142A">
        <w:t>How will you know when you are encountering ambivalence when working with a family? What are some behavioral indicators?</w:t>
      </w:r>
    </w:p>
    <w:tbl>
      <w:tblPr>
        <w:tblStyle w:val="TableGrid"/>
        <w:tblW w:w="0" w:type="auto"/>
        <w:tblLook w:val="04A0" w:firstRow="1" w:lastRow="0" w:firstColumn="1" w:lastColumn="0" w:noHBand="0" w:noVBand="1"/>
      </w:tblPr>
      <w:tblGrid>
        <w:gridCol w:w="9350"/>
      </w:tblGrid>
      <w:tr w:rsidR="00370977" w14:paraId="14B098B2" w14:textId="77777777" w:rsidTr="00DC2F28">
        <w:tc>
          <w:tcPr>
            <w:tcW w:w="9350" w:type="dxa"/>
          </w:tcPr>
          <w:p w14:paraId="36C03E3F" w14:textId="77777777" w:rsidR="00370977" w:rsidRDefault="00370977" w:rsidP="00DC2F28">
            <w:pPr>
              <w:pStyle w:val="NCTableText"/>
            </w:pPr>
          </w:p>
          <w:p w14:paraId="6C1156F7" w14:textId="77777777" w:rsidR="008F3700" w:rsidRDefault="008F3700" w:rsidP="00DC2F28">
            <w:pPr>
              <w:pStyle w:val="NCTableText"/>
            </w:pPr>
          </w:p>
          <w:p w14:paraId="391BFD3E" w14:textId="77777777" w:rsidR="008F3700" w:rsidRDefault="008F3700" w:rsidP="00DC2F28">
            <w:pPr>
              <w:pStyle w:val="NCTableText"/>
            </w:pPr>
          </w:p>
          <w:p w14:paraId="7414C7A6" w14:textId="77777777" w:rsidR="006906C1" w:rsidRDefault="006906C1" w:rsidP="00DC2F28">
            <w:pPr>
              <w:pStyle w:val="NCTableText"/>
            </w:pPr>
          </w:p>
          <w:p w14:paraId="009F2AAF" w14:textId="77777777" w:rsidR="008F3700" w:rsidRDefault="008F3700" w:rsidP="00DC2F28">
            <w:pPr>
              <w:pStyle w:val="NCTableText"/>
            </w:pPr>
          </w:p>
          <w:p w14:paraId="2C5D5C74" w14:textId="77777777" w:rsidR="008F3700" w:rsidRDefault="008F3700" w:rsidP="00DC2F28">
            <w:pPr>
              <w:pStyle w:val="NCTableText"/>
            </w:pPr>
          </w:p>
        </w:tc>
      </w:tr>
    </w:tbl>
    <w:p w14:paraId="55DEB43D" w14:textId="41583A04" w:rsidR="00370977" w:rsidRDefault="008F3700" w:rsidP="00370977">
      <w:pPr>
        <w:pStyle w:val="NCLearnerNotes"/>
      </w:pPr>
      <w:r w:rsidRPr="008F3700">
        <w:t>How have you responded in interactions influenced by a family member’s ambivalence?</w:t>
      </w:r>
    </w:p>
    <w:tbl>
      <w:tblPr>
        <w:tblStyle w:val="TableGrid"/>
        <w:tblW w:w="0" w:type="auto"/>
        <w:tblLook w:val="04A0" w:firstRow="1" w:lastRow="0" w:firstColumn="1" w:lastColumn="0" w:noHBand="0" w:noVBand="1"/>
      </w:tblPr>
      <w:tblGrid>
        <w:gridCol w:w="9350"/>
      </w:tblGrid>
      <w:tr w:rsidR="00370977" w14:paraId="57EDB223" w14:textId="77777777" w:rsidTr="00DC2F28">
        <w:tc>
          <w:tcPr>
            <w:tcW w:w="9350" w:type="dxa"/>
          </w:tcPr>
          <w:p w14:paraId="13AE7627" w14:textId="77777777" w:rsidR="00370977" w:rsidRDefault="00370977" w:rsidP="00DC2F28">
            <w:pPr>
              <w:pStyle w:val="NCTableText"/>
            </w:pPr>
          </w:p>
          <w:p w14:paraId="00A1C252" w14:textId="77777777" w:rsidR="008F3700" w:rsidRDefault="008F3700" w:rsidP="00DC2F28">
            <w:pPr>
              <w:pStyle w:val="NCTableText"/>
            </w:pPr>
          </w:p>
          <w:p w14:paraId="4F425C6A" w14:textId="77777777" w:rsidR="008F3700" w:rsidRDefault="008F3700" w:rsidP="00DC2F28">
            <w:pPr>
              <w:pStyle w:val="NCTableText"/>
            </w:pPr>
          </w:p>
          <w:p w14:paraId="15DD4B7B" w14:textId="77777777" w:rsidR="008F3700" w:rsidRDefault="008F3700" w:rsidP="00DC2F28">
            <w:pPr>
              <w:pStyle w:val="NCTableText"/>
            </w:pPr>
          </w:p>
          <w:p w14:paraId="5BB55E40" w14:textId="77777777" w:rsidR="008F3700" w:rsidRDefault="008F3700" w:rsidP="00DC2F28">
            <w:pPr>
              <w:pStyle w:val="NCTableText"/>
            </w:pPr>
          </w:p>
        </w:tc>
      </w:tr>
    </w:tbl>
    <w:p w14:paraId="44BCFE8B" w14:textId="77777777" w:rsidR="006906C1" w:rsidRDefault="006906C1">
      <w:pPr>
        <w:spacing w:after="160" w:line="259" w:lineRule="auto"/>
        <w:rPr>
          <w:rFonts w:eastAsia="Times New Roman"/>
        </w:rPr>
      </w:pPr>
      <w:r>
        <w:br w:type="page"/>
      </w:r>
    </w:p>
    <w:p w14:paraId="42031BBC" w14:textId="77777777" w:rsidR="00D33FC7" w:rsidRDefault="00246385" w:rsidP="00A57A81">
      <w:pPr>
        <w:pStyle w:val="Heading3"/>
      </w:pPr>
      <w:bookmarkStart w:id="13" w:name="_Toc177022446"/>
      <w:r>
        <w:lastRenderedPageBreak/>
        <w:t>Worksheet: Accountabil</w:t>
      </w:r>
      <w:r w:rsidR="00D33FC7">
        <w:t>ity and Support</w:t>
      </w:r>
      <w:bookmarkEnd w:id="13"/>
    </w:p>
    <w:p w14:paraId="7BD71357" w14:textId="77777777" w:rsidR="00A57A81" w:rsidRDefault="00A57A81" w:rsidP="00A57A81">
      <w:pPr>
        <w:pStyle w:val="NCLearnerNotes"/>
      </w:pPr>
      <w:r>
        <w:t>Accountability</w:t>
      </w:r>
    </w:p>
    <w:tbl>
      <w:tblPr>
        <w:tblStyle w:val="TableGrid"/>
        <w:tblW w:w="0" w:type="auto"/>
        <w:tblLook w:val="04A0" w:firstRow="1" w:lastRow="0" w:firstColumn="1" w:lastColumn="0" w:noHBand="0" w:noVBand="1"/>
      </w:tblPr>
      <w:tblGrid>
        <w:gridCol w:w="9350"/>
      </w:tblGrid>
      <w:tr w:rsidR="00A57A81" w14:paraId="24249E02" w14:textId="77777777" w:rsidTr="00A57A81">
        <w:tc>
          <w:tcPr>
            <w:tcW w:w="9350" w:type="dxa"/>
          </w:tcPr>
          <w:p w14:paraId="467B0FA1" w14:textId="77777777" w:rsidR="00A57A81" w:rsidRDefault="00A57A81" w:rsidP="00A57A81">
            <w:pPr>
              <w:pStyle w:val="NCTableText"/>
            </w:pPr>
          </w:p>
          <w:p w14:paraId="039E960E" w14:textId="77777777" w:rsidR="00847CF3" w:rsidRDefault="00847CF3" w:rsidP="00A57A81">
            <w:pPr>
              <w:pStyle w:val="NCTableText"/>
            </w:pPr>
          </w:p>
          <w:p w14:paraId="7831A64D" w14:textId="77777777" w:rsidR="00847CF3" w:rsidRDefault="00847CF3" w:rsidP="00A57A81">
            <w:pPr>
              <w:pStyle w:val="NCTableText"/>
            </w:pPr>
          </w:p>
          <w:p w14:paraId="2349DC59" w14:textId="77777777" w:rsidR="00847CF3" w:rsidRDefault="00847CF3" w:rsidP="00A57A81">
            <w:pPr>
              <w:pStyle w:val="NCTableText"/>
            </w:pPr>
          </w:p>
          <w:p w14:paraId="31F37147" w14:textId="77777777" w:rsidR="00847CF3" w:rsidRDefault="00847CF3" w:rsidP="00A57A81">
            <w:pPr>
              <w:pStyle w:val="NCTableText"/>
            </w:pPr>
          </w:p>
          <w:p w14:paraId="07C4CE22" w14:textId="77777777" w:rsidR="00847CF3" w:rsidRDefault="00847CF3" w:rsidP="00A57A81">
            <w:pPr>
              <w:pStyle w:val="NCTableText"/>
            </w:pPr>
          </w:p>
        </w:tc>
      </w:tr>
    </w:tbl>
    <w:p w14:paraId="4C33D407" w14:textId="747B38F8" w:rsidR="00A57A81" w:rsidRDefault="00A57A81" w:rsidP="00A57A81">
      <w:pPr>
        <w:pStyle w:val="NCLearnerNotes"/>
      </w:pPr>
      <w:r>
        <w:t>Support</w:t>
      </w:r>
    </w:p>
    <w:tbl>
      <w:tblPr>
        <w:tblStyle w:val="TableGrid"/>
        <w:tblW w:w="0" w:type="auto"/>
        <w:tblLook w:val="04A0" w:firstRow="1" w:lastRow="0" w:firstColumn="1" w:lastColumn="0" w:noHBand="0" w:noVBand="1"/>
      </w:tblPr>
      <w:tblGrid>
        <w:gridCol w:w="9350"/>
      </w:tblGrid>
      <w:tr w:rsidR="00A57A81" w14:paraId="41793AAE" w14:textId="77777777" w:rsidTr="00DC2F28">
        <w:tc>
          <w:tcPr>
            <w:tcW w:w="9350" w:type="dxa"/>
          </w:tcPr>
          <w:p w14:paraId="2DFABAFC" w14:textId="77777777" w:rsidR="00A57A81" w:rsidRDefault="00A57A81" w:rsidP="00DC2F28">
            <w:pPr>
              <w:pStyle w:val="NCTableText"/>
            </w:pPr>
          </w:p>
          <w:p w14:paraId="7AB2DDDE" w14:textId="77777777" w:rsidR="00847CF3" w:rsidRDefault="00847CF3" w:rsidP="00DC2F28">
            <w:pPr>
              <w:pStyle w:val="NCTableText"/>
            </w:pPr>
          </w:p>
          <w:p w14:paraId="1DCCAB78" w14:textId="77777777" w:rsidR="00847CF3" w:rsidRDefault="00847CF3" w:rsidP="00DC2F28">
            <w:pPr>
              <w:pStyle w:val="NCTableText"/>
            </w:pPr>
          </w:p>
          <w:p w14:paraId="0D3FBA74" w14:textId="77777777" w:rsidR="00847CF3" w:rsidRDefault="00847CF3" w:rsidP="00DC2F28">
            <w:pPr>
              <w:pStyle w:val="NCTableText"/>
            </w:pPr>
          </w:p>
          <w:p w14:paraId="25B64822" w14:textId="77777777" w:rsidR="00847CF3" w:rsidRDefault="00847CF3" w:rsidP="00DC2F28">
            <w:pPr>
              <w:pStyle w:val="NCTableText"/>
            </w:pPr>
          </w:p>
          <w:p w14:paraId="7B59DCD1" w14:textId="77777777" w:rsidR="00847CF3" w:rsidRDefault="00847CF3" w:rsidP="00DC2F28">
            <w:pPr>
              <w:pStyle w:val="NCTableText"/>
            </w:pPr>
          </w:p>
        </w:tc>
      </w:tr>
    </w:tbl>
    <w:p w14:paraId="5AB8A77D" w14:textId="77777777" w:rsidR="00D6416F" w:rsidRDefault="00D6416F" w:rsidP="006E3587">
      <w:pPr>
        <w:pStyle w:val="NCNormal"/>
      </w:pPr>
      <w:r w:rsidRPr="00D6416F">
        <w:rPr>
          <w:b/>
          <w:bCs/>
        </w:rPr>
        <w:t>Each person is more than the harm they have caused.</w:t>
      </w:r>
      <w:r w:rsidRPr="00D6416F">
        <w:t xml:space="preserve"> Understanding the interplay of accountability and support gives your families the best chance for change.</w:t>
      </w:r>
    </w:p>
    <w:tbl>
      <w:tblPr>
        <w:tblStyle w:val="TableGrid"/>
        <w:tblW w:w="0" w:type="auto"/>
        <w:tblLook w:val="04A0" w:firstRow="1" w:lastRow="0" w:firstColumn="1" w:lastColumn="0" w:noHBand="0" w:noVBand="1"/>
      </w:tblPr>
      <w:tblGrid>
        <w:gridCol w:w="4675"/>
        <w:gridCol w:w="4675"/>
      </w:tblGrid>
      <w:tr w:rsidR="004C6B75" w14:paraId="32845824" w14:textId="77777777" w:rsidTr="004C6B75">
        <w:tc>
          <w:tcPr>
            <w:tcW w:w="4675" w:type="dxa"/>
          </w:tcPr>
          <w:p w14:paraId="637A3B02" w14:textId="77777777" w:rsidR="004C6B75" w:rsidRDefault="004C6B75" w:rsidP="003B69E9">
            <w:pPr>
              <w:pStyle w:val="NCNormalBold"/>
              <w:jc w:val="center"/>
            </w:pPr>
            <w:r>
              <w:t>Doing To</w:t>
            </w:r>
          </w:p>
          <w:p w14:paraId="67F150CF" w14:textId="77777777" w:rsidR="0007143A" w:rsidRDefault="0007143A" w:rsidP="003B69E9">
            <w:pPr>
              <w:pStyle w:val="NCNormal"/>
              <w:jc w:val="center"/>
            </w:pPr>
            <w:r>
              <w:t>High Accountability and Low Support</w:t>
            </w:r>
          </w:p>
          <w:p w14:paraId="7469043B" w14:textId="77777777" w:rsidR="00462836" w:rsidRDefault="00462836" w:rsidP="003B69E9">
            <w:pPr>
              <w:pStyle w:val="NCNormal"/>
              <w:jc w:val="center"/>
            </w:pPr>
          </w:p>
          <w:p w14:paraId="16A66929" w14:textId="77777777" w:rsidR="00462836" w:rsidRDefault="00462836" w:rsidP="003B69E9">
            <w:pPr>
              <w:pStyle w:val="NCNormal"/>
              <w:jc w:val="center"/>
            </w:pPr>
          </w:p>
          <w:p w14:paraId="3251AB2D" w14:textId="77777777" w:rsidR="00462836" w:rsidRDefault="00462836" w:rsidP="003B69E9">
            <w:pPr>
              <w:pStyle w:val="NCNormal"/>
              <w:jc w:val="center"/>
            </w:pPr>
          </w:p>
          <w:p w14:paraId="19F4F524" w14:textId="77777777" w:rsidR="00462836" w:rsidRDefault="00462836" w:rsidP="003B69E9">
            <w:pPr>
              <w:pStyle w:val="NCNormal"/>
              <w:jc w:val="center"/>
            </w:pPr>
          </w:p>
          <w:p w14:paraId="48530B45" w14:textId="4632A99F" w:rsidR="00462836" w:rsidRDefault="00462836" w:rsidP="003B69E9">
            <w:pPr>
              <w:pStyle w:val="NCNormal"/>
              <w:jc w:val="center"/>
            </w:pPr>
          </w:p>
        </w:tc>
        <w:tc>
          <w:tcPr>
            <w:tcW w:w="4675" w:type="dxa"/>
          </w:tcPr>
          <w:p w14:paraId="7C10BD9F" w14:textId="33C9018D" w:rsidR="004C6B75" w:rsidRDefault="0007143A" w:rsidP="003B69E9">
            <w:pPr>
              <w:pStyle w:val="NCNormalBold"/>
              <w:jc w:val="center"/>
            </w:pPr>
            <w:r>
              <w:t>Doing With</w:t>
            </w:r>
          </w:p>
          <w:p w14:paraId="34E439A6" w14:textId="6C24169D" w:rsidR="0007143A" w:rsidRDefault="0007143A" w:rsidP="003B69E9">
            <w:pPr>
              <w:pStyle w:val="NCNormal"/>
              <w:jc w:val="center"/>
            </w:pPr>
            <w:r>
              <w:t>High Accountability and High Support</w:t>
            </w:r>
          </w:p>
        </w:tc>
      </w:tr>
      <w:tr w:rsidR="0007143A" w14:paraId="310A1968" w14:textId="77777777" w:rsidTr="004C6B75">
        <w:tc>
          <w:tcPr>
            <w:tcW w:w="4675" w:type="dxa"/>
          </w:tcPr>
          <w:p w14:paraId="0B5F79EA" w14:textId="77777777" w:rsidR="0007143A" w:rsidRDefault="0007143A" w:rsidP="003B69E9">
            <w:pPr>
              <w:pStyle w:val="NCNormalBold"/>
              <w:jc w:val="center"/>
            </w:pPr>
            <w:r>
              <w:t>Not Doing</w:t>
            </w:r>
          </w:p>
          <w:p w14:paraId="387BB3D2" w14:textId="77777777" w:rsidR="0007143A" w:rsidRDefault="0007143A" w:rsidP="003B69E9">
            <w:pPr>
              <w:pStyle w:val="NCNormal"/>
              <w:jc w:val="center"/>
            </w:pPr>
            <w:r>
              <w:t>Low Accountability and Low Support</w:t>
            </w:r>
          </w:p>
          <w:p w14:paraId="48BD8BBA" w14:textId="77777777" w:rsidR="00462836" w:rsidRDefault="00462836" w:rsidP="003B69E9">
            <w:pPr>
              <w:pStyle w:val="NCNormal"/>
              <w:jc w:val="center"/>
            </w:pPr>
          </w:p>
          <w:p w14:paraId="473ED543" w14:textId="77777777" w:rsidR="00462836" w:rsidRDefault="00462836" w:rsidP="003B69E9">
            <w:pPr>
              <w:pStyle w:val="NCNormal"/>
              <w:jc w:val="center"/>
            </w:pPr>
          </w:p>
          <w:p w14:paraId="2A009A24" w14:textId="77777777" w:rsidR="00462836" w:rsidRDefault="00462836" w:rsidP="003B69E9">
            <w:pPr>
              <w:pStyle w:val="NCNormal"/>
              <w:jc w:val="center"/>
            </w:pPr>
          </w:p>
          <w:p w14:paraId="3CEF74CC" w14:textId="77777777" w:rsidR="00462836" w:rsidRDefault="00462836" w:rsidP="003B69E9">
            <w:pPr>
              <w:pStyle w:val="NCNormal"/>
              <w:jc w:val="center"/>
            </w:pPr>
          </w:p>
          <w:p w14:paraId="4C9EB8A6" w14:textId="57790C75" w:rsidR="00462836" w:rsidRDefault="00462836" w:rsidP="003B69E9">
            <w:pPr>
              <w:pStyle w:val="NCNormal"/>
              <w:jc w:val="center"/>
            </w:pPr>
          </w:p>
        </w:tc>
        <w:tc>
          <w:tcPr>
            <w:tcW w:w="4675" w:type="dxa"/>
          </w:tcPr>
          <w:p w14:paraId="1C1AEF03" w14:textId="77777777" w:rsidR="0007143A" w:rsidRDefault="0007143A" w:rsidP="003B69E9">
            <w:pPr>
              <w:pStyle w:val="NCNormalBold"/>
              <w:jc w:val="center"/>
            </w:pPr>
            <w:r>
              <w:t>Doing For</w:t>
            </w:r>
          </w:p>
          <w:p w14:paraId="001E9A17" w14:textId="74DC9A10" w:rsidR="0007143A" w:rsidRDefault="0007143A" w:rsidP="003B69E9">
            <w:pPr>
              <w:pStyle w:val="NCNormal"/>
              <w:jc w:val="center"/>
            </w:pPr>
            <w:r>
              <w:t>Low Accountability and High Support</w:t>
            </w:r>
          </w:p>
        </w:tc>
      </w:tr>
    </w:tbl>
    <w:p w14:paraId="5A8F61F1" w14:textId="77777777" w:rsidR="006C0F6E" w:rsidRDefault="006C0F6E">
      <w:pPr>
        <w:spacing w:after="160" w:line="259" w:lineRule="auto"/>
        <w:rPr>
          <w:rFonts w:eastAsia="Times New Roman"/>
        </w:rPr>
      </w:pPr>
      <w:r>
        <w:br w:type="page"/>
      </w:r>
    </w:p>
    <w:p w14:paraId="7F0FF518" w14:textId="34009303" w:rsidR="00A366FA" w:rsidRDefault="00A366FA" w:rsidP="00A366FA">
      <w:pPr>
        <w:pStyle w:val="NCNormal"/>
      </w:pPr>
      <w:r>
        <w:lastRenderedPageBreak/>
        <w:t>Additional resource</w:t>
      </w:r>
      <w:r w:rsidR="00F40D28">
        <w:t>s</w:t>
      </w:r>
      <w:r>
        <w:t xml:space="preserve"> to learn more:</w:t>
      </w:r>
    </w:p>
    <w:p w14:paraId="223A9906" w14:textId="77777777" w:rsidR="00A366FA" w:rsidRDefault="00A366FA" w:rsidP="00A366FA">
      <w:pPr>
        <w:pStyle w:val="NCNormal"/>
      </w:pPr>
      <w:r>
        <w:t>Barnard Center for Research on Women, Accountability Series, specifically the following two videos:</w:t>
      </w:r>
    </w:p>
    <w:p w14:paraId="3D0D4609" w14:textId="03905882" w:rsidR="00A366FA" w:rsidRDefault="00A366FA" w:rsidP="00A366FA">
      <w:pPr>
        <w:pStyle w:val="NCNormalBullet"/>
      </w:pPr>
      <w:r>
        <w:t xml:space="preserve">What is Accountability? </w:t>
      </w:r>
      <w:hyperlink r:id="rId21" w:history="1">
        <w:r w:rsidRPr="00CB3A8A">
          <w:rPr>
            <w:rStyle w:val="Hyperlink"/>
          </w:rPr>
          <w:t>https://www.youtube.com/watch?v=QZuJ55iGI14&amp;list=RDCMUCQlRhZk3WxSLPKxrFUGfUlw&amp;index=1</w:t>
        </w:r>
      </w:hyperlink>
    </w:p>
    <w:p w14:paraId="68541E09" w14:textId="2A0E263F" w:rsidR="00A366FA" w:rsidRDefault="00A366FA" w:rsidP="00A366FA">
      <w:pPr>
        <w:pStyle w:val="NCNormalBullet"/>
      </w:pPr>
      <w:r>
        <w:t xml:space="preserve">How to Support Harm Doers in Being Accountable. </w:t>
      </w:r>
      <w:hyperlink r:id="rId22" w:history="1">
        <w:r w:rsidRPr="00CB3A8A">
          <w:rPr>
            <w:rStyle w:val="Hyperlink"/>
          </w:rPr>
          <w:t>https://www.youtube.com/watch?v=AhANo6wzBAA&amp;list=RDCMUCQlRhZk3WxSLPKxrFUGfUlw&amp;index=2</w:t>
        </w:r>
      </w:hyperlink>
    </w:p>
    <w:p w14:paraId="033BA530" w14:textId="77777777" w:rsidR="009038B1" w:rsidRDefault="009038B1">
      <w:pPr>
        <w:spacing w:after="160" w:line="259" w:lineRule="auto"/>
        <w:rPr>
          <w:rFonts w:eastAsia="Times New Roman"/>
        </w:rPr>
      </w:pPr>
      <w:r>
        <w:br w:type="page"/>
      </w:r>
    </w:p>
    <w:p w14:paraId="2D72462F" w14:textId="77777777" w:rsidR="007B33F6" w:rsidRDefault="009038B1" w:rsidP="00EF4D3C">
      <w:pPr>
        <w:pStyle w:val="Heading2"/>
      </w:pPr>
      <w:bookmarkStart w:id="14" w:name="_Toc177022447"/>
      <w:r>
        <w:lastRenderedPageBreak/>
        <w:t>Safety Interventions and Safety Decisions</w:t>
      </w:r>
      <w:bookmarkEnd w:id="14"/>
    </w:p>
    <w:p w14:paraId="5BD8F08F" w14:textId="77777777" w:rsidR="001609AF" w:rsidRDefault="001609AF" w:rsidP="001609AF">
      <w:pPr>
        <w:pStyle w:val="NCSlide"/>
      </w:pPr>
      <w:r>
        <w:rPr>
          <w:noProof/>
        </w:rPr>
        <w:drawing>
          <wp:inline distT="0" distB="0" distL="0" distR="0" wp14:anchorId="1C39C1C8" wp14:editId="747BF14A">
            <wp:extent cx="4839172" cy="2743200"/>
            <wp:effectExtent l="0" t="0" r="0" b="0"/>
            <wp:docPr id="13019910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3EFD5F43" w14:textId="77777777" w:rsidR="001609AF" w:rsidRDefault="001609AF" w:rsidP="001609AF">
      <w:pPr>
        <w:pStyle w:val="NCLearnerNotes"/>
      </w:pPr>
      <w:r>
        <w:t>Use this space to record notes.</w:t>
      </w:r>
    </w:p>
    <w:tbl>
      <w:tblPr>
        <w:tblStyle w:val="TableGrid"/>
        <w:tblW w:w="0" w:type="auto"/>
        <w:tblLook w:val="04A0" w:firstRow="1" w:lastRow="0" w:firstColumn="1" w:lastColumn="0" w:noHBand="0" w:noVBand="1"/>
      </w:tblPr>
      <w:tblGrid>
        <w:gridCol w:w="9350"/>
      </w:tblGrid>
      <w:tr w:rsidR="001609AF" w14:paraId="0F67B711" w14:textId="77777777" w:rsidTr="00DC2F28">
        <w:tc>
          <w:tcPr>
            <w:tcW w:w="9350" w:type="dxa"/>
          </w:tcPr>
          <w:p w14:paraId="193C617D" w14:textId="77777777" w:rsidR="001609AF" w:rsidRDefault="001609AF" w:rsidP="00DC2F28">
            <w:pPr>
              <w:pStyle w:val="NCTableText"/>
              <w:rPr>
                <w:rFonts w:eastAsiaTheme="majorEastAsia"/>
              </w:rPr>
            </w:pPr>
          </w:p>
          <w:p w14:paraId="3C74AB36" w14:textId="77777777" w:rsidR="001609AF" w:rsidRDefault="001609AF" w:rsidP="00DC2F28">
            <w:pPr>
              <w:pStyle w:val="NCTableText"/>
              <w:rPr>
                <w:rFonts w:eastAsiaTheme="majorEastAsia"/>
              </w:rPr>
            </w:pPr>
          </w:p>
          <w:p w14:paraId="62D9164C" w14:textId="77777777" w:rsidR="001609AF" w:rsidRDefault="001609AF" w:rsidP="00DC2F28">
            <w:pPr>
              <w:pStyle w:val="NCTableText"/>
              <w:rPr>
                <w:rFonts w:eastAsiaTheme="majorEastAsia"/>
              </w:rPr>
            </w:pPr>
          </w:p>
          <w:p w14:paraId="3D396017" w14:textId="77777777" w:rsidR="001609AF" w:rsidRDefault="001609AF" w:rsidP="00DC2F28">
            <w:pPr>
              <w:pStyle w:val="NCTableText"/>
              <w:rPr>
                <w:rFonts w:eastAsiaTheme="majorEastAsia"/>
              </w:rPr>
            </w:pPr>
          </w:p>
          <w:p w14:paraId="5D281D35" w14:textId="77777777" w:rsidR="001609AF" w:rsidRDefault="001609AF" w:rsidP="00DC2F28">
            <w:pPr>
              <w:pStyle w:val="NCTableText"/>
              <w:rPr>
                <w:rFonts w:eastAsiaTheme="majorEastAsia"/>
              </w:rPr>
            </w:pPr>
          </w:p>
          <w:p w14:paraId="66F565B3" w14:textId="77777777" w:rsidR="001609AF" w:rsidRDefault="001609AF" w:rsidP="00DC2F28">
            <w:pPr>
              <w:pStyle w:val="NCTableText"/>
              <w:rPr>
                <w:rFonts w:eastAsiaTheme="majorEastAsia"/>
              </w:rPr>
            </w:pPr>
          </w:p>
          <w:p w14:paraId="6F4B6FFF" w14:textId="77777777" w:rsidR="001609AF" w:rsidRDefault="001609AF" w:rsidP="00DC2F28">
            <w:pPr>
              <w:pStyle w:val="NCTableText"/>
              <w:rPr>
                <w:rFonts w:eastAsiaTheme="majorEastAsia"/>
              </w:rPr>
            </w:pPr>
          </w:p>
          <w:p w14:paraId="3C148006" w14:textId="77777777" w:rsidR="001609AF" w:rsidRDefault="001609AF" w:rsidP="00DC2F28">
            <w:pPr>
              <w:pStyle w:val="NCTableText"/>
              <w:rPr>
                <w:rFonts w:eastAsiaTheme="majorEastAsia"/>
              </w:rPr>
            </w:pPr>
          </w:p>
          <w:p w14:paraId="79803FB7" w14:textId="77777777" w:rsidR="001609AF" w:rsidRDefault="001609AF" w:rsidP="00DC2F28">
            <w:pPr>
              <w:pStyle w:val="NCTableText"/>
              <w:rPr>
                <w:rFonts w:eastAsiaTheme="majorEastAsia"/>
              </w:rPr>
            </w:pPr>
          </w:p>
          <w:p w14:paraId="48195201" w14:textId="77777777" w:rsidR="001609AF" w:rsidRDefault="001609AF" w:rsidP="00DC2F28">
            <w:pPr>
              <w:pStyle w:val="NCTableText"/>
              <w:rPr>
                <w:rFonts w:eastAsiaTheme="majorEastAsia"/>
              </w:rPr>
            </w:pPr>
          </w:p>
          <w:p w14:paraId="657F76C1" w14:textId="77777777" w:rsidR="001609AF" w:rsidRDefault="001609AF" w:rsidP="00DC2F28">
            <w:pPr>
              <w:pStyle w:val="NCTableText"/>
              <w:rPr>
                <w:rFonts w:eastAsiaTheme="majorEastAsia"/>
              </w:rPr>
            </w:pPr>
          </w:p>
          <w:p w14:paraId="03884566" w14:textId="77777777" w:rsidR="001609AF" w:rsidRDefault="001609AF" w:rsidP="00DC2F28">
            <w:pPr>
              <w:pStyle w:val="NCTableText"/>
              <w:rPr>
                <w:rFonts w:eastAsiaTheme="majorEastAsia"/>
              </w:rPr>
            </w:pPr>
          </w:p>
          <w:p w14:paraId="0E6BDA64" w14:textId="77777777" w:rsidR="001609AF" w:rsidRDefault="001609AF" w:rsidP="00DC2F28">
            <w:pPr>
              <w:pStyle w:val="NCTableText"/>
              <w:rPr>
                <w:rFonts w:eastAsiaTheme="majorEastAsia"/>
              </w:rPr>
            </w:pPr>
          </w:p>
          <w:p w14:paraId="5AA5E2A0" w14:textId="77777777" w:rsidR="001609AF" w:rsidRDefault="001609AF" w:rsidP="00DC2F28">
            <w:pPr>
              <w:pStyle w:val="NCTableText"/>
              <w:rPr>
                <w:rFonts w:eastAsiaTheme="majorEastAsia"/>
              </w:rPr>
            </w:pPr>
          </w:p>
          <w:p w14:paraId="28F40C16" w14:textId="77777777" w:rsidR="001609AF" w:rsidRDefault="001609AF" w:rsidP="00DC2F28">
            <w:pPr>
              <w:pStyle w:val="NCTableText"/>
              <w:rPr>
                <w:rFonts w:eastAsiaTheme="majorEastAsia"/>
              </w:rPr>
            </w:pPr>
          </w:p>
          <w:p w14:paraId="35807A6A" w14:textId="77777777" w:rsidR="001609AF" w:rsidRDefault="001609AF" w:rsidP="00DC2F28">
            <w:pPr>
              <w:pStyle w:val="NCTableText"/>
              <w:rPr>
                <w:rFonts w:eastAsiaTheme="majorEastAsia"/>
              </w:rPr>
            </w:pPr>
          </w:p>
          <w:p w14:paraId="1CE506DB" w14:textId="77777777" w:rsidR="001609AF" w:rsidRDefault="001609AF" w:rsidP="00DC2F28">
            <w:pPr>
              <w:pStyle w:val="NCTableText"/>
              <w:rPr>
                <w:rFonts w:eastAsiaTheme="majorEastAsia"/>
              </w:rPr>
            </w:pPr>
          </w:p>
          <w:p w14:paraId="1944CAF0" w14:textId="77777777" w:rsidR="001609AF" w:rsidRDefault="001609AF" w:rsidP="00DC2F28">
            <w:pPr>
              <w:pStyle w:val="NCTableText"/>
              <w:rPr>
                <w:rFonts w:eastAsiaTheme="majorEastAsia"/>
              </w:rPr>
            </w:pPr>
          </w:p>
          <w:p w14:paraId="7F2A28AF" w14:textId="77777777" w:rsidR="001609AF" w:rsidRDefault="001609AF" w:rsidP="00DC2F28">
            <w:pPr>
              <w:pStyle w:val="TrainerNotesbullet"/>
              <w:spacing w:before="120" w:after="120"/>
              <w:rPr>
                <w:rFonts w:eastAsiaTheme="majorEastAsia" w:cs="Arial"/>
                <w:color w:val="1F3763" w:themeColor="accent1" w:themeShade="7F"/>
              </w:rPr>
            </w:pPr>
          </w:p>
        </w:tc>
      </w:tr>
    </w:tbl>
    <w:p w14:paraId="509EE2A1" w14:textId="77777777" w:rsidR="00840148" w:rsidRDefault="00840148">
      <w:pPr>
        <w:spacing w:after="160" w:line="259" w:lineRule="auto"/>
        <w:rPr>
          <w:rFonts w:eastAsia="Times New Roman"/>
        </w:rPr>
      </w:pPr>
      <w:r>
        <w:br w:type="page"/>
      </w:r>
    </w:p>
    <w:p w14:paraId="1063B908" w14:textId="77777777" w:rsidR="001F3441" w:rsidRDefault="001F3441" w:rsidP="001F3441">
      <w:pPr>
        <w:pStyle w:val="NCSlide"/>
      </w:pPr>
      <w:r>
        <w:rPr>
          <w:noProof/>
        </w:rPr>
        <w:lastRenderedPageBreak/>
        <w:drawing>
          <wp:inline distT="0" distB="0" distL="0" distR="0" wp14:anchorId="191DC356" wp14:editId="57CC14CB">
            <wp:extent cx="4839172" cy="2743200"/>
            <wp:effectExtent l="0" t="0" r="0" b="0"/>
            <wp:docPr id="96826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583C4433" w14:textId="77777777" w:rsidR="00404210" w:rsidRDefault="00404210" w:rsidP="00404210">
      <w:pPr>
        <w:pStyle w:val="NCNormal"/>
      </w:pPr>
      <w:r>
        <w:t>Policy outlines four main categories for safety interventions that may be incorporated into safety agreements:</w:t>
      </w:r>
    </w:p>
    <w:p w14:paraId="1B113212" w14:textId="587275A9" w:rsidR="00404210" w:rsidRDefault="00404210" w:rsidP="00277178">
      <w:pPr>
        <w:pStyle w:val="NCNormalBullet"/>
      </w:pPr>
      <w:r w:rsidRPr="00277178">
        <w:rPr>
          <w:b/>
          <w:bCs/>
        </w:rPr>
        <w:t>Resource support</w:t>
      </w:r>
      <w:r>
        <w:t xml:space="preserve"> refers to safety actions that address a shortage of family resources and resource utilization (such as obtaining heat, water, electricity, food, childcare, etc.), the absence of which directly threatens the safety of the child.</w:t>
      </w:r>
    </w:p>
    <w:p w14:paraId="7DBA9256" w14:textId="638CFB2D" w:rsidR="00404210" w:rsidRDefault="00404210" w:rsidP="00277178">
      <w:pPr>
        <w:pStyle w:val="NCNormalBullet"/>
      </w:pPr>
      <w:r w:rsidRPr="00277178">
        <w:rPr>
          <w:b/>
          <w:bCs/>
        </w:rPr>
        <w:t>Social support</w:t>
      </w:r>
      <w:r>
        <w:t xml:space="preserve"> includes actions that reduce social isolation. Social support may be used alone or in combination with other actions to reinforce and support the capacity of the parents or other caretakers.</w:t>
      </w:r>
    </w:p>
    <w:p w14:paraId="798CD71D" w14:textId="19B87406" w:rsidR="00404210" w:rsidRDefault="00404210" w:rsidP="00277178">
      <w:pPr>
        <w:pStyle w:val="NCNormalBullet"/>
      </w:pPr>
      <w:r w:rsidRPr="00277178">
        <w:rPr>
          <w:b/>
          <w:bCs/>
        </w:rPr>
        <w:t>Crisis management</w:t>
      </w:r>
      <w:r>
        <w:t xml:space="preserve"> is specifically concerned with intervening to halt a crisis and to facilitate problem</w:t>
      </w:r>
      <w:r w:rsidR="00F40D28">
        <w:t>-</w:t>
      </w:r>
      <w:r>
        <w:t>solving to bring a state of calm to a family. The purpose of crisis management is to quickly control the threat to the child’s safety. Crisis management will often be employed along with other safety actions.</w:t>
      </w:r>
    </w:p>
    <w:p w14:paraId="384EB461" w14:textId="77777777" w:rsidR="00277178" w:rsidRDefault="00404210" w:rsidP="00277178">
      <w:pPr>
        <w:pStyle w:val="NCNormalBullet"/>
      </w:pPr>
      <w:r w:rsidRPr="00277178">
        <w:rPr>
          <w:b/>
          <w:bCs/>
        </w:rPr>
        <w:t>Separation or restriction</w:t>
      </w:r>
      <w:r>
        <w:t xml:space="preserve"> refers to the removal of any household member from the home for a period or otherwise interfering with a parent’s custodial rights. Separation is viewed as a temporary action. Separation may involve, among other things, the child temporarily moving to a safe environment, a friend or relative moving into the home, the protective parent moving with the child to a safe environment, a parent agreeing not to have unsupervised contact with the child, a parent agreeing to forfeit decision-making authority over the child, or the alleged perpetrator agreeing to leave the home.</w:t>
      </w:r>
    </w:p>
    <w:p w14:paraId="51BCB60B" w14:textId="77777777" w:rsidR="00277178" w:rsidRDefault="00277178" w:rsidP="00277178">
      <w:pPr>
        <w:pStyle w:val="NCNormal"/>
      </w:pPr>
      <w:r>
        <w:t>Within these categories of intervention, the roles of those who carry out these interventions are defined by the DSS-5231 NC Safety Assessment, Part C: Safety Interventions. Those choices include:</w:t>
      </w:r>
    </w:p>
    <w:p w14:paraId="4FA0A913" w14:textId="549EE6BD" w:rsidR="00277178" w:rsidRDefault="00277178" w:rsidP="00277178">
      <w:pPr>
        <w:pStyle w:val="NCNormalBullet"/>
      </w:pPr>
      <w:r w:rsidRPr="00277178">
        <w:rPr>
          <w:b/>
          <w:bCs/>
        </w:rPr>
        <w:t>Monitoring and/or use of direct services by county child welfare agency</w:t>
      </w:r>
      <w:r>
        <w:t>: DO NOT include the assessment itself as an intervention. Actions taken or planned by the assessment social worker or other CPS staff that specifically address one or more of the safety indicators.</w:t>
      </w:r>
    </w:p>
    <w:p w14:paraId="61831903" w14:textId="706CCF53" w:rsidR="00277178" w:rsidRDefault="00277178" w:rsidP="00277178">
      <w:pPr>
        <w:pStyle w:val="NCNormalBullet"/>
      </w:pPr>
      <w:r w:rsidRPr="00277178">
        <w:rPr>
          <w:b/>
          <w:bCs/>
        </w:rPr>
        <w:lastRenderedPageBreak/>
        <w:t>Use family, neighbors, or other individuals in the community in the development and implementation of a safety agreement</w:t>
      </w:r>
      <w:r>
        <w:t>. Engaging the family’s natural safety network to mitigate safety concerns.</w:t>
      </w:r>
    </w:p>
    <w:p w14:paraId="7D63837E" w14:textId="4571C775" w:rsidR="00277178" w:rsidRDefault="00277178" w:rsidP="00277178">
      <w:pPr>
        <w:pStyle w:val="NCNormalBullet"/>
      </w:pPr>
      <w:r w:rsidRPr="00277178">
        <w:rPr>
          <w:b/>
          <w:bCs/>
        </w:rPr>
        <w:t>Use community agencies or services</w:t>
      </w:r>
      <w:r>
        <w:t>. Involving community or faith-based organizations or other agencies in activities to address safety indicators. This DOES NOT INCLUDE long</w:t>
      </w:r>
      <w:r w:rsidR="00F40D28">
        <w:t>-</w:t>
      </w:r>
      <w:r>
        <w:t>term therapy or treatment or being put on a waiting list for those services.</w:t>
      </w:r>
    </w:p>
    <w:p w14:paraId="6DB87F31" w14:textId="019CC757" w:rsidR="00277178" w:rsidRDefault="00277178" w:rsidP="00277178">
      <w:pPr>
        <w:pStyle w:val="NCNormalBullet"/>
      </w:pPr>
      <w:r w:rsidRPr="00277178">
        <w:rPr>
          <w:b/>
          <w:bCs/>
        </w:rPr>
        <w:t>The alleged perpetrator will leave or has left the home, either voluntarily or in response to legal action</w:t>
      </w:r>
      <w:r>
        <w:t>. Temporary or permanent removal of the alleged perpetrator.</w:t>
      </w:r>
    </w:p>
    <w:p w14:paraId="59F475E8" w14:textId="162EAA7D" w:rsidR="00277178" w:rsidRDefault="00277178" w:rsidP="00277178">
      <w:pPr>
        <w:pStyle w:val="NCNormalBullet"/>
      </w:pPr>
      <w:r w:rsidRPr="00277178">
        <w:rPr>
          <w:b/>
          <w:bCs/>
        </w:rPr>
        <w:t xml:space="preserve">A protective caregiver will move or has moved to a safe environment with the children and there are no restrictions on </w:t>
      </w:r>
      <w:r w:rsidR="00BA4259">
        <w:rPr>
          <w:b/>
          <w:bCs/>
        </w:rPr>
        <w:t xml:space="preserve">the </w:t>
      </w:r>
      <w:r w:rsidRPr="00277178">
        <w:rPr>
          <w:b/>
          <w:bCs/>
        </w:rPr>
        <w:t>protective caregiver’s access to the children</w:t>
      </w:r>
      <w:r>
        <w:t>. A caretaker not suspected of harming the child has taken or plans to take the child to an alternative location to which the alleged perpetrator will not have access.</w:t>
      </w:r>
    </w:p>
    <w:p w14:paraId="125C2FE8" w14:textId="585943BE" w:rsidR="00277178" w:rsidRDefault="00277178" w:rsidP="00277178">
      <w:pPr>
        <w:pStyle w:val="NCNormalBullet"/>
      </w:pPr>
      <w:r w:rsidRPr="00277178">
        <w:rPr>
          <w:b/>
          <w:bCs/>
        </w:rPr>
        <w:t>Use of a Temporary Safety Provider (TSP)</w:t>
      </w:r>
      <w:r>
        <w:t>:</w:t>
      </w:r>
    </w:p>
    <w:p w14:paraId="75A69CF6" w14:textId="5F3F3A0E" w:rsidR="00277178" w:rsidRDefault="00277178" w:rsidP="000A26FA">
      <w:pPr>
        <w:pStyle w:val="NCNormalBullet"/>
        <w:numPr>
          <w:ilvl w:val="1"/>
          <w:numId w:val="7"/>
        </w:numPr>
      </w:pPr>
      <w:r>
        <w:t>Explain why responses 1-5 were insufficient. An alleged perpetrator leaving the home.</w:t>
      </w:r>
    </w:p>
    <w:p w14:paraId="1A847F8D" w14:textId="493DC16F" w:rsidR="00277178" w:rsidRDefault="00277178" w:rsidP="000A26FA">
      <w:pPr>
        <w:pStyle w:val="NCNormalBullet"/>
        <w:numPr>
          <w:ilvl w:val="1"/>
          <w:numId w:val="7"/>
        </w:numPr>
      </w:pPr>
      <w:r>
        <w:t>A TSP must be identified, assessed</w:t>
      </w:r>
      <w:r w:rsidR="00BA4259">
        <w:t>,</w:t>
      </w:r>
      <w:r>
        <w:t xml:space="preserve"> and approved for any TPSA that requires restriction of access, supervision, or separation of a child from parental care.</w:t>
      </w:r>
    </w:p>
    <w:p w14:paraId="44423727" w14:textId="77777777" w:rsidR="002F3DF9" w:rsidRDefault="002F3DF9">
      <w:pPr>
        <w:spacing w:after="160" w:line="259" w:lineRule="auto"/>
        <w:sectPr w:rsidR="002F3DF9" w:rsidSect="00C97EBF">
          <w:headerReference w:type="first" r:id="rId25"/>
          <w:footerReference w:type="first" r:id="rId26"/>
          <w:pgSz w:w="12240" w:h="15840"/>
          <w:pgMar w:top="1440" w:right="1440" w:bottom="1170" w:left="1440" w:header="630" w:footer="576" w:gutter="0"/>
          <w:pgNumType w:start="1"/>
          <w:cols w:space="720"/>
          <w:titlePg/>
          <w:docGrid w:linePitch="360"/>
        </w:sectPr>
      </w:pPr>
    </w:p>
    <w:p w14:paraId="46F91045" w14:textId="77777777" w:rsidR="00037247" w:rsidRDefault="00037247" w:rsidP="00037247">
      <w:pPr>
        <w:pStyle w:val="Heading3"/>
      </w:pPr>
      <w:bookmarkStart w:id="15" w:name="_Toc177022448"/>
      <w:r>
        <w:lastRenderedPageBreak/>
        <w:t>Activity: Safety Interventions</w:t>
      </w:r>
      <w:bookmarkEnd w:id="15"/>
    </w:p>
    <w:p w14:paraId="5D1689A9" w14:textId="77777777" w:rsidR="000841FE" w:rsidRDefault="000841FE" w:rsidP="00277178">
      <w:pPr>
        <w:pStyle w:val="NCNormal"/>
      </w:pPr>
      <w:r w:rsidRPr="000841FE">
        <w:rPr>
          <w:noProof/>
        </w:rPr>
        <w:drawing>
          <wp:inline distT="0" distB="0" distL="0" distR="0" wp14:anchorId="7B6F750C" wp14:editId="4F94A1A4">
            <wp:extent cx="7796468" cy="5657850"/>
            <wp:effectExtent l="0" t="0" r="0" b="0"/>
            <wp:docPr id="8224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25952" name=""/>
                    <pic:cNvPicPr/>
                  </pic:nvPicPr>
                  <pic:blipFill>
                    <a:blip r:embed="rId27"/>
                    <a:stretch>
                      <a:fillRect/>
                    </a:stretch>
                  </pic:blipFill>
                  <pic:spPr>
                    <a:xfrm>
                      <a:off x="0" y="0"/>
                      <a:ext cx="7809926" cy="5667616"/>
                    </a:xfrm>
                    <a:prstGeom prst="rect">
                      <a:avLst/>
                    </a:prstGeom>
                  </pic:spPr>
                </pic:pic>
              </a:graphicData>
            </a:graphic>
          </wp:inline>
        </w:drawing>
      </w:r>
    </w:p>
    <w:p w14:paraId="2615DA51" w14:textId="77777777" w:rsidR="00047510" w:rsidRDefault="00D30E23" w:rsidP="00277178">
      <w:pPr>
        <w:pStyle w:val="NCNormal"/>
        <w:sectPr w:rsidR="00047510" w:rsidSect="00671C0E">
          <w:pgSz w:w="15840" w:h="12240" w:orient="landscape"/>
          <w:pgMar w:top="1440" w:right="1170" w:bottom="1440" w:left="1440" w:header="630" w:footer="576" w:gutter="0"/>
          <w:cols w:space="720"/>
          <w:titlePg/>
          <w:docGrid w:linePitch="360"/>
        </w:sectPr>
      </w:pPr>
      <w:r>
        <w:rPr>
          <w:noProof/>
        </w:rPr>
        <w:lastRenderedPageBreak/>
        <w:drawing>
          <wp:inline distT="0" distB="0" distL="0" distR="0" wp14:anchorId="2CC2275A" wp14:editId="63A14DFE">
            <wp:extent cx="8331835" cy="6083300"/>
            <wp:effectExtent l="0" t="0" r="0" b="0"/>
            <wp:docPr id="20553625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331835" cy="6083300"/>
                    </a:xfrm>
                    <a:prstGeom prst="rect">
                      <a:avLst/>
                    </a:prstGeom>
                    <a:noFill/>
                  </pic:spPr>
                </pic:pic>
              </a:graphicData>
            </a:graphic>
          </wp:inline>
        </w:drawing>
      </w:r>
    </w:p>
    <w:p w14:paraId="34AE8F83" w14:textId="47780E63" w:rsidR="00EA49A2" w:rsidRDefault="0081674F" w:rsidP="00EA49A2">
      <w:pPr>
        <w:pStyle w:val="NCSlide"/>
      </w:pPr>
      <w:r>
        <w:rPr>
          <w:noProof/>
        </w:rPr>
        <w:lastRenderedPageBreak/>
        <w:drawing>
          <wp:inline distT="0" distB="0" distL="0" distR="0" wp14:anchorId="63CCB804" wp14:editId="65FE7C96">
            <wp:extent cx="4873752" cy="2743200"/>
            <wp:effectExtent l="0" t="0" r="3175" b="0"/>
            <wp:docPr id="65700793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0793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4873752" cy="2743200"/>
                    </a:xfrm>
                    <a:prstGeom prst="rect">
                      <a:avLst/>
                    </a:prstGeom>
                  </pic:spPr>
                </pic:pic>
              </a:graphicData>
            </a:graphic>
          </wp:inline>
        </w:drawing>
      </w:r>
    </w:p>
    <w:p w14:paraId="7C8A7812" w14:textId="77777777" w:rsidR="00EA49A2" w:rsidRDefault="00EA49A2" w:rsidP="00EA49A2">
      <w:pPr>
        <w:pStyle w:val="NCLearnerNotes"/>
      </w:pPr>
      <w:r>
        <w:t>Use this space to record notes.</w:t>
      </w:r>
    </w:p>
    <w:tbl>
      <w:tblPr>
        <w:tblStyle w:val="TableGrid"/>
        <w:tblW w:w="0" w:type="auto"/>
        <w:tblLook w:val="04A0" w:firstRow="1" w:lastRow="0" w:firstColumn="1" w:lastColumn="0" w:noHBand="0" w:noVBand="1"/>
      </w:tblPr>
      <w:tblGrid>
        <w:gridCol w:w="9350"/>
      </w:tblGrid>
      <w:tr w:rsidR="00EA49A2" w14:paraId="17F26A0E" w14:textId="77777777" w:rsidTr="00DC2F28">
        <w:tc>
          <w:tcPr>
            <w:tcW w:w="9350" w:type="dxa"/>
          </w:tcPr>
          <w:p w14:paraId="672D3DA0" w14:textId="77777777" w:rsidR="00EA49A2" w:rsidRDefault="00EA49A2" w:rsidP="00DC2F28">
            <w:pPr>
              <w:pStyle w:val="NCTableText"/>
              <w:rPr>
                <w:rFonts w:eastAsiaTheme="majorEastAsia"/>
              </w:rPr>
            </w:pPr>
          </w:p>
          <w:p w14:paraId="4DA22354" w14:textId="77777777" w:rsidR="00EA49A2" w:rsidRDefault="00EA49A2" w:rsidP="00DC2F28">
            <w:pPr>
              <w:pStyle w:val="NCTableText"/>
              <w:rPr>
                <w:rFonts w:eastAsiaTheme="majorEastAsia"/>
              </w:rPr>
            </w:pPr>
          </w:p>
          <w:p w14:paraId="60321F30" w14:textId="77777777" w:rsidR="00EA49A2" w:rsidRDefault="00EA49A2" w:rsidP="00DC2F28">
            <w:pPr>
              <w:pStyle w:val="NCTableText"/>
              <w:rPr>
                <w:rFonts w:eastAsiaTheme="majorEastAsia"/>
              </w:rPr>
            </w:pPr>
          </w:p>
          <w:p w14:paraId="7DE34DD3" w14:textId="77777777" w:rsidR="00EA49A2" w:rsidRDefault="00EA49A2" w:rsidP="00DC2F28">
            <w:pPr>
              <w:pStyle w:val="NCTableText"/>
              <w:rPr>
                <w:rFonts w:eastAsiaTheme="majorEastAsia"/>
              </w:rPr>
            </w:pPr>
          </w:p>
          <w:p w14:paraId="142D8C3E" w14:textId="77777777" w:rsidR="00EA49A2" w:rsidRDefault="00EA49A2" w:rsidP="00DC2F28">
            <w:pPr>
              <w:pStyle w:val="NCTableText"/>
              <w:rPr>
                <w:rFonts w:eastAsiaTheme="majorEastAsia"/>
              </w:rPr>
            </w:pPr>
          </w:p>
          <w:p w14:paraId="3269F247" w14:textId="77777777" w:rsidR="00EA49A2" w:rsidRDefault="00EA49A2" w:rsidP="00DC2F28">
            <w:pPr>
              <w:pStyle w:val="NCTableText"/>
              <w:rPr>
                <w:rFonts w:eastAsiaTheme="majorEastAsia"/>
              </w:rPr>
            </w:pPr>
          </w:p>
          <w:p w14:paraId="258059C6" w14:textId="77777777" w:rsidR="00EA49A2" w:rsidRDefault="00EA49A2" w:rsidP="00DC2F28">
            <w:pPr>
              <w:pStyle w:val="NCTableText"/>
              <w:rPr>
                <w:rFonts w:eastAsiaTheme="majorEastAsia"/>
              </w:rPr>
            </w:pPr>
          </w:p>
          <w:p w14:paraId="4800BB73" w14:textId="77777777" w:rsidR="00EA49A2" w:rsidRDefault="00EA49A2" w:rsidP="00DC2F28">
            <w:pPr>
              <w:pStyle w:val="NCTableText"/>
              <w:rPr>
                <w:rFonts w:eastAsiaTheme="majorEastAsia"/>
              </w:rPr>
            </w:pPr>
          </w:p>
          <w:p w14:paraId="5F23FF4B" w14:textId="77777777" w:rsidR="00EA49A2" w:rsidRDefault="00EA49A2" w:rsidP="00DC2F28">
            <w:pPr>
              <w:pStyle w:val="NCTableText"/>
              <w:rPr>
                <w:rFonts w:eastAsiaTheme="majorEastAsia"/>
              </w:rPr>
            </w:pPr>
          </w:p>
          <w:p w14:paraId="0305DC42" w14:textId="77777777" w:rsidR="00EA49A2" w:rsidRDefault="00EA49A2" w:rsidP="00DC2F28">
            <w:pPr>
              <w:pStyle w:val="NCTableText"/>
              <w:rPr>
                <w:rFonts w:eastAsiaTheme="majorEastAsia"/>
              </w:rPr>
            </w:pPr>
          </w:p>
          <w:p w14:paraId="12DF74B2" w14:textId="77777777" w:rsidR="00EA49A2" w:rsidRDefault="00EA49A2" w:rsidP="00DC2F28">
            <w:pPr>
              <w:pStyle w:val="NCTableText"/>
              <w:rPr>
                <w:rFonts w:eastAsiaTheme="majorEastAsia"/>
              </w:rPr>
            </w:pPr>
          </w:p>
          <w:p w14:paraId="218C844B" w14:textId="77777777" w:rsidR="00EA49A2" w:rsidRDefault="00EA49A2" w:rsidP="00DC2F28">
            <w:pPr>
              <w:pStyle w:val="NCTableText"/>
              <w:rPr>
                <w:rFonts w:eastAsiaTheme="majorEastAsia"/>
              </w:rPr>
            </w:pPr>
          </w:p>
          <w:p w14:paraId="26BC017F" w14:textId="77777777" w:rsidR="00EA49A2" w:rsidRDefault="00EA49A2" w:rsidP="00DC2F28">
            <w:pPr>
              <w:pStyle w:val="NCTableText"/>
              <w:rPr>
                <w:rFonts w:eastAsiaTheme="majorEastAsia"/>
              </w:rPr>
            </w:pPr>
          </w:p>
          <w:p w14:paraId="15922D38" w14:textId="77777777" w:rsidR="00EA49A2" w:rsidRDefault="00EA49A2" w:rsidP="00DC2F28">
            <w:pPr>
              <w:pStyle w:val="NCTableText"/>
              <w:rPr>
                <w:rFonts w:eastAsiaTheme="majorEastAsia"/>
              </w:rPr>
            </w:pPr>
          </w:p>
          <w:p w14:paraId="23DD8D25" w14:textId="77777777" w:rsidR="00EA49A2" w:rsidRDefault="00EA49A2" w:rsidP="00DC2F28">
            <w:pPr>
              <w:pStyle w:val="NCTableText"/>
              <w:rPr>
                <w:rFonts w:eastAsiaTheme="majorEastAsia"/>
              </w:rPr>
            </w:pPr>
          </w:p>
          <w:p w14:paraId="057C8914" w14:textId="77777777" w:rsidR="00EA49A2" w:rsidRDefault="00EA49A2" w:rsidP="00DC2F28">
            <w:pPr>
              <w:pStyle w:val="NCTableText"/>
              <w:rPr>
                <w:rFonts w:eastAsiaTheme="majorEastAsia"/>
              </w:rPr>
            </w:pPr>
          </w:p>
          <w:p w14:paraId="15A3866E" w14:textId="77777777" w:rsidR="00EA49A2" w:rsidRDefault="00EA49A2" w:rsidP="00DC2F28">
            <w:pPr>
              <w:pStyle w:val="NCTableText"/>
              <w:rPr>
                <w:rFonts w:eastAsiaTheme="majorEastAsia"/>
              </w:rPr>
            </w:pPr>
          </w:p>
          <w:p w14:paraId="3D68EC59" w14:textId="77777777" w:rsidR="00EA49A2" w:rsidRDefault="00EA49A2" w:rsidP="00DC2F28">
            <w:pPr>
              <w:pStyle w:val="NCTableText"/>
              <w:rPr>
                <w:rFonts w:eastAsiaTheme="majorEastAsia"/>
              </w:rPr>
            </w:pPr>
          </w:p>
          <w:p w14:paraId="01109192" w14:textId="77777777" w:rsidR="00EA49A2" w:rsidRDefault="00EA49A2" w:rsidP="00DC2F28">
            <w:pPr>
              <w:pStyle w:val="NCTableText"/>
              <w:rPr>
                <w:rFonts w:eastAsiaTheme="majorEastAsia"/>
              </w:rPr>
            </w:pPr>
          </w:p>
          <w:p w14:paraId="7D3FE99F" w14:textId="77777777" w:rsidR="00EA49A2" w:rsidRDefault="00EA49A2" w:rsidP="00DC2F28">
            <w:pPr>
              <w:pStyle w:val="TrainerNotesbullet"/>
              <w:spacing w:before="120" w:after="120"/>
              <w:rPr>
                <w:rFonts w:eastAsiaTheme="majorEastAsia" w:cs="Arial"/>
                <w:color w:val="1F3763" w:themeColor="accent1" w:themeShade="7F"/>
              </w:rPr>
            </w:pPr>
          </w:p>
        </w:tc>
      </w:tr>
    </w:tbl>
    <w:p w14:paraId="05B5D5B8" w14:textId="77777777" w:rsidR="00EA49A2" w:rsidRDefault="00EA49A2">
      <w:pPr>
        <w:spacing w:after="160" w:line="259" w:lineRule="auto"/>
        <w:rPr>
          <w:rFonts w:eastAsia="Times New Roman"/>
        </w:rPr>
      </w:pPr>
      <w:r>
        <w:br w:type="page"/>
      </w:r>
    </w:p>
    <w:p w14:paraId="09BE765A" w14:textId="77777777" w:rsidR="00904A5A" w:rsidRDefault="00EA49A2" w:rsidP="00904A5A">
      <w:pPr>
        <w:pStyle w:val="Heading2"/>
      </w:pPr>
      <w:bookmarkStart w:id="16" w:name="_Toc177022449"/>
      <w:r>
        <w:lastRenderedPageBreak/>
        <w:t>Safety Planning and Temporary Parental Safety Agreements</w:t>
      </w:r>
      <w:bookmarkEnd w:id="16"/>
    </w:p>
    <w:p w14:paraId="5D08B482" w14:textId="53376B0C" w:rsidR="00904A5A" w:rsidRDefault="00026CCE" w:rsidP="00026CCE">
      <w:pPr>
        <w:pStyle w:val="NCSlide"/>
      </w:pPr>
      <w:r>
        <w:rPr>
          <w:noProof/>
        </w:rPr>
        <w:drawing>
          <wp:inline distT="0" distB="0" distL="0" distR="0" wp14:anchorId="48F4C363" wp14:editId="067FB2FC">
            <wp:extent cx="4839172" cy="2743200"/>
            <wp:effectExtent l="0" t="0" r="0" b="0"/>
            <wp:docPr id="15103192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0DAD826A" w14:textId="2A24B38B" w:rsidR="00904A5A" w:rsidRDefault="00904A5A" w:rsidP="00904A5A">
      <w:pPr>
        <w:pStyle w:val="NCLearnerNotes"/>
      </w:pPr>
      <w:r>
        <w:t>Use this space to record notes.</w:t>
      </w:r>
    </w:p>
    <w:tbl>
      <w:tblPr>
        <w:tblStyle w:val="TableGrid"/>
        <w:tblW w:w="0" w:type="auto"/>
        <w:tblLook w:val="04A0" w:firstRow="1" w:lastRow="0" w:firstColumn="1" w:lastColumn="0" w:noHBand="0" w:noVBand="1"/>
      </w:tblPr>
      <w:tblGrid>
        <w:gridCol w:w="9350"/>
      </w:tblGrid>
      <w:tr w:rsidR="00904A5A" w14:paraId="3205F8C0" w14:textId="77777777" w:rsidTr="00DC2F28">
        <w:tc>
          <w:tcPr>
            <w:tcW w:w="9350" w:type="dxa"/>
          </w:tcPr>
          <w:p w14:paraId="5470D3F4" w14:textId="77777777" w:rsidR="00904A5A" w:rsidRDefault="00904A5A" w:rsidP="00DC2F28">
            <w:pPr>
              <w:pStyle w:val="NCTableText"/>
              <w:rPr>
                <w:rFonts w:eastAsiaTheme="majorEastAsia"/>
              </w:rPr>
            </w:pPr>
          </w:p>
          <w:p w14:paraId="0780215E" w14:textId="77777777" w:rsidR="00904A5A" w:rsidRDefault="00904A5A" w:rsidP="00DC2F28">
            <w:pPr>
              <w:pStyle w:val="NCTableText"/>
              <w:rPr>
                <w:rFonts w:eastAsiaTheme="majorEastAsia"/>
              </w:rPr>
            </w:pPr>
          </w:p>
          <w:p w14:paraId="598CD1F0" w14:textId="77777777" w:rsidR="00904A5A" w:rsidRDefault="00904A5A" w:rsidP="00DC2F28">
            <w:pPr>
              <w:pStyle w:val="NCTableText"/>
              <w:rPr>
                <w:rFonts w:eastAsiaTheme="majorEastAsia"/>
              </w:rPr>
            </w:pPr>
          </w:p>
          <w:p w14:paraId="0A5EC646" w14:textId="77777777" w:rsidR="00904A5A" w:rsidRDefault="00904A5A" w:rsidP="00DC2F28">
            <w:pPr>
              <w:pStyle w:val="NCTableText"/>
              <w:rPr>
                <w:rFonts w:eastAsiaTheme="majorEastAsia"/>
              </w:rPr>
            </w:pPr>
          </w:p>
          <w:p w14:paraId="70E915FC" w14:textId="77777777" w:rsidR="00904A5A" w:rsidRDefault="00904A5A" w:rsidP="00DC2F28">
            <w:pPr>
              <w:pStyle w:val="NCTableText"/>
              <w:rPr>
                <w:rFonts w:eastAsiaTheme="majorEastAsia"/>
              </w:rPr>
            </w:pPr>
          </w:p>
          <w:p w14:paraId="38FD6B58" w14:textId="77777777" w:rsidR="00904A5A" w:rsidRDefault="00904A5A" w:rsidP="00DC2F28">
            <w:pPr>
              <w:pStyle w:val="NCTableText"/>
              <w:rPr>
                <w:rFonts w:eastAsiaTheme="majorEastAsia"/>
              </w:rPr>
            </w:pPr>
          </w:p>
          <w:p w14:paraId="6D0BE01D" w14:textId="77777777" w:rsidR="00904A5A" w:rsidRDefault="00904A5A" w:rsidP="00DC2F28">
            <w:pPr>
              <w:pStyle w:val="NCTableText"/>
              <w:rPr>
                <w:rFonts w:eastAsiaTheme="majorEastAsia"/>
              </w:rPr>
            </w:pPr>
          </w:p>
          <w:p w14:paraId="7BA1ADDF" w14:textId="77777777" w:rsidR="00904A5A" w:rsidRDefault="00904A5A" w:rsidP="00DC2F28">
            <w:pPr>
              <w:pStyle w:val="NCTableText"/>
              <w:rPr>
                <w:rFonts w:eastAsiaTheme="majorEastAsia"/>
              </w:rPr>
            </w:pPr>
          </w:p>
          <w:p w14:paraId="04982F3D" w14:textId="77777777" w:rsidR="00904A5A" w:rsidRDefault="00904A5A" w:rsidP="00DC2F28">
            <w:pPr>
              <w:pStyle w:val="NCTableText"/>
              <w:rPr>
                <w:rFonts w:eastAsiaTheme="majorEastAsia"/>
              </w:rPr>
            </w:pPr>
          </w:p>
          <w:p w14:paraId="5D58E7F0" w14:textId="77777777" w:rsidR="00904A5A" w:rsidRDefault="00904A5A" w:rsidP="00DC2F28">
            <w:pPr>
              <w:pStyle w:val="NCTableText"/>
              <w:rPr>
                <w:rFonts w:eastAsiaTheme="majorEastAsia"/>
              </w:rPr>
            </w:pPr>
          </w:p>
          <w:p w14:paraId="36C6C58B" w14:textId="77777777" w:rsidR="00904A5A" w:rsidRDefault="00904A5A" w:rsidP="00DC2F28">
            <w:pPr>
              <w:pStyle w:val="NCTableText"/>
              <w:rPr>
                <w:rFonts w:eastAsiaTheme="majorEastAsia"/>
              </w:rPr>
            </w:pPr>
          </w:p>
          <w:p w14:paraId="029539CB" w14:textId="77777777" w:rsidR="00904A5A" w:rsidRDefault="00904A5A" w:rsidP="00DC2F28">
            <w:pPr>
              <w:pStyle w:val="NCTableText"/>
              <w:rPr>
                <w:rFonts w:eastAsiaTheme="majorEastAsia"/>
              </w:rPr>
            </w:pPr>
          </w:p>
          <w:p w14:paraId="31D6E17C" w14:textId="77777777" w:rsidR="00904A5A" w:rsidRDefault="00904A5A" w:rsidP="00DC2F28">
            <w:pPr>
              <w:pStyle w:val="NCTableText"/>
              <w:rPr>
                <w:rFonts w:eastAsiaTheme="majorEastAsia"/>
              </w:rPr>
            </w:pPr>
          </w:p>
          <w:p w14:paraId="1B95297E" w14:textId="77777777" w:rsidR="00904A5A" w:rsidRDefault="00904A5A" w:rsidP="00DC2F28">
            <w:pPr>
              <w:pStyle w:val="NCTableText"/>
              <w:rPr>
                <w:rFonts w:eastAsiaTheme="majorEastAsia"/>
              </w:rPr>
            </w:pPr>
          </w:p>
          <w:p w14:paraId="44659047" w14:textId="77777777" w:rsidR="00904A5A" w:rsidRDefault="00904A5A" w:rsidP="00DC2F28">
            <w:pPr>
              <w:pStyle w:val="NCTableText"/>
              <w:rPr>
                <w:rFonts w:eastAsiaTheme="majorEastAsia"/>
              </w:rPr>
            </w:pPr>
          </w:p>
          <w:p w14:paraId="075CD4E7" w14:textId="77777777" w:rsidR="00904A5A" w:rsidRDefault="00904A5A" w:rsidP="00DC2F28">
            <w:pPr>
              <w:pStyle w:val="NCTableText"/>
              <w:rPr>
                <w:rFonts w:eastAsiaTheme="majorEastAsia"/>
              </w:rPr>
            </w:pPr>
          </w:p>
          <w:p w14:paraId="0F6064FB" w14:textId="77777777" w:rsidR="00904A5A" w:rsidRDefault="00904A5A" w:rsidP="00DC2F28">
            <w:pPr>
              <w:pStyle w:val="NCTableText"/>
              <w:rPr>
                <w:rFonts w:eastAsiaTheme="majorEastAsia"/>
              </w:rPr>
            </w:pPr>
          </w:p>
          <w:p w14:paraId="000EBA78" w14:textId="77777777" w:rsidR="00904A5A" w:rsidRDefault="00904A5A" w:rsidP="00DC2F28">
            <w:pPr>
              <w:pStyle w:val="NCTableText"/>
              <w:rPr>
                <w:rFonts w:eastAsiaTheme="majorEastAsia"/>
              </w:rPr>
            </w:pPr>
          </w:p>
          <w:p w14:paraId="5014336F" w14:textId="77777777" w:rsidR="00904A5A" w:rsidRDefault="00904A5A" w:rsidP="00DC2F28">
            <w:pPr>
              <w:pStyle w:val="TrainerNotesbullet"/>
              <w:spacing w:before="120" w:after="120"/>
              <w:rPr>
                <w:rFonts w:eastAsiaTheme="majorEastAsia" w:cs="Arial"/>
                <w:color w:val="1F3763" w:themeColor="accent1" w:themeShade="7F"/>
              </w:rPr>
            </w:pPr>
          </w:p>
        </w:tc>
      </w:tr>
    </w:tbl>
    <w:p w14:paraId="54ADDBD0" w14:textId="77777777" w:rsidR="00026CCE" w:rsidRDefault="00026CCE">
      <w:pPr>
        <w:spacing w:after="160" w:line="259" w:lineRule="auto"/>
        <w:rPr>
          <w:rFonts w:eastAsia="Times New Roman"/>
        </w:rPr>
      </w:pPr>
      <w:r>
        <w:br w:type="page"/>
      </w:r>
    </w:p>
    <w:p w14:paraId="79EB78CA" w14:textId="77777777" w:rsidR="003050DD" w:rsidRDefault="003050DD" w:rsidP="003050DD">
      <w:pPr>
        <w:pStyle w:val="NCSlide"/>
      </w:pPr>
      <w:r>
        <w:rPr>
          <w:noProof/>
        </w:rPr>
        <w:lastRenderedPageBreak/>
        <w:drawing>
          <wp:inline distT="0" distB="0" distL="0" distR="0" wp14:anchorId="5A93ED24" wp14:editId="1E467C76">
            <wp:extent cx="4839172" cy="2743200"/>
            <wp:effectExtent l="0" t="0" r="0" b="0"/>
            <wp:docPr id="7276843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0833A81A" w14:textId="77777777" w:rsidR="00A2200F" w:rsidRDefault="00A2200F" w:rsidP="00A2200F">
      <w:pPr>
        <w:pStyle w:val="NCNormalBold"/>
      </w:pPr>
      <w:r>
        <w:t>Solution-Focused Questions</w:t>
      </w:r>
    </w:p>
    <w:p w14:paraId="40C4B108" w14:textId="20317FF8" w:rsidR="00A2200F" w:rsidRDefault="00A2200F" w:rsidP="00A2200F">
      <w:pPr>
        <w:pStyle w:val="NCNormalBullet"/>
      </w:pPr>
      <w:r w:rsidRPr="00A2200F">
        <w:rPr>
          <w:b/>
          <w:bCs/>
        </w:rPr>
        <w:t>Exception questions</w:t>
      </w:r>
      <w:r>
        <w:t xml:space="preserve"> to help the family and their team/network identify when the concerning behavior wasn’t happening.</w:t>
      </w:r>
    </w:p>
    <w:p w14:paraId="54C8539A" w14:textId="77A79BF2" w:rsidR="00A2200F" w:rsidRDefault="00A2200F" w:rsidP="000A26FA">
      <w:pPr>
        <w:pStyle w:val="NCNormalBullet"/>
        <w:numPr>
          <w:ilvl w:val="1"/>
          <w:numId w:val="7"/>
        </w:numPr>
      </w:pPr>
      <w:r>
        <w:t>Has there been a time when you were able to stay sober? How did you manage to do that?</w:t>
      </w:r>
    </w:p>
    <w:p w14:paraId="243C10AA" w14:textId="218F7237" w:rsidR="00A2200F" w:rsidRDefault="00A2200F" w:rsidP="000A26FA">
      <w:pPr>
        <w:pStyle w:val="NCNormalBullet"/>
        <w:numPr>
          <w:ilvl w:val="1"/>
          <w:numId w:val="7"/>
        </w:numPr>
      </w:pPr>
      <w:r>
        <w:t>How was your parenting different when you were sober? What did it look like?</w:t>
      </w:r>
    </w:p>
    <w:p w14:paraId="2F581BCE" w14:textId="6015FD76" w:rsidR="00A2200F" w:rsidRDefault="00A2200F" w:rsidP="00A2200F">
      <w:pPr>
        <w:pStyle w:val="NCNormalBullet"/>
      </w:pPr>
      <w:r w:rsidRPr="00A2200F">
        <w:rPr>
          <w:b/>
          <w:bCs/>
        </w:rPr>
        <w:t>Position or relationship questions</w:t>
      </w:r>
      <w:r>
        <w:t xml:space="preserve"> to identify behavior from other perspectives</w:t>
      </w:r>
    </w:p>
    <w:p w14:paraId="622F83B4" w14:textId="309466F0" w:rsidR="00A2200F" w:rsidRDefault="00A2200F" w:rsidP="000A26FA">
      <w:pPr>
        <w:pStyle w:val="NCNormalBullet"/>
        <w:numPr>
          <w:ilvl w:val="1"/>
          <w:numId w:val="7"/>
        </w:numPr>
      </w:pPr>
      <w:r>
        <w:t>What would your son say is his favorite thing about you as a mom when you’re sober?”</w:t>
      </w:r>
    </w:p>
    <w:p w14:paraId="53DC705F" w14:textId="09319AC1" w:rsidR="00A2200F" w:rsidRDefault="00A2200F" w:rsidP="000A26FA">
      <w:pPr>
        <w:pStyle w:val="NCNormalBullet"/>
        <w:numPr>
          <w:ilvl w:val="1"/>
          <w:numId w:val="7"/>
        </w:numPr>
      </w:pPr>
      <w:r>
        <w:t>What new behaviors might your children want to see you doing to feel safe that no one will get hurt in your house again?</w:t>
      </w:r>
    </w:p>
    <w:p w14:paraId="4ACFE080" w14:textId="614CB8E0" w:rsidR="00A2200F" w:rsidRDefault="00A2200F" w:rsidP="00A2200F">
      <w:pPr>
        <w:pStyle w:val="NCNormalBullet"/>
      </w:pPr>
      <w:r w:rsidRPr="00A2200F">
        <w:rPr>
          <w:b/>
          <w:bCs/>
        </w:rPr>
        <w:t>Preferred future questions</w:t>
      </w:r>
      <w:r>
        <w:t xml:space="preserve"> to identify the family’s vision for what could be</w:t>
      </w:r>
    </w:p>
    <w:p w14:paraId="23E46F3C" w14:textId="3027A3CF" w:rsidR="00A2200F" w:rsidRDefault="00A2200F" w:rsidP="000A26FA">
      <w:pPr>
        <w:pStyle w:val="NCNormalBullet"/>
        <w:numPr>
          <w:ilvl w:val="1"/>
          <w:numId w:val="7"/>
        </w:numPr>
      </w:pPr>
      <w:r>
        <w:t>When this is all behind you, what will be different for you and your children?</w:t>
      </w:r>
    </w:p>
    <w:p w14:paraId="0D8C1762" w14:textId="2A666823" w:rsidR="00A2200F" w:rsidRDefault="00A2200F" w:rsidP="000A26FA">
      <w:pPr>
        <w:pStyle w:val="NCNormalBullet"/>
        <w:numPr>
          <w:ilvl w:val="1"/>
          <w:numId w:val="7"/>
        </w:numPr>
      </w:pPr>
      <w:r>
        <w:t xml:space="preserve">If you woke up tomorrow and </w:t>
      </w:r>
      <w:proofErr w:type="gramStart"/>
      <w:r>
        <w:t>all of</w:t>
      </w:r>
      <w:proofErr w:type="gramEnd"/>
      <w:r>
        <w:t xml:space="preserve"> your problems were gone, how would things be different for you and your family?</w:t>
      </w:r>
    </w:p>
    <w:p w14:paraId="5269C21F" w14:textId="1B41129C" w:rsidR="00A2200F" w:rsidRDefault="00A2200F" w:rsidP="00A2200F">
      <w:pPr>
        <w:pStyle w:val="NCNormalBullet"/>
      </w:pPr>
      <w:r w:rsidRPr="00A2200F">
        <w:rPr>
          <w:b/>
          <w:bCs/>
        </w:rPr>
        <w:t>Scaling</w:t>
      </w:r>
      <w:r>
        <w:t xml:space="preserve"> to identify the family’s and network’s willingness to participate in the plan, agreement to the plan, and confidence that the plan will ensure safety. Remember to ask how the person got to the number they picked and what it would take to move up one (or why they did not pick a lower number).</w:t>
      </w:r>
    </w:p>
    <w:p w14:paraId="3E490FF4" w14:textId="30C626A2" w:rsidR="00A2200F" w:rsidRDefault="00A2200F" w:rsidP="000A26FA">
      <w:pPr>
        <w:pStyle w:val="NCNormalBullet"/>
        <w:numPr>
          <w:ilvl w:val="1"/>
          <w:numId w:val="7"/>
        </w:numPr>
      </w:pPr>
      <w:r>
        <w:t>On a scale of 0 to 10, with 0 being unable to picture anything different and 10 being having a clear dream, how would you rate your ability to imagine life to be different than it is now?</w:t>
      </w:r>
    </w:p>
    <w:p w14:paraId="13F5E4AD" w14:textId="77777777" w:rsidR="00A2200F" w:rsidRDefault="00A2200F" w:rsidP="00A2200F">
      <w:pPr>
        <w:pStyle w:val="NCNormalBold"/>
      </w:pPr>
      <w:r>
        <w:t>Questions to build on Harm and Worry Statements</w:t>
      </w:r>
    </w:p>
    <w:p w14:paraId="5B527CF0" w14:textId="373ADC73" w:rsidR="00A2200F" w:rsidRDefault="00A2200F" w:rsidP="00A2200F">
      <w:pPr>
        <w:pStyle w:val="NCNormalBullet"/>
      </w:pPr>
      <w:r>
        <w:t>What are you worried about? What brought us here?</w:t>
      </w:r>
    </w:p>
    <w:p w14:paraId="068FF6F5" w14:textId="206C36BF" w:rsidR="00A2200F" w:rsidRDefault="00A2200F" w:rsidP="00A2200F">
      <w:pPr>
        <w:pStyle w:val="NCNormalBullet"/>
      </w:pPr>
      <w:r>
        <w:t xml:space="preserve">What </w:t>
      </w:r>
      <w:r w:rsidR="00BA4259">
        <w:t xml:space="preserve">do </w:t>
      </w:r>
      <w:r>
        <w:t>we worry will happen next, if there is no behavior change?</w:t>
      </w:r>
    </w:p>
    <w:p w14:paraId="5C01BA77" w14:textId="601E5E8C" w:rsidR="00A2200F" w:rsidRDefault="00A2200F" w:rsidP="00A2200F">
      <w:pPr>
        <w:pStyle w:val="NCNormalBullet"/>
      </w:pPr>
      <w:r>
        <w:t>How will we know if the worry is resolved?</w:t>
      </w:r>
    </w:p>
    <w:p w14:paraId="5F85C06A" w14:textId="77777777" w:rsidR="002206F2" w:rsidRDefault="002206F2">
      <w:pPr>
        <w:spacing w:after="160" w:line="259" w:lineRule="auto"/>
        <w:rPr>
          <w:rFonts w:eastAsia="Times New Roman"/>
          <w:b/>
        </w:rPr>
      </w:pPr>
      <w:r>
        <w:br w:type="page"/>
      </w:r>
    </w:p>
    <w:p w14:paraId="495B608A" w14:textId="1A919ECC" w:rsidR="00A2200F" w:rsidRDefault="00A2200F" w:rsidP="00A2200F">
      <w:pPr>
        <w:pStyle w:val="NCNormalBold"/>
      </w:pPr>
      <w:r>
        <w:lastRenderedPageBreak/>
        <w:t>SMART format:</w:t>
      </w:r>
    </w:p>
    <w:p w14:paraId="51936AE5" w14:textId="03780693" w:rsidR="00A2200F" w:rsidRDefault="00A2200F" w:rsidP="00A2200F">
      <w:pPr>
        <w:pStyle w:val="NCNormalBullet"/>
      </w:pPr>
      <w:r w:rsidRPr="00A2200F">
        <w:rPr>
          <w:b/>
          <w:bCs/>
        </w:rPr>
        <w:t>Specific</w:t>
      </w:r>
      <w:r>
        <w:t>: Goals should be written simply and clearly outline exactly what is expected.</w:t>
      </w:r>
    </w:p>
    <w:p w14:paraId="1F78A816" w14:textId="6CD3BFC3" w:rsidR="00A2200F" w:rsidRDefault="00A2200F" w:rsidP="00A2200F">
      <w:pPr>
        <w:pStyle w:val="NCNormalBullet"/>
      </w:pPr>
      <w:r w:rsidRPr="00A2200F">
        <w:rPr>
          <w:b/>
          <w:bCs/>
        </w:rPr>
        <w:t>Measurable</w:t>
      </w:r>
      <w:r>
        <w:t>: Goals must identify ways to gather tangible evidence that change has occurred.</w:t>
      </w:r>
    </w:p>
    <w:p w14:paraId="72D5261C" w14:textId="049DC9A4" w:rsidR="00A2200F" w:rsidRDefault="00A2200F" w:rsidP="00A2200F">
      <w:pPr>
        <w:pStyle w:val="NCNormalBullet"/>
      </w:pPr>
      <w:r w:rsidRPr="00A2200F">
        <w:rPr>
          <w:b/>
          <w:bCs/>
        </w:rPr>
        <w:t>Achievable</w:t>
      </w:r>
      <w:r>
        <w:t>: Goals must be possible and feasible, given the resources and circumstances.</w:t>
      </w:r>
    </w:p>
    <w:p w14:paraId="7624035E" w14:textId="157C9A7A" w:rsidR="00A2200F" w:rsidRDefault="00A2200F" w:rsidP="00A2200F">
      <w:pPr>
        <w:pStyle w:val="NCNormalBullet"/>
      </w:pPr>
      <w:r w:rsidRPr="00A2200F">
        <w:rPr>
          <w:b/>
          <w:bCs/>
        </w:rPr>
        <w:t>Realistic</w:t>
      </w:r>
      <w:r>
        <w:t>: Goals should matter to those involved and focus on things that relate to why the family is involved with child welfare. Sometimes the “R” also is referred to as “relevant,” which has the same intent as “realistic.”</w:t>
      </w:r>
    </w:p>
    <w:p w14:paraId="2A3C7A14" w14:textId="77777777" w:rsidR="00A2200F" w:rsidRDefault="00A2200F" w:rsidP="00A2200F">
      <w:pPr>
        <w:pStyle w:val="NCNormalBullet"/>
      </w:pPr>
      <w:r w:rsidRPr="00A2200F">
        <w:rPr>
          <w:b/>
          <w:bCs/>
        </w:rPr>
        <w:t>Timely</w:t>
      </w:r>
      <w:r>
        <w:t>: Goals should be linked to a timeframe.</w:t>
      </w:r>
    </w:p>
    <w:p w14:paraId="4B28EDEF" w14:textId="77777777" w:rsidR="00112CE3" w:rsidRDefault="00112CE3">
      <w:pPr>
        <w:spacing w:after="160" w:line="259" w:lineRule="auto"/>
        <w:rPr>
          <w:rFonts w:eastAsia="Times New Roman"/>
        </w:rPr>
      </w:pPr>
      <w:r>
        <w:br w:type="page"/>
      </w:r>
    </w:p>
    <w:p w14:paraId="704748AB" w14:textId="77777777" w:rsidR="00112CE3" w:rsidRDefault="00112CE3" w:rsidP="00112CE3">
      <w:pPr>
        <w:pStyle w:val="Heading2"/>
      </w:pPr>
      <w:bookmarkStart w:id="17" w:name="_Toc177022450"/>
      <w:r>
        <w:lastRenderedPageBreak/>
        <w:t>Applying Cultural Humility to Safety Assessments</w:t>
      </w:r>
      <w:bookmarkEnd w:id="17"/>
    </w:p>
    <w:p w14:paraId="1DE9CCF8" w14:textId="77777777" w:rsidR="0058798A" w:rsidRDefault="0058798A" w:rsidP="0058798A">
      <w:pPr>
        <w:pStyle w:val="NCSlide"/>
      </w:pPr>
      <w:r>
        <w:rPr>
          <w:noProof/>
        </w:rPr>
        <w:drawing>
          <wp:inline distT="0" distB="0" distL="0" distR="0" wp14:anchorId="08B0B9CB" wp14:editId="5A700055">
            <wp:extent cx="4839172" cy="2743200"/>
            <wp:effectExtent l="0" t="0" r="0" b="0"/>
            <wp:docPr id="21253383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5E1EB865" w14:textId="77777777" w:rsidR="009B660B" w:rsidRDefault="009B660B" w:rsidP="009B660B">
      <w:pPr>
        <w:pStyle w:val="NCNormal"/>
      </w:pPr>
      <w:r w:rsidRPr="009B660B">
        <w:rPr>
          <w:u w:val="single"/>
        </w:rPr>
        <w:t>Cultural humility</w:t>
      </w:r>
      <w:r>
        <w:t xml:space="preserve"> describes an ongoing process of self-exploration and self-critique combined with a willingness to learn from others.</w:t>
      </w:r>
    </w:p>
    <w:p w14:paraId="5B94F4DD" w14:textId="2487707F" w:rsidR="009B660B" w:rsidRDefault="009B660B" w:rsidP="009B660B">
      <w:pPr>
        <w:pStyle w:val="NCNormal"/>
      </w:pPr>
      <w:r w:rsidRPr="009B660B">
        <w:rPr>
          <w:u w:val="single"/>
        </w:rPr>
        <w:t>Cultural competence</w:t>
      </w:r>
      <w:r>
        <w:t xml:space="preserve"> </w:t>
      </w:r>
      <w:r w:rsidR="00BA4259">
        <w:t xml:space="preserve">is </w:t>
      </w:r>
      <w:r>
        <w:t>the ability to engage knowledgeably with people across cultures</w:t>
      </w:r>
    </w:p>
    <w:p w14:paraId="7C829CF2" w14:textId="77777777" w:rsidR="009B660B" w:rsidRDefault="009B660B" w:rsidP="009B660B">
      <w:pPr>
        <w:pStyle w:val="NCNormal"/>
      </w:pPr>
      <w:r>
        <w:t>Culturally responsive practices in human services include:</w:t>
      </w:r>
    </w:p>
    <w:p w14:paraId="39CBE7E0" w14:textId="1C4FDEA8" w:rsidR="009B660B" w:rsidRDefault="009B660B" w:rsidP="00345DEC">
      <w:pPr>
        <w:pStyle w:val="NCNormalBullet"/>
      </w:pPr>
      <w:r>
        <w:t>Have staff who can speak the language of the community or offer easy access to interpreters.</w:t>
      </w:r>
    </w:p>
    <w:p w14:paraId="5E8B4EDF" w14:textId="69F7A3D2" w:rsidR="009B660B" w:rsidRDefault="009B660B" w:rsidP="00345DEC">
      <w:pPr>
        <w:pStyle w:val="NCNormalBullet"/>
      </w:pPr>
      <w:r>
        <w:t>Deliver services at hours and locations that are accessible.</w:t>
      </w:r>
    </w:p>
    <w:p w14:paraId="215D9A54" w14:textId="346ACE26" w:rsidR="009B660B" w:rsidRDefault="009B660B" w:rsidP="00345DEC">
      <w:pPr>
        <w:pStyle w:val="NCNormalBullet"/>
      </w:pPr>
      <w:r>
        <w:t>Be considerate of cultural mores and taboos.</w:t>
      </w:r>
    </w:p>
    <w:p w14:paraId="1EF64FC6" w14:textId="6544EACF" w:rsidR="009B660B" w:rsidRDefault="009B660B" w:rsidP="00345DEC">
      <w:pPr>
        <w:pStyle w:val="NCNormalBullet"/>
      </w:pPr>
      <w:r>
        <w:t>Be intentional about learning from clients about their culture.</w:t>
      </w:r>
    </w:p>
    <w:p w14:paraId="6A5F2ECD" w14:textId="7BA4C3D6" w:rsidR="009B660B" w:rsidRDefault="009B660B" w:rsidP="00345DEC">
      <w:pPr>
        <w:pStyle w:val="NCNormalBullet"/>
      </w:pPr>
      <w:r>
        <w:t>Employ diverse and multilingual staff.</w:t>
      </w:r>
    </w:p>
    <w:p w14:paraId="60936070" w14:textId="60535EB2" w:rsidR="009B660B" w:rsidRDefault="009B660B" w:rsidP="00345DEC">
      <w:pPr>
        <w:pStyle w:val="NCNormalBullet"/>
      </w:pPr>
      <w:r>
        <w:t>Educate staff about the populations with whom they will most commonly be in contact.</w:t>
      </w:r>
    </w:p>
    <w:p w14:paraId="1E1C947B" w14:textId="77777777" w:rsidR="009B660B" w:rsidRDefault="009B660B" w:rsidP="009B660B">
      <w:pPr>
        <w:pStyle w:val="NCNormal"/>
      </w:pPr>
      <w:r>
        <w:t>The actions of a culturally responsive human services professional include:</w:t>
      </w:r>
    </w:p>
    <w:p w14:paraId="49790674" w14:textId="0906F40D" w:rsidR="009B660B" w:rsidRDefault="009B660B" w:rsidP="00345DEC">
      <w:pPr>
        <w:pStyle w:val="NCNormalBullet"/>
      </w:pPr>
      <w:r>
        <w:t>Monitor and apply knowledge of self and others as cultural beings.</w:t>
      </w:r>
    </w:p>
    <w:p w14:paraId="42F96CD4" w14:textId="60C6D6A5" w:rsidR="009B660B" w:rsidRDefault="009B660B" w:rsidP="00345DEC">
      <w:pPr>
        <w:pStyle w:val="NCNormalBullet"/>
      </w:pPr>
      <w:r>
        <w:t>Identify the relationship of social and cultural factors in the development of problems.</w:t>
      </w:r>
    </w:p>
    <w:p w14:paraId="75D0CEF0" w14:textId="01CA08C6" w:rsidR="009B660B" w:rsidRDefault="009B660B" w:rsidP="00345DEC">
      <w:pPr>
        <w:pStyle w:val="NCNormalBullet"/>
      </w:pPr>
      <w:r>
        <w:t>Asking and listening.</w:t>
      </w:r>
    </w:p>
    <w:p w14:paraId="669FC9CB" w14:textId="4CF4DD81" w:rsidR="009B660B" w:rsidRDefault="009B660B" w:rsidP="00345DEC">
      <w:pPr>
        <w:pStyle w:val="NCNormalBullet"/>
      </w:pPr>
      <w:r>
        <w:t>Respect and awareness, that is respect for ideas and perspectives coming from other cultures, even when they are totally unfamiliar or even offensive by your own cultural standards. An open-minded approach is required. A good poker face can be important for human services staff to avoid appearing judgmental. Acceptance of other views is key to cultural competency.</w:t>
      </w:r>
    </w:p>
    <w:p w14:paraId="22CBF561" w14:textId="77777777" w:rsidR="00345DEC" w:rsidRDefault="009B660B" w:rsidP="00345DEC">
      <w:pPr>
        <w:pStyle w:val="NCNormalBullet"/>
      </w:pPr>
      <w:r>
        <w:t>Education. The dynamic nature of cultural competence requires continuing education. You’ll always be learning new things about your community if you are culturally competent.</w:t>
      </w:r>
    </w:p>
    <w:p w14:paraId="5A6A9C25" w14:textId="77777777" w:rsidR="001C1FA9" w:rsidRDefault="001C1FA9">
      <w:pPr>
        <w:spacing w:after="160" w:line="259" w:lineRule="auto"/>
        <w:rPr>
          <w:rFonts w:eastAsia="Times New Roman"/>
        </w:rPr>
      </w:pPr>
      <w:r>
        <w:br w:type="page"/>
      </w:r>
    </w:p>
    <w:p w14:paraId="5C419704" w14:textId="77777777" w:rsidR="00095FDD" w:rsidRDefault="001C1FA9" w:rsidP="00176D05">
      <w:pPr>
        <w:pStyle w:val="Heading1"/>
      </w:pPr>
      <w:bookmarkStart w:id="18" w:name="_Toc177022451"/>
      <w:r>
        <w:lastRenderedPageBreak/>
        <w:t>Safety Planning Learning Lab</w:t>
      </w:r>
      <w:bookmarkEnd w:id="18"/>
    </w:p>
    <w:p w14:paraId="4FD8FC18" w14:textId="77777777" w:rsidR="00095FDD" w:rsidRDefault="00095FDD" w:rsidP="00176D05">
      <w:pPr>
        <w:pStyle w:val="Heading2"/>
      </w:pPr>
      <w:bookmarkStart w:id="19" w:name="_Toc177022452"/>
      <w:r>
        <w:t>Safety Planning</w:t>
      </w:r>
      <w:bookmarkEnd w:id="19"/>
    </w:p>
    <w:p w14:paraId="10090B97" w14:textId="4DBF74AA" w:rsidR="00211A30" w:rsidRDefault="00D05E81" w:rsidP="00761427">
      <w:pPr>
        <w:pStyle w:val="Heading3"/>
      </w:pPr>
      <w:bookmarkStart w:id="20" w:name="_Toc177022453"/>
      <w:r>
        <w:t>Worksheet: Self-Care Health Plan Check-In</w:t>
      </w:r>
      <w:bookmarkEnd w:id="20"/>
    </w:p>
    <w:p w14:paraId="189177AC" w14:textId="78E8175D" w:rsidR="00D05E81" w:rsidRDefault="00D05E81" w:rsidP="002911F1">
      <w:pPr>
        <w:pStyle w:val="NCNormal"/>
      </w:pPr>
      <w:r>
        <w:t xml:space="preserve">The trainers will provide a worksheet for the </w:t>
      </w:r>
      <w:r w:rsidR="00761427">
        <w:t>completion</w:t>
      </w:r>
      <w:r>
        <w:t xml:space="preserve"> of th</w:t>
      </w:r>
      <w:r w:rsidR="00761427">
        <w:t>e self-care health plan check-in.</w:t>
      </w:r>
    </w:p>
    <w:p w14:paraId="4974B429" w14:textId="77777777" w:rsidR="00FD726D" w:rsidRDefault="00FD726D" w:rsidP="00FD726D">
      <w:pPr>
        <w:pStyle w:val="NCLearnerNotes"/>
      </w:pPr>
      <w:r>
        <w:t>Use this space to record notes.</w:t>
      </w:r>
    </w:p>
    <w:tbl>
      <w:tblPr>
        <w:tblStyle w:val="TableGrid"/>
        <w:tblW w:w="0" w:type="auto"/>
        <w:tblLook w:val="04A0" w:firstRow="1" w:lastRow="0" w:firstColumn="1" w:lastColumn="0" w:noHBand="0" w:noVBand="1"/>
      </w:tblPr>
      <w:tblGrid>
        <w:gridCol w:w="9350"/>
      </w:tblGrid>
      <w:tr w:rsidR="00FD726D" w14:paraId="0637A0BA" w14:textId="77777777" w:rsidTr="00DC2F28">
        <w:tc>
          <w:tcPr>
            <w:tcW w:w="9350" w:type="dxa"/>
          </w:tcPr>
          <w:p w14:paraId="1D305EB1" w14:textId="77777777" w:rsidR="00FD726D" w:rsidRDefault="00FD726D" w:rsidP="00DC2F28">
            <w:pPr>
              <w:pStyle w:val="NCTableText"/>
              <w:rPr>
                <w:rFonts w:eastAsiaTheme="majorEastAsia"/>
              </w:rPr>
            </w:pPr>
          </w:p>
          <w:p w14:paraId="63AD5EF3" w14:textId="77777777" w:rsidR="00FD726D" w:rsidRDefault="00FD726D" w:rsidP="00DC2F28">
            <w:pPr>
              <w:pStyle w:val="NCTableText"/>
              <w:rPr>
                <w:rFonts w:eastAsiaTheme="majorEastAsia"/>
              </w:rPr>
            </w:pPr>
          </w:p>
          <w:p w14:paraId="0D208864" w14:textId="77777777" w:rsidR="00FD726D" w:rsidRDefault="00FD726D" w:rsidP="00DC2F28">
            <w:pPr>
              <w:pStyle w:val="NCTableText"/>
              <w:rPr>
                <w:rFonts w:eastAsiaTheme="majorEastAsia"/>
              </w:rPr>
            </w:pPr>
          </w:p>
          <w:p w14:paraId="341D1E53" w14:textId="77777777" w:rsidR="00FD726D" w:rsidRDefault="00FD726D" w:rsidP="00DC2F28">
            <w:pPr>
              <w:pStyle w:val="NCTableText"/>
              <w:rPr>
                <w:rFonts w:eastAsiaTheme="majorEastAsia"/>
              </w:rPr>
            </w:pPr>
          </w:p>
          <w:p w14:paraId="5C212041" w14:textId="77777777" w:rsidR="00FD726D" w:rsidRDefault="00FD726D" w:rsidP="00DC2F28">
            <w:pPr>
              <w:pStyle w:val="NCTableText"/>
              <w:rPr>
                <w:rFonts w:eastAsiaTheme="majorEastAsia"/>
              </w:rPr>
            </w:pPr>
          </w:p>
          <w:p w14:paraId="7DDF501A" w14:textId="77777777" w:rsidR="00FD726D" w:rsidRDefault="00FD726D" w:rsidP="00DC2F28">
            <w:pPr>
              <w:pStyle w:val="NCTableText"/>
              <w:rPr>
                <w:rFonts w:eastAsiaTheme="majorEastAsia"/>
              </w:rPr>
            </w:pPr>
          </w:p>
          <w:p w14:paraId="7B10E443" w14:textId="77777777" w:rsidR="00FD726D" w:rsidRDefault="00FD726D" w:rsidP="00DC2F28">
            <w:pPr>
              <w:pStyle w:val="NCTableText"/>
              <w:rPr>
                <w:rFonts w:eastAsiaTheme="majorEastAsia"/>
              </w:rPr>
            </w:pPr>
          </w:p>
          <w:p w14:paraId="5211D10E" w14:textId="77777777" w:rsidR="00FD726D" w:rsidRDefault="00FD726D" w:rsidP="00DC2F28">
            <w:pPr>
              <w:pStyle w:val="NCTableText"/>
              <w:rPr>
                <w:rFonts w:eastAsiaTheme="majorEastAsia"/>
              </w:rPr>
            </w:pPr>
          </w:p>
          <w:p w14:paraId="108DE386" w14:textId="77777777" w:rsidR="00FD726D" w:rsidRDefault="00FD726D" w:rsidP="00DC2F28">
            <w:pPr>
              <w:pStyle w:val="NCTableText"/>
              <w:rPr>
                <w:rFonts w:eastAsiaTheme="majorEastAsia"/>
              </w:rPr>
            </w:pPr>
          </w:p>
          <w:p w14:paraId="2E5E5290" w14:textId="77777777" w:rsidR="00FD726D" w:rsidRDefault="00FD726D" w:rsidP="00DC2F28">
            <w:pPr>
              <w:pStyle w:val="NCTableText"/>
              <w:rPr>
                <w:rFonts w:eastAsiaTheme="majorEastAsia"/>
              </w:rPr>
            </w:pPr>
          </w:p>
          <w:p w14:paraId="739231B4" w14:textId="77777777" w:rsidR="00FD726D" w:rsidRDefault="00FD726D" w:rsidP="00DC2F28">
            <w:pPr>
              <w:pStyle w:val="NCTableText"/>
              <w:rPr>
                <w:rFonts w:eastAsiaTheme="majorEastAsia"/>
              </w:rPr>
            </w:pPr>
          </w:p>
          <w:p w14:paraId="4A89CCF6" w14:textId="77777777" w:rsidR="00FD726D" w:rsidRDefault="00FD726D" w:rsidP="00DC2F28">
            <w:pPr>
              <w:pStyle w:val="NCTableText"/>
              <w:rPr>
                <w:rFonts w:eastAsiaTheme="majorEastAsia"/>
              </w:rPr>
            </w:pPr>
          </w:p>
          <w:p w14:paraId="2388DBE6" w14:textId="77777777" w:rsidR="00FD726D" w:rsidRDefault="00FD726D" w:rsidP="00DC2F28">
            <w:pPr>
              <w:pStyle w:val="NCTableText"/>
              <w:rPr>
                <w:rFonts w:eastAsiaTheme="majorEastAsia"/>
              </w:rPr>
            </w:pPr>
          </w:p>
          <w:p w14:paraId="5468DAEC" w14:textId="77777777" w:rsidR="00FD726D" w:rsidRDefault="00FD726D" w:rsidP="00DC2F28">
            <w:pPr>
              <w:pStyle w:val="NCTableText"/>
              <w:rPr>
                <w:rFonts w:eastAsiaTheme="majorEastAsia"/>
              </w:rPr>
            </w:pPr>
          </w:p>
          <w:p w14:paraId="53956C12" w14:textId="77777777" w:rsidR="00FD726D" w:rsidRDefault="00FD726D" w:rsidP="00DC2F28">
            <w:pPr>
              <w:pStyle w:val="NCTableText"/>
              <w:rPr>
                <w:rFonts w:eastAsiaTheme="majorEastAsia"/>
              </w:rPr>
            </w:pPr>
          </w:p>
          <w:p w14:paraId="450F91F8" w14:textId="77777777" w:rsidR="00FD726D" w:rsidRDefault="00FD726D" w:rsidP="00DC2F28">
            <w:pPr>
              <w:pStyle w:val="NCTableText"/>
              <w:rPr>
                <w:rFonts w:eastAsiaTheme="majorEastAsia"/>
              </w:rPr>
            </w:pPr>
          </w:p>
          <w:p w14:paraId="4E97F80E" w14:textId="77777777" w:rsidR="00FD726D" w:rsidRDefault="00FD726D" w:rsidP="00DC2F28">
            <w:pPr>
              <w:pStyle w:val="NCTableText"/>
              <w:rPr>
                <w:rFonts w:eastAsiaTheme="majorEastAsia"/>
              </w:rPr>
            </w:pPr>
          </w:p>
          <w:p w14:paraId="1A71FB04" w14:textId="77777777" w:rsidR="00FD726D" w:rsidRDefault="00FD726D" w:rsidP="00DC2F28">
            <w:pPr>
              <w:pStyle w:val="NCTableText"/>
              <w:rPr>
                <w:rFonts w:eastAsiaTheme="majorEastAsia"/>
              </w:rPr>
            </w:pPr>
          </w:p>
          <w:p w14:paraId="193C5290" w14:textId="77777777" w:rsidR="00FD726D" w:rsidRDefault="00FD726D" w:rsidP="00DC2F28">
            <w:pPr>
              <w:pStyle w:val="NCTableText"/>
              <w:rPr>
                <w:rFonts w:eastAsiaTheme="majorEastAsia"/>
              </w:rPr>
            </w:pPr>
          </w:p>
          <w:p w14:paraId="17621DC7" w14:textId="77777777" w:rsidR="00FD726D" w:rsidRDefault="00FD726D" w:rsidP="00DC2F28">
            <w:pPr>
              <w:pStyle w:val="NCTableText"/>
              <w:rPr>
                <w:rFonts w:eastAsiaTheme="majorEastAsia"/>
              </w:rPr>
            </w:pPr>
          </w:p>
          <w:p w14:paraId="38E62091" w14:textId="77777777" w:rsidR="00FD726D" w:rsidRDefault="00FD726D" w:rsidP="00DC2F28">
            <w:pPr>
              <w:pStyle w:val="NCTableText"/>
              <w:rPr>
                <w:rFonts w:eastAsiaTheme="majorEastAsia"/>
              </w:rPr>
            </w:pPr>
          </w:p>
          <w:p w14:paraId="55A37DCE" w14:textId="77777777" w:rsidR="00FD726D" w:rsidRDefault="00FD726D" w:rsidP="00DC2F28">
            <w:pPr>
              <w:pStyle w:val="NCTableText"/>
              <w:rPr>
                <w:rFonts w:eastAsiaTheme="majorEastAsia"/>
              </w:rPr>
            </w:pPr>
          </w:p>
          <w:p w14:paraId="7C1E1B27" w14:textId="77777777" w:rsidR="00FD726D" w:rsidRDefault="00FD726D" w:rsidP="00DC2F28">
            <w:pPr>
              <w:pStyle w:val="NCTableText"/>
              <w:rPr>
                <w:rFonts w:eastAsiaTheme="majorEastAsia"/>
              </w:rPr>
            </w:pPr>
          </w:p>
          <w:p w14:paraId="2A04A6C6" w14:textId="77777777" w:rsidR="00FD726D" w:rsidRDefault="00FD726D" w:rsidP="00DC2F28">
            <w:pPr>
              <w:pStyle w:val="NCTableText"/>
              <w:rPr>
                <w:rFonts w:eastAsiaTheme="majorEastAsia"/>
              </w:rPr>
            </w:pPr>
          </w:p>
          <w:p w14:paraId="0F7EBA4C" w14:textId="77777777" w:rsidR="00FD726D" w:rsidRDefault="00FD726D" w:rsidP="00DC2F28">
            <w:pPr>
              <w:pStyle w:val="NCTableText"/>
              <w:rPr>
                <w:rFonts w:eastAsiaTheme="majorEastAsia"/>
              </w:rPr>
            </w:pPr>
          </w:p>
          <w:p w14:paraId="0BBDAA36" w14:textId="77777777" w:rsidR="00FD726D" w:rsidRDefault="00FD726D" w:rsidP="00DC2F28">
            <w:pPr>
              <w:pStyle w:val="TrainerNotesbullet"/>
              <w:spacing w:before="120" w:after="120"/>
              <w:rPr>
                <w:rFonts w:eastAsiaTheme="majorEastAsia" w:cs="Arial"/>
                <w:color w:val="1F3763" w:themeColor="accent1" w:themeShade="7F"/>
              </w:rPr>
            </w:pPr>
          </w:p>
        </w:tc>
      </w:tr>
    </w:tbl>
    <w:p w14:paraId="772CA9F4" w14:textId="77777777" w:rsidR="00FD726D" w:rsidRDefault="00FD726D">
      <w:pPr>
        <w:spacing w:after="160" w:line="259" w:lineRule="auto"/>
        <w:rPr>
          <w:rFonts w:eastAsia="Times New Roman"/>
        </w:rPr>
      </w:pPr>
      <w:r>
        <w:br w:type="page"/>
      </w:r>
    </w:p>
    <w:p w14:paraId="2D3FEBAB" w14:textId="77777777" w:rsidR="00186F94" w:rsidRDefault="00186F94" w:rsidP="00186F94">
      <w:pPr>
        <w:pStyle w:val="Heading3"/>
      </w:pPr>
      <w:bookmarkStart w:id="21" w:name="_Toc177022454"/>
      <w:r>
        <w:lastRenderedPageBreak/>
        <w:t>Activity: Avilla Chavis and Lewis Family Safety Assessment Decision</w:t>
      </w:r>
      <w:bookmarkEnd w:id="21"/>
    </w:p>
    <w:p w14:paraId="32667486" w14:textId="77777777" w:rsidR="0098598F" w:rsidRDefault="0098598F" w:rsidP="0098598F">
      <w:pPr>
        <w:pStyle w:val="NCNormal"/>
      </w:pPr>
      <w:r>
        <w:t>Utilizing the information gathered throughout the learning labs, brainstorm possible safety interventions for your assigned anchor family. Consider the following questions for each of the identified Safety Threats:</w:t>
      </w:r>
    </w:p>
    <w:p w14:paraId="1F910196" w14:textId="10DF9992" w:rsidR="0098598F" w:rsidRDefault="0098598F" w:rsidP="0098598F">
      <w:pPr>
        <w:pStyle w:val="NCNormalBullet"/>
      </w:pPr>
      <w:r>
        <w:t>What are you worried about?</w:t>
      </w:r>
    </w:p>
    <w:p w14:paraId="18F6A738" w14:textId="1565A505" w:rsidR="0098598F" w:rsidRDefault="0098598F" w:rsidP="0098598F">
      <w:pPr>
        <w:pStyle w:val="NCNormalBullet"/>
      </w:pPr>
      <w:r>
        <w:t>What are we worried will happen next, if the concern is not resolved?</w:t>
      </w:r>
    </w:p>
    <w:p w14:paraId="4979CD02" w14:textId="64CE3353" w:rsidR="0098598F" w:rsidRDefault="0098598F" w:rsidP="0098598F">
      <w:pPr>
        <w:pStyle w:val="NCNormalBullet"/>
      </w:pPr>
      <w:r>
        <w:t>How will we know if the worry is resolved?</w:t>
      </w:r>
    </w:p>
    <w:p w14:paraId="59F2F6E3" w14:textId="5DA627D0" w:rsidR="0098598F" w:rsidRDefault="0098598F" w:rsidP="0098598F">
      <w:pPr>
        <w:pStyle w:val="NCNormal"/>
      </w:pPr>
      <w:r>
        <w:t>Allow the answers to the questions above to guide your brainstorm for specific interventions that address the underlying threats. Consider the four categories of safety intervention and the safety intervention contributors specific to the case scenario.</w:t>
      </w:r>
    </w:p>
    <w:tbl>
      <w:tblPr>
        <w:tblStyle w:val="TableGrid2"/>
        <w:tblW w:w="0" w:type="auto"/>
        <w:tblLook w:val="04A0" w:firstRow="1" w:lastRow="0" w:firstColumn="1" w:lastColumn="0" w:noHBand="0" w:noVBand="1"/>
      </w:tblPr>
      <w:tblGrid>
        <w:gridCol w:w="2087"/>
        <w:gridCol w:w="1867"/>
        <w:gridCol w:w="1888"/>
        <w:gridCol w:w="1906"/>
        <w:gridCol w:w="1602"/>
      </w:tblGrid>
      <w:tr w:rsidR="005D0EE0" w:rsidRPr="005D0EE0" w14:paraId="191B2DC4" w14:textId="77777777" w:rsidTr="005D0EE0">
        <w:trPr>
          <w:cantSplit/>
        </w:trPr>
        <w:tc>
          <w:tcPr>
            <w:tcW w:w="2087" w:type="dxa"/>
            <w:tcBorders>
              <w:top w:val="nil"/>
              <w:left w:val="nil"/>
              <w:bottom w:val="single" w:sz="4" w:space="0" w:color="auto"/>
              <w:right w:val="single" w:sz="4" w:space="0" w:color="auto"/>
            </w:tcBorders>
            <w:shd w:val="clear" w:color="auto" w:fill="FFFFFF"/>
          </w:tcPr>
          <w:p w14:paraId="7B119051" w14:textId="77777777" w:rsidR="005D0EE0" w:rsidRPr="005D0EE0" w:rsidRDefault="005D0EE0" w:rsidP="005D0EE0">
            <w:pPr>
              <w:rPr>
                <w:rFonts w:eastAsia="Aptos" w:cs="Arial"/>
              </w:rPr>
            </w:pPr>
          </w:p>
        </w:tc>
        <w:tc>
          <w:tcPr>
            <w:tcW w:w="1867" w:type="dxa"/>
            <w:tcBorders>
              <w:left w:val="single" w:sz="4" w:space="0" w:color="auto"/>
            </w:tcBorders>
            <w:shd w:val="clear" w:color="auto" w:fill="D9D9D9"/>
          </w:tcPr>
          <w:p w14:paraId="6BDA6D08" w14:textId="77777777" w:rsidR="005D0EE0" w:rsidRPr="005D0EE0" w:rsidRDefault="005D0EE0" w:rsidP="005D0EE0">
            <w:pPr>
              <w:rPr>
                <w:rFonts w:eastAsia="Aptos" w:cs="Arial"/>
              </w:rPr>
            </w:pPr>
            <w:r w:rsidRPr="005D0EE0">
              <w:rPr>
                <w:rFonts w:eastAsia="Aptos" w:cs="Arial"/>
              </w:rPr>
              <w:t>Social Worker</w:t>
            </w:r>
          </w:p>
        </w:tc>
        <w:tc>
          <w:tcPr>
            <w:tcW w:w="1888" w:type="dxa"/>
            <w:shd w:val="clear" w:color="auto" w:fill="D9D9D9"/>
          </w:tcPr>
          <w:p w14:paraId="3595C49E" w14:textId="77777777" w:rsidR="005D0EE0" w:rsidRPr="005D0EE0" w:rsidRDefault="005D0EE0" w:rsidP="005D0EE0">
            <w:pPr>
              <w:rPr>
                <w:rFonts w:eastAsia="Aptos" w:cs="Arial"/>
              </w:rPr>
            </w:pPr>
            <w:r w:rsidRPr="005D0EE0">
              <w:rPr>
                <w:rFonts w:eastAsia="Aptos" w:cs="Arial"/>
              </w:rPr>
              <w:t>Parents (both non-offending and alleged perpetrator)</w:t>
            </w:r>
          </w:p>
        </w:tc>
        <w:tc>
          <w:tcPr>
            <w:tcW w:w="1906" w:type="dxa"/>
            <w:shd w:val="clear" w:color="auto" w:fill="D9D9D9"/>
          </w:tcPr>
          <w:p w14:paraId="4DA4ACDA" w14:textId="77777777" w:rsidR="005D0EE0" w:rsidRPr="005D0EE0" w:rsidRDefault="005D0EE0" w:rsidP="005D0EE0">
            <w:pPr>
              <w:rPr>
                <w:rFonts w:eastAsia="Aptos" w:cs="Arial"/>
              </w:rPr>
            </w:pPr>
            <w:r w:rsidRPr="005D0EE0">
              <w:rPr>
                <w:rFonts w:eastAsia="Aptos" w:cs="Arial"/>
              </w:rPr>
              <w:t>Family &amp; Support Network</w:t>
            </w:r>
          </w:p>
        </w:tc>
        <w:tc>
          <w:tcPr>
            <w:tcW w:w="1602" w:type="dxa"/>
            <w:shd w:val="clear" w:color="auto" w:fill="D9D9D9"/>
          </w:tcPr>
          <w:p w14:paraId="4187FDAA" w14:textId="77777777" w:rsidR="005D0EE0" w:rsidRPr="005D0EE0" w:rsidRDefault="005D0EE0" w:rsidP="005D0EE0">
            <w:pPr>
              <w:rPr>
                <w:rFonts w:eastAsia="Aptos" w:cs="Arial"/>
              </w:rPr>
            </w:pPr>
            <w:r w:rsidRPr="005D0EE0">
              <w:rPr>
                <w:rFonts w:eastAsia="Aptos" w:cs="Arial"/>
              </w:rPr>
              <w:t>Community Agency &amp; Services</w:t>
            </w:r>
          </w:p>
        </w:tc>
      </w:tr>
      <w:tr w:rsidR="005D0EE0" w:rsidRPr="005D0EE0" w14:paraId="324B0F86" w14:textId="77777777" w:rsidTr="005D0EE0">
        <w:trPr>
          <w:cantSplit/>
        </w:trPr>
        <w:tc>
          <w:tcPr>
            <w:tcW w:w="2087" w:type="dxa"/>
            <w:tcBorders>
              <w:top w:val="single" w:sz="4" w:space="0" w:color="auto"/>
            </w:tcBorders>
            <w:shd w:val="clear" w:color="auto" w:fill="D9D9D9"/>
          </w:tcPr>
          <w:p w14:paraId="42B764DC" w14:textId="77777777" w:rsidR="005D0EE0" w:rsidRPr="005D0EE0" w:rsidRDefault="005D0EE0" w:rsidP="005D0EE0">
            <w:pPr>
              <w:rPr>
                <w:rFonts w:eastAsia="Aptos" w:cs="Arial"/>
              </w:rPr>
            </w:pPr>
            <w:r w:rsidRPr="005D0EE0">
              <w:rPr>
                <w:rFonts w:eastAsia="Aptos" w:cs="Arial"/>
              </w:rPr>
              <w:t>Resource Support</w:t>
            </w:r>
          </w:p>
          <w:p w14:paraId="10A52FA8" w14:textId="77777777" w:rsidR="005D0EE0" w:rsidRPr="005D0EE0" w:rsidRDefault="005D0EE0" w:rsidP="005D0EE0">
            <w:pPr>
              <w:rPr>
                <w:rFonts w:eastAsia="Aptos" w:cs="Arial"/>
              </w:rPr>
            </w:pPr>
          </w:p>
          <w:p w14:paraId="2C21EA71" w14:textId="77777777" w:rsidR="005D0EE0" w:rsidRPr="005D0EE0" w:rsidRDefault="005D0EE0" w:rsidP="005D0EE0">
            <w:pPr>
              <w:rPr>
                <w:rFonts w:eastAsia="Aptos" w:cs="Arial"/>
              </w:rPr>
            </w:pPr>
          </w:p>
          <w:p w14:paraId="2C2BC38C" w14:textId="77777777" w:rsidR="005D0EE0" w:rsidRPr="005D0EE0" w:rsidRDefault="005D0EE0" w:rsidP="005D0EE0">
            <w:pPr>
              <w:rPr>
                <w:rFonts w:eastAsia="Aptos" w:cs="Arial"/>
              </w:rPr>
            </w:pPr>
          </w:p>
          <w:p w14:paraId="25F9AB2D" w14:textId="77777777" w:rsidR="005D0EE0" w:rsidRPr="005D0EE0" w:rsidRDefault="005D0EE0" w:rsidP="005D0EE0">
            <w:pPr>
              <w:rPr>
                <w:rFonts w:eastAsia="Aptos" w:cs="Arial"/>
              </w:rPr>
            </w:pPr>
          </w:p>
          <w:p w14:paraId="7628A49A" w14:textId="77777777" w:rsidR="005D0EE0" w:rsidRPr="005D0EE0" w:rsidRDefault="005D0EE0" w:rsidP="005D0EE0">
            <w:pPr>
              <w:rPr>
                <w:rFonts w:eastAsia="Aptos" w:cs="Arial"/>
              </w:rPr>
            </w:pPr>
          </w:p>
          <w:p w14:paraId="103F9E2F" w14:textId="77777777" w:rsidR="005D0EE0" w:rsidRPr="005D0EE0" w:rsidRDefault="005D0EE0" w:rsidP="005D0EE0">
            <w:pPr>
              <w:rPr>
                <w:rFonts w:eastAsia="Aptos" w:cs="Arial"/>
              </w:rPr>
            </w:pPr>
          </w:p>
          <w:p w14:paraId="73A43CD3" w14:textId="77777777" w:rsidR="005D0EE0" w:rsidRPr="005D0EE0" w:rsidRDefault="005D0EE0" w:rsidP="005D0EE0">
            <w:pPr>
              <w:rPr>
                <w:rFonts w:eastAsia="Aptos" w:cs="Arial"/>
              </w:rPr>
            </w:pPr>
          </w:p>
        </w:tc>
        <w:tc>
          <w:tcPr>
            <w:tcW w:w="1867" w:type="dxa"/>
          </w:tcPr>
          <w:p w14:paraId="7EBE5CFD" w14:textId="77777777" w:rsidR="005D0EE0" w:rsidRPr="005D0EE0" w:rsidRDefault="005D0EE0" w:rsidP="005D0EE0">
            <w:pPr>
              <w:rPr>
                <w:rFonts w:eastAsia="Aptos" w:cs="Arial"/>
              </w:rPr>
            </w:pPr>
          </w:p>
        </w:tc>
        <w:tc>
          <w:tcPr>
            <w:tcW w:w="1888" w:type="dxa"/>
          </w:tcPr>
          <w:p w14:paraId="68025D4E" w14:textId="77777777" w:rsidR="005D0EE0" w:rsidRPr="005D0EE0" w:rsidRDefault="005D0EE0" w:rsidP="005D0EE0">
            <w:pPr>
              <w:rPr>
                <w:rFonts w:eastAsia="Aptos" w:cs="Arial"/>
              </w:rPr>
            </w:pPr>
          </w:p>
        </w:tc>
        <w:tc>
          <w:tcPr>
            <w:tcW w:w="1906" w:type="dxa"/>
          </w:tcPr>
          <w:p w14:paraId="3DC25BDE" w14:textId="77777777" w:rsidR="005D0EE0" w:rsidRPr="005D0EE0" w:rsidRDefault="005D0EE0" w:rsidP="005D0EE0">
            <w:pPr>
              <w:rPr>
                <w:rFonts w:eastAsia="Aptos" w:cs="Arial"/>
              </w:rPr>
            </w:pPr>
          </w:p>
        </w:tc>
        <w:tc>
          <w:tcPr>
            <w:tcW w:w="1602" w:type="dxa"/>
          </w:tcPr>
          <w:p w14:paraId="644B2804" w14:textId="77777777" w:rsidR="005D0EE0" w:rsidRPr="005D0EE0" w:rsidRDefault="005D0EE0" w:rsidP="005D0EE0">
            <w:pPr>
              <w:rPr>
                <w:rFonts w:eastAsia="Aptos" w:cs="Arial"/>
              </w:rPr>
            </w:pPr>
          </w:p>
        </w:tc>
      </w:tr>
      <w:tr w:rsidR="005D0EE0" w:rsidRPr="005D0EE0" w14:paraId="5E96F185" w14:textId="77777777" w:rsidTr="005D0EE0">
        <w:trPr>
          <w:cantSplit/>
        </w:trPr>
        <w:tc>
          <w:tcPr>
            <w:tcW w:w="2087" w:type="dxa"/>
            <w:shd w:val="clear" w:color="auto" w:fill="D9D9D9"/>
          </w:tcPr>
          <w:p w14:paraId="049F5B01" w14:textId="77777777" w:rsidR="005D0EE0" w:rsidRPr="005D0EE0" w:rsidRDefault="005D0EE0" w:rsidP="005D0EE0">
            <w:pPr>
              <w:rPr>
                <w:rFonts w:eastAsia="Aptos" w:cs="Arial"/>
              </w:rPr>
            </w:pPr>
            <w:r w:rsidRPr="005D0EE0">
              <w:rPr>
                <w:rFonts w:eastAsia="Aptos" w:cs="Arial"/>
              </w:rPr>
              <w:t>Social Support</w:t>
            </w:r>
          </w:p>
          <w:p w14:paraId="7072E83D" w14:textId="77777777" w:rsidR="005D0EE0" w:rsidRPr="005D0EE0" w:rsidRDefault="005D0EE0" w:rsidP="005D0EE0">
            <w:pPr>
              <w:rPr>
                <w:rFonts w:eastAsia="Aptos" w:cs="Arial"/>
              </w:rPr>
            </w:pPr>
          </w:p>
          <w:p w14:paraId="034452D1" w14:textId="77777777" w:rsidR="005D0EE0" w:rsidRPr="005D0EE0" w:rsidRDefault="005D0EE0" w:rsidP="005D0EE0">
            <w:pPr>
              <w:rPr>
                <w:rFonts w:eastAsia="Aptos" w:cs="Arial"/>
              </w:rPr>
            </w:pPr>
          </w:p>
          <w:p w14:paraId="6F29C9B4" w14:textId="77777777" w:rsidR="005D0EE0" w:rsidRPr="005D0EE0" w:rsidRDefault="005D0EE0" w:rsidP="005D0EE0">
            <w:pPr>
              <w:rPr>
                <w:rFonts w:eastAsia="Aptos" w:cs="Arial"/>
              </w:rPr>
            </w:pPr>
          </w:p>
          <w:p w14:paraId="312BFDEC" w14:textId="77777777" w:rsidR="005D0EE0" w:rsidRPr="005D0EE0" w:rsidRDefault="005D0EE0" w:rsidP="005D0EE0">
            <w:pPr>
              <w:rPr>
                <w:rFonts w:eastAsia="Aptos" w:cs="Arial"/>
              </w:rPr>
            </w:pPr>
          </w:p>
          <w:p w14:paraId="7FB91721" w14:textId="77777777" w:rsidR="005D0EE0" w:rsidRPr="005D0EE0" w:rsidRDefault="005D0EE0" w:rsidP="005D0EE0">
            <w:pPr>
              <w:rPr>
                <w:rFonts w:eastAsia="Aptos" w:cs="Arial"/>
              </w:rPr>
            </w:pPr>
          </w:p>
          <w:p w14:paraId="7AB9495E" w14:textId="77777777" w:rsidR="005D0EE0" w:rsidRPr="005D0EE0" w:rsidRDefault="005D0EE0" w:rsidP="005D0EE0">
            <w:pPr>
              <w:rPr>
                <w:rFonts w:eastAsia="Aptos" w:cs="Arial"/>
              </w:rPr>
            </w:pPr>
          </w:p>
          <w:p w14:paraId="31408912" w14:textId="77777777" w:rsidR="005D0EE0" w:rsidRPr="005D0EE0" w:rsidRDefault="005D0EE0" w:rsidP="005D0EE0">
            <w:pPr>
              <w:rPr>
                <w:rFonts w:eastAsia="Aptos" w:cs="Arial"/>
              </w:rPr>
            </w:pPr>
          </w:p>
        </w:tc>
        <w:tc>
          <w:tcPr>
            <w:tcW w:w="1867" w:type="dxa"/>
          </w:tcPr>
          <w:p w14:paraId="13D73D00" w14:textId="77777777" w:rsidR="005D0EE0" w:rsidRPr="005D0EE0" w:rsidRDefault="005D0EE0" w:rsidP="005D0EE0">
            <w:pPr>
              <w:rPr>
                <w:rFonts w:eastAsia="Aptos" w:cs="Arial"/>
              </w:rPr>
            </w:pPr>
          </w:p>
        </w:tc>
        <w:tc>
          <w:tcPr>
            <w:tcW w:w="1888" w:type="dxa"/>
          </w:tcPr>
          <w:p w14:paraId="434BEB16" w14:textId="77777777" w:rsidR="005D0EE0" w:rsidRPr="005D0EE0" w:rsidRDefault="005D0EE0" w:rsidP="005D0EE0">
            <w:pPr>
              <w:rPr>
                <w:rFonts w:eastAsia="Aptos" w:cs="Arial"/>
              </w:rPr>
            </w:pPr>
          </w:p>
        </w:tc>
        <w:tc>
          <w:tcPr>
            <w:tcW w:w="1906" w:type="dxa"/>
          </w:tcPr>
          <w:p w14:paraId="52868CC6" w14:textId="77777777" w:rsidR="005D0EE0" w:rsidRPr="005D0EE0" w:rsidRDefault="005D0EE0" w:rsidP="005D0EE0">
            <w:pPr>
              <w:rPr>
                <w:rFonts w:eastAsia="Aptos" w:cs="Arial"/>
              </w:rPr>
            </w:pPr>
          </w:p>
        </w:tc>
        <w:tc>
          <w:tcPr>
            <w:tcW w:w="1602" w:type="dxa"/>
          </w:tcPr>
          <w:p w14:paraId="0ED36358" w14:textId="77777777" w:rsidR="005D0EE0" w:rsidRPr="005D0EE0" w:rsidRDefault="005D0EE0" w:rsidP="005D0EE0">
            <w:pPr>
              <w:rPr>
                <w:rFonts w:eastAsia="Aptos" w:cs="Arial"/>
              </w:rPr>
            </w:pPr>
          </w:p>
        </w:tc>
      </w:tr>
      <w:tr w:rsidR="005D0EE0" w:rsidRPr="005D0EE0" w14:paraId="1B3769A0" w14:textId="77777777" w:rsidTr="005D0EE0">
        <w:trPr>
          <w:cantSplit/>
        </w:trPr>
        <w:tc>
          <w:tcPr>
            <w:tcW w:w="2087" w:type="dxa"/>
            <w:shd w:val="clear" w:color="auto" w:fill="D9D9D9"/>
          </w:tcPr>
          <w:p w14:paraId="5FBC7140" w14:textId="77777777" w:rsidR="005D0EE0" w:rsidRPr="005D0EE0" w:rsidRDefault="005D0EE0" w:rsidP="005D0EE0">
            <w:pPr>
              <w:rPr>
                <w:rFonts w:eastAsia="Aptos" w:cs="Arial"/>
              </w:rPr>
            </w:pPr>
            <w:r w:rsidRPr="005D0EE0">
              <w:rPr>
                <w:rFonts w:eastAsia="Aptos" w:cs="Arial"/>
              </w:rPr>
              <w:t>Crisis Management</w:t>
            </w:r>
          </w:p>
          <w:p w14:paraId="5B51A0B4" w14:textId="77777777" w:rsidR="005D0EE0" w:rsidRPr="005D0EE0" w:rsidRDefault="005D0EE0" w:rsidP="005D0EE0">
            <w:pPr>
              <w:rPr>
                <w:rFonts w:eastAsia="Aptos" w:cs="Arial"/>
              </w:rPr>
            </w:pPr>
          </w:p>
          <w:p w14:paraId="658F0E47" w14:textId="77777777" w:rsidR="005D0EE0" w:rsidRPr="005D0EE0" w:rsidRDefault="005D0EE0" w:rsidP="005D0EE0">
            <w:pPr>
              <w:rPr>
                <w:rFonts w:eastAsia="Aptos" w:cs="Arial"/>
              </w:rPr>
            </w:pPr>
          </w:p>
          <w:p w14:paraId="3C23A16B" w14:textId="77777777" w:rsidR="005D0EE0" w:rsidRPr="005D0EE0" w:rsidRDefault="005D0EE0" w:rsidP="005D0EE0">
            <w:pPr>
              <w:rPr>
                <w:rFonts w:eastAsia="Aptos" w:cs="Arial"/>
              </w:rPr>
            </w:pPr>
          </w:p>
          <w:p w14:paraId="3DF467BA" w14:textId="77777777" w:rsidR="005D0EE0" w:rsidRPr="005D0EE0" w:rsidRDefault="005D0EE0" w:rsidP="005D0EE0">
            <w:pPr>
              <w:rPr>
                <w:rFonts w:eastAsia="Aptos" w:cs="Arial"/>
              </w:rPr>
            </w:pPr>
          </w:p>
          <w:p w14:paraId="643C2CF3" w14:textId="77777777" w:rsidR="005D0EE0" w:rsidRPr="005D0EE0" w:rsidRDefault="005D0EE0" w:rsidP="005D0EE0">
            <w:pPr>
              <w:rPr>
                <w:rFonts w:eastAsia="Aptos" w:cs="Arial"/>
              </w:rPr>
            </w:pPr>
          </w:p>
          <w:p w14:paraId="73955312" w14:textId="77777777" w:rsidR="005D0EE0" w:rsidRPr="005D0EE0" w:rsidRDefault="005D0EE0" w:rsidP="005D0EE0">
            <w:pPr>
              <w:rPr>
                <w:rFonts w:eastAsia="Aptos" w:cs="Arial"/>
              </w:rPr>
            </w:pPr>
          </w:p>
          <w:p w14:paraId="42A0CFDA" w14:textId="77777777" w:rsidR="005D0EE0" w:rsidRPr="005D0EE0" w:rsidRDefault="005D0EE0" w:rsidP="005D0EE0">
            <w:pPr>
              <w:rPr>
                <w:rFonts w:eastAsia="Aptos" w:cs="Arial"/>
              </w:rPr>
            </w:pPr>
          </w:p>
        </w:tc>
        <w:tc>
          <w:tcPr>
            <w:tcW w:w="1867" w:type="dxa"/>
          </w:tcPr>
          <w:p w14:paraId="2E52B0D8" w14:textId="77777777" w:rsidR="005D0EE0" w:rsidRPr="005D0EE0" w:rsidRDefault="005D0EE0" w:rsidP="005D0EE0">
            <w:pPr>
              <w:rPr>
                <w:rFonts w:eastAsia="Aptos" w:cs="Arial"/>
              </w:rPr>
            </w:pPr>
          </w:p>
        </w:tc>
        <w:tc>
          <w:tcPr>
            <w:tcW w:w="1888" w:type="dxa"/>
          </w:tcPr>
          <w:p w14:paraId="35570F5C" w14:textId="77777777" w:rsidR="005D0EE0" w:rsidRPr="005D0EE0" w:rsidRDefault="005D0EE0" w:rsidP="005D0EE0">
            <w:pPr>
              <w:rPr>
                <w:rFonts w:eastAsia="Aptos" w:cs="Arial"/>
              </w:rPr>
            </w:pPr>
          </w:p>
        </w:tc>
        <w:tc>
          <w:tcPr>
            <w:tcW w:w="1906" w:type="dxa"/>
          </w:tcPr>
          <w:p w14:paraId="67F4FB6F" w14:textId="77777777" w:rsidR="005D0EE0" w:rsidRPr="005D0EE0" w:rsidRDefault="005D0EE0" w:rsidP="005D0EE0">
            <w:pPr>
              <w:rPr>
                <w:rFonts w:eastAsia="Aptos" w:cs="Arial"/>
              </w:rPr>
            </w:pPr>
          </w:p>
        </w:tc>
        <w:tc>
          <w:tcPr>
            <w:tcW w:w="1602" w:type="dxa"/>
          </w:tcPr>
          <w:p w14:paraId="3C5EC850" w14:textId="77777777" w:rsidR="005D0EE0" w:rsidRPr="005D0EE0" w:rsidRDefault="005D0EE0" w:rsidP="005D0EE0">
            <w:pPr>
              <w:rPr>
                <w:rFonts w:eastAsia="Aptos" w:cs="Arial"/>
              </w:rPr>
            </w:pPr>
          </w:p>
        </w:tc>
      </w:tr>
      <w:tr w:rsidR="005D0EE0" w:rsidRPr="005D0EE0" w14:paraId="61DB9881" w14:textId="77777777" w:rsidTr="005D0EE0">
        <w:trPr>
          <w:cantSplit/>
        </w:trPr>
        <w:tc>
          <w:tcPr>
            <w:tcW w:w="2087" w:type="dxa"/>
            <w:shd w:val="clear" w:color="auto" w:fill="D9D9D9"/>
          </w:tcPr>
          <w:p w14:paraId="37DBDA52" w14:textId="77777777" w:rsidR="005D0EE0" w:rsidRPr="005D0EE0" w:rsidRDefault="005D0EE0" w:rsidP="005D0EE0">
            <w:pPr>
              <w:rPr>
                <w:rFonts w:eastAsia="Aptos" w:cs="Arial"/>
              </w:rPr>
            </w:pPr>
            <w:r w:rsidRPr="005D0EE0">
              <w:rPr>
                <w:rFonts w:eastAsia="Aptos" w:cs="Arial"/>
              </w:rPr>
              <w:lastRenderedPageBreak/>
              <w:t xml:space="preserve">Separation or restriction </w:t>
            </w:r>
          </w:p>
          <w:p w14:paraId="0853424D" w14:textId="77777777" w:rsidR="005D0EE0" w:rsidRPr="005D0EE0" w:rsidRDefault="005D0EE0" w:rsidP="005D0EE0">
            <w:pPr>
              <w:rPr>
                <w:rFonts w:eastAsia="Aptos" w:cs="Arial"/>
              </w:rPr>
            </w:pPr>
          </w:p>
          <w:p w14:paraId="7D233486" w14:textId="77777777" w:rsidR="005D0EE0" w:rsidRPr="005D0EE0" w:rsidRDefault="005D0EE0" w:rsidP="005D0EE0">
            <w:pPr>
              <w:rPr>
                <w:rFonts w:eastAsia="Aptos" w:cs="Arial"/>
              </w:rPr>
            </w:pPr>
          </w:p>
          <w:p w14:paraId="4AA2ED7E" w14:textId="77777777" w:rsidR="005D0EE0" w:rsidRPr="005D0EE0" w:rsidRDefault="005D0EE0" w:rsidP="005D0EE0">
            <w:pPr>
              <w:rPr>
                <w:rFonts w:eastAsia="Aptos" w:cs="Arial"/>
              </w:rPr>
            </w:pPr>
          </w:p>
          <w:p w14:paraId="677DDB81" w14:textId="77777777" w:rsidR="005D0EE0" w:rsidRPr="005D0EE0" w:rsidRDefault="005D0EE0" w:rsidP="005D0EE0">
            <w:pPr>
              <w:rPr>
                <w:rFonts w:eastAsia="Aptos" w:cs="Arial"/>
              </w:rPr>
            </w:pPr>
          </w:p>
          <w:p w14:paraId="625AD0CF" w14:textId="77777777" w:rsidR="005D0EE0" w:rsidRPr="005D0EE0" w:rsidRDefault="005D0EE0" w:rsidP="005D0EE0">
            <w:pPr>
              <w:rPr>
                <w:rFonts w:eastAsia="Aptos" w:cs="Arial"/>
              </w:rPr>
            </w:pPr>
          </w:p>
          <w:p w14:paraId="51097315" w14:textId="77777777" w:rsidR="005D0EE0" w:rsidRPr="005D0EE0" w:rsidRDefault="005D0EE0" w:rsidP="005D0EE0">
            <w:pPr>
              <w:rPr>
                <w:rFonts w:eastAsia="Aptos" w:cs="Arial"/>
              </w:rPr>
            </w:pPr>
          </w:p>
          <w:p w14:paraId="7290DD51" w14:textId="77777777" w:rsidR="005D0EE0" w:rsidRPr="005D0EE0" w:rsidRDefault="005D0EE0" w:rsidP="005D0EE0">
            <w:pPr>
              <w:rPr>
                <w:rFonts w:eastAsia="Aptos" w:cs="Arial"/>
              </w:rPr>
            </w:pPr>
          </w:p>
        </w:tc>
        <w:tc>
          <w:tcPr>
            <w:tcW w:w="1867" w:type="dxa"/>
          </w:tcPr>
          <w:p w14:paraId="3A8773D2" w14:textId="77777777" w:rsidR="005D0EE0" w:rsidRPr="005D0EE0" w:rsidRDefault="005D0EE0" w:rsidP="005D0EE0">
            <w:pPr>
              <w:rPr>
                <w:rFonts w:eastAsia="Aptos" w:cs="Arial"/>
              </w:rPr>
            </w:pPr>
          </w:p>
        </w:tc>
        <w:tc>
          <w:tcPr>
            <w:tcW w:w="1888" w:type="dxa"/>
          </w:tcPr>
          <w:p w14:paraId="797321D1" w14:textId="77777777" w:rsidR="005D0EE0" w:rsidRPr="005D0EE0" w:rsidRDefault="005D0EE0" w:rsidP="005D0EE0">
            <w:pPr>
              <w:rPr>
                <w:rFonts w:eastAsia="Aptos" w:cs="Arial"/>
              </w:rPr>
            </w:pPr>
          </w:p>
        </w:tc>
        <w:tc>
          <w:tcPr>
            <w:tcW w:w="1906" w:type="dxa"/>
          </w:tcPr>
          <w:p w14:paraId="50E549A8" w14:textId="77777777" w:rsidR="005D0EE0" w:rsidRPr="005D0EE0" w:rsidRDefault="005D0EE0" w:rsidP="005D0EE0">
            <w:pPr>
              <w:rPr>
                <w:rFonts w:eastAsia="Aptos" w:cs="Arial"/>
              </w:rPr>
            </w:pPr>
          </w:p>
        </w:tc>
        <w:tc>
          <w:tcPr>
            <w:tcW w:w="1602" w:type="dxa"/>
          </w:tcPr>
          <w:p w14:paraId="0747A041" w14:textId="77777777" w:rsidR="005D0EE0" w:rsidRPr="005D0EE0" w:rsidRDefault="005D0EE0" w:rsidP="005D0EE0">
            <w:pPr>
              <w:rPr>
                <w:rFonts w:eastAsia="Aptos" w:cs="Arial"/>
              </w:rPr>
            </w:pPr>
          </w:p>
        </w:tc>
      </w:tr>
    </w:tbl>
    <w:p w14:paraId="3968456C" w14:textId="77777777" w:rsidR="00C51FA4" w:rsidRDefault="00C51FA4">
      <w:pPr>
        <w:spacing w:after="160" w:line="259" w:lineRule="auto"/>
        <w:rPr>
          <w:rFonts w:eastAsia="Times New Roman"/>
        </w:rPr>
      </w:pPr>
      <w:r>
        <w:br w:type="page"/>
      </w:r>
    </w:p>
    <w:p w14:paraId="1464E6E9" w14:textId="77777777" w:rsidR="00C51FA4" w:rsidRDefault="00C51FA4" w:rsidP="00C51FA4">
      <w:pPr>
        <w:pStyle w:val="Heading3"/>
      </w:pPr>
      <w:bookmarkStart w:id="22" w:name="_Toc177022455"/>
      <w:r>
        <w:lastRenderedPageBreak/>
        <w:t>Skills Practice: Building Safety Agreements</w:t>
      </w:r>
      <w:bookmarkEnd w:id="22"/>
    </w:p>
    <w:p w14:paraId="1976F6AE" w14:textId="77777777" w:rsidR="000028D3" w:rsidRDefault="000028D3" w:rsidP="000028D3">
      <w:pPr>
        <w:pStyle w:val="NCNormal"/>
      </w:pPr>
      <w:r>
        <w:t>Utilizing ideas from the safety intervention activity you just completed, work in your triad to generate a Temporary Parental Safety Agreement for your assigned family. Remember your specific role in this brainstorming process:</w:t>
      </w:r>
    </w:p>
    <w:p w14:paraId="03E23EEA" w14:textId="766412BA" w:rsidR="000028D3" w:rsidRDefault="000028D3" w:rsidP="000028D3">
      <w:pPr>
        <w:pStyle w:val="NCNormalBullet"/>
      </w:pPr>
      <w:r>
        <w:t>Ones: Represent the parent advocating for the least restrictive intervention possible.</w:t>
      </w:r>
    </w:p>
    <w:p w14:paraId="19945859" w14:textId="4A228EE8" w:rsidR="000028D3" w:rsidRDefault="000028D3" w:rsidP="000028D3">
      <w:pPr>
        <w:pStyle w:val="NCNormalBullet"/>
      </w:pPr>
      <w:r>
        <w:t>Twos: Represent DSS, accurately describing the Safety Threats</w:t>
      </w:r>
    </w:p>
    <w:p w14:paraId="6B0E10CB" w14:textId="364520E2" w:rsidR="000028D3" w:rsidRDefault="000028D3" w:rsidP="000028D3">
      <w:pPr>
        <w:pStyle w:val="NCNormalBullet"/>
      </w:pPr>
      <w:r>
        <w:t>Threes: Represent objectivity</w:t>
      </w:r>
    </w:p>
    <w:p w14:paraId="50C0A40E" w14:textId="049CCF0B" w:rsidR="000028D3" w:rsidRDefault="000028D3" w:rsidP="000028D3">
      <w:pPr>
        <w:pStyle w:val="NCNormal"/>
      </w:pPr>
      <w:r>
        <w:t>Use the space below to brainstorm and draft your statements. Once completed, transfer your completed TPSA to Part E of your Safety Assessment DSS-5231.</w:t>
      </w:r>
    </w:p>
    <w:tbl>
      <w:tblPr>
        <w:tblStyle w:val="TableGrid3"/>
        <w:tblW w:w="0" w:type="auto"/>
        <w:tblLook w:val="04A0" w:firstRow="1" w:lastRow="0" w:firstColumn="1" w:lastColumn="0" w:noHBand="0" w:noVBand="1"/>
      </w:tblPr>
      <w:tblGrid>
        <w:gridCol w:w="2337"/>
        <w:gridCol w:w="2337"/>
        <w:gridCol w:w="2338"/>
        <w:gridCol w:w="2338"/>
      </w:tblGrid>
      <w:tr w:rsidR="00690635" w:rsidRPr="00690635" w14:paraId="5773CE3A" w14:textId="77777777" w:rsidTr="00690635">
        <w:tc>
          <w:tcPr>
            <w:tcW w:w="2337" w:type="dxa"/>
            <w:shd w:val="clear" w:color="auto" w:fill="F2F2F2"/>
          </w:tcPr>
          <w:p w14:paraId="448F3859" w14:textId="3DF4A7F9" w:rsidR="00690635" w:rsidRPr="00690635" w:rsidRDefault="00690635" w:rsidP="00690635">
            <w:pPr>
              <w:rPr>
                <w:rFonts w:eastAsia="Aptos" w:cs="Arial"/>
              </w:rPr>
            </w:pPr>
            <w:r w:rsidRPr="00690635">
              <w:rPr>
                <w:rFonts w:eastAsia="Aptos" w:cs="Arial"/>
              </w:rPr>
              <w:t>What specific situation or action caused the child to be unsafe?</w:t>
            </w:r>
          </w:p>
        </w:tc>
        <w:tc>
          <w:tcPr>
            <w:tcW w:w="2337" w:type="dxa"/>
            <w:shd w:val="clear" w:color="auto" w:fill="F2F2F2"/>
          </w:tcPr>
          <w:p w14:paraId="4571979B" w14:textId="77777777" w:rsidR="00690635" w:rsidRPr="00690635" w:rsidRDefault="00690635" w:rsidP="00690635">
            <w:pPr>
              <w:rPr>
                <w:rFonts w:eastAsia="Aptos" w:cs="Arial"/>
              </w:rPr>
            </w:pPr>
            <w:r w:rsidRPr="00690635">
              <w:rPr>
                <w:rFonts w:eastAsia="Aptos" w:cs="Arial"/>
              </w:rPr>
              <w:t>What actions need to be taken right now to keep the child safe?</w:t>
            </w:r>
          </w:p>
        </w:tc>
        <w:tc>
          <w:tcPr>
            <w:tcW w:w="2338" w:type="dxa"/>
            <w:shd w:val="clear" w:color="auto" w:fill="F2F2F2"/>
          </w:tcPr>
          <w:p w14:paraId="31D1F704" w14:textId="77777777" w:rsidR="00690635" w:rsidRPr="00690635" w:rsidRDefault="00690635" w:rsidP="00690635">
            <w:pPr>
              <w:rPr>
                <w:rFonts w:eastAsia="Aptos" w:cs="Arial"/>
              </w:rPr>
            </w:pPr>
            <w:r w:rsidRPr="00690635">
              <w:rPr>
                <w:rFonts w:eastAsia="Aptos" w:cs="Arial"/>
              </w:rPr>
              <w:t>Who is responsible for ensuring that these actions are taken?</w:t>
            </w:r>
          </w:p>
        </w:tc>
        <w:tc>
          <w:tcPr>
            <w:tcW w:w="2338" w:type="dxa"/>
            <w:shd w:val="clear" w:color="auto" w:fill="F2F2F2"/>
          </w:tcPr>
          <w:p w14:paraId="5EFE28E5" w14:textId="77777777" w:rsidR="00690635" w:rsidRPr="00690635" w:rsidRDefault="00690635" w:rsidP="00690635">
            <w:pPr>
              <w:rPr>
                <w:rFonts w:eastAsia="Aptos" w:cs="Arial"/>
              </w:rPr>
            </w:pPr>
            <w:r w:rsidRPr="00690635">
              <w:rPr>
                <w:rFonts w:eastAsia="Aptos" w:cs="Arial"/>
              </w:rPr>
              <w:t>When will the actions be complete?</w:t>
            </w:r>
          </w:p>
        </w:tc>
      </w:tr>
      <w:tr w:rsidR="00690635" w:rsidRPr="00690635" w14:paraId="122F56B9" w14:textId="77777777" w:rsidTr="00DC2F28">
        <w:tc>
          <w:tcPr>
            <w:tcW w:w="2337" w:type="dxa"/>
          </w:tcPr>
          <w:p w14:paraId="10BB7CA3" w14:textId="77777777" w:rsidR="00690635" w:rsidRPr="00690635" w:rsidRDefault="00690635" w:rsidP="00690635">
            <w:pPr>
              <w:rPr>
                <w:rFonts w:eastAsia="Aptos" w:cs="Arial"/>
              </w:rPr>
            </w:pPr>
          </w:p>
          <w:p w14:paraId="03A92C78" w14:textId="77777777" w:rsidR="00690635" w:rsidRPr="00690635" w:rsidRDefault="00690635" w:rsidP="00690635">
            <w:pPr>
              <w:rPr>
                <w:rFonts w:eastAsia="Aptos" w:cs="Arial"/>
              </w:rPr>
            </w:pPr>
          </w:p>
          <w:p w14:paraId="0C1BB45D" w14:textId="77777777" w:rsidR="00690635" w:rsidRPr="00690635" w:rsidRDefault="00690635" w:rsidP="00690635">
            <w:pPr>
              <w:rPr>
                <w:rFonts w:eastAsia="Aptos" w:cs="Arial"/>
              </w:rPr>
            </w:pPr>
          </w:p>
          <w:p w14:paraId="1DE3132D" w14:textId="77777777" w:rsidR="00690635" w:rsidRPr="00690635" w:rsidRDefault="00690635" w:rsidP="00690635">
            <w:pPr>
              <w:rPr>
                <w:rFonts w:eastAsia="Aptos" w:cs="Arial"/>
              </w:rPr>
            </w:pPr>
          </w:p>
          <w:p w14:paraId="2B637273" w14:textId="77777777" w:rsidR="00690635" w:rsidRPr="00690635" w:rsidRDefault="00690635" w:rsidP="00690635">
            <w:pPr>
              <w:rPr>
                <w:rFonts w:eastAsia="Aptos" w:cs="Arial"/>
              </w:rPr>
            </w:pPr>
          </w:p>
          <w:p w14:paraId="212A7C19" w14:textId="77777777" w:rsidR="00690635" w:rsidRDefault="00690635" w:rsidP="00690635">
            <w:pPr>
              <w:rPr>
                <w:rFonts w:eastAsia="Aptos" w:cs="Arial"/>
              </w:rPr>
            </w:pPr>
          </w:p>
          <w:p w14:paraId="23800619" w14:textId="77777777" w:rsidR="00690635" w:rsidRPr="00690635" w:rsidRDefault="00690635" w:rsidP="00690635">
            <w:pPr>
              <w:rPr>
                <w:rFonts w:eastAsia="Aptos" w:cs="Arial"/>
              </w:rPr>
            </w:pPr>
          </w:p>
          <w:p w14:paraId="75E78825" w14:textId="77777777" w:rsidR="00690635" w:rsidRPr="00690635" w:rsidRDefault="00690635" w:rsidP="00690635">
            <w:pPr>
              <w:rPr>
                <w:rFonts w:eastAsia="Aptos" w:cs="Arial"/>
              </w:rPr>
            </w:pPr>
          </w:p>
          <w:p w14:paraId="4E5EF511" w14:textId="77777777" w:rsidR="00690635" w:rsidRPr="00690635" w:rsidRDefault="00690635" w:rsidP="00690635">
            <w:pPr>
              <w:rPr>
                <w:rFonts w:eastAsia="Aptos" w:cs="Arial"/>
              </w:rPr>
            </w:pPr>
          </w:p>
          <w:p w14:paraId="2BEC704F" w14:textId="77777777" w:rsidR="00690635" w:rsidRPr="00690635" w:rsidRDefault="00690635" w:rsidP="00690635">
            <w:pPr>
              <w:rPr>
                <w:rFonts w:eastAsia="Aptos" w:cs="Arial"/>
              </w:rPr>
            </w:pPr>
          </w:p>
        </w:tc>
        <w:tc>
          <w:tcPr>
            <w:tcW w:w="2337" w:type="dxa"/>
          </w:tcPr>
          <w:p w14:paraId="289D4617" w14:textId="77777777" w:rsidR="00690635" w:rsidRPr="00690635" w:rsidRDefault="00690635" w:rsidP="00690635">
            <w:pPr>
              <w:rPr>
                <w:rFonts w:eastAsia="Aptos" w:cs="Arial"/>
              </w:rPr>
            </w:pPr>
          </w:p>
        </w:tc>
        <w:tc>
          <w:tcPr>
            <w:tcW w:w="2338" w:type="dxa"/>
          </w:tcPr>
          <w:p w14:paraId="3496AD75" w14:textId="77777777" w:rsidR="00690635" w:rsidRPr="00690635" w:rsidRDefault="00690635" w:rsidP="00690635">
            <w:pPr>
              <w:rPr>
                <w:rFonts w:eastAsia="Aptos" w:cs="Arial"/>
              </w:rPr>
            </w:pPr>
          </w:p>
        </w:tc>
        <w:tc>
          <w:tcPr>
            <w:tcW w:w="2338" w:type="dxa"/>
          </w:tcPr>
          <w:p w14:paraId="138937D3" w14:textId="77777777" w:rsidR="00690635" w:rsidRPr="00690635" w:rsidRDefault="00690635" w:rsidP="00690635">
            <w:pPr>
              <w:rPr>
                <w:rFonts w:eastAsia="Aptos" w:cs="Arial"/>
              </w:rPr>
            </w:pPr>
          </w:p>
        </w:tc>
      </w:tr>
      <w:tr w:rsidR="00690635" w:rsidRPr="00690635" w14:paraId="6516E334" w14:textId="77777777" w:rsidTr="00DC2F28">
        <w:tc>
          <w:tcPr>
            <w:tcW w:w="2337" w:type="dxa"/>
          </w:tcPr>
          <w:p w14:paraId="3D1EAC1B" w14:textId="77777777" w:rsidR="00690635" w:rsidRPr="00690635" w:rsidRDefault="00690635" w:rsidP="00690635">
            <w:pPr>
              <w:rPr>
                <w:rFonts w:eastAsia="Aptos" w:cs="Arial"/>
              </w:rPr>
            </w:pPr>
          </w:p>
          <w:p w14:paraId="5CBD6ACA" w14:textId="77777777" w:rsidR="00690635" w:rsidRPr="00690635" w:rsidRDefault="00690635" w:rsidP="00690635">
            <w:pPr>
              <w:rPr>
                <w:rFonts w:eastAsia="Aptos" w:cs="Arial"/>
              </w:rPr>
            </w:pPr>
          </w:p>
          <w:p w14:paraId="69B69F32" w14:textId="77777777" w:rsidR="00690635" w:rsidRPr="00690635" w:rsidRDefault="00690635" w:rsidP="00690635">
            <w:pPr>
              <w:rPr>
                <w:rFonts w:eastAsia="Aptos" w:cs="Arial"/>
              </w:rPr>
            </w:pPr>
          </w:p>
          <w:p w14:paraId="1E063CE0" w14:textId="77777777" w:rsidR="00690635" w:rsidRDefault="00690635" w:rsidP="00690635">
            <w:pPr>
              <w:rPr>
                <w:rFonts w:eastAsia="Aptos" w:cs="Arial"/>
              </w:rPr>
            </w:pPr>
          </w:p>
          <w:p w14:paraId="3F1CDE12" w14:textId="77777777" w:rsidR="00690635" w:rsidRPr="00690635" w:rsidRDefault="00690635" w:rsidP="00690635">
            <w:pPr>
              <w:rPr>
                <w:rFonts w:eastAsia="Aptos" w:cs="Arial"/>
              </w:rPr>
            </w:pPr>
          </w:p>
          <w:p w14:paraId="705A0C94" w14:textId="77777777" w:rsidR="00690635" w:rsidRPr="00690635" w:rsidRDefault="00690635" w:rsidP="00690635">
            <w:pPr>
              <w:rPr>
                <w:rFonts w:eastAsia="Aptos" w:cs="Arial"/>
              </w:rPr>
            </w:pPr>
          </w:p>
          <w:p w14:paraId="49A1743D" w14:textId="77777777" w:rsidR="00690635" w:rsidRPr="00690635" w:rsidRDefault="00690635" w:rsidP="00690635">
            <w:pPr>
              <w:rPr>
                <w:rFonts w:eastAsia="Aptos" w:cs="Arial"/>
              </w:rPr>
            </w:pPr>
          </w:p>
          <w:p w14:paraId="51F52658" w14:textId="77777777" w:rsidR="00690635" w:rsidRPr="00690635" w:rsidRDefault="00690635" w:rsidP="00690635">
            <w:pPr>
              <w:rPr>
                <w:rFonts w:eastAsia="Aptos" w:cs="Arial"/>
              </w:rPr>
            </w:pPr>
          </w:p>
          <w:p w14:paraId="44CCE42C" w14:textId="77777777" w:rsidR="00690635" w:rsidRPr="00690635" w:rsidRDefault="00690635" w:rsidP="00690635">
            <w:pPr>
              <w:rPr>
                <w:rFonts w:eastAsia="Aptos" w:cs="Arial"/>
              </w:rPr>
            </w:pPr>
          </w:p>
          <w:p w14:paraId="035A3C89" w14:textId="77777777" w:rsidR="00690635" w:rsidRPr="00690635" w:rsidRDefault="00690635" w:rsidP="00690635">
            <w:pPr>
              <w:rPr>
                <w:rFonts w:eastAsia="Aptos" w:cs="Arial"/>
              </w:rPr>
            </w:pPr>
          </w:p>
        </w:tc>
        <w:tc>
          <w:tcPr>
            <w:tcW w:w="2337" w:type="dxa"/>
          </w:tcPr>
          <w:p w14:paraId="37D1115D" w14:textId="77777777" w:rsidR="00690635" w:rsidRPr="00690635" w:rsidRDefault="00690635" w:rsidP="00690635">
            <w:pPr>
              <w:rPr>
                <w:rFonts w:eastAsia="Aptos" w:cs="Arial"/>
              </w:rPr>
            </w:pPr>
          </w:p>
        </w:tc>
        <w:tc>
          <w:tcPr>
            <w:tcW w:w="2338" w:type="dxa"/>
          </w:tcPr>
          <w:p w14:paraId="6A93DC19" w14:textId="77777777" w:rsidR="00690635" w:rsidRPr="00690635" w:rsidRDefault="00690635" w:rsidP="00690635">
            <w:pPr>
              <w:rPr>
                <w:rFonts w:eastAsia="Aptos" w:cs="Arial"/>
              </w:rPr>
            </w:pPr>
          </w:p>
        </w:tc>
        <w:tc>
          <w:tcPr>
            <w:tcW w:w="2338" w:type="dxa"/>
          </w:tcPr>
          <w:p w14:paraId="456F9794" w14:textId="77777777" w:rsidR="00690635" w:rsidRPr="00690635" w:rsidRDefault="00690635" w:rsidP="00690635">
            <w:pPr>
              <w:rPr>
                <w:rFonts w:eastAsia="Aptos" w:cs="Arial"/>
              </w:rPr>
            </w:pPr>
          </w:p>
        </w:tc>
      </w:tr>
      <w:tr w:rsidR="00690635" w:rsidRPr="00690635" w14:paraId="07842814" w14:textId="77777777" w:rsidTr="00DC2F28">
        <w:tc>
          <w:tcPr>
            <w:tcW w:w="2337" w:type="dxa"/>
          </w:tcPr>
          <w:p w14:paraId="3A1724F2" w14:textId="77777777" w:rsidR="00690635" w:rsidRPr="00690635" w:rsidRDefault="00690635" w:rsidP="00690635">
            <w:pPr>
              <w:rPr>
                <w:rFonts w:eastAsia="Aptos" w:cs="Arial"/>
              </w:rPr>
            </w:pPr>
          </w:p>
          <w:p w14:paraId="24F136B3" w14:textId="77777777" w:rsidR="00690635" w:rsidRPr="00690635" w:rsidRDefault="00690635" w:rsidP="00690635">
            <w:pPr>
              <w:rPr>
                <w:rFonts w:eastAsia="Aptos" w:cs="Arial"/>
              </w:rPr>
            </w:pPr>
          </w:p>
          <w:p w14:paraId="54CC4240" w14:textId="77777777" w:rsidR="00690635" w:rsidRPr="00690635" w:rsidRDefault="00690635" w:rsidP="00690635">
            <w:pPr>
              <w:rPr>
                <w:rFonts w:eastAsia="Aptos" w:cs="Arial"/>
              </w:rPr>
            </w:pPr>
          </w:p>
          <w:p w14:paraId="3B166732" w14:textId="77777777" w:rsidR="00690635" w:rsidRDefault="00690635" w:rsidP="00690635">
            <w:pPr>
              <w:rPr>
                <w:rFonts w:eastAsia="Aptos" w:cs="Arial"/>
              </w:rPr>
            </w:pPr>
          </w:p>
          <w:p w14:paraId="3C5EE44A" w14:textId="77777777" w:rsidR="00690635" w:rsidRPr="00690635" w:rsidRDefault="00690635" w:rsidP="00690635">
            <w:pPr>
              <w:rPr>
                <w:rFonts w:eastAsia="Aptos" w:cs="Arial"/>
              </w:rPr>
            </w:pPr>
          </w:p>
          <w:p w14:paraId="6581A9C0" w14:textId="77777777" w:rsidR="00690635" w:rsidRPr="00690635" w:rsidRDefault="00690635" w:rsidP="00690635">
            <w:pPr>
              <w:rPr>
                <w:rFonts w:eastAsia="Aptos" w:cs="Arial"/>
              </w:rPr>
            </w:pPr>
          </w:p>
          <w:p w14:paraId="3A5A1A9E" w14:textId="77777777" w:rsidR="00690635" w:rsidRPr="00690635" w:rsidRDefault="00690635" w:rsidP="00690635">
            <w:pPr>
              <w:rPr>
                <w:rFonts w:eastAsia="Aptos" w:cs="Arial"/>
              </w:rPr>
            </w:pPr>
          </w:p>
          <w:p w14:paraId="2DBC0082" w14:textId="77777777" w:rsidR="00690635" w:rsidRPr="00690635" w:rsidRDefault="00690635" w:rsidP="00690635">
            <w:pPr>
              <w:rPr>
                <w:rFonts w:eastAsia="Aptos" w:cs="Arial"/>
              </w:rPr>
            </w:pPr>
          </w:p>
          <w:p w14:paraId="206C3E4A" w14:textId="77777777" w:rsidR="00690635" w:rsidRPr="00690635" w:rsidRDefault="00690635" w:rsidP="00690635">
            <w:pPr>
              <w:rPr>
                <w:rFonts w:eastAsia="Aptos" w:cs="Arial"/>
              </w:rPr>
            </w:pPr>
          </w:p>
          <w:p w14:paraId="739E6629" w14:textId="77777777" w:rsidR="00690635" w:rsidRPr="00690635" w:rsidRDefault="00690635" w:rsidP="00690635">
            <w:pPr>
              <w:rPr>
                <w:rFonts w:eastAsia="Aptos" w:cs="Arial"/>
              </w:rPr>
            </w:pPr>
          </w:p>
        </w:tc>
        <w:tc>
          <w:tcPr>
            <w:tcW w:w="2337" w:type="dxa"/>
          </w:tcPr>
          <w:p w14:paraId="1EC22576" w14:textId="77777777" w:rsidR="00690635" w:rsidRPr="00690635" w:rsidRDefault="00690635" w:rsidP="00690635">
            <w:pPr>
              <w:rPr>
                <w:rFonts w:eastAsia="Aptos" w:cs="Arial"/>
              </w:rPr>
            </w:pPr>
          </w:p>
        </w:tc>
        <w:tc>
          <w:tcPr>
            <w:tcW w:w="2338" w:type="dxa"/>
          </w:tcPr>
          <w:p w14:paraId="1923EF5E" w14:textId="77777777" w:rsidR="00690635" w:rsidRPr="00690635" w:rsidRDefault="00690635" w:rsidP="00690635">
            <w:pPr>
              <w:rPr>
                <w:rFonts w:eastAsia="Aptos" w:cs="Arial"/>
              </w:rPr>
            </w:pPr>
          </w:p>
        </w:tc>
        <w:tc>
          <w:tcPr>
            <w:tcW w:w="2338" w:type="dxa"/>
          </w:tcPr>
          <w:p w14:paraId="12A2B847" w14:textId="77777777" w:rsidR="00690635" w:rsidRPr="00690635" w:rsidRDefault="00690635" w:rsidP="00690635">
            <w:pPr>
              <w:rPr>
                <w:rFonts w:eastAsia="Aptos" w:cs="Arial"/>
              </w:rPr>
            </w:pPr>
          </w:p>
        </w:tc>
      </w:tr>
    </w:tbl>
    <w:p w14:paraId="7C348F02" w14:textId="77777777" w:rsidR="00627648" w:rsidRDefault="00627648">
      <w:pPr>
        <w:spacing w:after="160" w:line="259" w:lineRule="auto"/>
        <w:rPr>
          <w:rFonts w:eastAsia="Times New Roman"/>
        </w:rPr>
      </w:pPr>
      <w:r>
        <w:br w:type="page"/>
      </w:r>
    </w:p>
    <w:p w14:paraId="59BCF48E" w14:textId="77777777" w:rsidR="00627648" w:rsidRDefault="00627648" w:rsidP="00627648">
      <w:pPr>
        <w:pStyle w:val="Heading2"/>
      </w:pPr>
      <w:bookmarkStart w:id="23" w:name="_Toc177022456"/>
      <w:r>
        <w:lastRenderedPageBreak/>
        <w:t>Applying Cultural Humility to Safety Planning</w:t>
      </w:r>
      <w:bookmarkEnd w:id="23"/>
    </w:p>
    <w:p w14:paraId="29C8DCA0" w14:textId="77777777" w:rsidR="00BD158D" w:rsidRDefault="00BD158D" w:rsidP="00BD158D">
      <w:pPr>
        <w:pStyle w:val="Heading3"/>
      </w:pPr>
      <w:bookmarkStart w:id="24" w:name="_Toc177022457"/>
      <w:r>
        <w:t>Activity: Applying Cultural Humility to Assessing and Planning</w:t>
      </w:r>
      <w:bookmarkEnd w:id="24"/>
    </w:p>
    <w:p w14:paraId="16D53D67" w14:textId="533D2E95" w:rsidR="00C6435B" w:rsidRPr="00C6435B" w:rsidRDefault="00C6435B" w:rsidP="00C6435B">
      <w:pPr>
        <w:pStyle w:val="NCNormalBullet"/>
      </w:pPr>
      <w:r w:rsidRPr="00C6435B">
        <w:t>Listen as the activity or decision is read</w:t>
      </w:r>
      <w:r>
        <w:t xml:space="preserve"> by the trainer.</w:t>
      </w:r>
    </w:p>
    <w:p w14:paraId="0DA167EC" w14:textId="77777777" w:rsidR="00C6435B" w:rsidRPr="00C6435B" w:rsidRDefault="00C6435B" w:rsidP="000A26FA">
      <w:pPr>
        <w:pStyle w:val="NCNormalBullet"/>
        <w:numPr>
          <w:ilvl w:val="1"/>
          <w:numId w:val="7"/>
        </w:numPr>
      </w:pPr>
      <w:r w:rsidRPr="00C6435B">
        <w:t>Is the activity or decision appropriate?</w:t>
      </w:r>
    </w:p>
    <w:p w14:paraId="041C7180" w14:textId="77777777" w:rsidR="00C6435B" w:rsidRPr="00C6435B" w:rsidRDefault="00C6435B" w:rsidP="000A26FA">
      <w:pPr>
        <w:pStyle w:val="NCNormalBullet"/>
        <w:numPr>
          <w:ilvl w:val="1"/>
          <w:numId w:val="7"/>
        </w:numPr>
      </w:pPr>
      <w:r w:rsidRPr="00C6435B">
        <w:t>At what age is the activity appropriate?</w:t>
      </w:r>
    </w:p>
    <w:p w14:paraId="523AE7C8" w14:textId="77777777" w:rsidR="00C6435B" w:rsidRPr="00C6435B" w:rsidRDefault="00C6435B" w:rsidP="00C6435B">
      <w:pPr>
        <w:pStyle w:val="NCNormalBullet"/>
      </w:pPr>
      <w:r w:rsidRPr="00C6435B">
        <w:t>Hold up your sticky note with your response for others to see</w:t>
      </w:r>
    </w:p>
    <w:p w14:paraId="38DACAE8" w14:textId="0595D259" w:rsidR="00C6435B" w:rsidRDefault="00C6435B" w:rsidP="00C6435B">
      <w:pPr>
        <w:pStyle w:val="NCLearnerNotes"/>
      </w:pPr>
      <w:r w:rsidRPr="00C6435B">
        <w:t>How would you reconcile</w:t>
      </w:r>
      <w:r>
        <w:t xml:space="preserve"> </w:t>
      </w:r>
      <w:r w:rsidRPr="00C6435B">
        <w:t>some of these in your responses?</w:t>
      </w:r>
    </w:p>
    <w:tbl>
      <w:tblPr>
        <w:tblStyle w:val="TableGrid"/>
        <w:tblW w:w="0" w:type="auto"/>
        <w:tblLook w:val="04A0" w:firstRow="1" w:lastRow="0" w:firstColumn="1" w:lastColumn="0" w:noHBand="0" w:noVBand="1"/>
      </w:tblPr>
      <w:tblGrid>
        <w:gridCol w:w="9350"/>
      </w:tblGrid>
      <w:tr w:rsidR="00C6435B" w14:paraId="10A88CC0" w14:textId="77777777" w:rsidTr="00C6435B">
        <w:tc>
          <w:tcPr>
            <w:tcW w:w="9350" w:type="dxa"/>
          </w:tcPr>
          <w:p w14:paraId="1A1CBC44" w14:textId="77777777" w:rsidR="00C6435B" w:rsidRDefault="00C6435B" w:rsidP="00C6435B">
            <w:pPr>
              <w:pStyle w:val="NCTableText"/>
            </w:pPr>
          </w:p>
          <w:p w14:paraId="54A93A19" w14:textId="77777777" w:rsidR="00C6435B" w:rsidRDefault="00C6435B" w:rsidP="00C6435B">
            <w:pPr>
              <w:pStyle w:val="NCTableText"/>
            </w:pPr>
          </w:p>
          <w:p w14:paraId="1438DFC4" w14:textId="77777777" w:rsidR="00C6435B" w:rsidRDefault="00C6435B" w:rsidP="00C6435B">
            <w:pPr>
              <w:pStyle w:val="NCTableText"/>
            </w:pPr>
          </w:p>
          <w:p w14:paraId="75E70B92" w14:textId="77777777" w:rsidR="00C6435B" w:rsidRDefault="00C6435B" w:rsidP="00C6435B">
            <w:pPr>
              <w:pStyle w:val="NCTableText"/>
            </w:pPr>
          </w:p>
          <w:p w14:paraId="7D0ACF26" w14:textId="77777777" w:rsidR="00C6435B" w:rsidRDefault="00C6435B" w:rsidP="00C6435B">
            <w:pPr>
              <w:pStyle w:val="NCTableText"/>
            </w:pPr>
          </w:p>
          <w:p w14:paraId="4FBBB919" w14:textId="77777777" w:rsidR="00C6435B" w:rsidRDefault="00C6435B" w:rsidP="00C6435B">
            <w:pPr>
              <w:pStyle w:val="NCTableText"/>
            </w:pPr>
          </w:p>
          <w:p w14:paraId="2002C56F" w14:textId="77777777" w:rsidR="00C6435B" w:rsidRDefault="00C6435B" w:rsidP="00C6435B">
            <w:pPr>
              <w:pStyle w:val="NCTableText"/>
            </w:pPr>
          </w:p>
          <w:p w14:paraId="2EF12CA0" w14:textId="77777777" w:rsidR="00C6435B" w:rsidRDefault="00C6435B" w:rsidP="00C6435B">
            <w:pPr>
              <w:pStyle w:val="NCTableText"/>
            </w:pPr>
          </w:p>
          <w:p w14:paraId="2871CE4C" w14:textId="77777777" w:rsidR="00C6435B" w:rsidRDefault="00C6435B" w:rsidP="00C6435B">
            <w:pPr>
              <w:pStyle w:val="NCTableText"/>
            </w:pPr>
          </w:p>
          <w:p w14:paraId="2BDA0A4B" w14:textId="77777777" w:rsidR="00C6435B" w:rsidRDefault="00C6435B" w:rsidP="00C6435B">
            <w:pPr>
              <w:pStyle w:val="NCTableText"/>
            </w:pPr>
          </w:p>
          <w:p w14:paraId="7B0BB5BE" w14:textId="77777777" w:rsidR="00C6435B" w:rsidRDefault="00C6435B" w:rsidP="00C6435B">
            <w:pPr>
              <w:pStyle w:val="NCTableText"/>
            </w:pPr>
          </w:p>
          <w:p w14:paraId="41CA804B" w14:textId="77777777" w:rsidR="00C6435B" w:rsidRDefault="00C6435B" w:rsidP="00C6435B">
            <w:pPr>
              <w:pStyle w:val="NCTableText"/>
            </w:pPr>
          </w:p>
        </w:tc>
      </w:tr>
    </w:tbl>
    <w:p w14:paraId="7AC816B3" w14:textId="77777777" w:rsidR="00C6435B" w:rsidRDefault="00C6435B" w:rsidP="00C6435B">
      <w:pPr>
        <w:pStyle w:val="NCLearnerNotes"/>
      </w:pPr>
      <w:r w:rsidRPr="00C6435B">
        <w:t>How does this get decided when what you think is different than what the family believes?</w:t>
      </w:r>
    </w:p>
    <w:tbl>
      <w:tblPr>
        <w:tblStyle w:val="TableGrid"/>
        <w:tblW w:w="0" w:type="auto"/>
        <w:tblLook w:val="04A0" w:firstRow="1" w:lastRow="0" w:firstColumn="1" w:lastColumn="0" w:noHBand="0" w:noVBand="1"/>
      </w:tblPr>
      <w:tblGrid>
        <w:gridCol w:w="9350"/>
      </w:tblGrid>
      <w:tr w:rsidR="00C6435B" w14:paraId="1C7B0AA1" w14:textId="77777777" w:rsidTr="00C6435B">
        <w:tc>
          <w:tcPr>
            <w:tcW w:w="9350" w:type="dxa"/>
          </w:tcPr>
          <w:p w14:paraId="69903B9D" w14:textId="77777777" w:rsidR="00C6435B" w:rsidRDefault="00C6435B" w:rsidP="00C6435B">
            <w:pPr>
              <w:pStyle w:val="NCTableText"/>
            </w:pPr>
          </w:p>
          <w:p w14:paraId="42BA1BCB" w14:textId="77777777" w:rsidR="00C6435B" w:rsidRDefault="00C6435B" w:rsidP="00C6435B">
            <w:pPr>
              <w:pStyle w:val="NCTableText"/>
            </w:pPr>
          </w:p>
          <w:p w14:paraId="5632E423" w14:textId="77777777" w:rsidR="00C6435B" w:rsidRDefault="00C6435B" w:rsidP="00C6435B">
            <w:pPr>
              <w:pStyle w:val="NCTableText"/>
            </w:pPr>
          </w:p>
          <w:p w14:paraId="606479FA" w14:textId="77777777" w:rsidR="00C6435B" w:rsidRDefault="00C6435B" w:rsidP="00C6435B">
            <w:pPr>
              <w:pStyle w:val="NCTableText"/>
            </w:pPr>
          </w:p>
          <w:p w14:paraId="015757E3" w14:textId="77777777" w:rsidR="00C6435B" w:rsidRDefault="00C6435B" w:rsidP="00C6435B">
            <w:pPr>
              <w:pStyle w:val="NCTableText"/>
            </w:pPr>
          </w:p>
          <w:p w14:paraId="5E8E9D4A" w14:textId="77777777" w:rsidR="00C6435B" w:rsidRDefault="00C6435B" w:rsidP="00C6435B">
            <w:pPr>
              <w:pStyle w:val="NCTableText"/>
            </w:pPr>
          </w:p>
          <w:p w14:paraId="7C8DD541" w14:textId="77777777" w:rsidR="00C6435B" w:rsidRDefault="00C6435B" w:rsidP="00C6435B">
            <w:pPr>
              <w:pStyle w:val="NCTableText"/>
            </w:pPr>
          </w:p>
          <w:p w14:paraId="3F0E8A31" w14:textId="77777777" w:rsidR="00C6435B" w:rsidRDefault="00C6435B" w:rsidP="00C6435B">
            <w:pPr>
              <w:pStyle w:val="NCTableText"/>
            </w:pPr>
          </w:p>
          <w:p w14:paraId="22C046C4" w14:textId="77777777" w:rsidR="00C6435B" w:rsidRDefault="00C6435B" w:rsidP="00C6435B">
            <w:pPr>
              <w:pStyle w:val="NCTableText"/>
            </w:pPr>
          </w:p>
          <w:p w14:paraId="2ECEC43D" w14:textId="77777777" w:rsidR="00C6435B" w:rsidRDefault="00C6435B" w:rsidP="00C6435B">
            <w:pPr>
              <w:pStyle w:val="NCTableText"/>
            </w:pPr>
          </w:p>
          <w:p w14:paraId="55A24003" w14:textId="77777777" w:rsidR="00C6435B" w:rsidRDefault="00C6435B" w:rsidP="00C6435B">
            <w:pPr>
              <w:pStyle w:val="NCTableText"/>
            </w:pPr>
          </w:p>
          <w:p w14:paraId="3B0A7D70" w14:textId="77777777" w:rsidR="00C6435B" w:rsidRDefault="00C6435B" w:rsidP="00C6435B">
            <w:pPr>
              <w:pStyle w:val="NCTableText"/>
            </w:pPr>
          </w:p>
        </w:tc>
      </w:tr>
    </w:tbl>
    <w:p w14:paraId="138D02D1" w14:textId="77777777" w:rsidR="00C6435B" w:rsidRDefault="00C6435B">
      <w:pPr>
        <w:spacing w:after="160" w:line="259" w:lineRule="auto"/>
        <w:rPr>
          <w:rFonts w:eastAsia="Times New Roman"/>
        </w:rPr>
      </w:pPr>
      <w:r>
        <w:br w:type="page"/>
      </w:r>
    </w:p>
    <w:p w14:paraId="37B6DDCF" w14:textId="77777777" w:rsidR="005C14ED" w:rsidRDefault="005C14ED" w:rsidP="003F459E">
      <w:pPr>
        <w:pStyle w:val="Heading1"/>
      </w:pPr>
      <w:bookmarkStart w:id="25" w:name="_Toc177022458"/>
      <w:r>
        <w:lastRenderedPageBreak/>
        <w:t>Trauma-Informed Practice</w:t>
      </w:r>
      <w:bookmarkEnd w:id="25"/>
    </w:p>
    <w:p w14:paraId="56B901E8" w14:textId="77777777" w:rsidR="00046091" w:rsidRDefault="005C14ED" w:rsidP="003F459E">
      <w:pPr>
        <w:pStyle w:val="Heading2"/>
      </w:pPr>
      <w:bookmarkStart w:id="26" w:name="_Toc177022459"/>
      <w:r>
        <w:t>Trauma-Informed Practice</w:t>
      </w:r>
      <w:bookmarkEnd w:id="26"/>
    </w:p>
    <w:p w14:paraId="46936CF3" w14:textId="77777777" w:rsidR="003F459E" w:rsidRDefault="003F459E" w:rsidP="003F459E">
      <w:pPr>
        <w:pStyle w:val="NCSlide"/>
      </w:pPr>
      <w:r>
        <w:rPr>
          <w:noProof/>
        </w:rPr>
        <w:drawing>
          <wp:inline distT="0" distB="0" distL="0" distR="0" wp14:anchorId="2B2C7FFD" wp14:editId="62F3B171">
            <wp:extent cx="4839172" cy="2743200"/>
            <wp:effectExtent l="0" t="0" r="0" b="0"/>
            <wp:docPr id="13579799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5785CE0A" w14:textId="77777777" w:rsidR="000C2A9F" w:rsidRDefault="000C2A9F" w:rsidP="000C2A9F">
      <w:pPr>
        <w:pStyle w:val="NCLearnerNotes"/>
      </w:pPr>
      <w:r w:rsidRPr="000C2A9F">
        <w:t>What does it look like to practice safety-focused, family-centered, trauma-informed child welfare?</w:t>
      </w:r>
    </w:p>
    <w:tbl>
      <w:tblPr>
        <w:tblStyle w:val="TableGrid"/>
        <w:tblW w:w="0" w:type="auto"/>
        <w:tblLook w:val="04A0" w:firstRow="1" w:lastRow="0" w:firstColumn="1" w:lastColumn="0" w:noHBand="0" w:noVBand="1"/>
      </w:tblPr>
      <w:tblGrid>
        <w:gridCol w:w="9350"/>
      </w:tblGrid>
      <w:tr w:rsidR="000C2A9F" w14:paraId="04FAEF8F" w14:textId="77777777" w:rsidTr="000C2A9F">
        <w:tc>
          <w:tcPr>
            <w:tcW w:w="9350" w:type="dxa"/>
          </w:tcPr>
          <w:p w14:paraId="75218BAF" w14:textId="77777777" w:rsidR="000C2A9F" w:rsidRDefault="000C2A9F" w:rsidP="000C2A9F">
            <w:pPr>
              <w:pStyle w:val="NCTableText"/>
            </w:pPr>
          </w:p>
          <w:p w14:paraId="3AC43CD1" w14:textId="77777777" w:rsidR="000C2A9F" w:rsidRDefault="000C2A9F" w:rsidP="000C2A9F">
            <w:pPr>
              <w:pStyle w:val="NCTableText"/>
            </w:pPr>
          </w:p>
          <w:p w14:paraId="4FE5D829" w14:textId="77777777" w:rsidR="000C2A9F" w:rsidRDefault="000C2A9F" w:rsidP="000C2A9F">
            <w:pPr>
              <w:pStyle w:val="NCTableText"/>
            </w:pPr>
          </w:p>
          <w:p w14:paraId="57CE6F2A" w14:textId="77777777" w:rsidR="000C2A9F" w:rsidRDefault="000C2A9F" w:rsidP="000C2A9F">
            <w:pPr>
              <w:pStyle w:val="NCTableText"/>
            </w:pPr>
          </w:p>
          <w:p w14:paraId="74937158" w14:textId="77777777" w:rsidR="000C2A9F" w:rsidRDefault="000C2A9F" w:rsidP="000C2A9F">
            <w:pPr>
              <w:pStyle w:val="NCTableText"/>
            </w:pPr>
          </w:p>
          <w:p w14:paraId="0549D0F1" w14:textId="77777777" w:rsidR="000C2A9F" w:rsidRDefault="000C2A9F" w:rsidP="000C2A9F">
            <w:pPr>
              <w:pStyle w:val="NCTableText"/>
            </w:pPr>
          </w:p>
          <w:p w14:paraId="1284A200" w14:textId="77777777" w:rsidR="000C2A9F" w:rsidRDefault="000C2A9F" w:rsidP="000C2A9F">
            <w:pPr>
              <w:pStyle w:val="NCTableText"/>
            </w:pPr>
          </w:p>
          <w:p w14:paraId="254A9026" w14:textId="77777777" w:rsidR="000C2A9F" w:rsidRDefault="000C2A9F" w:rsidP="000C2A9F">
            <w:pPr>
              <w:pStyle w:val="NCTableText"/>
            </w:pPr>
          </w:p>
          <w:p w14:paraId="73373371" w14:textId="77777777" w:rsidR="000C2A9F" w:rsidRDefault="000C2A9F" w:rsidP="000C2A9F">
            <w:pPr>
              <w:pStyle w:val="NCTableText"/>
            </w:pPr>
          </w:p>
          <w:p w14:paraId="283546F8" w14:textId="77777777" w:rsidR="000C2A9F" w:rsidRDefault="000C2A9F" w:rsidP="000C2A9F">
            <w:pPr>
              <w:pStyle w:val="NCTableText"/>
            </w:pPr>
          </w:p>
          <w:p w14:paraId="0616B49E" w14:textId="77777777" w:rsidR="000C2A9F" w:rsidRDefault="000C2A9F" w:rsidP="000C2A9F">
            <w:pPr>
              <w:pStyle w:val="NCTableText"/>
            </w:pPr>
          </w:p>
          <w:p w14:paraId="33514313" w14:textId="77777777" w:rsidR="000C2A9F" w:rsidRDefault="000C2A9F" w:rsidP="000C2A9F">
            <w:pPr>
              <w:pStyle w:val="NCTableText"/>
            </w:pPr>
          </w:p>
          <w:p w14:paraId="0A6DF11F" w14:textId="77777777" w:rsidR="000C2A9F" w:rsidRDefault="000C2A9F" w:rsidP="000C2A9F">
            <w:pPr>
              <w:pStyle w:val="NCTableText"/>
            </w:pPr>
          </w:p>
          <w:p w14:paraId="2EBF6A15" w14:textId="77777777" w:rsidR="000C2A9F" w:rsidRDefault="000C2A9F" w:rsidP="000C2A9F">
            <w:pPr>
              <w:pStyle w:val="NCTableText"/>
            </w:pPr>
          </w:p>
          <w:p w14:paraId="6946A1EE" w14:textId="77777777" w:rsidR="000C2A9F" w:rsidRDefault="000C2A9F" w:rsidP="000C2A9F">
            <w:pPr>
              <w:pStyle w:val="NCTableText"/>
            </w:pPr>
          </w:p>
          <w:p w14:paraId="1F593C3A" w14:textId="77777777" w:rsidR="000C2A9F" w:rsidRDefault="000C2A9F" w:rsidP="000C2A9F">
            <w:pPr>
              <w:pStyle w:val="NCTableText"/>
            </w:pPr>
          </w:p>
          <w:p w14:paraId="5726C25B" w14:textId="77777777" w:rsidR="000C2A9F" w:rsidRDefault="000C2A9F" w:rsidP="000C2A9F">
            <w:pPr>
              <w:pStyle w:val="NCTableText"/>
            </w:pPr>
          </w:p>
        </w:tc>
      </w:tr>
    </w:tbl>
    <w:p w14:paraId="6B19950F" w14:textId="10243159" w:rsidR="000C2A9F" w:rsidRPr="000C2A9F" w:rsidRDefault="000C2A9F" w:rsidP="000C2A9F">
      <w:pPr>
        <w:pStyle w:val="NCNormal"/>
        <w:rPr>
          <w:rFonts w:eastAsiaTheme="majorEastAsia"/>
        </w:rPr>
      </w:pPr>
      <w:r>
        <w:br w:type="page"/>
      </w:r>
    </w:p>
    <w:p w14:paraId="0C26AFF9" w14:textId="13CE4429" w:rsidR="00934246" w:rsidRDefault="00EC0B4A" w:rsidP="00D208E1">
      <w:pPr>
        <w:pStyle w:val="Heading3"/>
      </w:pPr>
      <w:bookmarkStart w:id="27" w:name="_Toc177022460"/>
      <w:r>
        <w:lastRenderedPageBreak/>
        <w:t>Video: Step Inside the Circle</w:t>
      </w:r>
      <w:bookmarkEnd w:id="27"/>
    </w:p>
    <w:p w14:paraId="3F6FF7FC" w14:textId="4D6075B5" w:rsidR="00D208E1" w:rsidRDefault="00D208E1" w:rsidP="00C6435B">
      <w:pPr>
        <w:pStyle w:val="NCNormal"/>
      </w:pPr>
      <w:hyperlink r:id="rId35" w:history="1">
        <w:r w:rsidRPr="00CB3A8A">
          <w:rPr>
            <w:rStyle w:val="Hyperlink"/>
            <w:rFonts w:eastAsiaTheme="minorEastAsia"/>
          </w:rPr>
          <w:t>https://youtu.be/FVxjuTkWQiE</w:t>
        </w:r>
      </w:hyperlink>
    </w:p>
    <w:p w14:paraId="399074F9" w14:textId="77777777" w:rsidR="002371A9" w:rsidRDefault="002371A9" w:rsidP="00C6435B">
      <w:pPr>
        <w:pStyle w:val="NCNormal"/>
      </w:pPr>
      <w:r>
        <w:t>As you watch the video, make note of what is said about:</w:t>
      </w:r>
    </w:p>
    <w:p w14:paraId="077A9D99" w14:textId="0A94FC25" w:rsidR="009E24E3" w:rsidRDefault="009E24E3" w:rsidP="009E24E3">
      <w:pPr>
        <w:pStyle w:val="NCNormalBullet"/>
      </w:pPr>
      <w:r>
        <w:t>Physical safety</w:t>
      </w:r>
    </w:p>
    <w:p w14:paraId="05FCBB25" w14:textId="79DBEA94" w:rsidR="009E24E3" w:rsidRDefault="009E24E3" w:rsidP="009E24E3">
      <w:pPr>
        <w:pStyle w:val="NCNormalBullet"/>
      </w:pPr>
      <w:r>
        <w:t>Psychological safety</w:t>
      </w:r>
    </w:p>
    <w:p w14:paraId="4BA435A2" w14:textId="4F396D15" w:rsidR="009E24E3" w:rsidRDefault="009E24E3" w:rsidP="009E24E3">
      <w:pPr>
        <w:pStyle w:val="NCNormalBullet"/>
      </w:pPr>
      <w:r>
        <w:t>Feelings associated with trauma</w:t>
      </w:r>
    </w:p>
    <w:p w14:paraId="75AA74B8" w14:textId="3FBEFE15" w:rsidR="009E24E3" w:rsidRDefault="009E24E3" w:rsidP="009E24E3">
      <w:pPr>
        <w:pStyle w:val="NCNormalBullet"/>
      </w:pPr>
      <w:r>
        <w:t>Personal histories</w:t>
      </w:r>
    </w:p>
    <w:p w14:paraId="274CB420" w14:textId="5D0AE361" w:rsidR="009E24E3" w:rsidRDefault="009E24E3" w:rsidP="009E24E3">
      <w:pPr>
        <w:pStyle w:val="NCNormalBullet"/>
      </w:pPr>
      <w:r>
        <w:t>Community histories</w:t>
      </w:r>
    </w:p>
    <w:p w14:paraId="79B962F2" w14:textId="77777777" w:rsidR="009E24E3" w:rsidRDefault="009E24E3" w:rsidP="009E24E3">
      <w:pPr>
        <w:pStyle w:val="NCNormalBullet"/>
      </w:pPr>
      <w:r>
        <w:t>Feelings when trauma is discussed</w:t>
      </w:r>
    </w:p>
    <w:tbl>
      <w:tblPr>
        <w:tblStyle w:val="TableGrid"/>
        <w:tblW w:w="0" w:type="auto"/>
        <w:tblLook w:val="04A0" w:firstRow="1" w:lastRow="0" w:firstColumn="1" w:lastColumn="0" w:noHBand="0" w:noVBand="1"/>
      </w:tblPr>
      <w:tblGrid>
        <w:gridCol w:w="9350"/>
      </w:tblGrid>
      <w:tr w:rsidR="009E24E3" w14:paraId="6FAD1A51" w14:textId="77777777" w:rsidTr="009E24E3">
        <w:tc>
          <w:tcPr>
            <w:tcW w:w="9350" w:type="dxa"/>
          </w:tcPr>
          <w:p w14:paraId="293B005E" w14:textId="77777777" w:rsidR="009E24E3" w:rsidRDefault="009E24E3" w:rsidP="009E24E3">
            <w:pPr>
              <w:pStyle w:val="NCTableText"/>
            </w:pPr>
          </w:p>
          <w:p w14:paraId="5EB4F204" w14:textId="77777777" w:rsidR="009E24E3" w:rsidRDefault="009E24E3" w:rsidP="009E24E3">
            <w:pPr>
              <w:pStyle w:val="NCTableText"/>
            </w:pPr>
          </w:p>
          <w:p w14:paraId="7135BBFB" w14:textId="77777777" w:rsidR="009E24E3" w:rsidRDefault="009E24E3" w:rsidP="009E24E3">
            <w:pPr>
              <w:pStyle w:val="NCTableText"/>
            </w:pPr>
          </w:p>
          <w:p w14:paraId="11CF51F1" w14:textId="77777777" w:rsidR="009E24E3" w:rsidRDefault="009E24E3" w:rsidP="009E24E3">
            <w:pPr>
              <w:pStyle w:val="NCTableText"/>
            </w:pPr>
          </w:p>
          <w:p w14:paraId="344F451F" w14:textId="77777777" w:rsidR="009E24E3" w:rsidRDefault="009E24E3" w:rsidP="009E24E3">
            <w:pPr>
              <w:pStyle w:val="NCTableText"/>
            </w:pPr>
          </w:p>
          <w:p w14:paraId="1AF5B852" w14:textId="77777777" w:rsidR="009E24E3" w:rsidRDefault="009E24E3" w:rsidP="009E24E3">
            <w:pPr>
              <w:pStyle w:val="NCTableText"/>
            </w:pPr>
          </w:p>
          <w:p w14:paraId="0613B125" w14:textId="77777777" w:rsidR="009E24E3" w:rsidRDefault="009E24E3" w:rsidP="009E24E3">
            <w:pPr>
              <w:pStyle w:val="NCTableText"/>
            </w:pPr>
          </w:p>
          <w:p w14:paraId="033EB286" w14:textId="77777777" w:rsidR="009E24E3" w:rsidRDefault="009E24E3" w:rsidP="009E24E3">
            <w:pPr>
              <w:pStyle w:val="NCTableText"/>
            </w:pPr>
          </w:p>
          <w:p w14:paraId="75862EC4" w14:textId="77777777" w:rsidR="009E24E3" w:rsidRDefault="009E24E3" w:rsidP="009E24E3">
            <w:pPr>
              <w:pStyle w:val="NCTableText"/>
            </w:pPr>
          </w:p>
          <w:p w14:paraId="6A025E83" w14:textId="77777777" w:rsidR="009E24E3" w:rsidRDefault="009E24E3" w:rsidP="009E24E3">
            <w:pPr>
              <w:pStyle w:val="NCTableText"/>
            </w:pPr>
          </w:p>
          <w:p w14:paraId="67E90E0D" w14:textId="77777777" w:rsidR="009E24E3" w:rsidRDefault="009E24E3" w:rsidP="009E24E3">
            <w:pPr>
              <w:pStyle w:val="NCTableText"/>
            </w:pPr>
          </w:p>
          <w:p w14:paraId="3A8C6F6E" w14:textId="77777777" w:rsidR="009E24E3" w:rsidRDefault="009E24E3" w:rsidP="009E24E3">
            <w:pPr>
              <w:pStyle w:val="NCTableText"/>
            </w:pPr>
          </w:p>
          <w:p w14:paraId="480C021C" w14:textId="77777777" w:rsidR="009E24E3" w:rsidRDefault="009E24E3" w:rsidP="009E24E3">
            <w:pPr>
              <w:pStyle w:val="NCTableText"/>
            </w:pPr>
          </w:p>
          <w:p w14:paraId="630588BF" w14:textId="77777777" w:rsidR="009E24E3" w:rsidRDefault="009E24E3" w:rsidP="009E24E3">
            <w:pPr>
              <w:pStyle w:val="NCTableText"/>
            </w:pPr>
          </w:p>
          <w:p w14:paraId="6F4C2F30" w14:textId="77777777" w:rsidR="009E24E3" w:rsidRDefault="009E24E3" w:rsidP="009E24E3">
            <w:pPr>
              <w:pStyle w:val="NCTableText"/>
            </w:pPr>
          </w:p>
          <w:p w14:paraId="1EE40BC4" w14:textId="77777777" w:rsidR="009E24E3" w:rsidRDefault="009E24E3" w:rsidP="009E24E3">
            <w:pPr>
              <w:pStyle w:val="NCTableText"/>
            </w:pPr>
          </w:p>
          <w:p w14:paraId="0AA5ED9E" w14:textId="77777777" w:rsidR="009E24E3" w:rsidRDefault="009E24E3" w:rsidP="009E24E3">
            <w:pPr>
              <w:pStyle w:val="NCTableText"/>
            </w:pPr>
          </w:p>
          <w:p w14:paraId="0F71DAB1" w14:textId="77777777" w:rsidR="009E24E3" w:rsidRDefault="009E24E3" w:rsidP="009E24E3">
            <w:pPr>
              <w:pStyle w:val="NCTableText"/>
            </w:pPr>
          </w:p>
          <w:p w14:paraId="22AEBB01" w14:textId="77777777" w:rsidR="009E24E3" w:rsidRDefault="009E24E3" w:rsidP="009E24E3">
            <w:pPr>
              <w:pStyle w:val="NCTableText"/>
            </w:pPr>
          </w:p>
          <w:p w14:paraId="1BDF9D25" w14:textId="77777777" w:rsidR="009E24E3" w:rsidRDefault="009E24E3" w:rsidP="009E24E3">
            <w:pPr>
              <w:pStyle w:val="NCTableText"/>
            </w:pPr>
          </w:p>
          <w:p w14:paraId="4409A253" w14:textId="77777777" w:rsidR="009E24E3" w:rsidRDefault="009E24E3" w:rsidP="009E24E3">
            <w:pPr>
              <w:pStyle w:val="NCTableText"/>
            </w:pPr>
          </w:p>
          <w:p w14:paraId="1BF506D8" w14:textId="77777777" w:rsidR="009E24E3" w:rsidRDefault="009E24E3" w:rsidP="009E24E3">
            <w:pPr>
              <w:pStyle w:val="NCTableText"/>
            </w:pPr>
          </w:p>
          <w:p w14:paraId="7D9B3BF2" w14:textId="77777777" w:rsidR="009E24E3" w:rsidRDefault="009E24E3" w:rsidP="009E24E3">
            <w:pPr>
              <w:pStyle w:val="NCTableText"/>
            </w:pPr>
          </w:p>
          <w:p w14:paraId="39EA618C" w14:textId="77777777" w:rsidR="009E24E3" w:rsidRDefault="009E24E3" w:rsidP="009E24E3">
            <w:pPr>
              <w:pStyle w:val="NCTableText"/>
            </w:pPr>
          </w:p>
        </w:tc>
      </w:tr>
    </w:tbl>
    <w:p w14:paraId="45A139A2" w14:textId="77777777" w:rsidR="009E24E3" w:rsidRDefault="009E24E3">
      <w:pPr>
        <w:spacing w:after="160" w:line="259" w:lineRule="auto"/>
        <w:rPr>
          <w:rFonts w:eastAsia="Times New Roman"/>
        </w:rPr>
      </w:pPr>
      <w:r>
        <w:br w:type="page"/>
      </w:r>
    </w:p>
    <w:p w14:paraId="3055745F" w14:textId="77777777" w:rsidR="00C81000" w:rsidRDefault="00C81000" w:rsidP="00C81000">
      <w:pPr>
        <w:pStyle w:val="NCSlide"/>
      </w:pPr>
      <w:r>
        <w:rPr>
          <w:noProof/>
        </w:rPr>
        <w:lastRenderedPageBreak/>
        <w:drawing>
          <wp:inline distT="0" distB="0" distL="0" distR="0" wp14:anchorId="2A4479FD" wp14:editId="3FFDD7E3">
            <wp:extent cx="4839172" cy="2743200"/>
            <wp:effectExtent l="0" t="0" r="0" b="0"/>
            <wp:docPr id="3814260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E613026" w14:textId="77777777" w:rsidR="006300C9" w:rsidRDefault="006300C9" w:rsidP="006300C9">
      <w:pPr>
        <w:pStyle w:val="NCLearnerNotes"/>
      </w:pPr>
      <w:r>
        <w:t>Use this space to record notes.</w:t>
      </w:r>
    </w:p>
    <w:tbl>
      <w:tblPr>
        <w:tblStyle w:val="TableGrid"/>
        <w:tblW w:w="0" w:type="auto"/>
        <w:tblLook w:val="04A0" w:firstRow="1" w:lastRow="0" w:firstColumn="1" w:lastColumn="0" w:noHBand="0" w:noVBand="1"/>
      </w:tblPr>
      <w:tblGrid>
        <w:gridCol w:w="9350"/>
      </w:tblGrid>
      <w:tr w:rsidR="006300C9" w14:paraId="3798BBBB" w14:textId="77777777" w:rsidTr="006300C9">
        <w:tc>
          <w:tcPr>
            <w:tcW w:w="9350" w:type="dxa"/>
          </w:tcPr>
          <w:p w14:paraId="006F2942" w14:textId="77777777" w:rsidR="006300C9" w:rsidRDefault="006300C9" w:rsidP="006300C9">
            <w:pPr>
              <w:pStyle w:val="NCTableText"/>
            </w:pPr>
          </w:p>
          <w:p w14:paraId="49720088" w14:textId="77777777" w:rsidR="006300C9" w:rsidRDefault="006300C9" w:rsidP="006300C9">
            <w:pPr>
              <w:pStyle w:val="NCTableText"/>
            </w:pPr>
          </w:p>
          <w:p w14:paraId="3C18D2C8" w14:textId="77777777" w:rsidR="006300C9" w:rsidRDefault="006300C9" w:rsidP="006300C9">
            <w:pPr>
              <w:pStyle w:val="NCTableText"/>
            </w:pPr>
          </w:p>
          <w:p w14:paraId="020E2C18" w14:textId="77777777" w:rsidR="006300C9" w:rsidRDefault="006300C9" w:rsidP="006300C9">
            <w:pPr>
              <w:pStyle w:val="NCTableText"/>
            </w:pPr>
          </w:p>
          <w:p w14:paraId="41A84610" w14:textId="77777777" w:rsidR="006300C9" w:rsidRDefault="006300C9" w:rsidP="006300C9">
            <w:pPr>
              <w:pStyle w:val="NCTableText"/>
            </w:pPr>
          </w:p>
          <w:p w14:paraId="382C9671" w14:textId="77777777" w:rsidR="006300C9" w:rsidRDefault="006300C9" w:rsidP="006300C9">
            <w:pPr>
              <w:pStyle w:val="NCTableText"/>
            </w:pPr>
          </w:p>
          <w:p w14:paraId="4E6B01C7" w14:textId="77777777" w:rsidR="006300C9" w:rsidRDefault="006300C9" w:rsidP="006300C9">
            <w:pPr>
              <w:pStyle w:val="NCTableText"/>
            </w:pPr>
          </w:p>
          <w:p w14:paraId="21B8598F" w14:textId="77777777" w:rsidR="006300C9" w:rsidRDefault="006300C9" w:rsidP="006300C9">
            <w:pPr>
              <w:pStyle w:val="NCTableText"/>
            </w:pPr>
          </w:p>
          <w:p w14:paraId="02C1FAED" w14:textId="77777777" w:rsidR="006300C9" w:rsidRDefault="006300C9" w:rsidP="006300C9">
            <w:pPr>
              <w:pStyle w:val="NCTableText"/>
            </w:pPr>
          </w:p>
          <w:p w14:paraId="0BF4C3F5" w14:textId="77777777" w:rsidR="006300C9" w:rsidRDefault="006300C9" w:rsidP="006300C9">
            <w:pPr>
              <w:pStyle w:val="NCTableText"/>
            </w:pPr>
          </w:p>
          <w:p w14:paraId="654F04BA" w14:textId="77777777" w:rsidR="006300C9" w:rsidRDefault="006300C9" w:rsidP="006300C9">
            <w:pPr>
              <w:pStyle w:val="NCTableText"/>
            </w:pPr>
          </w:p>
          <w:p w14:paraId="61FFBF71" w14:textId="77777777" w:rsidR="006300C9" w:rsidRDefault="006300C9" w:rsidP="006300C9">
            <w:pPr>
              <w:pStyle w:val="NCTableText"/>
            </w:pPr>
          </w:p>
          <w:p w14:paraId="287A0236" w14:textId="77777777" w:rsidR="006300C9" w:rsidRDefault="006300C9" w:rsidP="006300C9">
            <w:pPr>
              <w:pStyle w:val="NCTableText"/>
            </w:pPr>
          </w:p>
          <w:p w14:paraId="635300E1" w14:textId="77777777" w:rsidR="006300C9" w:rsidRDefault="006300C9" w:rsidP="006300C9">
            <w:pPr>
              <w:pStyle w:val="NCTableText"/>
            </w:pPr>
          </w:p>
          <w:p w14:paraId="2790AE82" w14:textId="77777777" w:rsidR="006300C9" w:rsidRDefault="006300C9" w:rsidP="006300C9">
            <w:pPr>
              <w:pStyle w:val="NCTableText"/>
            </w:pPr>
          </w:p>
          <w:p w14:paraId="73CBC73F" w14:textId="77777777" w:rsidR="006300C9" w:rsidRDefault="006300C9" w:rsidP="006300C9">
            <w:pPr>
              <w:pStyle w:val="NCTableText"/>
            </w:pPr>
          </w:p>
          <w:p w14:paraId="1C2418E6" w14:textId="77777777" w:rsidR="006300C9" w:rsidRDefault="006300C9" w:rsidP="006300C9">
            <w:pPr>
              <w:pStyle w:val="NCTableText"/>
            </w:pPr>
          </w:p>
          <w:p w14:paraId="245EDC06" w14:textId="77777777" w:rsidR="006300C9" w:rsidRDefault="006300C9" w:rsidP="006300C9">
            <w:pPr>
              <w:pStyle w:val="NCTableText"/>
            </w:pPr>
          </w:p>
          <w:p w14:paraId="332B5C3C" w14:textId="77777777" w:rsidR="006300C9" w:rsidRDefault="006300C9" w:rsidP="006300C9">
            <w:pPr>
              <w:pStyle w:val="NCTableText"/>
            </w:pPr>
          </w:p>
          <w:p w14:paraId="6097B8C8" w14:textId="77777777" w:rsidR="006300C9" w:rsidRDefault="006300C9" w:rsidP="006300C9">
            <w:pPr>
              <w:pStyle w:val="NCTableText"/>
            </w:pPr>
          </w:p>
        </w:tc>
      </w:tr>
    </w:tbl>
    <w:p w14:paraId="78FA165F" w14:textId="77777777" w:rsidR="006300C9" w:rsidRDefault="006300C9">
      <w:pPr>
        <w:spacing w:after="160" w:line="259" w:lineRule="auto"/>
        <w:rPr>
          <w:rFonts w:eastAsia="Times New Roman"/>
        </w:rPr>
      </w:pPr>
      <w:r>
        <w:br w:type="page"/>
      </w:r>
    </w:p>
    <w:p w14:paraId="599AA54B" w14:textId="77777777" w:rsidR="00F86698" w:rsidRDefault="006300C9" w:rsidP="00E70DD0">
      <w:pPr>
        <w:pStyle w:val="Heading1"/>
      </w:pPr>
      <w:bookmarkStart w:id="28" w:name="_Toc177022461"/>
      <w:r>
        <w:lastRenderedPageBreak/>
        <w:t>Consideration</w:t>
      </w:r>
      <w:r w:rsidR="00F86698">
        <w:t>s for Cases Involving Special Circumstances</w:t>
      </w:r>
      <w:bookmarkEnd w:id="28"/>
    </w:p>
    <w:p w14:paraId="2F557FC2" w14:textId="77777777" w:rsidR="00F86698" w:rsidRDefault="00F86698" w:rsidP="00E70DD0">
      <w:pPr>
        <w:pStyle w:val="Heading2"/>
      </w:pPr>
      <w:bookmarkStart w:id="29" w:name="_Toc177022462"/>
      <w:r>
        <w:t>Considerations for Cases Involving Special Circumstances</w:t>
      </w:r>
      <w:bookmarkEnd w:id="29"/>
    </w:p>
    <w:p w14:paraId="1E549C58" w14:textId="77777777" w:rsidR="00E70DD0" w:rsidRDefault="00E70DD0" w:rsidP="00E70DD0">
      <w:pPr>
        <w:pStyle w:val="NCSlide"/>
      </w:pPr>
      <w:r>
        <w:rPr>
          <w:noProof/>
        </w:rPr>
        <w:drawing>
          <wp:inline distT="0" distB="0" distL="0" distR="0" wp14:anchorId="41E238C7" wp14:editId="74FAE34A">
            <wp:extent cx="4839172" cy="2743200"/>
            <wp:effectExtent l="0" t="0" r="0" b="0"/>
            <wp:docPr id="12415347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44C8E711" w14:textId="77777777" w:rsidR="00E70DD0" w:rsidRDefault="00E70DD0" w:rsidP="00E70DD0">
      <w:pPr>
        <w:pStyle w:val="NCLearnerNotes"/>
      </w:pPr>
      <w:r>
        <w:t>Use this space to record notes.</w:t>
      </w:r>
    </w:p>
    <w:tbl>
      <w:tblPr>
        <w:tblStyle w:val="TableGrid"/>
        <w:tblW w:w="0" w:type="auto"/>
        <w:tblLook w:val="04A0" w:firstRow="1" w:lastRow="0" w:firstColumn="1" w:lastColumn="0" w:noHBand="0" w:noVBand="1"/>
      </w:tblPr>
      <w:tblGrid>
        <w:gridCol w:w="9350"/>
      </w:tblGrid>
      <w:tr w:rsidR="00E70DD0" w14:paraId="4C9C799E" w14:textId="77777777" w:rsidTr="00DC2F28">
        <w:tc>
          <w:tcPr>
            <w:tcW w:w="9350" w:type="dxa"/>
          </w:tcPr>
          <w:p w14:paraId="6A5553C9" w14:textId="77777777" w:rsidR="00E70DD0" w:rsidRDefault="00E70DD0" w:rsidP="00DC2F28">
            <w:pPr>
              <w:pStyle w:val="NCTableText"/>
            </w:pPr>
          </w:p>
          <w:p w14:paraId="667C3356" w14:textId="77777777" w:rsidR="00E70DD0" w:rsidRDefault="00E70DD0" w:rsidP="00DC2F28">
            <w:pPr>
              <w:pStyle w:val="NCTableText"/>
            </w:pPr>
          </w:p>
          <w:p w14:paraId="45CA6AF8" w14:textId="77777777" w:rsidR="00E70DD0" w:rsidRDefault="00E70DD0" w:rsidP="00DC2F28">
            <w:pPr>
              <w:pStyle w:val="NCTableText"/>
            </w:pPr>
          </w:p>
          <w:p w14:paraId="0176882F" w14:textId="77777777" w:rsidR="00E70DD0" w:rsidRDefault="00E70DD0" w:rsidP="00DC2F28">
            <w:pPr>
              <w:pStyle w:val="NCTableText"/>
            </w:pPr>
          </w:p>
          <w:p w14:paraId="3B532F9E" w14:textId="77777777" w:rsidR="00E70DD0" w:rsidRDefault="00E70DD0" w:rsidP="00DC2F28">
            <w:pPr>
              <w:pStyle w:val="NCTableText"/>
            </w:pPr>
          </w:p>
          <w:p w14:paraId="01569140" w14:textId="77777777" w:rsidR="00E70DD0" w:rsidRDefault="00E70DD0" w:rsidP="00DC2F28">
            <w:pPr>
              <w:pStyle w:val="NCTableText"/>
            </w:pPr>
          </w:p>
          <w:p w14:paraId="710F02D0" w14:textId="77777777" w:rsidR="00E70DD0" w:rsidRDefault="00E70DD0" w:rsidP="00DC2F28">
            <w:pPr>
              <w:pStyle w:val="NCTableText"/>
            </w:pPr>
          </w:p>
          <w:p w14:paraId="67EBD91A" w14:textId="77777777" w:rsidR="00E70DD0" w:rsidRDefault="00E70DD0" w:rsidP="00DC2F28">
            <w:pPr>
              <w:pStyle w:val="NCTableText"/>
            </w:pPr>
          </w:p>
          <w:p w14:paraId="5DF4A345" w14:textId="77777777" w:rsidR="00E70DD0" w:rsidRDefault="00E70DD0" w:rsidP="00DC2F28">
            <w:pPr>
              <w:pStyle w:val="NCTableText"/>
            </w:pPr>
          </w:p>
          <w:p w14:paraId="0D286C54" w14:textId="77777777" w:rsidR="00E70DD0" w:rsidRDefault="00E70DD0" w:rsidP="00DC2F28">
            <w:pPr>
              <w:pStyle w:val="NCTableText"/>
            </w:pPr>
          </w:p>
          <w:p w14:paraId="58311DF3" w14:textId="77777777" w:rsidR="00E70DD0" w:rsidRDefault="00E70DD0" w:rsidP="00DC2F28">
            <w:pPr>
              <w:pStyle w:val="NCTableText"/>
            </w:pPr>
          </w:p>
          <w:p w14:paraId="6F56D235" w14:textId="77777777" w:rsidR="00E70DD0" w:rsidRDefault="00E70DD0" w:rsidP="00DC2F28">
            <w:pPr>
              <w:pStyle w:val="NCTableText"/>
            </w:pPr>
          </w:p>
          <w:p w14:paraId="70CB40C6" w14:textId="77777777" w:rsidR="00E70DD0" w:rsidRDefault="00E70DD0" w:rsidP="00DC2F28">
            <w:pPr>
              <w:pStyle w:val="NCTableText"/>
            </w:pPr>
          </w:p>
          <w:p w14:paraId="4080E025" w14:textId="77777777" w:rsidR="00E70DD0" w:rsidRDefault="00E70DD0" w:rsidP="00DC2F28">
            <w:pPr>
              <w:pStyle w:val="NCTableText"/>
            </w:pPr>
          </w:p>
          <w:p w14:paraId="2B23BACB" w14:textId="77777777" w:rsidR="00E70DD0" w:rsidRDefault="00E70DD0" w:rsidP="00DC2F28">
            <w:pPr>
              <w:pStyle w:val="NCTableText"/>
            </w:pPr>
          </w:p>
          <w:p w14:paraId="14C1BEF0" w14:textId="77777777" w:rsidR="00E70DD0" w:rsidRDefault="00E70DD0" w:rsidP="00DC2F28">
            <w:pPr>
              <w:pStyle w:val="NCTableText"/>
            </w:pPr>
          </w:p>
          <w:p w14:paraId="67C6B1B6" w14:textId="77777777" w:rsidR="00E70DD0" w:rsidRDefault="00E70DD0" w:rsidP="00DC2F28">
            <w:pPr>
              <w:pStyle w:val="NCTableText"/>
            </w:pPr>
          </w:p>
        </w:tc>
      </w:tr>
    </w:tbl>
    <w:p w14:paraId="1A67D9A6" w14:textId="77777777" w:rsidR="00E70DD0" w:rsidRDefault="00E70DD0">
      <w:pPr>
        <w:spacing w:after="160" w:line="259" w:lineRule="auto"/>
        <w:rPr>
          <w:rFonts w:eastAsia="Times New Roman"/>
        </w:rPr>
      </w:pPr>
      <w:r>
        <w:br w:type="page"/>
      </w:r>
    </w:p>
    <w:p w14:paraId="7CE8558B" w14:textId="77777777" w:rsidR="005322E5" w:rsidRDefault="005322E5" w:rsidP="005322E5">
      <w:pPr>
        <w:pStyle w:val="Heading2"/>
      </w:pPr>
      <w:bookmarkStart w:id="30" w:name="_Toc177022463"/>
      <w:r>
        <w:lastRenderedPageBreak/>
        <w:t>Domestic and Intimate Partner Violence</w:t>
      </w:r>
      <w:bookmarkEnd w:id="30"/>
    </w:p>
    <w:p w14:paraId="0489993C" w14:textId="77777777" w:rsidR="00DA24C5" w:rsidRDefault="00DA24C5" w:rsidP="00DA24C5">
      <w:pPr>
        <w:pStyle w:val="NCSlide"/>
      </w:pPr>
      <w:r>
        <w:rPr>
          <w:noProof/>
        </w:rPr>
        <w:drawing>
          <wp:inline distT="0" distB="0" distL="0" distR="0" wp14:anchorId="4FA2398A" wp14:editId="645C68DB">
            <wp:extent cx="4839172" cy="2743200"/>
            <wp:effectExtent l="0" t="0" r="0" b="0"/>
            <wp:docPr id="680087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06A15F05" w14:textId="77777777" w:rsidR="00DA24C5" w:rsidRDefault="00DA24C5" w:rsidP="00DA24C5">
      <w:pPr>
        <w:pStyle w:val="NCLearnerNotes"/>
      </w:pPr>
      <w:r>
        <w:t>Use this space to record notes.</w:t>
      </w:r>
    </w:p>
    <w:tbl>
      <w:tblPr>
        <w:tblStyle w:val="TableGrid"/>
        <w:tblW w:w="0" w:type="auto"/>
        <w:tblLook w:val="04A0" w:firstRow="1" w:lastRow="0" w:firstColumn="1" w:lastColumn="0" w:noHBand="0" w:noVBand="1"/>
      </w:tblPr>
      <w:tblGrid>
        <w:gridCol w:w="9350"/>
      </w:tblGrid>
      <w:tr w:rsidR="00DA24C5" w14:paraId="2A167764" w14:textId="77777777" w:rsidTr="00DC2F28">
        <w:tc>
          <w:tcPr>
            <w:tcW w:w="9350" w:type="dxa"/>
          </w:tcPr>
          <w:p w14:paraId="77C6FBE9" w14:textId="77777777" w:rsidR="00DA24C5" w:rsidRDefault="00DA24C5" w:rsidP="00DC2F28">
            <w:pPr>
              <w:pStyle w:val="NCTableText"/>
            </w:pPr>
          </w:p>
          <w:p w14:paraId="27BB0338" w14:textId="77777777" w:rsidR="00DA24C5" w:rsidRDefault="00DA24C5" w:rsidP="00DC2F28">
            <w:pPr>
              <w:pStyle w:val="NCTableText"/>
            </w:pPr>
          </w:p>
          <w:p w14:paraId="4C7752A3" w14:textId="77777777" w:rsidR="00DA24C5" w:rsidRDefault="00DA24C5" w:rsidP="00DC2F28">
            <w:pPr>
              <w:pStyle w:val="NCTableText"/>
            </w:pPr>
          </w:p>
          <w:p w14:paraId="18AA0225" w14:textId="77777777" w:rsidR="00DA24C5" w:rsidRDefault="00DA24C5" w:rsidP="00DC2F28">
            <w:pPr>
              <w:pStyle w:val="NCTableText"/>
            </w:pPr>
          </w:p>
          <w:p w14:paraId="4D21117E" w14:textId="77777777" w:rsidR="00DA24C5" w:rsidRDefault="00DA24C5" w:rsidP="00DC2F28">
            <w:pPr>
              <w:pStyle w:val="NCTableText"/>
            </w:pPr>
          </w:p>
          <w:p w14:paraId="08A8F6A1" w14:textId="77777777" w:rsidR="00DA24C5" w:rsidRDefault="00DA24C5" w:rsidP="00DC2F28">
            <w:pPr>
              <w:pStyle w:val="NCTableText"/>
            </w:pPr>
          </w:p>
          <w:p w14:paraId="550A2886" w14:textId="77777777" w:rsidR="00DA24C5" w:rsidRDefault="00DA24C5" w:rsidP="00DC2F28">
            <w:pPr>
              <w:pStyle w:val="NCTableText"/>
            </w:pPr>
          </w:p>
          <w:p w14:paraId="01C172B4" w14:textId="77777777" w:rsidR="00DA24C5" w:rsidRDefault="00DA24C5" w:rsidP="00DC2F28">
            <w:pPr>
              <w:pStyle w:val="NCTableText"/>
            </w:pPr>
          </w:p>
          <w:p w14:paraId="755A0495" w14:textId="77777777" w:rsidR="00DA24C5" w:rsidRDefault="00DA24C5" w:rsidP="00DC2F28">
            <w:pPr>
              <w:pStyle w:val="NCTableText"/>
            </w:pPr>
          </w:p>
          <w:p w14:paraId="196EB3E1" w14:textId="77777777" w:rsidR="00DA24C5" w:rsidRDefault="00DA24C5" w:rsidP="00DC2F28">
            <w:pPr>
              <w:pStyle w:val="NCTableText"/>
            </w:pPr>
          </w:p>
          <w:p w14:paraId="46F790EF" w14:textId="77777777" w:rsidR="00DA24C5" w:rsidRDefault="00DA24C5" w:rsidP="00DC2F28">
            <w:pPr>
              <w:pStyle w:val="NCTableText"/>
            </w:pPr>
          </w:p>
          <w:p w14:paraId="228004A1" w14:textId="77777777" w:rsidR="00DA24C5" w:rsidRDefault="00DA24C5" w:rsidP="00DC2F28">
            <w:pPr>
              <w:pStyle w:val="NCTableText"/>
            </w:pPr>
          </w:p>
          <w:p w14:paraId="243E6C3B" w14:textId="77777777" w:rsidR="00DA24C5" w:rsidRDefault="00DA24C5" w:rsidP="00DC2F28">
            <w:pPr>
              <w:pStyle w:val="NCTableText"/>
            </w:pPr>
          </w:p>
          <w:p w14:paraId="09CAE1D0" w14:textId="77777777" w:rsidR="00DA24C5" w:rsidRDefault="00DA24C5" w:rsidP="00DC2F28">
            <w:pPr>
              <w:pStyle w:val="NCTableText"/>
            </w:pPr>
          </w:p>
          <w:p w14:paraId="7F69FC30" w14:textId="77777777" w:rsidR="00DA24C5" w:rsidRDefault="00DA24C5" w:rsidP="00DC2F28">
            <w:pPr>
              <w:pStyle w:val="NCTableText"/>
            </w:pPr>
          </w:p>
          <w:p w14:paraId="15F66579" w14:textId="77777777" w:rsidR="00D34B36" w:rsidRDefault="00D34B36" w:rsidP="00DC2F28">
            <w:pPr>
              <w:pStyle w:val="NCTableText"/>
            </w:pPr>
          </w:p>
          <w:p w14:paraId="47459BE3" w14:textId="77777777" w:rsidR="00DA24C5" w:rsidRDefault="00DA24C5" w:rsidP="00DC2F28">
            <w:pPr>
              <w:pStyle w:val="NCTableText"/>
            </w:pPr>
          </w:p>
          <w:p w14:paraId="547A3D90" w14:textId="77777777" w:rsidR="00DA24C5" w:rsidRDefault="00DA24C5" w:rsidP="00DC2F28">
            <w:pPr>
              <w:pStyle w:val="NCTableText"/>
            </w:pPr>
          </w:p>
          <w:p w14:paraId="70989EF1" w14:textId="77777777" w:rsidR="00DA24C5" w:rsidRDefault="00DA24C5" w:rsidP="00DC2F28">
            <w:pPr>
              <w:pStyle w:val="NCTableText"/>
            </w:pPr>
          </w:p>
        </w:tc>
      </w:tr>
    </w:tbl>
    <w:p w14:paraId="7B578D86" w14:textId="77777777" w:rsidR="00DA24C5" w:rsidRDefault="00DA24C5">
      <w:pPr>
        <w:spacing w:after="160" w:line="259" w:lineRule="auto"/>
        <w:rPr>
          <w:rFonts w:eastAsia="Times New Roman"/>
        </w:rPr>
      </w:pPr>
      <w:r>
        <w:br w:type="page"/>
      </w:r>
    </w:p>
    <w:p w14:paraId="3EC665D0" w14:textId="77777777" w:rsidR="009E7515" w:rsidRDefault="009E7515" w:rsidP="009E7515">
      <w:pPr>
        <w:pStyle w:val="NCSlide"/>
      </w:pPr>
      <w:r>
        <w:rPr>
          <w:noProof/>
        </w:rPr>
        <w:lastRenderedPageBreak/>
        <w:drawing>
          <wp:inline distT="0" distB="0" distL="0" distR="0" wp14:anchorId="446A5F7D" wp14:editId="61AD0EFD">
            <wp:extent cx="4839172" cy="2743200"/>
            <wp:effectExtent l="0" t="0" r="0" b="0"/>
            <wp:docPr id="109081167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41C76E9" w14:textId="77777777" w:rsidR="009E7515" w:rsidRDefault="009E7515" w:rsidP="009E7515">
      <w:pPr>
        <w:pStyle w:val="NCLearnerNotes"/>
      </w:pPr>
      <w:r>
        <w:t>Use this space to record notes.</w:t>
      </w:r>
    </w:p>
    <w:tbl>
      <w:tblPr>
        <w:tblStyle w:val="TableGrid"/>
        <w:tblW w:w="0" w:type="auto"/>
        <w:tblLook w:val="04A0" w:firstRow="1" w:lastRow="0" w:firstColumn="1" w:lastColumn="0" w:noHBand="0" w:noVBand="1"/>
      </w:tblPr>
      <w:tblGrid>
        <w:gridCol w:w="9350"/>
      </w:tblGrid>
      <w:tr w:rsidR="009E7515" w14:paraId="331059FF" w14:textId="77777777" w:rsidTr="00DC2F28">
        <w:tc>
          <w:tcPr>
            <w:tcW w:w="9350" w:type="dxa"/>
          </w:tcPr>
          <w:p w14:paraId="330AC40D" w14:textId="77777777" w:rsidR="009E7515" w:rsidRDefault="009E7515" w:rsidP="00DC2F28">
            <w:pPr>
              <w:pStyle w:val="NCTableText"/>
            </w:pPr>
          </w:p>
          <w:p w14:paraId="3F1006C8" w14:textId="77777777" w:rsidR="009E7515" w:rsidRDefault="009E7515" w:rsidP="00DC2F28">
            <w:pPr>
              <w:pStyle w:val="NCTableText"/>
            </w:pPr>
          </w:p>
          <w:p w14:paraId="64E0FB40" w14:textId="77777777" w:rsidR="009E7515" w:rsidRDefault="009E7515" w:rsidP="00DC2F28">
            <w:pPr>
              <w:pStyle w:val="NCTableText"/>
            </w:pPr>
          </w:p>
          <w:p w14:paraId="2613A2DD" w14:textId="77777777" w:rsidR="009E7515" w:rsidRDefault="009E7515" w:rsidP="00DC2F28">
            <w:pPr>
              <w:pStyle w:val="NCTableText"/>
            </w:pPr>
          </w:p>
          <w:p w14:paraId="5A5BBF3E" w14:textId="77777777" w:rsidR="009E7515" w:rsidRDefault="009E7515" w:rsidP="00DC2F28">
            <w:pPr>
              <w:pStyle w:val="NCTableText"/>
            </w:pPr>
          </w:p>
          <w:p w14:paraId="0CC487E4" w14:textId="77777777" w:rsidR="009E7515" w:rsidRDefault="009E7515" w:rsidP="00DC2F28">
            <w:pPr>
              <w:pStyle w:val="NCTableText"/>
            </w:pPr>
          </w:p>
          <w:p w14:paraId="6A9DEB8D" w14:textId="77777777" w:rsidR="009E7515" w:rsidRDefault="009E7515" w:rsidP="00DC2F28">
            <w:pPr>
              <w:pStyle w:val="NCTableText"/>
            </w:pPr>
          </w:p>
          <w:p w14:paraId="47626321" w14:textId="77777777" w:rsidR="009E7515" w:rsidRDefault="009E7515" w:rsidP="00DC2F28">
            <w:pPr>
              <w:pStyle w:val="NCTableText"/>
            </w:pPr>
          </w:p>
          <w:p w14:paraId="2481B9D7" w14:textId="77777777" w:rsidR="009E7515" w:rsidRDefault="009E7515" w:rsidP="00DC2F28">
            <w:pPr>
              <w:pStyle w:val="NCTableText"/>
            </w:pPr>
          </w:p>
          <w:p w14:paraId="1FC32035" w14:textId="77777777" w:rsidR="009E7515" w:rsidRDefault="009E7515" w:rsidP="00DC2F28">
            <w:pPr>
              <w:pStyle w:val="NCTableText"/>
            </w:pPr>
          </w:p>
          <w:p w14:paraId="1BB76673" w14:textId="77777777" w:rsidR="009E7515" w:rsidRDefault="009E7515" w:rsidP="00DC2F28">
            <w:pPr>
              <w:pStyle w:val="NCTableText"/>
            </w:pPr>
          </w:p>
          <w:p w14:paraId="65E21168" w14:textId="77777777" w:rsidR="009E7515" w:rsidRDefault="009E7515" w:rsidP="00DC2F28">
            <w:pPr>
              <w:pStyle w:val="NCTableText"/>
            </w:pPr>
          </w:p>
          <w:p w14:paraId="2CC2B57F" w14:textId="77777777" w:rsidR="009E7515" w:rsidRDefault="009E7515" w:rsidP="00DC2F28">
            <w:pPr>
              <w:pStyle w:val="NCTableText"/>
            </w:pPr>
          </w:p>
          <w:p w14:paraId="44B9A67F" w14:textId="77777777" w:rsidR="009E7515" w:rsidRDefault="009E7515" w:rsidP="00DC2F28">
            <w:pPr>
              <w:pStyle w:val="NCTableText"/>
            </w:pPr>
          </w:p>
          <w:p w14:paraId="21353C6B" w14:textId="77777777" w:rsidR="009E7515" w:rsidRDefault="009E7515" w:rsidP="00DC2F28">
            <w:pPr>
              <w:pStyle w:val="NCTableText"/>
            </w:pPr>
          </w:p>
          <w:p w14:paraId="125B8607" w14:textId="77777777" w:rsidR="009E7515" w:rsidRDefault="009E7515" w:rsidP="00DC2F28">
            <w:pPr>
              <w:pStyle w:val="NCTableText"/>
            </w:pPr>
          </w:p>
          <w:p w14:paraId="5C317403" w14:textId="77777777" w:rsidR="009E7515" w:rsidRDefault="009E7515" w:rsidP="00DC2F28">
            <w:pPr>
              <w:pStyle w:val="NCTableText"/>
            </w:pPr>
          </w:p>
          <w:p w14:paraId="6C028E1B" w14:textId="77777777" w:rsidR="00D34B36" w:rsidRDefault="00D34B36" w:rsidP="00DC2F28">
            <w:pPr>
              <w:pStyle w:val="NCTableText"/>
            </w:pPr>
          </w:p>
          <w:p w14:paraId="703C7D24" w14:textId="77777777" w:rsidR="009E7515" w:rsidRDefault="009E7515" w:rsidP="00DC2F28">
            <w:pPr>
              <w:pStyle w:val="NCTableText"/>
            </w:pPr>
          </w:p>
          <w:p w14:paraId="5B99B70D" w14:textId="77777777" w:rsidR="009E7515" w:rsidRDefault="009E7515" w:rsidP="00DC2F28">
            <w:pPr>
              <w:pStyle w:val="NCTableText"/>
            </w:pPr>
          </w:p>
        </w:tc>
      </w:tr>
    </w:tbl>
    <w:p w14:paraId="4DB4A2AF" w14:textId="77777777" w:rsidR="00D34B36" w:rsidRDefault="00D34B36">
      <w:pPr>
        <w:spacing w:after="160" w:line="259" w:lineRule="auto"/>
        <w:rPr>
          <w:rFonts w:eastAsia="Times New Roman"/>
        </w:rPr>
      </w:pPr>
      <w:r>
        <w:br w:type="page"/>
      </w:r>
    </w:p>
    <w:p w14:paraId="7C22118F" w14:textId="77777777" w:rsidR="005030B5" w:rsidRDefault="005030B5" w:rsidP="005030B5">
      <w:pPr>
        <w:pStyle w:val="Heading3"/>
      </w:pPr>
      <w:bookmarkStart w:id="31" w:name="_Toc177022464"/>
      <w:r>
        <w:lastRenderedPageBreak/>
        <w:t>Activity: Policy and Procedures in Cases with Family Violence</w:t>
      </w:r>
      <w:bookmarkEnd w:id="31"/>
    </w:p>
    <w:p w14:paraId="1F5ABB85" w14:textId="77777777" w:rsidR="00EF7A8D" w:rsidRDefault="00EF7A8D" w:rsidP="00F85542">
      <w:pPr>
        <w:pStyle w:val="NCNormalBold"/>
      </w:pPr>
      <w:r>
        <w:t xml:space="preserve">Child Well-being and Domestic Violence Principles </w:t>
      </w:r>
    </w:p>
    <w:p w14:paraId="76D8B0C9" w14:textId="77777777" w:rsidR="00EF7A8D" w:rsidRDefault="00EF7A8D" w:rsidP="00EF7A8D">
      <w:pPr>
        <w:pStyle w:val="NCNormal"/>
      </w:pPr>
      <w:r>
        <w:t>Six Principles to address the intersection of child safety, permanency, well-being, and domestic violence:</w:t>
      </w:r>
    </w:p>
    <w:p w14:paraId="7202F631" w14:textId="4022D08B" w:rsidR="00EF7A8D" w:rsidRDefault="00EF7A8D" w:rsidP="000A26FA">
      <w:pPr>
        <w:pStyle w:val="NCNormalNumberedList"/>
        <w:numPr>
          <w:ilvl w:val="0"/>
          <w:numId w:val="10"/>
        </w:numPr>
      </w:pPr>
      <w:r>
        <w:t>Enhancing a non-offending parent/adult victim’s safety enhances their child(ren)’s safety.</w:t>
      </w:r>
    </w:p>
    <w:p w14:paraId="76ABBAA5" w14:textId="11820FDB" w:rsidR="00EF7A8D" w:rsidRDefault="00EF7A8D" w:rsidP="000A26FA">
      <w:pPr>
        <w:pStyle w:val="NCNormalNumberedList"/>
        <w:numPr>
          <w:ilvl w:val="0"/>
          <w:numId w:val="10"/>
        </w:numPr>
      </w:pPr>
      <w:r>
        <w:t>Domestic violence perpetrators may cause serious harm to the child(ren).</w:t>
      </w:r>
    </w:p>
    <w:p w14:paraId="35244E18" w14:textId="1CB0B5B2" w:rsidR="00EF7A8D" w:rsidRDefault="00EF7A8D" w:rsidP="000A26FA">
      <w:pPr>
        <w:pStyle w:val="NCNormalNumberedList"/>
        <w:numPr>
          <w:ilvl w:val="0"/>
          <w:numId w:val="10"/>
        </w:numPr>
      </w:pPr>
      <w:r>
        <w:t>Domestic violence perpetrators, not their victims, should be held accountable for their actions and the impact on the well-being of the non-offending parent/adult victim and child victims.</w:t>
      </w:r>
    </w:p>
    <w:p w14:paraId="4CD4B5D3" w14:textId="40D70974" w:rsidR="00EF7A8D" w:rsidRDefault="00EF7A8D" w:rsidP="000A26FA">
      <w:pPr>
        <w:pStyle w:val="NCNormalNumberedList"/>
        <w:numPr>
          <w:ilvl w:val="0"/>
          <w:numId w:val="10"/>
        </w:numPr>
      </w:pPr>
      <w:r>
        <w:t>Appropriate services, tailored to the degree of violence and risk, should be available for non-offending parent/adult victims leaving, returning to, or staying in abusive relationships. These services should also be available for child victims and perpetrators of domestic violence.</w:t>
      </w:r>
    </w:p>
    <w:p w14:paraId="175047F5" w14:textId="2FCFC022" w:rsidR="00EF7A8D" w:rsidRDefault="00EF7A8D" w:rsidP="000A26FA">
      <w:pPr>
        <w:pStyle w:val="NCNormalNumberedList"/>
        <w:numPr>
          <w:ilvl w:val="0"/>
          <w:numId w:val="10"/>
        </w:numPr>
      </w:pPr>
      <w:r>
        <w:t>Child(ren) should remain in the care of the non-offending parent/adult victim whenever possible.</w:t>
      </w:r>
    </w:p>
    <w:p w14:paraId="42631E7C" w14:textId="77777777" w:rsidR="00EF7A8D" w:rsidRDefault="00EF7A8D" w:rsidP="000A26FA">
      <w:pPr>
        <w:pStyle w:val="NCNormalNumberedList"/>
        <w:numPr>
          <w:ilvl w:val="0"/>
          <w:numId w:val="10"/>
        </w:numPr>
      </w:pPr>
      <w:r>
        <w:t>When the risk of harm to the child(ren) outweighs the detriment of being separated from the non-offending parent/adult victim, alternative placement should be considered.</w:t>
      </w:r>
    </w:p>
    <w:p w14:paraId="1BFB1A99" w14:textId="77777777" w:rsidR="00C5411A" w:rsidRDefault="00C5411A">
      <w:pPr>
        <w:spacing w:after="160" w:line="259" w:lineRule="auto"/>
        <w:rPr>
          <w:rFonts w:eastAsia="Times New Roman"/>
        </w:rPr>
      </w:pPr>
      <w:r>
        <w:br w:type="page"/>
      </w:r>
    </w:p>
    <w:p w14:paraId="54FEE5AC" w14:textId="750D5823" w:rsidR="00C2750D" w:rsidRDefault="00C2750D" w:rsidP="00C5411A">
      <w:pPr>
        <w:pStyle w:val="Heading3"/>
      </w:pPr>
      <w:bookmarkStart w:id="32" w:name="_Toc177022465"/>
      <w:r>
        <w:lastRenderedPageBreak/>
        <w:t>Worksheet: Brown Family Case Scenario</w:t>
      </w:r>
      <w:bookmarkEnd w:id="32"/>
    </w:p>
    <w:p w14:paraId="2DFA4F2A" w14:textId="77777777" w:rsidR="006D22BC" w:rsidRDefault="006D22BC" w:rsidP="006D22BC">
      <w:pPr>
        <w:pStyle w:val="NCNormal"/>
      </w:pPr>
      <w:r>
        <w:t>Sheila-mother, she/her</w:t>
      </w:r>
    </w:p>
    <w:p w14:paraId="76BBDA7E" w14:textId="77777777" w:rsidR="006D22BC" w:rsidRDefault="006D22BC" w:rsidP="006D22BC">
      <w:pPr>
        <w:pStyle w:val="NCNormal"/>
      </w:pPr>
      <w:r>
        <w:t>Aaron-father, he/him</w:t>
      </w:r>
    </w:p>
    <w:p w14:paraId="1FBA101F" w14:textId="0B904E14" w:rsidR="006D22BC" w:rsidRDefault="006D22BC" w:rsidP="006D22BC">
      <w:pPr>
        <w:pStyle w:val="NCNormal"/>
      </w:pPr>
      <w:r>
        <w:t>Jer</w:t>
      </w:r>
      <w:r w:rsidR="0022516E">
        <w:t>e</w:t>
      </w:r>
      <w:r>
        <w:t>miah-</w:t>
      </w:r>
      <w:proofErr w:type="gramStart"/>
      <w:r>
        <w:t>6 month old</w:t>
      </w:r>
      <w:proofErr w:type="gramEnd"/>
      <w:r>
        <w:t xml:space="preserve"> </w:t>
      </w:r>
    </w:p>
    <w:p w14:paraId="40092631" w14:textId="77777777" w:rsidR="006D22BC" w:rsidRDefault="006D22BC" w:rsidP="006D22BC">
      <w:pPr>
        <w:pStyle w:val="NCNormal"/>
      </w:pPr>
      <w:r>
        <w:t xml:space="preserve">Nia- 2.5 years old </w:t>
      </w:r>
    </w:p>
    <w:p w14:paraId="3A0AF0BB" w14:textId="3A101687" w:rsidR="006D22BC" w:rsidRDefault="006D22BC" w:rsidP="006D22BC">
      <w:pPr>
        <w:pStyle w:val="NCNormal"/>
      </w:pPr>
      <w:r>
        <w:t xml:space="preserve">In interviews with the mother and children, you learn that Aaron recently pushed Shelia while she was holding Jeremiah. As Sheila stumbled, Jeremiah fell out </w:t>
      </w:r>
      <w:r w:rsidR="0022516E">
        <w:t xml:space="preserve">of </w:t>
      </w:r>
      <w:r>
        <w:t xml:space="preserve">her arms. Jeremiah bumped his head and suffered a minor concussion, and his right knee ligament was slightly stretched requiring a splint for healing. </w:t>
      </w:r>
    </w:p>
    <w:p w14:paraId="50C201FC" w14:textId="3E7E3ABC" w:rsidR="006D22BC" w:rsidRDefault="006D22BC" w:rsidP="006D22BC">
      <w:pPr>
        <w:pStyle w:val="NCNormal"/>
      </w:pPr>
      <w:r>
        <w:t>Sheila and Aaron are married. Aaron works and provides for the family financially.  Sheila is a stay-at-home</w:t>
      </w:r>
      <w:r w:rsidR="0022516E">
        <w:t xml:space="preserve"> </w:t>
      </w:r>
      <w:r>
        <w:t xml:space="preserve">mom. Aaron has control of all the finances. Sheila had postpartum after the birth of Jeremiah. Aaron used this information to say she was unfit and to keep the children with him most of the time. </w:t>
      </w:r>
    </w:p>
    <w:p w14:paraId="3DD30866" w14:textId="77777777" w:rsidR="006D22BC" w:rsidRDefault="006D22BC" w:rsidP="006D22BC">
      <w:pPr>
        <w:pStyle w:val="NCNormal"/>
      </w:pPr>
      <w:r>
        <w:t xml:space="preserve">Aaron has kept Sheila away from her family and friends, stating that her focus must be on “the home.”  Aaron has very strict expectations of Sheila that change all the time. </w:t>
      </w:r>
    </w:p>
    <w:p w14:paraId="63F60173" w14:textId="77777777" w:rsidR="006D22BC" w:rsidRDefault="006D22BC" w:rsidP="006D22BC">
      <w:pPr>
        <w:pStyle w:val="NCNormal"/>
      </w:pPr>
      <w:r>
        <w:t xml:space="preserve">Sheila indicated that things haven’t always been this bad. Things got worse after Jeremiah was born. After what happened, Sheila is scared. She is afraid Aaron will hurt her and the children. </w:t>
      </w:r>
    </w:p>
    <w:p w14:paraId="6FA29528" w14:textId="77777777" w:rsidR="006D22BC" w:rsidRDefault="006D22BC" w:rsidP="006D22BC">
      <w:pPr>
        <w:pStyle w:val="NCNormal"/>
      </w:pPr>
      <w:r>
        <w:t>When asked about what she would like to see happen, she said she would like the children to be safe and to see her sister again. Shelia had a close bond with her sister, Deidra before she married Aaron.</w:t>
      </w:r>
    </w:p>
    <w:p w14:paraId="21CB4B54" w14:textId="77777777" w:rsidR="00F2356D" w:rsidRDefault="006D22BC" w:rsidP="008601A5">
      <w:pPr>
        <w:pStyle w:val="NCNormalBullet"/>
      </w:pPr>
      <w:r>
        <w:t>Using the Brown Family case scenario and the six principles to address the intersection of child safety, permanency, well-being, and domestic violence, consider the following questions:</w:t>
      </w:r>
    </w:p>
    <w:p w14:paraId="6419EDC9" w14:textId="77777777" w:rsidR="008601A5" w:rsidRDefault="008601A5" w:rsidP="008601A5">
      <w:pPr>
        <w:pStyle w:val="NCLearnerNotes"/>
      </w:pPr>
      <w:r w:rsidRPr="008601A5">
        <w:t>How are you able to enhance the non-offending parent’s safety? How does this impact the children’s safety??</w:t>
      </w:r>
    </w:p>
    <w:tbl>
      <w:tblPr>
        <w:tblStyle w:val="TableGrid"/>
        <w:tblW w:w="0" w:type="auto"/>
        <w:tblLook w:val="04A0" w:firstRow="1" w:lastRow="0" w:firstColumn="1" w:lastColumn="0" w:noHBand="0" w:noVBand="1"/>
      </w:tblPr>
      <w:tblGrid>
        <w:gridCol w:w="9350"/>
      </w:tblGrid>
      <w:tr w:rsidR="008601A5" w14:paraId="1AFECA14" w14:textId="77777777" w:rsidTr="008601A5">
        <w:tc>
          <w:tcPr>
            <w:tcW w:w="9350" w:type="dxa"/>
          </w:tcPr>
          <w:p w14:paraId="670675BF" w14:textId="77777777" w:rsidR="008601A5" w:rsidRDefault="008601A5" w:rsidP="008601A5">
            <w:pPr>
              <w:pStyle w:val="NCTableText"/>
            </w:pPr>
          </w:p>
          <w:p w14:paraId="173E55D6" w14:textId="77777777" w:rsidR="00E52F1D" w:rsidRDefault="00E52F1D" w:rsidP="008601A5">
            <w:pPr>
              <w:pStyle w:val="NCTableText"/>
            </w:pPr>
          </w:p>
          <w:p w14:paraId="511A2F10" w14:textId="77777777" w:rsidR="00E52F1D" w:rsidRDefault="00E52F1D" w:rsidP="008601A5">
            <w:pPr>
              <w:pStyle w:val="NCTableText"/>
            </w:pPr>
          </w:p>
          <w:p w14:paraId="49A9FB8B" w14:textId="77777777" w:rsidR="00E52F1D" w:rsidRDefault="00E52F1D" w:rsidP="008601A5">
            <w:pPr>
              <w:pStyle w:val="NCTableText"/>
            </w:pPr>
          </w:p>
          <w:p w14:paraId="0E960D70" w14:textId="77777777" w:rsidR="00E52F1D" w:rsidRDefault="00E52F1D" w:rsidP="008601A5">
            <w:pPr>
              <w:pStyle w:val="NCTableText"/>
            </w:pPr>
          </w:p>
          <w:p w14:paraId="42E825F3" w14:textId="77777777" w:rsidR="00E52F1D" w:rsidRDefault="00E52F1D" w:rsidP="008601A5">
            <w:pPr>
              <w:pStyle w:val="NCTableText"/>
            </w:pPr>
          </w:p>
          <w:p w14:paraId="41595573" w14:textId="77777777" w:rsidR="00E52F1D" w:rsidRDefault="00E52F1D" w:rsidP="008601A5">
            <w:pPr>
              <w:pStyle w:val="NCTableText"/>
            </w:pPr>
          </w:p>
          <w:p w14:paraId="1A513A5B" w14:textId="77777777" w:rsidR="00062309" w:rsidRDefault="00062309" w:rsidP="008601A5">
            <w:pPr>
              <w:pStyle w:val="NCTableText"/>
            </w:pPr>
          </w:p>
          <w:p w14:paraId="484510F2" w14:textId="77777777" w:rsidR="00062309" w:rsidRDefault="00062309" w:rsidP="008601A5">
            <w:pPr>
              <w:pStyle w:val="NCTableText"/>
            </w:pPr>
          </w:p>
          <w:p w14:paraId="1040A4CB" w14:textId="77777777" w:rsidR="00062309" w:rsidRDefault="00062309" w:rsidP="008601A5">
            <w:pPr>
              <w:pStyle w:val="NCTableText"/>
            </w:pPr>
          </w:p>
        </w:tc>
      </w:tr>
    </w:tbl>
    <w:p w14:paraId="702B78C3" w14:textId="34DF9B3F" w:rsidR="008601A5" w:rsidRDefault="006514AE" w:rsidP="008601A5">
      <w:pPr>
        <w:pStyle w:val="NCLearnerNotes"/>
      </w:pPr>
      <w:r w:rsidRPr="006514AE">
        <w:lastRenderedPageBreak/>
        <w:t>What is your plan if an alleged perpetrator of violence wants to be made aware of the non-offending parent’s plan for safety?</w:t>
      </w:r>
    </w:p>
    <w:tbl>
      <w:tblPr>
        <w:tblStyle w:val="TableGrid"/>
        <w:tblW w:w="0" w:type="auto"/>
        <w:tblLook w:val="04A0" w:firstRow="1" w:lastRow="0" w:firstColumn="1" w:lastColumn="0" w:noHBand="0" w:noVBand="1"/>
      </w:tblPr>
      <w:tblGrid>
        <w:gridCol w:w="9350"/>
      </w:tblGrid>
      <w:tr w:rsidR="008601A5" w14:paraId="6DEDD7AD" w14:textId="77777777" w:rsidTr="00DC2F28">
        <w:tc>
          <w:tcPr>
            <w:tcW w:w="9350" w:type="dxa"/>
          </w:tcPr>
          <w:p w14:paraId="6FA6CA50" w14:textId="77777777" w:rsidR="008601A5" w:rsidRDefault="008601A5" w:rsidP="00DC2F28">
            <w:pPr>
              <w:pStyle w:val="NCTableText"/>
            </w:pPr>
          </w:p>
          <w:p w14:paraId="274359E7" w14:textId="77777777" w:rsidR="00062309" w:rsidRDefault="00062309" w:rsidP="00DC2F28">
            <w:pPr>
              <w:pStyle w:val="NCTableText"/>
            </w:pPr>
          </w:p>
          <w:p w14:paraId="79D90975" w14:textId="77777777" w:rsidR="00062309" w:rsidRDefault="00062309" w:rsidP="00DC2F28">
            <w:pPr>
              <w:pStyle w:val="NCTableText"/>
            </w:pPr>
          </w:p>
          <w:p w14:paraId="19E43CDE" w14:textId="77777777" w:rsidR="00062309" w:rsidRDefault="00062309" w:rsidP="00DC2F28">
            <w:pPr>
              <w:pStyle w:val="NCTableText"/>
            </w:pPr>
          </w:p>
          <w:p w14:paraId="6883953B" w14:textId="77777777" w:rsidR="00062309" w:rsidRDefault="00062309" w:rsidP="00DC2F28">
            <w:pPr>
              <w:pStyle w:val="NCTableText"/>
            </w:pPr>
          </w:p>
          <w:p w14:paraId="0D750C3B" w14:textId="77777777" w:rsidR="00062309" w:rsidRDefault="00062309" w:rsidP="00DC2F28">
            <w:pPr>
              <w:pStyle w:val="NCTableText"/>
            </w:pPr>
          </w:p>
          <w:p w14:paraId="4EC4C607" w14:textId="77777777" w:rsidR="00062309" w:rsidRDefault="00062309" w:rsidP="00DC2F28">
            <w:pPr>
              <w:pStyle w:val="NCTableText"/>
            </w:pPr>
          </w:p>
        </w:tc>
      </w:tr>
    </w:tbl>
    <w:p w14:paraId="5877FF95" w14:textId="75B5D628" w:rsidR="008601A5" w:rsidRDefault="00D160D9" w:rsidP="008601A5">
      <w:pPr>
        <w:pStyle w:val="NCLearnerNotes"/>
      </w:pPr>
      <w:r w:rsidRPr="00D160D9">
        <w:t>How do you perform a holistic CPS Assessment in cases with domestic violence?</w:t>
      </w:r>
    </w:p>
    <w:tbl>
      <w:tblPr>
        <w:tblStyle w:val="TableGrid"/>
        <w:tblW w:w="0" w:type="auto"/>
        <w:tblLook w:val="04A0" w:firstRow="1" w:lastRow="0" w:firstColumn="1" w:lastColumn="0" w:noHBand="0" w:noVBand="1"/>
      </w:tblPr>
      <w:tblGrid>
        <w:gridCol w:w="9350"/>
      </w:tblGrid>
      <w:tr w:rsidR="008601A5" w14:paraId="7FA87A2C" w14:textId="77777777" w:rsidTr="00DC2F28">
        <w:tc>
          <w:tcPr>
            <w:tcW w:w="9350" w:type="dxa"/>
          </w:tcPr>
          <w:p w14:paraId="119ABD55" w14:textId="77777777" w:rsidR="008601A5" w:rsidRDefault="008601A5" w:rsidP="00DC2F28">
            <w:pPr>
              <w:pStyle w:val="NCTableText"/>
            </w:pPr>
          </w:p>
          <w:p w14:paraId="4BBAB858" w14:textId="77777777" w:rsidR="00062309" w:rsidRDefault="00062309" w:rsidP="00DC2F28">
            <w:pPr>
              <w:pStyle w:val="NCTableText"/>
            </w:pPr>
          </w:p>
          <w:p w14:paraId="69274B55" w14:textId="77777777" w:rsidR="00062309" w:rsidRDefault="00062309" w:rsidP="00DC2F28">
            <w:pPr>
              <w:pStyle w:val="NCTableText"/>
            </w:pPr>
          </w:p>
          <w:p w14:paraId="4C1B0A06" w14:textId="77777777" w:rsidR="00062309" w:rsidRDefault="00062309" w:rsidP="00DC2F28">
            <w:pPr>
              <w:pStyle w:val="NCTableText"/>
            </w:pPr>
          </w:p>
          <w:p w14:paraId="2A764578" w14:textId="77777777" w:rsidR="00062309" w:rsidRDefault="00062309" w:rsidP="00DC2F28">
            <w:pPr>
              <w:pStyle w:val="NCTableText"/>
            </w:pPr>
          </w:p>
          <w:p w14:paraId="28522950" w14:textId="77777777" w:rsidR="00062309" w:rsidRDefault="00062309" w:rsidP="00DC2F28">
            <w:pPr>
              <w:pStyle w:val="NCTableText"/>
            </w:pPr>
          </w:p>
          <w:p w14:paraId="0E94DB29" w14:textId="77777777" w:rsidR="00062309" w:rsidRDefault="00062309" w:rsidP="00DC2F28">
            <w:pPr>
              <w:pStyle w:val="NCTableText"/>
            </w:pPr>
          </w:p>
        </w:tc>
      </w:tr>
    </w:tbl>
    <w:p w14:paraId="7D63F8B8" w14:textId="6B57823E" w:rsidR="008601A5" w:rsidRDefault="008428F4" w:rsidP="008601A5">
      <w:pPr>
        <w:pStyle w:val="NCLearnerNotes"/>
      </w:pPr>
      <w:r w:rsidRPr="008428F4">
        <w:t>What do you commit to doing to maximize your own and the family’s safety in cases with domestic violence allegations?</w:t>
      </w:r>
    </w:p>
    <w:tbl>
      <w:tblPr>
        <w:tblStyle w:val="TableGrid"/>
        <w:tblW w:w="0" w:type="auto"/>
        <w:tblLook w:val="04A0" w:firstRow="1" w:lastRow="0" w:firstColumn="1" w:lastColumn="0" w:noHBand="0" w:noVBand="1"/>
      </w:tblPr>
      <w:tblGrid>
        <w:gridCol w:w="9350"/>
      </w:tblGrid>
      <w:tr w:rsidR="008601A5" w14:paraId="485BFB4C" w14:textId="77777777" w:rsidTr="00DC2F28">
        <w:tc>
          <w:tcPr>
            <w:tcW w:w="9350" w:type="dxa"/>
          </w:tcPr>
          <w:p w14:paraId="08B53621" w14:textId="77777777" w:rsidR="008601A5" w:rsidRDefault="008601A5" w:rsidP="00DC2F28">
            <w:pPr>
              <w:pStyle w:val="NCTableText"/>
            </w:pPr>
          </w:p>
          <w:p w14:paraId="7B445A34" w14:textId="77777777" w:rsidR="00062309" w:rsidRDefault="00062309" w:rsidP="00DC2F28">
            <w:pPr>
              <w:pStyle w:val="NCTableText"/>
            </w:pPr>
          </w:p>
          <w:p w14:paraId="6ED0FCF6" w14:textId="77777777" w:rsidR="00062309" w:rsidRDefault="00062309" w:rsidP="00DC2F28">
            <w:pPr>
              <w:pStyle w:val="NCTableText"/>
            </w:pPr>
          </w:p>
          <w:p w14:paraId="30305A3E" w14:textId="77777777" w:rsidR="00062309" w:rsidRDefault="00062309" w:rsidP="00DC2F28">
            <w:pPr>
              <w:pStyle w:val="NCTableText"/>
            </w:pPr>
          </w:p>
          <w:p w14:paraId="6800B550" w14:textId="77777777" w:rsidR="00062309" w:rsidRDefault="00062309" w:rsidP="00DC2F28">
            <w:pPr>
              <w:pStyle w:val="NCTableText"/>
            </w:pPr>
          </w:p>
          <w:p w14:paraId="5CFA2126" w14:textId="77777777" w:rsidR="00062309" w:rsidRDefault="00062309" w:rsidP="00DC2F28">
            <w:pPr>
              <w:pStyle w:val="NCTableText"/>
            </w:pPr>
          </w:p>
          <w:p w14:paraId="7F49AC17" w14:textId="77777777" w:rsidR="00062309" w:rsidRDefault="00062309" w:rsidP="00DC2F28">
            <w:pPr>
              <w:pStyle w:val="NCTableText"/>
            </w:pPr>
          </w:p>
        </w:tc>
      </w:tr>
    </w:tbl>
    <w:p w14:paraId="5C9A68B6" w14:textId="481C1CE2" w:rsidR="005B1E79" w:rsidRDefault="00E52F1D" w:rsidP="005B1E79">
      <w:pPr>
        <w:pStyle w:val="NCLearnerNotes"/>
      </w:pPr>
      <w:r w:rsidRPr="00E52F1D">
        <w:t>List three resources in your community that can receive referrals regarding family violence, domestic violence, or intimate partner violence.</w:t>
      </w:r>
    </w:p>
    <w:tbl>
      <w:tblPr>
        <w:tblStyle w:val="TableGrid"/>
        <w:tblW w:w="0" w:type="auto"/>
        <w:tblLook w:val="04A0" w:firstRow="1" w:lastRow="0" w:firstColumn="1" w:lastColumn="0" w:noHBand="0" w:noVBand="1"/>
      </w:tblPr>
      <w:tblGrid>
        <w:gridCol w:w="9350"/>
      </w:tblGrid>
      <w:tr w:rsidR="005B1E79" w14:paraId="3A3FC9B8" w14:textId="77777777" w:rsidTr="00DC2F28">
        <w:tc>
          <w:tcPr>
            <w:tcW w:w="9350" w:type="dxa"/>
          </w:tcPr>
          <w:p w14:paraId="7C1F69C8" w14:textId="77777777" w:rsidR="005B1E79" w:rsidRDefault="005B1E79" w:rsidP="000F222B">
            <w:pPr>
              <w:pStyle w:val="GTableListNumber"/>
            </w:pPr>
          </w:p>
          <w:p w14:paraId="55C5B53C" w14:textId="77777777" w:rsidR="00062309" w:rsidRDefault="00062309" w:rsidP="000F222B">
            <w:pPr>
              <w:pStyle w:val="GTableListNumber"/>
            </w:pPr>
          </w:p>
          <w:p w14:paraId="0C447B16" w14:textId="77777777" w:rsidR="00062309" w:rsidRDefault="00062309" w:rsidP="000F222B">
            <w:pPr>
              <w:pStyle w:val="GTableListNumber"/>
            </w:pPr>
          </w:p>
          <w:p w14:paraId="2AAFEDBA" w14:textId="77777777" w:rsidR="00062309" w:rsidRDefault="00062309" w:rsidP="00DC2F28">
            <w:pPr>
              <w:pStyle w:val="NCTableText"/>
            </w:pPr>
          </w:p>
        </w:tc>
      </w:tr>
    </w:tbl>
    <w:p w14:paraId="66B1083F" w14:textId="77777777" w:rsidR="000F222B" w:rsidRDefault="000F222B">
      <w:pPr>
        <w:spacing w:after="160" w:line="259" w:lineRule="auto"/>
        <w:rPr>
          <w:rFonts w:eastAsia="Times New Roman"/>
        </w:rPr>
      </w:pPr>
      <w:r>
        <w:br w:type="page"/>
      </w:r>
    </w:p>
    <w:p w14:paraId="5AB7671F" w14:textId="77777777" w:rsidR="00CF2A06" w:rsidRDefault="00DC4E26" w:rsidP="00396B27">
      <w:pPr>
        <w:pStyle w:val="Heading2"/>
      </w:pPr>
      <w:bookmarkStart w:id="33" w:name="_Toc177022466"/>
      <w:r>
        <w:lastRenderedPageBreak/>
        <w:t>Human Traffi</w:t>
      </w:r>
      <w:r w:rsidR="00CF2A06">
        <w:t>cking</w:t>
      </w:r>
      <w:bookmarkEnd w:id="33"/>
    </w:p>
    <w:p w14:paraId="6513BE35" w14:textId="77777777" w:rsidR="00CF2A06" w:rsidRDefault="00CF2A06" w:rsidP="00396B27">
      <w:pPr>
        <w:pStyle w:val="Heading3"/>
      </w:pPr>
      <w:bookmarkStart w:id="34" w:name="_Toc177022467"/>
      <w:r>
        <w:t>Video: Erica’s Story</w:t>
      </w:r>
      <w:bookmarkEnd w:id="34"/>
    </w:p>
    <w:p w14:paraId="2F676375" w14:textId="3F64A0F9" w:rsidR="00396B27" w:rsidRDefault="00396B27" w:rsidP="006D22BC">
      <w:pPr>
        <w:pStyle w:val="NCNormal"/>
      </w:pPr>
      <w:hyperlink r:id="rId40" w:history="1">
        <w:r w:rsidRPr="00CB3A8A">
          <w:rPr>
            <w:rStyle w:val="Hyperlink"/>
          </w:rPr>
          <w:t>https://www.youtube.com/watch?v=Zv9HoHB0akI</w:t>
        </w:r>
      </w:hyperlink>
    </w:p>
    <w:p w14:paraId="468AAAFE" w14:textId="77777777" w:rsidR="00401BB3" w:rsidRDefault="00401BB3" w:rsidP="00401BB3">
      <w:pPr>
        <w:pStyle w:val="NCLearnerNotes"/>
      </w:pPr>
      <w:r>
        <w:t>Use this space to record notes.</w:t>
      </w:r>
    </w:p>
    <w:tbl>
      <w:tblPr>
        <w:tblStyle w:val="TableGrid"/>
        <w:tblW w:w="0" w:type="auto"/>
        <w:tblLook w:val="04A0" w:firstRow="1" w:lastRow="0" w:firstColumn="1" w:lastColumn="0" w:noHBand="0" w:noVBand="1"/>
      </w:tblPr>
      <w:tblGrid>
        <w:gridCol w:w="9350"/>
      </w:tblGrid>
      <w:tr w:rsidR="00401BB3" w14:paraId="5A555A93" w14:textId="77777777" w:rsidTr="00DC2F28">
        <w:tc>
          <w:tcPr>
            <w:tcW w:w="9350" w:type="dxa"/>
          </w:tcPr>
          <w:p w14:paraId="50CEA1B2" w14:textId="77777777" w:rsidR="00401BB3" w:rsidRDefault="00401BB3" w:rsidP="00DC2F28">
            <w:pPr>
              <w:pStyle w:val="NCTableText"/>
            </w:pPr>
          </w:p>
          <w:p w14:paraId="221E182F" w14:textId="77777777" w:rsidR="00401BB3" w:rsidRDefault="00401BB3" w:rsidP="00DC2F28">
            <w:pPr>
              <w:pStyle w:val="NCTableText"/>
            </w:pPr>
          </w:p>
          <w:p w14:paraId="779299D7" w14:textId="77777777" w:rsidR="00401BB3" w:rsidRDefault="00401BB3" w:rsidP="00DC2F28">
            <w:pPr>
              <w:pStyle w:val="NCTableText"/>
            </w:pPr>
          </w:p>
          <w:p w14:paraId="4E24B3FB" w14:textId="77777777" w:rsidR="00401BB3" w:rsidRDefault="00401BB3" w:rsidP="00DC2F28">
            <w:pPr>
              <w:pStyle w:val="NCTableText"/>
            </w:pPr>
          </w:p>
          <w:p w14:paraId="71198D28" w14:textId="77777777" w:rsidR="00401BB3" w:rsidRDefault="00401BB3" w:rsidP="00DC2F28">
            <w:pPr>
              <w:pStyle w:val="NCTableText"/>
            </w:pPr>
          </w:p>
          <w:p w14:paraId="7C4923B9" w14:textId="77777777" w:rsidR="00401BB3" w:rsidRDefault="00401BB3" w:rsidP="00DC2F28">
            <w:pPr>
              <w:pStyle w:val="NCTableText"/>
            </w:pPr>
          </w:p>
          <w:p w14:paraId="1CEC7B80" w14:textId="77777777" w:rsidR="00401BB3" w:rsidRDefault="00401BB3" w:rsidP="00DC2F28">
            <w:pPr>
              <w:pStyle w:val="NCTableText"/>
            </w:pPr>
          </w:p>
          <w:p w14:paraId="374AAAC0" w14:textId="77777777" w:rsidR="00401BB3" w:rsidRDefault="00401BB3" w:rsidP="00DC2F28">
            <w:pPr>
              <w:pStyle w:val="NCTableText"/>
            </w:pPr>
          </w:p>
          <w:p w14:paraId="46856C01" w14:textId="77777777" w:rsidR="00401BB3" w:rsidRDefault="00401BB3" w:rsidP="00DC2F28">
            <w:pPr>
              <w:pStyle w:val="NCTableText"/>
            </w:pPr>
          </w:p>
          <w:p w14:paraId="078D3D8E" w14:textId="77777777" w:rsidR="00401BB3" w:rsidRDefault="00401BB3" w:rsidP="00DC2F28">
            <w:pPr>
              <w:pStyle w:val="NCTableText"/>
            </w:pPr>
          </w:p>
          <w:p w14:paraId="507F263C" w14:textId="77777777" w:rsidR="00401BB3" w:rsidRDefault="00401BB3" w:rsidP="00DC2F28">
            <w:pPr>
              <w:pStyle w:val="NCTableText"/>
            </w:pPr>
          </w:p>
          <w:p w14:paraId="38EAA7BC" w14:textId="77777777" w:rsidR="00401BB3" w:rsidRDefault="00401BB3" w:rsidP="00DC2F28">
            <w:pPr>
              <w:pStyle w:val="NCTableText"/>
            </w:pPr>
          </w:p>
          <w:p w14:paraId="1D31AC45" w14:textId="77777777" w:rsidR="00401BB3" w:rsidRDefault="00401BB3" w:rsidP="00DC2F28">
            <w:pPr>
              <w:pStyle w:val="NCTableText"/>
            </w:pPr>
          </w:p>
          <w:p w14:paraId="15AA85CC" w14:textId="77777777" w:rsidR="00401BB3" w:rsidRDefault="00401BB3" w:rsidP="00DC2F28">
            <w:pPr>
              <w:pStyle w:val="NCTableText"/>
            </w:pPr>
          </w:p>
          <w:p w14:paraId="49DB9576" w14:textId="77777777" w:rsidR="00401BB3" w:rsidRDefault="00401BB3" w:rsidP="00DC2F28">
            <w:pPr>
              <w:pStyle w:val="NCTableText"/>
            </w:pPr>
          </w:p>
          <w:p w14:paraId="0801AC1C" w14:textId="77777777" w:rsidR="00401BB3" w:rsidRDefault="00401BB3" w:rsidP="00DC2F28">
            <w:pPr>
              <w:pStyle w:val="NCTableText"/>
            </w:pPr>
          </w:p>
          <w:p w14:paraId="4334524A" w14:textId="77777777" w:rsidR="00401BB3" w:rsidRDefault="00401BB3" w:rsidP="00DC2F28">
            <w:pPr>
              <w:pStyle w:val="NCTableText"/>
            </w:pPr>
          </w:p>
          <w:p w14:paraId="4945A97D" w14:textId="77777777" w:rsidR="00401BB3" w:rsidRDefault="00401BB3" w:rsidP="00DC2F28">
            <w:pPr>
              <w:pStyle w:val="NCTableText"/>
            </w:pPr>
          </w:p>
          <w:p w14:paraId="3EE791CB" w14:textId="77777777" w:rsidR="00401BB3" w:rsidRDefault="00401BB3" w:rsidP="00DC2F28">
            <w:pPr>
              <w:pStyle w:val="NCTableText"/>
            </w:pPr>
          </w:p>
          <w:p w14:paraId="6EB23944" w14:textId="77777777" w:rsidR="00401BB3" w:rsidRDefault="00401BB3" w:rsidP="00DC2F28">
            <w:pPr>
              <w:pStyle w:val="NCTableText"/>
            </w:pPr>
          </w:p>
          <w:p w14:paraId="6641A3BD" w14:textId="77777777" w:rsidR="00401BB3" w:rsidRDefault="00401BB3" w:rsidP="00DC2F28">
            <w:pPr>
              <w:pStyle w:val="NCTableText"/>
            </w:pPr>
          </w:p>
          <w:p w14:paraId="7196D601" w14:textId="77777777" w:rsidR="00401BB3" w:rsidRDefault="00401BB3" w:rsidP="00DC2F28">
            <w:pPr>
              <w:pStyle w:val="NCTableText"/>
            </w:pPr>
          </w:p>
          <w:p w14:paraId="181BDEE0" w14:textId="77777777" w:rsidR="00401BB3" w:rsidRDefault="00401BB3" w:rsidP="00DC2F28">
            <w:pPr>
              <w:pStyle w:val="NCTableText"/>
            </w:pPr>
          </w:p>
          <w:p w14:paraId="7B2C26C1" w14:textId="77777777" w:rsidR="00401BB3" w:rsidRDefault="00401BB3" w:rsidP="00DC2F28">
            <w:pPr>
              <w:pStyle w:val="NCTableText"/>
            </w:pPr>
          </w:p>
          <w:p w14:paraId="577013E0" w14:textId="77777777" w:rsidR="00401BB3" w:rsidRDefault="00401BB3" w:rsidP="00DC2F28">
            <w:pPr>
              <w:pStyle w:val="NCTableText"/>
            </w:pPr>
          </w:p>
          <w:p w14:paraId="7177F289" w14:textId="77777777" w:rsidR="00401BB3" w:rsidRDefault="00401BB3" w:rsidP="00DC2F28">
            <w:pPr>
              <w:pStyle w:val="NCTableText"/>
            </w:pPr>
          </w:p>
          <w:p w14:paraId="1083FAA1" w14:textId="77777777" w:rsidR="00401BB3" w:rsidRDefault="00401BB3" w:rsidP="00DC2F28">
            <w:pPr>
              <w:pStyle w:val="NCTableText"/>
            </w:pPr>
          </w:p>
          <w:p w14:paraId="32329A47" w14:textId="77777777" w:rsidR="00401BB3" w:rsidRDefault="00401BB3" w:rsidP="00DC2F28">
            <w:pPr>
              <w:pStyle w:val="NCTableText"/>
            </w:pPr>
          </w:p>
        </w:tc>
      </w:tr>
    </w:tbl>
    <w:p w14:paraId="27853C1A" w14:textId="77777777" w:rsidR="00401BB3" w:rsidRDefault="00401BB3">
      <w:pPr>
        <w:spacing w:after="160" w:line="259" w:lineRule="auto"/>
        <w:rPr>
          <w:rFonts w:eastAsia="Times New Roman"/>
        </w:rPr>
      </w:pPr>
      <w:r>
        <w:br w:type="page"/>
      </w:r>
    </w:p>
    <w:p w14:paraId="2AECE640" w14:textId="68485E4F" w:rsidR="00F2535E" w:rsidRDefault="00401BB3" w:rsidP="002C3412">
      <w:pPr>
        <w:pStyle w:val="Heading3"/>
      </w:pPr>
      <w:bookmarkStart w:id="35" w:name="_Toc177022468"/>
      <w:r>
        <w:lastRenderedPageBreak/>
        <w:t>Debrief</w:t>
      </w:r>
      <w:r w:rsidR="00F2535E">
        <w:t>: Policy and Procedures in Cases with Human Trafficking</w:t>
      </w:r>
      <w:bookmarkEnd w:id="35"/>
    </w:p>
    <w:p w14:paraId="13537A0A" w14:textId="2F0852BC" w:rsidR="00F2535E" w:rsidRDefault="00F2535E" w:rsidP="002C3412">
      <w:pPr>
        <w:pStyle w:val="Heading3"/>
      </w:pPr>
      <w:bookmarkStart w:id="36" w:name="_Toc177022469"/>
      <w:r>
        <w:t>Worksheet:</w:t>
      </w:r>
      <w:r w:rsidR="00CD4103">
        <w:t xml:space="preserve"> </w:t>
      </w:r>
      <w:r w:rsidR="002C3412">
        <w:t>Human Trafficking</w:t>
      </w:r>
      <w:bookmarkEnd w:id="36"/>
    </w:p>
    <w:p w14:paraId="4D3DBF6D" w14:textId="77777777" w:rsidR="002C3412" w:rsidRDefault="002C3412" w:rsidP="006D22BC">
      <w:pPr>
        <w:pStyle w:val="NCNormal"/>
      </w:pPr>
    </w:p>
    <w:p w14:paraId="0B1DC879" w14:textId="77777777" w:rsidR="006D7D28" w:rsidRDefault="006D7D28" w:rsidP="006D7D28">
      <w:pPr>
        <w:pStyle w:val="NCNormal"/>
      </w:pPr>
      <w:r>
        <w:t xml:space="preserve">When conducting a CPS Assessment involving allegations of human trafficking, county child welfare workers should assess the circumstances with consideration to the known risk factors and indicators of human trafficking: </w:t>
      </w:r>
    </w:p>
    <w:p w14:paraId="10A0727F" w14:textId="77777777" w:rsidR="006D7D28" w:rsidRDefault="006D7D28" w:rsidP="006D7D28">
      <w:pPr>
        <w:pStyle w:val="NCNormalBullet"/>
      </w:pPr>
      <w:r>
        <w:t xml:space="preserve">Human Trafficking Risk factors: </w:t>
      </w:r>
    </w:p>
    <w:p w14:paraId="76552FE0" w14:textId="0720EC68" w:rsidR="006D7D28" w:rsidRDefault="006D7D28" w:rsidP="006D7D28">
      <w:pPr>
        <w:pStyle w:val="NCNormalBullet"/>
      </w:pPr>
      <w:r>
        <w:t>History of running away or getting kicked out of home</w:t>
      </w:r>
    </w:p>
    <w:p w14:paraId="3D1A97FD" w14:textId="226DE4F8" w:rsidR="006D7D28" w:rsidRDefault="006D7D28" w:rsidP="006D7D28">
      <w:pPr>
        <w:pStyle w:val="NCNormalBullet"/>
      </w:pPr>
      <w:r>
        <w:t>History of homelessness or housing instability</w:t>
      </w:r>
    </w:p>
    <w:p w14:paraId="4045A93D" w14:textId="2C10F887" w:rsidR="006D7D28" w:rsidRDefault="006D7D28" w:rsidP="006D7D28">
      <w:pPr>
        <w:pStyle w:val="NCNormalBullet"/>
      </w:pPr>
      <w:r>
        <w:t>History of sexual abuse</w:t>
      </w:r>
    </w:p>
    <w:p w14:paraId="4B7A6B51" w14:textId="045F90C4" w:rsidR="006D7D28" w:rsidRDefault="006D7D28" w:rsidP="006D7D28">
      <w:pPr>
        <w:pStyle w:val="NCNormalBullet"/>
      </w:pPr>
      <w:r>
        <w:t>History of physical abuse</w:t>
      </w:r>
    </w:p>
    <w:p w14:paraId="3273DA51" w14:textId="22CA1206" w:rsidR="006D7D28" w:rsidRDefault="006D7D28" w:rsidP="006D7D28">
      <w:pPr>
        <w:pStyle w:val="NCNormalBullet"/>
      </w:pPr>
      <w:r>
        <w:t>History of sexual offense</w:t>
      </w:r>
    </w:p>
    <w:p w14:paraId="218B31BD" w14:textId="66D7BAFD" w:rsidR="006D7D28" w:rsidRDefault="006D7D28" w:rsidP="006D7D28">
      <w:pPr>
        <w:pStyle w:val="NCNormalBullet"/>
      </w:pPr>
      <w:r>
        <w:t>History of delinquent or reckless behavior (involvement with law enforcement or juvenile justice)</w:t>
      </w:r>
    </w:p>
    <w:p w14:paraId="73FFF11B" w14:textId="508169F0" w:rsidR="006D7D28" w:rsidRDefault="006D7D28" w:rsidP="006D7D28">
      <w:pPr>
        <w:pStyle w:val="NCNormalBullet"/>
      </w:pPr>
      <w:r>
        <w:t>History of neglect or basic needs not having been met</w:t>
      </w:r>
    </w:p>
    <w:p w14:paraId="3CD183A8" w14:textId="51B6BECD" w:rsidR="006D7D28" w:rsidRDefault="006D7D28" w:rsidP="006D7D28">
      <w:pPr>
        <w:pStyle w:val="NCNormalBullet"/>
      </w:pPr>
      <w:r>
        <w:t>History of alcohol or substance use disorder</w:t>
      </w:r>
    </w:p>
    <w:p w14:paraId="4CB49EC5" w14:textId="47233DAE" w:rsidR="006D7D28" w:rsidRDefault="006D7D28" w:rsidP="006D7D28">
      <w:pPr>
        <w:pStyle w:val="NCNormalBullet"/>
      </w:pPr>
      <w:r>
        <w:t>Current or past involvement in the child welfare system</w:t>
      </w:r>
    </w:p>
    <w:p w14:paraId="483BC422" w14:textId="23C6A35C" w:rsidR="006D7D28" w:rsidRDefault="006D7D28" w:rsidP="006D7D28">
      <w:pPr>
        <w:pStyle w:val="NCNormalBullet"/>
      </w:pPr>
      <w:r>
        <w:t>History of depression/mood disorder</w:t>
      </w:r>
    </w:p>
    <w:p w14:paraId="37E01AA7" w14:textId="3DB40285" w:rsidR="006D7D28" w:rsidRDefault="006D7D28" w:rsidP="006D7D28">
      <w:pPr>
        <w:pStyle w:val="NCNormalBullet"/>
      </w:pPr>
      <w:r>
        <w:t>Exposure to domestic violence</w:t>
      </w:r>
    </w:p>
    <w:p w14:paraId="2B6B4B64" w14:textId="2730A496" w:rsidR="006D7D28" w:rsidRDefault="006D7D28" w:rsidP="006D7D28">
      <w:pPr>
        <w:pStyle w:val="NCNormalBullet"/>
      </w:pPr>
      <w:r>
        <w:t xml:space="preserve">Family instability </w:t>
      </w:r>
    </w:p>
    <w:p w14:paraId="4E38032F" w14:textId="3F1C1D04" w:rsidR="006D7D28" w:rsidRDefault="006D7D28" w:rsidP="006D7D28">
      <w:pPr>
        <w:pStyle w:val="NCNormalBullet"/>
      </w:pPr>
      <w:r>
        <w:t>Excessive absences from school</w:t>
      </w:r>
    </w:p>
    <w:p w14:paraId="55DF0355" w14:textId="3ECC6660" w:rsidR="006D7D28" w:rsidRDefault="006D7D28" w:rsidP="006D7D28">
      <w:pPr>
        <w:pStyle w:val="NCNormalBullet"/>
      </w:pPr>
      <w:r>
        <w:t>Identifies as lesbian, gay, bisexual, or transgender (LGBT)</w:t>
      </w:r>
    </w:p>
    <w:p w14:paraId="678FA4E0" w14:textId="4D43B139" w:rsidR="006D7D28" w:rsidRDefault="006D7D28" w:rsidP="006D7D28">
      <w:pPr>
        <w:pStyle w:val="NCNormalBullet"/>
      </w:pPr>
      <w:r>
        <w:t>Has disabilities, especially intellectual disability</w:t>
      </w:r>
    </w:p>
    <w:p w14:paraId="0CB50CC8" w14:textId="52894E69" w:rsidR="006D7D28" w:rsidRDefault="006D7D28" w:rsidP="006D7D28">
      <w:pPr>
        <w:pStyle w:val="NCNormalBullet"/>
      </w:pPr>
      <w:r>
        <w:t>Immigration status</w:t>
      </w:r>
    </w:p>
    <w:p w14:paraId="18B7FB3F" w14:textId="0FA704C7" w:rsidR="006D7D28" w:rsidRDefault="006D7D28" w:rsidP="006D7D28">
      <w:pPr>
        <w:pStyle w:val="NCNormalBullet"/>
      </w:pPr>
      <w:r>
        <w:t>Poverty</w:t>
      </w:r>
    </w:p>
    <w:p w14:paraId="652E6844" w14:textId="5BF55D4F" w:rsidR="006D7D28" w:rsidRDefault="006D7D28" w:rsidP="006D7D28">
      <w:pPr>
        <w:pStyle w:val="NCNormalBullet"/>
      </w:pPr>
      <w:r>
        <w:t>Unemployment</w:t>
      </w:r>
    </w:p>
    <w:p w14:paraId="4062E460" w14:textId="5A7FA9AE" w:rsidR="006D7D28" w:rsidRDefault="006D7D28" w:rsidP="006D7D28">
      <w:pPr>
        <w:pStyle w:val="NCNormalBullet"/>
      </w:pPr>
      <w:r>
        <w:t>Lack of transportation.</w:t>
      </w:r>
    </w:p>
    <w:p w14:paraId="2B07ECFD" w14:textId="77777777" w:rsidR="006D7D28" w:rsidRDefault="006D7D28" w:rsidP="006D7D28">
      <w:pPr>
        <w:pStyle w:val="NCNormal"/>
      </w:pPr>
      <w:r>
        <w:t xml:space="preserve">Indicators or Red Flags for Potential Human Trafficking: </w:t>
      </w:r>
    </w:p>
    <w:p w14:paraId="6A1B8092" w14:textId="53CE0F20" w:rsidR="006D7D28" w:rsidRDefault="006D7D28" w:rsidP="006D7D28">
      <w:pPr>
        <w:pStyle w:val="NCNormalBullet"/>
      </w:pPr>
      <w:r>
        <w:t>Visible signs of abuse such as unexplained bruises, cuts, marks</w:t>
      </w:r>
    </w:p>
    <w:p w14:paraId="3C205900" w14:textId="5DA176CD" w:rsidR="006D7D28" w:rsidRDefault="006D7D28" w:rsidP="006D7D28">
      <w:pPr>
        <w:pStyle w:val="NCNormalBullet"/>
      </w:pPr>
      <w:r>
        <w:t xml:space="preserve">Fear of </w:t>
      </w:r>
      <w:r w:rsidR="0022516E">
        <w:t xml:space="preserve">the </w:t>
      </w:r>
      <w:r>
        <w:t>person accompanying them</w:t>
      </w:r>
    </w:p>
    <w:p w14:paraId="4003276C" w14:textId="37410BEF" w:rsidR="006D7D28" w:rsidRDefault="006D7D28" w:rsidP="006D7D28">
      <w:pPr>
        <w:pStyle w:val="NCNormalBullet"/>
      </w:pPr>
      <w:r>
        <w:t>Wearing new clothes of any style or getting hair or nails done with no financial means to do this independently</w:t>
      </w:r>
    </w:p>
    <w:p w14:paraId="540C2C94" w14:textId="5185AD53" w:rsidR="006D7D28" w:rsidRDefault="006D7D28" w:rsidP="006D7D28">
      <w:pPr>
        <w:pStyle w:val="NCNormalBullet"/>
      </w:pPr>
      <w:r>
        <w:t>Exhibit hyper-vigilance or paranoid behavior</w:t>
      </w:r>
    </w:p>
    <w:p w14:paraId="72171B81" w14:textId="7C41E0C9" w:rsidR="006D7D28" w:rsidRDefault="006D7D28" w:rsidP="006D7D28">
      <w:pPr>
        <w:pStyle w:val="NCNormalBullet"/>
      </w:pPr>
      <w:r>
        <w:t>A young person with a tattoo which he or she is reluctant to explain</w:t>
      </w:r>
    </w:p>
    <w:p w14:paraId="7B8719B9" w14:textId="2F2B2538" w:rsidR="006D7D28" w:rsidRDefault="006D7D28" w:rsidP="006D7D28">
      <w:pPr>
        <w:pStyle w:val="NCNormalBullet"/>
      </w:pPr>
      <w:r>
        <w:t>Frequent or multiple sexually transmitted diseases, STIs, or pregnancies</w:t>
      </w:r>
    </w:p>
    <w:p w14:paraId="08F2C3C6" w14:textId="14872E66" w:rsidR="006D7D28" w:rsidRDefault="006D7D28" w:rsidP="006D7D28">
      <w:pPr>
        <w:pStyle w:val="NCNormalBullet"/>
      </w:pPr>
      <w:r>
        <w:t>Truancy or tardiness from school</w:t>
      </w:r>
    </w:p>
    <w:p w14:paraId="12966F4F" w14:textId="77777777" w:rsidR="006D7D28" w:rsidRDefault="006D7D28" w:rsidP="006D7D28">
      <w:pPr>
        <w:pStyle w:val="NCNormalBullet"/>
      </w:pPr>
      <w:r>
        <w:t>Unaccounted for times, vagueness concerning whereabouts, and/or defensiveness in response to questions or concerns.</w:t>
      </w:r>
    </w:p>
    <w:p w14:paraId="1B1C746F" w14:textId="77777777" w:rsidR="006D7D28" w:rsidRDefault="006D7D28">
      <w:pPr>
        <w:spacing w:after="160" w:line="259" w:lineRule="auto"/>
        <w:rPr>
          <w:rFonts w:eastAsia="Times New Roman"/>
        </w:rPr>
      </w:pPr>
      <w:r>
        <w:br w:type="page"/>
      </w:r>
    </w:p>
    <w:p w14:paraId="777381B4" w14:textId="3486A97C" w:rsidR="00464DFB" w:rsidRDefault="00464DFB" w:rsidP="00464DFB">
      <w:pPr>
        <w:pStyle w:val="NCNormal"/>
      </w:pPr>
      <w:r>
        <w:lastRenderedPageBreak/>
        <w:t>The following risk factors, indicators and vulnerabilities should be considered for foreign nationals:</w:t>
      </w:r>
    </w:p>
    <w:p w14:paraId="2543D4CC" w14:textId="600B9606" w:rsidR="00464DFB" w:rsidRDefault="00464DFB" w:rsidP="00464DFB">
      <w:pPr>
        <w:pStyle w:val="NCNormalBullet"/>
      </w:pPr>
      <w:r>
        <w:t>History of trauma, including civil unrest or prolonged community violence</w:t>
      </w:r>
    </w:p>
    <w:p w14:paraId="36475A12" w14:textId="5AD8F22F" w:rsidR="00464DFB" w:rsidRDefault="00464DFB" w:rsidP="00464DFB">
      <w:pPr>
        <w:pStyle w:val="NCNormalBullet"/>
      </w:pPr>
      <w:r>
        <w:t>Social isolation</w:t>
      </w:r>
    </w:p>
    <w:p w14:paraId="2E8E1198" w14:textId="6557ED11" w:rsidR="00464DFB" w:rsidRDefault="00464DFB" w:rsidP="00464DFB">
      <w:pPr>
        <w:pStyle w:val="NCNormalBullet"/>
      </w:pPr>
      <w:r>
        <w:t>Lack of legal status (documentation).</w:t>
      </w:r>
    </w:p>
    <w:p w14:paraId="080ACB49" w14:textId="77777777" w:rsidR="00464DFB" w:rsidRDefault="00464DFB" w:rsidP="00464DFB">
      <w:pPr>
        <w:pStyle w:val="NCLearnerNotes"/>
      </w:pPr>
      <w:r>
        <w:t>What red flags were present in Erica’s foster home that a child welfare social worker might have explored during home visits?</w:t>
      </w:r>
    </w:p>
    <w:tbl>
      <w:tblPr>
        <w:tblStyle w:val="TableGrid"/>
        <w:tblW w:w="0" w:type="auto"/>
        <w:tblLook w:val="04A0" w:firstRow="1" w:lastRow="0" w:firstColumn="1" w:lastColumn="0" w:noHBand="0" w:noVBand="1"/>
      </w:tblPr>
      <w:tblGrid>
        <w:gridCol w:w="9350"/>
      </w:tblGrid>
      <w:tr w:rsidR="00464DFB" w14:paraId="2AAB6779" w14:textId="77777777" w:rsidTr="00464DFB">
        <w:tc>
          <w:tcPr>
            <w:tcW w:w="9350" w:type="dxa"/>
          </w:tcPr>
          <w:p w14:paraId="21F99ED3" w14:textId="77777777" w:rsidR="00464DFB" w:rsidRDefault="00464DFB" w:rsidP="00464DFB">
            <w:pPr>
              <w:pStyle w:val="NCTableText"/>
            </w:pPr>
          </w:p>
          <w:p w14:paraId="6C613D74" w14:textId="77777777" w:rsidR="007B5935" w:rsidRDefault="007B5935" w:rsidP="00464DFB">
            <w:pPr>
              <w:pStyle w:val="NCTableText"/>
            </w:pPr>
          </w:p>
          <w:p w14:paraId="59265C29" w14:textId="77777777" w:rsidR="007B5935" w:rsidRDefault="007B5935" w:rsidP="00464DFB">
            <w:pPr>
              <w:pStyle w:val="NCTableText"/>
            </w:pPr>
          </w:p>
          <w:p w14:paraId="39D5C890" w14:textId="77777777" w:rsidR="007B5935" w:rsidRDefault="007B5935" w:rsidP="00464DFB">
            <w:pPr>
              <w:pStyle w:val="NCTableText"/>
            </w:pPr>
          </w:p>
          <w:p w14:paraId="16BEA422" w14:textId="77777777" w:rsidR="007B5935" w:rsidRDefault="007B5935" w:rsidP="00464DFB">
            <w:pPr>
              <w:pStyle w:val="NCTableText"/>
            </w:pPr>
          </w:p>
        </w:tc>
      </w:tr>
    </w:tbl>
    <w:p w14:paraId="5F233BDC" w14:textId="48BAE380" w:rsidR="00464DFB" w:rsidRDefault="008C74BB" w:rsidP="00464DFB">
      <w:pPr>
        <w:pStyle w:val="NCLearnerNotes"/>
      </w:pPr>
      <w:r w:rsidRPr="008C74BB">
        <w:t>How does policy guide what the social worker needs to do next for Erica?</w:t>
      </w:r>
    </w:p>
    <w:tbl>
      <w:tblPr>
        <w:tblStyle w:val="TableGrid"/>
        <w:tblW w:w="0" w:type="auto"/>
        <w:tblLook w:val="04A0" w:firstRow="1" w:lastRow="0" w:firstColumn="1" w:lastColumn="0" w:noHBand="0" w:noVBand="1"/>
      </w:tblPr>
      <w:tblGrid>
        <w:gridCol w:w="9350"/>
      </w:tblGrid>
      <w:tr w:rsidR="00464DFB" w14:paraId="05F87D61" w14:textId="77777777" w:rsidTr="00DC2F28">
        <w:tc>
          <w:tcPr>
            <w:tcW w:w="9350" w:type="dxa"/>
          </w:tcPr>
          <w:p w14:paraId="05CCE5FA" w14:textId="77777777" w:rsidR="00464DFB" w:rsidRDefault="00464DFB" w:rsidP="00DC2F28">
            <w:pPr>
              <w:pStyle w:val="NCTableText"/>
            </w:pPr>
          </w:p>
          <w:p w14:paraId="1C98231F" w14:textId="77777777" w:rsidR="007B5935" w:rsidRDefault="007B5935" w:rsidP="00DC2F28">
            <w:pPr>
              <w:pStyle w:val="NCTableText"/>
            </w:pPr>
          </w:p>
          <w:p w14:paraId="65F035E8" w14:textId="77777777" w:rsidR="007B5935" w:rsidRDefault="007B5935" w:rsidP="00DC2F28">
            <w:pPr>
              <w:pStyle w:val="NCTableText"/>
            </w:pPr>
          </w:p>
          <w:p w14:paraId="7D2FA485" w14:textId="77777777" w:rsidR="007B5935" w:rsidRDefault="007B5935" w:rsidP="00DC2F28">
            <w:pPr>
              <w:pStyle w:val="NCTableText"/>
            </w:pPr>
          </w:p>
          <w:p w14:paraId="65BC5AE9" w14:textId="77777777" w:rsidR="007B5935" w:rsidRDefault="007B5935" w:rsidP="00DC2F28">
            <w:pPr>
              <w:pStyle w:val="NCTableText"/>
            </w:pPr>
          </w:p>
        </w:tc>
      </w:tr>
    </w:tbl>
    <w:p w14:paraId="28EEB8D3" w14:textId="3CACFA21" w:rsidR="00464DFB" w:rsidRDefault="00ED2EF3" w:rsidP="00464DFB">
      <w:pPr>
        <w:pStyle w:val="NCLearnerNotes"/>
      </w:pPr>
      <w:r w:rsidRPr="00ED2EF3">
        <w:t>Find and list culturally appropriate resources to support Erica and her future caregivers.</w:t>
      </w:r>
    </w:p>
    <w:tbl>
      <w:tblPr>
        <w:tblStyle w:val="TableGrid"/>
        <w:tblW w:w="0" w:type="auto"/>
        <w:tblLook w:val="04A0" w:firstRow="1" w:lastRow="0" w:firstColumn="1" w:lastColumn="0" w:noHBand="0" w:noVBand="1"/>
      </w:tblPr>
      <w:tblGrid>
        <w:gridCol w:w="9350"/>
      </w:tblGrid>
      <w:tr w:rsidR="00464DFB" w14:paraId="38393EAD" w14:textId="77777777" w:rsidTr="00DC2F28">
        <w:tc>
          <w:tcPr>
            <w:tcW w:w="9350" w:type="dxa"/>
          </w:tcPr>
          <w:p w14:paraId="29BC331A" w14:textId="77777777" w:rsidR="00464DFB" w:rsidRDefault="00464DFB" w:rsidP="00DC2F28">
            <w:pPr>
              <w:pStyle w:val="NCTableText"/>
            </w:pPr>
          </w:p>
          <w:p w14:paraId="2AAE0CD9" w14:textId="77777777" w:rsidR="007B5935" w:rsidRDefault="007B5935" w:rsidP="00DC2F28">
            <w:pPr>
              <w:pStyle w:val="NCTableText"/>
            </w:pPr>
          </w:p>
          <w:p w14:paraId="2878B3EE" w14:textId="77777777" w:rsidR="007B5935" w:rsidRDefault="007B5935" w:rsidP="00DC2F28">
            <w:pPr>
              <w:pStyle w:val="NCTableText"/>
            </w:pPr>
          </w:p>
          <w:p w14:paraId="1D6FEF57" w14:textId="77777777" w:rsidR="007B5935" w:rsidRDefault="007B5935" w:rsidP="00DC2F28">
            <w:pPr>
              <w:pStyle w:val="NCTableText"/>
            </w:pPr>
          </w:p>
          <w:p w14:paraId="69352E2C" w14:textId="77777777" w:rsidR="007B5935" w:rsidRDefault="007B5935" w:rsidP="00DC2F28">
            <w:pPr>
              <w:pStyle w:val="NCTableText"/>
            </w:pPr>
          </w:p>
        </w:tc>
      </w:tr>
    </w:tbl>
    <w:p w14:paraId="072653E2" w14:textId="12EEE9AC" w:rsidR="00464DFB" w:rsidRDefault="00092E15" w:rsidP="00464DFB">
      <w:pPr>
        <w:pStyle w:val="NCLearnerNotes"/>
      </w:pPr>
      <w:r w:rsidRPr="00092E15">
        <w:t>What do you commit to doing to explore the potential for human trafficking in your cases with risk factors and/or red flags?</w:t>
      </w:r>
    </w:p>
    <w:tbl>
      <w:tblPr>
        <w:tblStyle w:val="TableGrid"/>
        <w:tblW w:w="0" w:type="auto"/>
        <w:tblLook w:val="04A0" w:firstRow="1" w:lastRow="0" w:firstColumn="1" w:lastColumn="0" w:noHBand="0" w:noVBand="1"/>
      </w:tblPr>
      <w:tblGrid>
        <w:gridCol w:w="9350"/>
      </w:tblGrid>
      <w:tr w:rsidR="00464DFB" w14:paraId="3B3C6891" w14:textId="77777777" w:rsidTr="00DC2F28">
        <w:tc>
          <w:tcPr>
            <w:tcW w:w="9350" w:type="dxa"/>
          </w:tcPr>
          <w:p w14:paraId="57CFFBA9" w14:textId="77777777" w:rsidR="00464DFB" w:rsidRDefault="00464DFB" w:rsidP="00DC2F28">
            <w:pPr>
              <w:pStyle w:val="NCTableText"/>
            </w:pPr>
          </w:p>
          <w:p w14:paraId="6814A642" w14:textId="77777777" w:rsidR="007B5935" w:rsidRDefault="007B5935" w:rsidP="00DC2F28">
            <w:pPr>
              <w:pStyle w:val="NCTableText"/>
            </w:pPr>
          </w:p>
          <w:p w14:paraId="25634A07" w14:textId="77777777" w:rsidR="007B5935" w:rsidRDefault="007B5935" w:rsidP="00DC2F28">
            <w:pPr>
              <w:pStyle w:val="NCTableText"/>
            </w:pPr>
          </w:p>
          <w:p w14:paraId="5B764535" w14:textId="77777777" w:rsidR="007B5935" w:rsidRDefault="007B5935" w:rsidP="00DC2F28">
            <w:pPr>
              <w:pStyle w:val="NCTableText"/>
            </w:pPr>
          </w:p>
          <w:p w14:paraId="646CC131" w14:textId="77777777" w:rsidR="007B5935" w:rsidRDefault="007B5935" w:rsidP="00DC2F28">
            <w:pPr>
              <w:pStyle w:val="NCTableText"/>
            </w:pPr>
          </w:p>
        </w:tc>
      </w:tr>
    </w:tbl>
    <w:p w14:paraId="21D71340" w14:textId="21F0FE95" w:rsidR="007B5935" w:rsidRDefault="007B5935" w:rsidP="007B5935">
      <w:pPr>
        <w:pStyle w:val="NCNormal"/>
      </w:pPr>
      <w:r w:rsidRPr="007B5935">
        <w:t>Source: CPS Assessments Policy, Protocol, and Guidance (February 2024)</w:t>
      </w:r>
      <w:r>
        <w:br w:type="page"/>
      </w:r>
    </w:p>
    <w:p w14:paraId="7A8D5871" w14:textId="77777777" w:rsidR="009C1E8F" w:rsidRDefault="00EC31D7" w:rsidP="009C1E8F">
      <w:pPr>
        <w:pStyle w:val="Heading2"/>
      </w:pPr>
      <w:bookmarkStart w:id="37" w:name="_Toc177022470"/>
      <w:r>
        <w:lastRenderedPageBreak/>
        <w:t>Sexual Abuse and Exploitation</w:t>
      </w:r>
      <w:bookmarkEnd w:id="37"/>
    </w:p>
    <w:p w14:paraId="57D4ECC5" w14:textId="77777777" w:rsidR="00F676C2" w:rsidRDefault="00F676C2" w:rsidP="00F676C2">
      <w:pPr>
        <w:pStyle w:val="NCSlide"/>
      </w:pPr>
      <w:r>
        <w:rPr>
          <w:noProof/>
        </w:rPr>
        <w:drawing>
          <wp:inline distT="0" distB="0" distL="0" distR="0" wp14:anchorId="3FB806B4" wp14:editId="0BEB9984">
            <wp:extent cx="4839172" cy="2743200"/>
            <wp:effectExtent l="0" t="0" r="0" b="0"/>
            <wp:docPr id="9729345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0AE7F0B" w14:textId="77777777" w:rsidR="00B84E70" w:rsidRDefault="00B84E70" w:rsidP="00B84E70">
      <w:pPr>
        <w:pStyle w:val="NCLearnerNotes"/>
      </w:pPr>
      <w:r>
        <w:t>Use this space to record notes.</w:t>
      </w:r>
    </w:p>
    <w:tbl>
      <w:tblPr>
        <w:tblStyle w:val="TableGrid"/>
        <w:tblW w:w="0" w:type="auto"/>
        <w:tblLook w:val="04A0" w:firstRow="1" w:lastRow="0" w:firstColumn="1" w:lastColumn="0" w:noHBand="0" w:noVBand="1"/>
      </w:tblPr>
      <w:tblGrid>
        <w:gridCol w:w="9350"/>
      </w:tblGrid>
      <w:tr w:rsidR="00B84E70" w14:paraId="55264299" w14:textId="77777777" w:rsidTr="00DC2F28">
        <w:tc>
          <w:tcPr>
            <w:tcW w:w="9350" w:type="dxa"/>
          </w:tcPr>
          <w:p w14:paraId="214CB738" w14:textId="77777777" w:rsidR="00B84E70" w:rsidRDefault="00B84E70" w:rsidP="00DC2F28">
            <w:pPr>
              <w:pStyle w:val="NCTableText"/>
            </w:pPr>
          </w:p>
          <w:p w14:paraId="171D9A3D" w14:textId="77777777" w:rsidR="00B84E70" w:rsidRDefault="00B84E70" w:rsidP="00DC2F28">
            <w:pPr>
              <w:pStyle w:val="NCTableText"/>
            </w:pPr>
          </w:p>
          <w:p w14:paraId="65B2E728" w14:textId="77777777" w:rsidR="00B84E70" w:rsidRDefault="00B84E70" w:rsidP="00DC2F28">
            <w:pPr>
              <w:pStyle w:val="NCTableText"/>
            </w:pPr>
          </w:p>
          <w:p w14:paraId="1B5AD0EF" w14:textId="77777777" w:rsidR="00B84E70" w:rsidRDefault="00B84E70" w:rsidP="00DC2F28">
            <w:pPr>
              <w:pStyle w:val="NCTableText"/>
            </w:pPr>
          </w:p>
          <w:p w14:paraId="060E2DC8" w14:textId="77777777" w:rsidR="00B84E70" w:rsidRDefault="00B84E70" w:rsidP="00DC2F28">
            <w:pPr>
              <w:pStyle w:val="NCTableText"/>
            </w:pPr>
          </w:p>
          <w:p w14:paraId="68FEF3AC" w14:textId="77777777" w:rsidR="00B84E70" w:rsidRDefault="00B84E70" w:rsidP="00DC2F28">
            <w:pPr>
              <w:pStyle w:val="NCTableText"/>
            </w:pPr>
          </w:p>
          <w:p w14:paraId="17D6F929" w14:textId="77777777" w:rsidR="00B84E70" w:rsidRDefault="00B84E70" w:rsidP="00DC2F28">
            <w:pPr>
              <w:pStyle w:val="NCTableText"/>
            </w:pPr>
          </w:p>
          <w:p w14:paraId="2D214E0C" w14:textId="77777777" w:rsidR="00B84E70" w:rsidRDefault="00B84E70" w:rsidP="00DC2F28">
            <w:pPr>
              <w:pStyle w:val="NCTableText"/>
            </w:pPr>
          </w:p>
          <w:p w14:paraId="71BBE604" w14:textId="77777777" w:rsidR="00B84E70" w:rsidRDefault="00B84E70" w:rsidP="00DC2F28">
            <w:pPr>
              <w:pStyle w:val="NCTableText"/>
            </w:pPr>
          </w:p>
          <w:p w14:paraId="5074287B" w14:textId="77777777" w:rsidR="00B84E70" w:rsidRDefault="00B84E70" w:rsidP="00DC2F28">
            <w:pPr>
              <w:pStyle w:val="NCTableText"/>
            </w:pPr>
          </w:p>
          <w:p w14:paraId="1341C86F" w14:textId="77777777" w:rsidR="00B84E70" w:rsidRDefault="00B84E70" w:rsidP="00DC2F28">
            <w:pPr>
              <w:pStyle w:val="NCTableText"/>
            </w:pPr>
          </w:p>
          <w:p w14:paraId="5DB30451" w14:textId="77777777" w:rsidR="00B84E70" w:rsidRDefault="00B84E70" w:rsidP="00DC2F28">
            <w:pPr>
              <w:pStyle w:val="NCTableText"/>
            </w:pPr>
          </w:p>
          <w:p w14:paraId="37B987E5" w14:textId="77777777" w:rsidR="00B84E70" w:rsidRDefault="00B84E70" w:rsidP="00DC2F28">
            <w:pPr>
              <w:pStyle w:val="NCTableText"/>
            </w:pPr>
          </w:p>
          <w:p w14:paraId="639F2851" w14:textId="77777777" w:rsidR="00B84E70" w:rsidRDefault="00B84E70" w:rsidP="00DC2F28">
            <w:pPr>
              <w:pStyle w:val="NCTableText"/>
            </w:pPr>
          </w:p>
          <w:p w14:paraId="3664C5D7" w14:textId="77777777" w:rsidR="00B84E70" w:rsidRDefault="00B84E70" w:rsidP="00DC2F28">
            <w:pPr>
              <w:pStyle w:val="NCTableText"/>
            </w:pPr>
          </w:p>
          <w:p w14:paraId="5306A50B" w14:textId="77777777" w:rsidR="00B84E70" w:rsidRDefault="00B84E70" w:rsidP="00DC2F28">
            <w:pPr>
              <w:pStyle w:val="NCTableText"/>
            </w:pPr>
          </w:p>
          <w:p w14:paraId="40F66BF7" w14:textId="77777777" w:rsidR="00B84E70" w:rsidRDefault="00B84E70" w:rsidP="00DC2F28">
            <w:pPr>
              <w:pStyle w:val="NCTableText"/>
            </w:pPr>
          </w:p>
          <w:p w14:paraId="4898BBD2" w14:textId="77777777" w:rsidR="00B84E70" w:rsidRDefault="00B84E70" w:rsidP="00DC2F28">
            <w:pPr>
              <w:pStyle w:val="NCTableText"/>
            </w:pPr>
          </w:p>
          <w:p w14:paraId="266A4002" w14:textId="77777777" w:rsidR="00B84E70" w:rsidRDefault="00B84E70" w:rsidP="00DC2F28">
            <w:pPr>
              <w:pStyle w:val="NCTableText"/>
            </w:pPr>
          </w:p>
        </w:tc>
      </w:tr>
    </w:tbl>
    <w:p w14:paraId="492EFA29" w14:textId="77777777" w:rsidR="00B84E70" w:rsidRDefault="00B84E70">
      <w:pPr>
        <w:spacing w:after="160" w:line="259" w:lineRule="auto"/>
        <w:rPr>
          <w:rFonts w:eastAsia="Times New Roman"/>
        </w:rPr>
      </w:pPr>
      <w:r>
        <w:br w:type="page"/>
      </w:r>
    </w:p>
    <w:p w14:paraId="6B9D8505" w14:textId="77777777" w:rsidR="00061918" w:rsidRDefault="00061918" w:rsidP="00061918">
      <w:pPr>
        <w:pStyle w:val="Heading3"/>
      </w:pPr>
      <w:bookmarkStart w:id="38" w:name="_Toc177022471"/>
      <w:r>
        <w:lastRenderedPageBreak/>
        <w:t>Worksheet: Sexual Abuse and Exploitation</w:t>
      </w:r>
      <w:bookmarkEnd w:id="38"/>
    </w:p>
    <w:p w14:paraId="650E285F" w14:textId="77777777" w:rsidR="001C6103" w:rsidRDefault="001C6103" w:rsidP="001C6103">
      <w:pPr>
        <w:pStyle w:val="NCNormal"/>
      </w:pPr>
      <w:r>
        <w:t>Utilize the Cross Function Topics and CPS Assessments policies specific to sexual abuse allegations and the case scenario to answer the questions below.</w:t>
      </w:r>
    </w:p>
    <w:p w14:paraId="6B2FBE58" w14:textId="77777777" w:rsidR="001C6103" w:rsidRDefault="001C6103" w:rsidP="001C6103">
      <w:pPr>
        <w:pStyle w:val="NCNormalBold"/>
      </w:pPr>
      <w:r>
        <w:t>Case Scenario</w:t>
      </w:r>
    </w:p>
    <w:p w14:paraId="472C734F" w14:textId="3A073AD2" w:rsidR="001C6103" w:rsidRDefault="001C6103" w:rsidP="001C6103">
      <w:pPr>
        <w:pStyle w:val="NCNormal"/>
      </w:pPr>
      <w:r>
        <w:t>The report states that Maria 14 was sexually abused by her parent’s living together partner. The medical doctor states that Maria indicated that Sam has been buying her special gifts and providing her with a lot of attention since she was 12. The report states that Sam gradually moved from fondling to penetration</w:t>
      </w:r>
      <w:r w:rsidR="00D37C3B">
        <w:t xml:space="preserve">. </w:t>
      </w:r>
      <w:r>
        <w:t xml:space="preserve">Maria stated to the doctor that Sam threatened to hurt her and her family if she told anyone. Maria speaks English as a second language and reverts to Spanish when she is upset. The report states that Maria said that Sam spent time in prison for things Sam did to a young girl but that her parent did not believe Sam did it. Maria has a younger sister </w:t>
      </w:r>
      <w:r w:rsidR="004625B5">
        <w:t>who</w:t>
      </w:r>
      <w:r>
        <w:t xml:space="preserve"> is 9 years old (Martina). The report alleges that Maria has not told anyone because she doesn’t want things to get worse.  Maria is afraid if her </w:t>
      </w:r>
      <w:proofErr w:type="gramStart"/>
      <w:r>
        <w:t>other</w:t>
      </w:r>
      <w:proofErr w:type="gramEnd"/>
      <w:r>
        <w:t xml:space="preserve"> parent found out, that parent would kill Sam.</w:t>
      </w:r>
    </w:p>
    <w:p w14:paraId="01B2CECE" w14:textId="77777777" w:rsidR="00F65975" w:rsidRDefault="00F65975" w:rsidP="00F65975">
      <w:pPr>
        <w:pStyle w:val="NCLearnerNotes"/>
      </w:pPr>
      <w:r w:rsidRPr="00F65975">
        <w:t>What do you do differently to initiate a case where sexual abuse or exploitation is alleged?</w:t>
      </w:r>
    </w:p>
    <w:tbl>
      <w:tblPr>
        <w:tblStyle w:val="TableGrid"/>
        <w:tblW w:w="0" w:type="auto"/>
        <w:tblLook w:val="04A0" w:firstRow="1" w:lastRow="0" w:firstColumn="1" w:lastColumn="0" w:noHBand="0" w:noVBand="1"/>
      </w:tblPr>
      <w:tblGrid>
        <w:gridCol w:w="9350"/>
      </w:tblGrid>
      <w:tr w:rsidR="00F65975" w14:paraId="7ED70B7A" w14:textId="77777777" w:rsidTr="00F65975">
        <w:tc>
          <w:tcPr>
            <w:tcW w:w="9350" w:type="dxa"/>
          </w:tcPr>
          <w:p w14:paraId="4F7BFF0A" w14:textId="77777777" w:rsidR="00F65975" w:rsidRDefault="00F65975" w:rsidP="00F65975">
            <w:pPr>
              <w:pStyle w:val="NCTableText"/>
            </w:pPr>
          </w:p>
          <w:p w14:paraId="48BBAD82" w14:textId="77777777" w:rsidR="00F736EC" w:rsidRDefault="00F736EC" w:rsidP="00F65975">
            <w:pPr>
              <w:pStyle w:val="NCTableText"/>
            </w:pPr>
          </w:p>
          <w:p w14:paraId="7D274EE0" w14:textId="77777777" w:rsidR="00F736EC" w:rsidRDefault="00F736EC" w:rsidP="00F65975">
            <w:pPr>
              <w:pStyle w:val="NCTableText"/>
            </w:pPr>
          </w:p>
          <w:p w14:paraId="33CDA39A" w14:textId="77777777" w:rsidR="00F736EC" w:rsidRDefault="00F736EC" w:rsidP="00F65975">
            <w:pPr>
              <w:pStyle w:val="NCTableText"/>
            </w:pPr>
          </w:p>
          <w:p w14:paraId="3CD97E82" w14:textId="77777777" w:rsidR="00F736EC" w:rsidRDefault="00F736EC" w:rsidP="00F65975">
            <w:pPr>
              <w:pStyle w:val="NCTableText"/>
            </w:pPr>
          </w:p>
        </w:tc>
      </w:tr>
    </w:tbl>
    <w:p w14:paraId="1C637D7B" w14:textId="1F8DE398" w:rsidR="00F65975" w:rsidRDefault="006168D0" w:rsidP="00F65975">
      <w:pPr>
        <w:pStyle w:val="NCLearnerNotes"/>
      </w:pPr>
      <w:r w:rsidRPr="006168D0">
        <w:t>How does the presence of sexual abuse in the home impact your safety assessment?</w:t>
      </w:r>
    </w:p>
    <w:tbl>
      <w:tblPr>
        <w:tblStyle w:val="TableGrid"/>
        <w:tblW w:w="0" w:type="auto"/>
        <w:tblLook w:val="04A0" w:firstRow="1" w:lastRow="0" w:firstColumn="1" w:lastColumn="0" w:noHBand="0" w:noVBand="1"/>
      </w:tblPr>
      <w:tblGrid>
        <w:gridCol w:w="9350"/>
      </w:tblGrid>
      <w:tr w:rsidR="00F65975" w14:paraId="18E7E6A0" w14:textId="77777777" w:rsidTr="00DC2F28">
        <w:tc>
          <w:tcPr>
            <w:tcW w:w="9350" w:type="dxa"/>
          </w:tcPr>
          <w:p w14:paraId="5BCCEF8D" w14:textId="77777777" w:rsidR="00F65975" w:rsidRDefault="00F65975" w:rsidP="00DC2F28">
            <w:pPr>
              <w:pStyle w:val="NCTableText"/>
            </w:pPr>
          </w:p>
          <w:p w14:paraId="37B8774C" w14:textId="77777777" w:rsidR="00F736EC" w:rsidRDefault="00F736EC" w:rsidP="00DC2F28">
            <w:pPr>
              <w:pStyle w:val="NCTableText"/>
            </w:pPr>
          </w:p>
          <w:p w14:paraId="448B06DF" w14:textId="77777777" w:rsidR="00F736EC" w:rsidRDefault="00F736EC" w:rsidP="00DC2F28">
            <w:pPr>
              <w:pStyle w:val="NCTableText"/>
            </w:pPr>
          </w:p>
          <w:p w14:paraId="62DF567B" w14:textId="77777777" w:rsidR="00F736EC" w:rsidRDefault="00F736EC" w:rsidP="00DC2F28">
            <w:pPr>
              <w:pStyle w:val="NCTableText"/>
            </w:pPr>
          </w:p>
          <w:p w14:paraId="2FD1A65C" w14:textId="77777777" w:rsidR="00F736EC" w:rsidRDefault="00F736EC" w:rsidP="00DC2F28">
            <w:pPr>
              <w:pStyle w:val="NCTableText"/>
            </w:pPr>
          </w:p>
        </w:tc>
      </w:tr>
    </w:tbl>
    <w:p w14:paraId="13873B61" w14:textId="1E0DB798" w:rsidR="00F65975" w:rsidRDefault="004A3A34" w:rsidP="00F65975">
      <w:pPr>
        <w:pStyle w:val="NCLearnerNotes"/>
      </w:pPr>
      <w:r w:rsidRPr="004A3A34">
        <w:t>How can you support a child’s recovery from sexual assault and exploitation?</w:t>
      </w:r>
    </w:p>
    <w:tbl>
      <w:tblPr>
        <w:tblStyle w:val="TableGrid"/>
        <w:tblW w:w="0" w:type="auto"/>
        <w:tblLook w:val="04A0" w:firstRow="1" w:lastRow="0" w:firstColumn="1" w:lastColumn="0" w:noHBand="0" w:noVBand="1"/>
      </w:tblPr>
      <w:tblGrid>
        <w:gridCol w:w="9350"/>
      </w:tblGrid>
      <w:tr w:rsidR="00F65975" w14:paraId="3115CD1E" w14:textId="77777777" w:rsidTr="00DC2F28">
        <w:tc>
          <w:tcPr>
            <w:tcW w:w="9350" w:type="dxa"/>
          </w:tcPr>
          <w:p w14:paraId="48A3FB9E" w14:textId="77777777" w:rsidR="00F65975" w:rsidRDefault="00F65975" w:rsidP="00DC2F28">
            <w:pPr>
              <w:pStyle w:val="NCTableText"/>
            </w:pPr>
          </w:p>
          <w:p w14:paraId="3F660B80" w14:textId="77777777" w:rsidR="00F736EC" w:rsidRDefault="00F736EC" w:rsidP="00DC2F28">
            <w:pPr>
              <w:pStyle w:val="NCTableText"/>
            </w:pPr>
          </w:p>
          <w:p w14:paraId="4A063D55" w14:textId="77777777" w:rsidR="00F736EC" w:rsidRDefault="00F736EC" w:rsidP="00DC2F28">
            <w:pPr>
              <w:pStyle w:val="NCTableText"/>
            </w:pPr>
          </w:p>
          <w:p w14:paraId="07221DB0" w14:textId="77777777" w:rsidR="00F736EC" w:rsidRDefault="00F736EC" w:rsidP="00DC2F28">
            <w:pPr>
              <w:pStyle w:val="NCTableText"/>
            </w:pPr>
          </w:p>
          <w:p w14:paraId="45FDB501" w14:textId="77777777" w:rsidR="00F736EC" w:rsidRDefault="00F736EC" w:rsidP="00DC2F28">
            <w:pPr>
              <w:pStyle w:val="NCTableText"/>
            </w:pPr>
          </w:p>
        </w:tc>
      </w:tr>
    </w:tbl>
    <w:p w14:paraId="59105553" w14:textId="77777777" w:rsidR="00145EF0" w:rsidRDefault="00145EF0">
      <w:pPr>
        <w:spacing w:after="160" w:line="259" w:lineRule="auto"/>
        <w:rPr>
          <w:rFonts w:eastAsia="Times New Roman"/>
        </w:rPr>
      </w:pPr>
      <w:r>
        <w:br w:type="page"/>
      </w:r>
    </w:p>
    <w:p w14:paraId="0E2CFE55" w14:textId="77777777" w:rsidR="00183F95" w:rsidRDefault="00183F95" w:rsidP="00D55050">
      <w:pPr>
        <w:pStyle w:val="Heading2"/>
      </w:pPr>
      <w:bookmarkStart w:id="39" w:name="_Toc177022472"/>
      <w:r>
        <w:lastRenderedPageBreak/>
        <w:t>Mental and Behavioral Health</w:t>
      </w:r>
      <w:bookmarkEnd w:id="39"/>
    </w:p>
    <w:p w14:paraId="0F8FE09C" w14:textId="77777777" w:rsidR="00FD279F" w:rsidRDefault="00183F95" w:rsidP="00D55050">
      <w:pPr>
        <w:pStyle w:val="Heading3"/>
      </w:pPr>
      <w:bookmarkStart w:id="40" w:name="_Toc177022473"/>
      <w:r>
        <w:t xml:space="preserve">Video: </w:t>
      </w:r>
      <w:r w:rsidR="00FD279F">
        <w:t>Children, Violence, and Trauma: Treatments that Work</w:t>
      </w:r>
      <w:bookmarkEnd w:id="40"/>
    </w:p>
    <w:p w14:paraId="31E1533F" w14:textId="6AC12BC9" w:rsidR="00D55050" w:rsidRDefault="00D55050" w:rsidP="001C6103">
      <w:pPr>
        <w:pStyle w:val="NCNormal"/>
      </w:pPr>
      <w:hyperlink r:id="rId42" w:history="1">
        <w:r w:rsidRPr="00CB3A8A">
          <w:rPr>
            <w:rStyle w:val="Hyperlink"/>
          </w:rPr>
          <w:t>https://www.youtube.com/watch?v=3EyvaEk0K-k</w:t>
        </w:r>
      </w:hyperlink>
    </w:p>
    <w:p w14:paraId="7EC3E2A1" w14:textId="77777777" w:rsidR="006A4525" w:rsidRDefault="006A4525" w:rsidP="006A4525">
      <w:pPr>
        <w:pStyle w:val="NCLearnerNotes"/>
      </w:pPr>
      <w:r>
        <w:t>Use this space to record notes.</w:t>
      </w:r>
    </w:p>
    <w:tbl>
      <w:tblPr>
        <w:tblStyle w:val="TableGrid"/>
        <w:tblW w:w="0" w:type="auto"/>
        <w:tblLook w:val="04A0" w:firstRow="1" w:lastRow="0" w:firstColumn="1" w:lastColumn="0" w:noHBand="0" w:noVBand="1"/>
      </w:tblPr>
      <w:tblGrid>
        <w:gridCol w:w="9350"/>
      </w:tblGrid>
      <w:tr w:rsidR="006A4525" w14:paraId="5F0329C0" w14:textId="77777777" w:rsidTr="00DC2F28">
        <w:tc>
          <w:tcPr>
            <w:tcW w:w="9350" w:type="dxa"/>
          </w:tcPr>
          <w:p w14:paraId="3BDA469B" w14:textId="77777777" w:rsidR="006A4525" w:rsidRDefault="006A4525" w:rsidP="00DC2F28">
            <w:pPr>
              <w:pStyle w:val="NCTableText"/>
            </w:pPr>
          </w:p>
          <w:p w14:paraId="3FD3758F" w14:textId="77777777" w:rsidR="006A4525" w:rsidRDefault="006A4525" w:rsidP="00DC2F28">
            <w:pPr>
              <w:pStyle w:val="NCTableText"/>
            </w:pPr>
          </w:p>
          <w:p w14:paraId="2E51D334" w14:textId="77777777" w:rsidR="006A4525" w:rsidRDefault="006A4525" w:rsidP="00DC2F28">
            <w:pPr>
              <w:pStyle w:val="NCTableText"/>
            </w:pPr>
          </w:p>
          <w:p w14:paraId="14204D15" w14:textId="77777777" w:rsidR="006A4525" w:rsidRDefault="006A4525" w:rsidP="00DC2F28">
            <w:pPr>
              <w:pStyle w:val="NCTableText"/>
            </w:pPr>
          </w:p>
          <w:p w14:paraId="3639D447" w14:textId="77777777" w:rsidR="006A4525" w:rsidRDefault="006A4525" w:rsidP="00DC2F28">
            <w:pPr>
              <w:pStyle w:val="NCTableText"/>
            </w:pPr>
          </w:p>
          <w:p w14:paraId="639183BA" w14:textId="77777777" w:rsidR="006A4525" w:rsidRDefault="006A4525" w:rsidP="00DC2F28">
            <w:pPr>
              <w:pStyle w:val="NCTableText"/>
            </w:pPr>
          </w:p>
          <w:p w14:paraId="607771E7" w14:textId="77777777" w:rsidR="006A4525" w:rsidRDefault="006A4525" w:rsidP="00DC2F28">
            <w:pPr>
              <w:pStyle w:val="NCTableText"/>
            </w:pPr>
          </w:p>
          <w:p w14:paraId="61598402" w14:textId="77777777" w:rsidR="006A4525" w:rsidRDefault="006A4525" w:rsidP="00DC2F28">
            <w:pPr>
              <w:pStyle w:val="NCTableText"/>
            </w:pPr>
          </w:p>
          <w:p w14:paraId="422A1971" w14:textId="77777777" w:rsidR="006A4525" w:rsidRDefault="006A4525" w:rsidP="00DC2F28">
            <w:pPr>
              <w:pStyle w:val="NCTableText"/>
            </w:pPr>
          </w:p>
          <w:p w14:paraId="641EE049" w14:textId="77777777" w:rsidR="006A4525" w:rsidRDefault="006A4525" w:rsidP="00DC2F28">
            <w:pPr>
              <w:pStyle w:val="NCTableText"/>
            </w:pPr>
          </w:p>
          <w:p w14:paraId="0F8F415D" w14:textId="77777777" w:rsidR="006A4525" w:rsidRDefault="006A4525" w:rsidP="00DC2F28">
            <w:pPr>
              <w:pStyle w:val="NCTableText"/>
            </w:pPr>
          </w:p>
          <w:p w14:paraId="05CB5565" w14:textId="77777777" w:rsidR="006A4525" w:rsidRDefault="006A4525" w:rsidP="00DC2F28">
            <w:pPr>
              <w:pStyle w:val="NCTableText"/>
            </w:pPr>
          </w:p>
          <w:p w14:paraId="6497B78A" w14:textId="77777777" w:rsidR="006A4525" w:rsidRDefault="006A4525" w:rsidP="00DC2F28">
            <w:pPr>
              <w:pStyle w:val="NCTableText"/>
            </w:pPr>
          </w:p>
          <w:p w14:paraId="2B691DA6" w14:textId="77777777" w:rsidR="006A4525" w:rsidRDefault="006A4525" w:rsidP="00DC2F28">
            <w:pPr>
              <w:pStyle w:val="NCTableText"/>
            </w:pPr>
          </w:p>
          <w:p w14:paraId="2EBE8DF5" w14:textId="77777777" w:rsidR="006A4525" w:rsidRDefault="006A4525" w:rsidP="00DC2F28">
            <w:pPr>
              <w:pStyle w:val="NCTableText"/>
            </w:pPr>
          </w:p>
          <w:p w14:paraId="69D75113" w14:textId="77777777" w:rsidR="006A4525" w:rsidRDefault="006A4525" w:rsidP="00DC2F28">
            <w:pPr>
              <w:pStyle w:val="NCTableText"/>
            </w:pPr>
          </w:p>
          <w:p w14:paraId="453E4105" w14:textId="77777777" w:rsidR="006A4525" w:rsidRDefault="006A4525" w:rsidP="00DC2F28">
            <w:pPr>
              <w:pStyle w:val="NCTableText"/>
            </w:pPr>
          </w:p>
          <w:p w14:paraId="4950FE2F" w14:textId="77777777" w:rsidR="006A4525" w:rsidRDefault="006A4525" w:rsidP="00DC2F28">
            <w:pPr>
              <w:pStyle w:val="NCTableText"/>
            </w:pPr>
          </w:p>
          <w:p w14:paraId="41488B1F" w14:textId="77777777" w:rsidR="006A4525" w:rsidRDefault="006A4525" w:rsidP="00DC2F28">
            <w:pPr>
              <w:pStyle w:val="NCTableText"/>
            </w:pPr>
          </w:p>
          <w:p w14:paraId="0DF40777" w14:textId="77777777" w:rsidR="006A4525" w:rsidRDefault="006A4525" w:rsidP="00DC2F28">
            <w:pPr>
              <w:pStyle w:val="NCTableText"/>
            </w:pPr>
          </w:p>
          <w:p w14:paraId="578C71E3" w14:textId="77777777" w:rsidR="006A4525" w:rsidRDefault="006A4525" w:rsidP="00DC2F28">
            <w:pPr>
              <w:pStyle w:val="NCTableText"/>
            </w:pPr>
          </w:p>
          <w:p w14:paraId="2BA26290" w14:textId="77777777" w:rsidR="006A4525" w:rsidRDefault="006A4525" w:rsidP="00DC2F28">
            <w:pPr>
              <w:pStyle w:val="NCTableText"/>
            </w:pPr>
          </w:p>
          <w:p w14:paraId="519A01B1" w14:textId="77777777" w:rsidR="006A4525" w:rsidRDefault="006A4525" w:rsidP="00DC2F28">
            <w:pPr>
              <w:pStyle w:val="NCTableText"/>
            </w:pPr>
          </w:p>
          <w:p w14:paraId="7AA32E16" w14:textId="77777777" w:rsidR="006A4525" w:rsidRDefault="006A4525" w:rsidP="00DC2F28">
            <w:pPr>
              <w:pStyle w:val="NCTableText"/>
            </w:pPr>
          </w:p>
          <w:p w14:paraId="612BF874" w14:textId="77777777" w:rsidR="006A4525" w:rsidRDefault="006A4525" w:rsidP="00DC2F28">
            <w:pPr>
              <w:pStyle w:val="NCTableText"/>
            </w:pPr>
          </w:p>
          <w:p w14:paraId="6EE75AB8" w14:textId="77777777" w:rsidR="006A4525" w:rsidRDefault="006A4525" w:rsidP="00DC2F28">
            <w:pPr>
              <w:pStyle w:val="NCTableText"/>
            </w:pPr>
          </w:p>
          <w:p w14:paraId="3C904A37" w14:textId="77777777" w:rsidR="006A4525" w:rsidRDefault="006A4525" w:rsidP="00DC2F28">
            <w:pPr>
              <w:pStyle w:val="NCTableText"/>
            </w:pPr>
          </w:p>
          <w:p w14:paraId="067C061D" w14:textId="77777777" w:rsidR="006A4525" w:rsidRDefault="006A4525" w:rsidP="00DC2F28">
            <w:pPr>
              <w:pStyle w:val="NCTableText"/>
            </w:pPr>
          </w:p>
        </w:tc>
      </w:tr>
    </w:tbl>
    <w:p w14:paraId="035171BB" w14:textId="77777777" w:rsidR="006A4525" w:rsidRDefault="006A4525">
      <w:pPr>
        <w:spacing w:after="160" w:line="259" w:lineRule="auto"/>
        <w:rPr>
          <w:rFonts w:eastAsia="Times New Roman"/>
        </w:rPr>
      </w:pPr>
      <w:r>
        <w:br w:type="page"/>
      </w:r>
    </w:p>
    <w:p w14:paraId="0DF83422" w14:textId="77777777" w:rsidR="00C104AC" w:rsidRDefault="00C104AC" w:rsidP="00913C5C">
      <w:pPr>
        <w:pStyle w:val="Heading2"/>
      </w:pPr>
      <w:bookmarkStart w:id="41" w:name="_Toc177022474"/>
      <w:r>
        <w:lastRenderedPageBreak/>
        <w:t>Substance Misuse</w:t>
      </w:r>
      <w:bookmarkEnd w:id="41"/>
    </w:p>
    <w:p w14:paraId="6FF97A14" w14:textId="77777777" w:rsidR="00913C5C" w:rsidRDefault="00913C5C" w:rsidP="00913C5C">
      <w:pPr>
        <w:pStyle w:val="NCSlide"/>
      </w:pPr>
      <w:r>
        <w:rPr>
          <w:noProof/>
        </w:rPr>
        <w:drawing>
          <wp:inline distT="0" distB="0" distL="0" distR="0" wp14:anchorId="65B22623" wp14:editId="71D6CAAF">
            <wp:extent cx="4839172" cy="2743200"/>
            <wp:effectExtent l="0" t="0" r="0" b="0"/>
            <wp:docPr id="21207195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A03E4FA" w14:textId="77777777" w:rsidR="001F1840" w:rsidRDefault="001F1840" w:rsidP="001F1840">
      <w:pPr>
        <w:pStyle w:val="NCLearnerNotes"/>
      </w:pPr>
      <w:r>
        <w:t>Use this space to record notes.</w:t>
      </w:r>
    </w:p>
    <w:tbl>
      <w:tblPr>
        <w:tblStyle w:val="TableGrid"/>
        <w:tblW w:w="0" w:type="auto"/>
        <w:tblLook w:val="04A0" w:firstRow="1" w:lastRow="0" w:firstColumn="1" w:lastColumn="0" w:noHBand="0" w:noVBand="1"/>
      </w:tblPr>
      <w:tblGrid>
        <w:gridCol w:w="9350"/>
      </w:tblGrid>
      <w:tr w:rsidR="001F1840" w14:paraId="7D8C6BFB" w14:textId="77777777" w:rsidTr="00DC2F28">
        <w:tc>
          <w:tcPr>
            <w:tcW w:w="9350" w:type="dxa"/>
          </w:tcPr>
          <w:p w14:paraId="7274275B" w14:textId="77777777" w:rsidR="001F1840" w:rsidRDefault="001F1840" w:rsidP="00DC2F28">
            <w:pPr>
              <w:pStyle w:val="NCTableText"/>
            </w:pPr>
          </w:p>
          <w:p w14:paraId="6D16B469" w14:textId="77777777" w:rsidR="001F1840" w:rsidRDefault="001F1840" w:rsidP="00DC2F28">
            <w:pPr>
              <w:pStyle w:val="NCTableText"/>
            </w:pPr>
          </w:p>
          <w:p w14:paraId="1B13FEC8" w14:textId="77777777" w:rsidR="001F1840" w:rsidRDefault="001F1840" w:rsidP="00DC2F28">
            <w:pPr>
              <w:pStyle w:val="NCTableText"/>
            </w:pPr>
          </w:p>
          <w:p w14:paraId="69220204" w14:textId="77777777" w:rsidR="001F1840" w:rsidRDefault="001F1840" w:rsidP="00DC2F28">
            <w:pPr>
              <w:pStyle w:val="NCTableText"/>
            </w:pPr>
          </w:p>
          <w:p w14:paraId="58B4389B" w14:textId="77777777" w:rsidR="001F1840" w:rsidRDefault="001F1840" w:rsidP="00DC2F28">
            <w:pPr>
              <w:pStyle w:val="NCTableText"/>
            </w:pPr>
          </w:p>
          <w:p w14:paraId="14EC7465" w14:textId="77777777" w:rsidR="001F1840" w:rsidRDefault="001F1840" w:rsidP="00DC2F28">
            <w:pPr>
              <w:pStyle w:val="NCTableText"/>
            </w:pPr>
          </w:p>
          <w:p w14:paraId="4E39F140" w14:textId="77777777" w:rsidR="001F1840" w:rsidRDefault="001F1840" w:rsidP="00DC2F28">
            <w:pPr>
              <w:pStyle w:val="NCTableText"/>
            </w:pPr>
          </w:p>
          <w:p w14:paraId="1FE904AF" w14:textId="77777777" w:rsidR="001F1840" w:rsidRDefault="001F1840" w:rsidP="00DC2F28">
            <w:pPr>
              <w:pStyle w:val="NCTableText"/>
            </w:pPr>
          </w:p>
          <w:p w14:paraId="49657EA5" w14:textId="77777777" w:rsidR="001F1840" w:rsidRDefault="001F1840" w:rsidP="00DC2F28">
            <w:pPr>
              <w:pStyle w:val="NCTableText"/>
            </w:pPr>
          </w:p>
          <w:p w14:paraId="55B86E4F" w14:textId="77777777" w:rsidR="001F1840" w:rsidRDefault="001F1840" w:rsidP="00DC2F28">
            <w:pPr>
              <w:pStyle w:val="NCTableText"/>
            </w:pPr>
          </w:p>
          <w:p w14:paraId="1F6CBBE5" w14:textId="77777777" w:rsidR="001F1840" w:rsidRDefault="001F1840" w:rsidP="00DC2F28">
            <w:pPr>
              <w:pStyle w:val="NCTableText"/>
            </w:pPr>
          </w:p>
          <w:p w14:paraId="297108F3" w14:textId="77777777" w:rsidR="001F1840" w:rsidRDefault="001F1840" w:rsidP="00DC2F28">
            <w:pPr>
              <w:pStyle w:val="NCTableText"/>
            </w:pPr>
          </w:p>
          <w:p w14:paraId="70711410" w14:textId="77777777" w:rsidR="001F1840" w:rsidRDefault="001F1840" w:rsidP="00DC2F28">
            <w:pPr>
              <w:pStyle w:val="NCTableText"/>
            </w:pPr>
          </w:p>
          <w:p w14:paraId="09FAD6B6" w14:textId="77777777" w:rsidR="001F1840" w:rsidRDefault="001F1840" w:rsidP="00DC2F28">
            <w:pPr>
              <w:pStyle w:val="NCTableText"/>
            </w:pPr>
          </w:p>
          <w:p w14:paraId="770BA921" w14:textId="77777777" w:rsidR="001F1840" w:rsidRDefault="001F1840" w:rsidP="00DC2F28">
            <w:pPr>
              <w:pStyle w:val="NCTableText"/>
            </w:pPr>
          </w:p>
          <w:p w14:paraId="15644CDA" w14:textId="77777777" w:rsidR="001F1840" w:rsidRDefault="001F1840" w:rsidP="00DC2F28">
            <w:pPr>
              <w:pStyle w:val="NCTableText"/>
            </w:pPr>
          </w:p>
          <w:p w14:paraId="43E51665" w14:textId="77777777" w:rsidR="001F1840" w:rsidRDefault="001F1840" w:rsidP="00DC2F28">
            <w:pPr>
              <w:pStyle w:val="NCTableText"/>
            </w:pPr>
          </w:p>
          <w:p w14:paraId="4698FA4E" w14:textId="77777777" w:rsidR="001F1840" w:rsidRDefault="001F1840" w:rsidP="00DC2F28">
            <w:pPr>
              <w:pStyle w:val="NCTableText"/>
            </w:pPr>
          </w:p>
          <w:p w14:paraId="75C76577" w14:textId="77777777" w:rsidR="001F1840" w:rsidRDefault="001F1840" w:rsidP="00DC2F28">
            <w:pPr>
              <w:pStyle w:val="NCTableText"/>
            </w:pPr>
          </w:p>
        </w:tc>
      </w:tr>
    </w:tbl>
    <w:p w14:paraId="4F020A25" w14:textId="77777777" w:rsidR="00F0748E" w:rsidRDefault="00F0748E">
      <w:pPr>
        <w:spacing w:after="160" w:line="259" w:lineRule="auto"/>
      </w:pPr>
      <w:r>
        <w:br w:type="page"/>
      </w:r>
    </w:p>
    <w:p w14:paraId="0B4B6229" w14:textId="77777777" w:rsidR="00F0748E" w:rsidRDefault="00F0748E" w:rsidP="00F0748E">
      <w:pPr>
        <w:pStyle w:val="Heading3"/>
      </w:pPr>
      <w:bookmarkStart w:id="42" w:name="_Toc177022475"/>
      <w:r>
        <w:lastRenderedPageBreak/>
        <w:t>Handout: Substance Use Disorder and Recovery in a Family</w:t>
      </w:r>
      <w:bookmarkEnd w:id="42"/>
    </w:p>
    <w:p w14:paraId="6DCE35D1" w14:textId="68FF6570" w:rsidR="00612EE2" w:rsidRDefault="00CC12D8" w:rsidP="00612EE2">
      <w:pPr>
        <w:pStyle w:val="NCSlide"/>
      </w:pPr>
      <w:r w:rsidRPr="00CC12D8">
        <w:rPr>
          <w:noProof/>
        </w:rPr>
        <w:drawing>
          <wp:inline distT="0" distB="0" distL="0" distR="0" wp14:anchorId="28E37B9D" wp14:editId="727075C6">
            <wp:extent cx="7852682" cy="5372711"/>
            <wp:effectExtent l="1905" t="0" r="0" b="0"/>
            <wp:docPr id="678170605" name="Picture 1" descr="A screenshot of a family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70605" name="Picture 1" descr="A screenshot of a family information&#10;&#10;Description automatically generated with medium confidence"/>
                    <pic:cNvPicPr/>
                  </pic:nvPicPr>
                  <pic:blipFill>
                    <a:blip r:embed="rId44"/>
                    <a:stretch>
                      <a:fillRect/>
                    </a:stretch>
                  </pic:blipFill>
                  <pic:spPr>
                    <a:xfrm rot="16200000">
                      <a:off x="0" y="0"/>
                      <a:ext cx="7883648" cy="5393897"/>
                    </a:xfrm>
                    <a:prstGeom prst="rect">
                      <a:avLst/>
                    </a:prstGeom>
                  </pic:spPr>
                </pic:pic>
              </a:graphicData>
            </a:graphic>
          </wp:inline>
        </w:drawing>
      </w:r>
    </w:p>
    <w:p w14:paraId="30C88622" w14:textId="77777777" w:rsidR="00784F68" w:rsidRDefault="00784F68">
      <w:pPr>
        <w:spacing w:after="160" w:line="259" w:lineRule="auto"/>
        <w:rPr>
          <w:rFonts w:eastAsia="Times New Roman"/>
          <w:b/>
        </w:rPr>
      </w:pPr>
      <w:r>
        <w:br w:type="page"/>
      </w:r>
    </w:p>
    <w:p w14:paraId="79F2EBC4" w14:textId="4B8E6514" w:rsidR="00612EE2" w:rsidRDefault="00612EE2" w:rsidP="00612EE2">
      <w:pPr>
        <w:pStyle w:val="NCLearnerNotes"/>
      </w:pPr>
      <w:r>
        <w:lastRenderedPageBreak/>
        <w:t>Use this space to record notes.</w:t>
      </w:r>
    </w:p>
    <w:tbl>
      <w:tblPr>
        <w:tblStyle w:val="TableGrid"/>
        <w:tblW w:w="0" w:type="auto"/>
        <w:tblLook w:val="04A0" w:firstRow="1" w:lastRow="0" w:firstColumn="1" w:lastColumn="0" w:noHBand="0" w:noVBand="1"/>
      </w:tblPr>
      <w:tblGrid>
        <w:gridCol w:w="9350"/>
      </w:tblGrid>
      <w:tr w:rsidR="00612EE2" w14:paraId="1B357183" w14:textId="77777777" w:rsidTr="00DC2F28">
        <w:tc>
          <w:tcPr>
            <w:tcW w:w="9350" w:type="dxa"/>
          </w:tcPr>
          <w:p w14:paraId="774BBA48" w14:textId="77777777" w:rsidR="00612EE2" w:rsidRDefault="00612EE2" w:rsidP="00DC2F28">
            <w:pPr>
              <w:pStyle w:val="NCTableText"/>
            </w:pPr>
          </w:p>
          <w:p w14:paraId="2F365491" w14:textId="77777777" w:rsidR="00612EE2" w:rsidRDefault="00612EE2" w:rsidP="00DC2F28">
            <w:pPr>
              <w:pStyle w:val="NCTableText"/>
            </w:pPr>
          </w:p>
          <w:p w14:paraId="5257149E" w14:textId="77777777" w:rsidR="00612EE2" w:rsidRDefault="00612EE2" w:rsidP="00DC2F28">
            <w:pPr>
              <w:pStyle w:val="NCTableText"/>
            </w:pPr>
          </w:p>
          <w:p w14:paraId="71BED859" w14:textId="77777777" w:rsidR="00612EE2" w:rsidRDefault="00612EE2" w:rsidP="00DC2F28">
            <w:pPr>
              <w:pStyle w:val="NCTableText"/>
            </w:pPr>
          </w:p>
          <w:p w14:paraId="417EBE33" w14:textId="77777777" w:rsidR="00612EE2" w:rsidRDefault="00612EE2" w:rsidP="00DC2F28">
            <w:pPr>
              <w:pStyle w:val="NCTableText"/>
            </w:pPr>
          </w:p>
          <w:p w14:paraId="36538BB6" w14:textId="77777777" w:rsidR="00612EE2" w:rsidRDefault="00612EE2" w:rsidP="00DC2F28">
            <w:pPr>
              <w:pStyle w:val="NCTableText"/>
            </w:pPr>
          </w:p>
          <w:p w14:paraId="3E238F26" w14:textId="77777777" w:rsidR="00612EE2" w:rsidRDefault="00612EE2" w:rsidP="00DC2F28">
            <w:pPr>
              <w:pStyle w:val="NCTableText"/>
            </w:pPr>
          </w:p>
          <w:p w14:paraId="753769F6" w14:textId="77777777" w:rsidR="00612EE2" w:rsidRDefault="00612EE2" w:rsidP="00DC2F28">
            <w:pPr>
              <w:pStyle w:val="NCTableText"/>
            </w:pPr>
          </w:p>
          <w:p w14:paraId="69E8F54E" w14:textId="77777777" w:rsidR="00612EE2" w:rsidRDefault="00612EE2" w:rsidP="00DC2F28">
            <w:pPr>
              <w:pStyle w:val="NCTableText"/>
            </w:pPr>
          </w:p>
          <w:p w14:paraId="2917A3C1" w14:textId="77777777" w:rsidR="00612EE2" w:rsidRDefault="00612EE2" w:rsidP="00DC2F28">
            <w:pPr>
              <w:pStyle w:val="NCTableText"/>
            </w:pPr>
          </w:p>
          <w:p w14:paraId="0AF1E49B" w14:textId="77777777" w:rsidR="00612EE2" w:rsidRDefault="00612EE2" w:rsidP="00DC2F28">
            <w:pPr>
              <w:pStyle w:val="NCTableText"/>
            </w:pPr>
          </w:p>
          <w:p w14:paraId="7CDBB857" w14:textId="77777777" w:rsidR="00612EE2" w:rsidRDefault="00612EE2" w:rsidP="00DC2F28">
            <w:pPr>
              <w:pStyle w:val="NCTableText"/>
            </w:pPr>
          </w:p>
          <w:p w14:paraId="143BDDFD" w14:textId="77777777" w:rsidR="00612EE2" w:rsidRDefault="00612EE2" w:rsidP="00DC2F28">
            <w:pPr>
              <w:pStyle w:val="NCTableText"/>
            </w:pPr>
          </w:p>
          <w:p w14:paraId="57BFFA77" w14:textId="77777777" w:rsidR="00612EE2" w:rsidRDefault="00612EE2" w:rsidP="00DC2F28">
            <w:pPr>
              <w:pStyle w:val="NCTableText"/>
            </w:pPr>
          </w:p>
          <w:p w14:paraId="7AF892F9" w14:textId="77777777" w:rsidR="00612EE2" w:rsidRDefault="00612EE2" w:rsidP="00DC2F28">
            <w:pPr>
              <w:pStyle w:val="NCTableText"/>
            </w:pPr>
          </w:p>
          <w:p w14:paraId="2D2B624E" w14:textId="77777777" w:rsidR="00612EE2" w:rsidRDefault="00612EE2" w:rsidP="00DC2F28">
            <w:pPr>
              <w:pStyle w:val="NCTableText"/>
            </w:pPr>
          </w:p>
          <w:p w14:paraId="746709F2" w14:textId="77777777" w:rsidR="00612EE2" w:rsidRDefault="00612EE2" w:rsidP="00DC2F28">
            <w:pPr>
              <w:pStyle w:val="NCTableText"/>
            </w:pPr>
          </w:p>
          <w:p w14:paraId="2FF59149" w14:textId="77777777" w:rsidR="00612EE2" w:rsidRDefault="00612EE2" w:rsidP="00DC2F28">
            <w:pPr>
              <w:pStyle w:val="NCTableText"/>
            </w:pPr>
          </w:p>
          <w:p w14:paraId="6735C526" w14:textId="77777777" w:rsidR="00612EE2" w:rsidRDefault="00612EE2" w:rsidP="00DC2F28">
            <w:pPr>
              <w:pStyle w:val="NCTableText"/>
            </w:pPr>
          </w:p>
          <w:p w14:paraId="7AD36778" w14:textId="77777777" w:rsidR="00612EE2" w:rsidRDefault="00612EE2" w:rsidP="00DC2F28">
            <w:pPr>
              <w:pStyle w:val="NCTableText"/>
            </w:pPr>
          </w:p>
        </w:tc>
      </w:tr>
    </w:tbl>
    <w:p w14:paraId="07884E8D" w14:textId="77777777" w:rsidR="00612EE2" w:rsidRDefault="00612EE2">
      <w:pPr>
        <w:spacing w:after="160" w:line="259" w:lineRule="auto"/>
        <w:rPr>
          <w:rFonts w:eastAsia="Times New Roman"/>
        </w:rPr>
      </w:pPr>
      <w:r>
        <w:br w:type="page"/>
      </w:r>
    </w:p>
    <w:p w14:paraId="0F6C5CAA" w14:textId="77777777" w:rsidR="00D16BBF" w:rsidRDefault="00D16BBF" w:rsidP="00D16BBF">
      <w:pPr>
        <w:pStyle w:val="NCSlide"/>
      </w:pPr>
      <w:r>
        <w:rPr>
          <w:noProof/>
        </w:rPr>
        <w:lastRenderedPageBreak/>
        <w:drawing>
          <wp:inline distT="0" distB="0" distL="0" distR="0" wp14:anchorId="0C307FED" wp14:editId="10EC799A">
            <wp:extent cx="4839172" cy="2743200"/>
            <wp:effectExtent l="0" t="0" r="0" b="0"/>
            <wp:docPr id="5302949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40108A7" w14:textId="77777777" w:rsidR="00D16BBF" w:rsidRDefault="00D16BBF" w:rsidP="00D16BBF">
      <w:pPr>
        <w:pStyle w:val="NCLearnerNotes"/>
      </w:pPr>
      <w:r>
        <w:t>Use this space to record notes.</w:t>
      </w:r>
    </w:p>
    <w:tbl>
      <w:tblPr>
        <w:tblStyle w:val="TableGrid"/>
        <w:tblW w:w="0" w:type="auto"/>
        <w:tblLook w:val="04A0" w:firstRow="1" w:lastRow="0" w:firstColumn="1" w:lastColumn="0" w:noHBand="0" w:noVBand="1"/>
      </w:tblPr>
      <w:tblGrid>
        <w:gridCol w:w="9350"/>
      </w:tblGrid>
      <w:tr w:rsidR="00D16BBF" w14:paraId="368E75E1" w14:textId="77777777" w:rsidTr="00DC2F28">
        <w:tc>
          <w:tcPr>
            <w:tcW w:w="9350" w:type="dxa"/>
          </w:tcPr>
          <w:p w14:paraId="16B5D8B2" w14:textId="77777777" w:rsidR="00D16BBF" w:rsidRDefault="00D16BBF" w:rsidP="00DC2F28">
            <w:pPr>
              <w:pStyle w:val="NCTableText"/>
            </w:pPr>
          </w:p>
          <w:p w14:paraId="5946D8F6" w14:textId="77777777" w:rsidR="00D16BBF" w:rsidRDefault="00D16BBF" w:rsidP="00DC2F28">
            <w:pPr>
              <w:pStyle w:val="NCTableText"/>
            </w:pPr>
          </w:p>
          <w:p w14:paraId="0DFE4D55" w14:textId="77777777" w:rsidR="00D16BBF" w:rsidRDefault="00D16BBF" w:rsidP="00DC2F28">
            <w:pPr>
              <w:pStyle w:val="NCTableText"/>
            </w:pPr>
          </w:p>
          <w:p w14:paraId="6FE961EF" w14:textId="77777777" w:rsidR="00D16BBF" w:rsidRDefault="00D16BBF" w:rsidP="00DC2F28">
            <w:pPr>
              <w:pStyle w:val="NCTableText"/>
            </w:pPr>
          </w:p>
          <w:p w14:paraId="675F0688" w14:textId="77777777" w:rsidR="00D16BBF" w:rsidRDefault="00D16BBF" w:rsidP="00DC2F28">
            <w:pPr>
              <w:pStyle w:val="NCTableText"/>
            </w:pPr>
          </w:p>
          <w:p w14:paraId="438A8139" w14:textId="77777777" w:rsidR="00D16BBF" w:rsidRDefault="00D16BBF" w:rsidP="00DC2F28">
            <w:pPr>
              <w:pStyle w:val="NCTableText"/>
            </w:pPr>
          </w:p>
          <w:p w14:paraId="338C3E2D" w14:textId="77777777" w:rsidR="00D16BBF" w:rsidRDefault="00D16BBF" w:rsidP="00DC2F28">
            <w:pPr>
              <w:pStyle w:val="NCTableText"/>
            </w:pPr>
          </w:p>
          <w:p w14:paraId="263A0F5A" w14:textId="77777777" w:rsidR="00D16BBF" w:rsidRDefault="00D16BBF" w:rsidP="00DC2F28">
            <w:pPr>
              <w:pStyle w:val="NCTableText"/>
            </w:pPr>
          </w:p>
          <w:p w14:paraId="1C6BC2B8" w14:textId="77777777" w:rsidR="00D16BBF" w:rsidRDefault="00D16BBF" w:rsidP="00DC2F28">
            <w:pPr>
              <w:pStyle w:val="NCTableText"/>
            </w:pPr>
          </w:p>
          <w:p w14:paraId="6D19CA35" w14:textId="77777777" w:rsidR="00D16BBF" w:rsidRDefault="00D16BBF" w:rsidP="00DC2F28">
            <w:pPr>
              <w:pStyle w:val="NCTableText"/>
            </w:pPr>
          </w:p>
          <w:p w14:paraId="116F4A65" w14:textId="77777777" w:rsidR="00D16BBF" w:rsidRDefault="00D16BBF" w:rsidP="00DC2F28">
            <w:pPr>
              <w:pStyle w:val="NCTableText"/>
            </w:pPr>
          </w:p>
          <w:p w14:paraId="7585B0F9" w14:textId="77777777" w:rsidR="00D16BBF" w:rsidRDefault="00D16BBF" w:rsidP="00DC2F28">
            <w:pPr>
              <w:pStyle w:val="NCTableText"/>
            </w:pPr>
          </w:p>
          <w:p w14:paraId="24E327B6" w14:textId="77777777" w:rsidR="00D16BBF" w:rsidRDefault="00D16BBF" w:rsidP="00DC2F28">
            <w:pPr>
              <w:pStyle w:val="NCTableText"/>
            </w:pPr>
          </w:p>
          <w:p w14:paraId="39773048" w14:textId="77777777" w:rsidR="00D16BBF" w:rsidRDefault="00D16BBF" w:rsidP="00DC2F28">
            <w:pPr>
              <w:pStyle w:val="NCTableText"/>
            </w:pPr>
          </w:p>
          <w:p w14:paraId="2C8418B8" w14:textId="77777777" w:rsidR="00D16BBF" w:rsidRDefault="00D16BBF" w:rsidP="00DC2F28">
            <w:pPr>
              <w:pStyle w:val="NCTableText"/>
            </w:pPr>
          </w:p>
          <w:p w14:paraId="62B50729" w14:textId="77777777" w:rsidR="00D16BBF" w:rsidRDefault="00D16BBF" w:rsidP="00DC2F28">
            <w:pPr>
              <w:pStyle w:val="NCTableText"/>
            </w:pPr>
          </w:p>
          <w:p w14:paraId="55E09233" w14:textId="77777777" w:rsidR="00D16BBF" w:rsidRDefault="00D16BBF" w:rsidP="00DC2F28">
            <w:pPr>
              <w:pStyle w:val="NCTableText"/>
            </w:pPr>
          </w:p>
          <w:p w14:paraId="2355945B" w14:textId="77777777" w:rsidR="00D16BBF" w:rsidRDefault="00D16BBF" w:rsidP="00DC2F28">
            <w:pPr>
              <w:pStyle w:val="NCTableText"/>
            </w:pPr>
          </w:p>
          <w:p w14:paraId="25293B21" w14:textId="77777777" w:rsidR="00D16BBF" w:rsidRDefault="00D16BBF" w:rsidP="00DC2F28">
            <w:pPr>
              <w:pStyle w:val="NCTableText"/>
            </w:pPr>
          </w:p>
          <w:p w14:paraId="39CE332F" w14:textId="77777777" w:rsidR="00D16BBF" w:rsidRDefault="00D16BBF" w:rsidP="00DC2F28">
            <w:pPr>
              <w:pStyle w:val="NCTableText"/>
            </w:pPr>
          </w:p>
        </w:tc>
      </w:tr>
    </w:tbl>
    <w:p w14:paraId="4BD572D0" w14:textId="77777777" w:rsidR="00D16BBF" w:rsidRDefault="00D16BBF">
      <w:pPr>
        <w:spacing w:after="160" w:line="259" w:lineRule="auto"/>
        <w:rPr>
          <w:rFonts w:eastAsia="Times New Roman"/>
        </w:rPr>
      </w:pPr>
      <w:r>
        <w:br w:type="page"/>
      </w:r>
    </w:p>
    <w:p w14:paraId="45C37EFC" w14:textId="77777777" w:rsidR="0072375C" w:rsidRDefault="0072375C" w:rsidP="0072375C">
      <w:pPr>
        <w:pStyle w:val="Heading2"/>
      </w:pPr>
      <w:bookmarkStart w:id="43" w:name="_Toc177022476"/>
      <w:r>
        <w:lastRenderedPageBreak/>
        <w:t>Assessing for Special Circumstances</w:t>
      </w:r>
      <w:bookmarkEnd w:id="43"/>
    </w:p>
    <w:p w14:paraId="4A3C09D0" w14:textId="77777777" w:rsidR="00CB1137" w:rsidRDefault="00CB1137" w:rsidP="00CB1137">
      <w:pPr>
        <w:pStyle w:val="Heading3"/>
      </w:pPr>
      <w:bookmarkStart w:id="44" w:name="_Toc177022477"/>
      <w:r>
        <w:t>Activity: Special Circumstances Impacting Families</w:t>
      </w:r>
      <w:bookmarkEnd w:id="44"/>
    </w:p>
    <w:p w14:paraId="378A1F0D" w14:textId="77777777" w:rsidR="004E4A36" w:rsidRDefault="004E4A36" w:rsidP="004E4A36">
      <w:pPr>
        <w:pStyle w:val="NCSlide"/>
      </w:pPr>
      <w:r>
        <w:rPr>
          <w:noProof/>
        </w:rPr>
        <w:drawing>
          <wp:inline distT="0" distB="0" distL="0" distR="0" wp14:anchorId="05267C34" wp14:editId="14D62D0E">
            <wp:extent cx="6573042" cy="2743200"/>
            <wp:effectExtent l="0" t="0" r="0" b="0"/>
            <wp:docPr id="7229585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73042" cy="2743200"/>
                    </a:xfrm>
                    <a:prstGeom prst="rect">
                      <a:avLst/>
                    </a:prstGeom>
                    <a:noFill/>
                  </pic:spPr>
                </pic:pic>
              </a:graphicData>
            </a:graphic>
          </wp:inline>
        </w:drawing>
      </w:r>
    </w:p>
    <w:p w14:paraId="7E4DD0B7" w14:textId="2B69A2C8" w:rsidR="00D70D38" w:rsidRDefault="00D70D38" w:rsidP="00D70D38">
      <w:pPr>
        <w:pStyle w:val="NCLearnerNotes"/>
      </w:pPr>
      <w:r w:rsidRPr="00D70D38">
        <w:t>List the ways in which this factor may impact child safety and parental capacity</w:t>
      </w:r>
      <w:r w:rsidR="00DF1062">
        <w:t>.</w:t>
      </w:r>
    </w:p>
    <w:tbl>
      <w:tblPr>
        <w:tblStyle w:val="TableGrid"/>
        <w:tblW w:w="0" w:type="auto"/>
        <w:tblLook w:val="04A0" w:firstRow="1" w:lastRow="0" w:firstColumn="1" w:lastColumn="0" w:noHBand="0" w:noVBand="1"/>
      </w:tblPr>
      <w:tblGrid>
        <w:gridCol w:w="9350"/>
      </w:tblGrid>
      <w:tr w:rsidR="00D70D38" w14:paraId="483E0B3F" w14:textId="77777777" w:rsidTr="00D70D38">
        <w:tc>
          <w:tcPr>
            <w:tcW w:w="9350" w:type="dxa"/>
          </w:tcPr>
          <w:p w14:paraId="34988E07" w14:textId="77777777" w:rsidR="00D70D38" w:rsidRDefault="00D70D38" w:rsidP="00D70D38">
            <w:pPr>
              <w:pStyle w:val="NCTableText"/>
            </w:pPr>
          </w:p>
          <w:p w14:paraId="5ADBB073" w14:textId="77777777" w:rsidR="00DF1062" w:rsidRDefault="00DF1062" w:rsidP="00D70D38">
            <w:pPr>
              <w:pStyle w:val="NCTableText"/>
            </w:pPr>
          </w:p>
          <w:p w14:paraId="44CE025D" w14:textId="77777777" w:rsidR="00DF1062" w:rsidRDefault="00DF1062" w:rsidP="00D70D38">
            <w:pPr>
              <w:pStyle w:val="NCTableText"/>
            </w:pPr>
          </w:p>
          <w:p w14:paraId="06A4FD2F" w14:textId="77777777" w:rsidR="00DF1062" w:rsidRDefault="00DF1062" w:rsidP="00D70D38">
            <w:pPr>
              <w:pStyle w:val="NCTableText"/>
            </w:pPr>
          </w:p>
          <w:p w14:paraId="2845E45D" w14:textId="77777777" w:rsidR="00DF1062" w:rsidRDefault="00DF1062" w:rsidP="00D70D38">
            <w:pPr>
              <w:pStyle w:val="NCTableText"/>
            </w:pPr>
          </w:p>
          <w:p w14:paraId="3DE91E1C" w14:textId="77777777" w:rsidR="000D26C0" w:rsidRDefault="000D26C0" w:rsidP="00D70D38">
            <w:pPr>
              <w:pStyle w:val="NCTableText"/>
            </w:pPr>
          </w:p>
          <w:p w14:paraId="28025290" w14:textId="77777777" w:rsidR="000D26C0" w:rsidRDefault="000D26C0" w:rsidP="00D70D38">
            <w:pPr>
              <w:pStyle w:val="NCTableText"/>
            </w:pPr>
          </w:p>
          <w:p w14:paraId="3E3B1638" w14:textId="77777777" w:rsidR="00DF1062" w:rsidRDefault="00DF1062" w:rsidP="00D70D38">
            <w:pPr>
              <w:pStyle w:val="NCTableText"/>
            </w:pPr>
          </w:p>
          <w:p w14:paraId="45437721" w14:textId="77777777" w:rsidR="00DF1062" w:rsidRDefault="00DF1062" w:rsidP="00D70D38">
            <w:pPr>
              <w:pStyle w:val="NCTableText"/>
            </w:pPr>
          </w:p>
        </w:tc>
      </w:tr>
    </w:tbl>
    <w:p w14:paraId="3B702298" w14:textId="52ADD47A" w:rsidR="00D70D38" w:rsidRDefault="008E35D0" w:rsidP="00D70D38">
      <w:pPr>
        <w:pStyle w:val="NCLearnerNotes"/>
      </w:pPr>
      <w:r w:rsidRPr="008E35D0">
        <w:t>List activities and tools that are available to support your assessment.</w:t>
      </w:r>
    </w:p>
    <w:tbl>
      <w:tblPr>
        <w:tblStyle w:val="TableGrid"/>
        <w:tblW w:w="0" w:type="auto"/>
        <w:tblLook w:val="04A0" w:firstRow="1" w:lastRow="0" w:firstColumn="1" w:lastColumn="0" w:noHBand="0" w:noVBand="1"/>
      </w:tblPr>
      <w:tblGrid>
        <w:gridCol w:w="9350"/>
      </w:tblGrid>
      <w:tr w:rsidR="00D70D38" w14:paraId="113C74F2" w14:textId="77777777" w:rsidTr="00DC2F28">
        <w:tc>
          <w:tcPr>
            <w:tcW w:w="9350" w:type="dxa"/>
          </w:tcPr>
          <w:p w14:paraId="7E8D89A6" w14:textId="77777777" w:rsidR="00D70D38" w:rsidRDefault="00D70D38" w:rsidP="00DC2F28">
            <w:pPr>
              <w:pStyle w:val="NCTableText"/>
            </w:pPr>
          </w:p>
          <w:p w14:paraId="27ECCF0C" w14:textId="77777777" w:rsidR="00DF1062" w:rsidRDefault="00DF1062" w:rsidP="00DC2F28">
            <w:pPr>
              <w:pStyle w:val="NCTableText"/>
            </w:pPr>
          </w:p>
          <w:p w14:paraId="370F1644" w14:textId="77777777" w:rsidR="00DF1062" w:rsidRDefault="00DF1062" w:rsidP="00DC2F28">
            <w:pPr>
              <w:pStyle w:val="NCTableText"/>
            </w:pPr>
          </w:p>
          <w:p w14:paraId="1340573A" w14:textId="77777777" w:rsidR="000D26C0" w:rsidRDefault="000D26C0" w:rsidP="00DC2F28">
            <w:pPr>
              <w:pStyle w:val="NCTableText"/>
            </w:pPr>
          </w:p>
          <w:p w14:paraId="24B0FE14" w14:textId="77777777" w:rsidR="00DF1062" w:rsidRDefault="00DF1062" w:rsidP="00DC2F28">
            <w:pPr>
              <w:pStyle w:val="NCTableText"/>
            </w:pPr>
          </w:p>
          <w:p w14:paraId="41EE7560" w14:textId="77777777" w:rsidR="00DF1062" w:rsidRDefault="00DF1062" w:rsidP="00DC2F28">
            <w:pPr>
              <w:pStyle w:val="NCTableText"/>
            </w:pPr>
          </w:p>
          <w:p w14:paraId="1A1FCC33" w14:textId="77777777" w:rsidR="00DF1062" w:rsidRDefault="00DF1062" w:rsidP="00DC2F28">
            <w:pPr>
              <w:pStyle w:val="NCTableText"/>
            </w:pPr>
          </w:p>
          <w:p w14:paraId="57EBEEFE" w14:textId="77777777" w:rsidR="00DF1062" w:rsidRDefault="00DF1062" w:rsidP="00DC2F28">
            <w:pPr>
              <w:pStyle w:val="NCTableText"/>
            </w:pPr>
          </w:p>
        </w:tc>
      </w:tr>
    </w:tbl>
    <w:p w14:paraId="2288A9C8" w14:textId="6D0BE694" w:rsidR="00F86AAD" w:rsidRDefault="00F86AAD" w:rsidP="00F86AAD">
      <w:pPr>
        <w:pStyle w:val="NCLearnerNotes"/>
      </w:pPr>
      <w:r>
        <w:lastRenderedPageBreak/>
        <w:t xml:space="preserve">List the ways you can measure impact </w:t>
      </w:r>
      <w:r w:rsidR="004625B5">
        <w:t>on</w:t>
      </w:r>
      <w:r>
        <w:t xml:space="preserve"> children including:</w:t>
      </w:r>
    </w:p>
    <w:p w14:paraId="6FE62609" w14:textId="3D92D259" w:rsidR="00F86AAD" w:rsidRPr="00F86AAD" w:rsidRDefault="00F86AAD" w:rsidP="00F86AAD">
      <w:pPr>
        <w:pStyle w:val="NCNormalBullet"/>
        <w:rPr>
          <w:b/>
          <w:bCs/>
        </w:rPr>
      </w:pPr>
      <w:r w:rsidRPr="00F86AAD">
        <w:rPr>
          <w:b/>
          <w:bCs/>
        </w:rPr>
        <w:t>List behavioral indicators</w:t>
      </w:r>
    </w:p>
    <w:p w14:paraId="575F2641" w14:textId="09FE42EC" w:rsidR="00D70D38" w:rsidRPr="00F86AAD" w:rsidRDefault="00F86AAD" w:rsidP="00F86AAD">
      <w:pPr>
        <w:pStyle w:val="NCNormalBullet"/>
        <w:rPr>
          <w:b/>
          <w:bCs/>
        </w:rPr>
      </w:pPr>
      <w:r w:rsidRPr="00F86AAD">
        <w:rPr>
          <w:b/>
          <w:bCs/>
        </w:rPr>
        <w:t xml:space="preserve">Consider </w:t>
      </w:r>
      <w:r w:rsidR="004625B5">
        <w:rPr>
          <w:b/>
          <w:bCs/>
        </w:rPr>
        <w:t xml:space="preserve">the </w:t>
      </w:r>
      <w:r w:rsidRPr="00F86AAD">
        <w:rPr>
          <w:b/>
          <w:bCs/>
        </w:rPr>
        <w:t>physical and emotional impact</w:t>
      </w:r>
    </w:p>
    <w:tbl>
      <w:tblPr>
        <w:tblStyle w:val="TableGrid"/>
        <w:tblW w:w="0" w:type="auto"/>
        <w:tblLook w:val="04A0" w:firstRow="1" w:lastRow="0" w:firstColumn="1" w:lastColumn="0" w:noHBand="0" w:noVBand="1"/>
      </w:tblPr>
      <w:tblGrid>
        <w:gridCol w:w="9350"/>
      </w:tblGrid>
      <w:tr w:rsidR="00D70D38" w14:paraId="0037DC8A" w14:textId="77777777" w:rsidTr="00DC2F28">
        <w:tc>
          <w:tcPr>
            <w:tcW w:w="9350" w:type="dxa"/>
          </w:tcPr>
          <w:p w14:paraId="60D7C6C1" w14:textId="77777777" w:rsidR="00D70D38" w:rsidRDefault="00D70D38" w:rsidP="00DC2F28">
            <w:pPr>
              <w:pStyle w:val="NCTableText"/>
            </w:pPr>
          </w:p>
          <w:p w14:paraId="3D9BE4A8" w14:textId="77777777" w:rsidR="000D26C0" w:rsidRDefault="000D26C0" w:rsidP="00DC2F28">
            <w:pPr>
              <w:pStyle w:val="NCTableText"/>
            </w:pPr>
          </w:p>
          <w:p w14:paraId="304EA6AB" w14:textId="77777777" w:rsidR="000D26C0" w:rsidRDefault="000D26C0" w:rsidP="00DC2F28">
            <w:pPr>
              <w:pStyle w:val="NCTableText"/>
            </w:pPr>
          </w:p>
          <w:p w14:paraId="02932688" w14:textId="77777777" w:rsidR="000D26C0" w:rsidRDefault="000D26C0" w:rsidP="00DC2F28">
            <w:pPr>
              <w:pStyle w:val="NCTableText"/>
            </w:pPr>
          </w:p>
          <w:p w14:paraId="616B8DA7" w14:textId="77777777" w:rsidR="000D26C0" w:rsidRDefault="000D26C0" w:rsidP="00DC2F28">
            <w:pPr>
              <w:pStyle w:val="NCTableText"/>
            </w:pPr>
          </w:p>
          <w:p w14:paraId="33564C3B" w14:textId="77777777" w:rsidR="000D26C0" w:rsidRDefault="000D26C0" w:rsidP="00DC2F28">
            <w:pPr>
              <w:pStyle w:val="NCTableText"/>
            </w:pPr>
          </w:p>
          <w:p w14:paraId="5FB82F28" w14:textId="77777777" w:rsidR="000D26C0" w:rsidRDefault="000D26C0" w:rsidP="00DC2F28">
            <w:pPr>
              <w:pStyle w:val="NCTableText"/>
            </w:pPr>
          </w:p>
          <w:p w14:paraId="72CBD0BB" w14:textId="77777777" w:rsidR="000D26C0" w:rsidRDefault="000D26C0" w:rsidP="00DC2F28">
            <w:pPr>
              <w:pStyle w:val="NCTableText"/>
            </w:pPr>
          </w:p>
          <w:p w14:paraId="784B6A3F" w14:textId="77777777" w:rsidR="000D26C0" w:rsidRDefault="000D26C0" w:rsidP="00DC2F28">
            <w:pPr>
              <w:pStyle w:val="NCTableText"/>
            </w:pPr>
          </w:p>
        </w:tc>
      </w:tr>
    </w:tbl>
    <w:p w14:paraId="7A14521A" w14:textId="3A9CDC74" w:rsidR="00D70D38" w:rsidRDefault="00DF1062" w:rsidP="00D70D38">
      <w:pPr>
        <w:pStyle w:val="NCLearnerNotes"/>
      </w:pPr>
      <w:r w:rsidRPr="00DF1062">
        <w:t xml:space="preserve">Name stereotypes or biases that impact </w:t>
      </w:r>
      <w:r w:rsidR="004625B5">
        <w:t xml:space="preserve">the </w:t>
      </w:r>
      <w:r w:rsidRPr="00DF1062">
        <w:t>assessment of this facto</w:t>
      </w:r>
      <w:r>
        <w:t>r.</w:t>
      </w:r>
    </w:p>
    <w:tbl>
      <w:tblPr>
        <w:tblStyle w:val="TableGrid"/>
        <w:tblW w:w="0" w:type="auto"/>
        <w:tblLook w:val="04A0" w:firstRow="1" w:lastRow="0" w:firstColumn="1" w:lastColumn="0" w:noHBand="0" w:noVBand="1"/>
      </w:tblPr>
      <w:tblGrid>
        <w:gridCol w:w="9350"/>
      </w:tblGrid>
      <w:tr w:rsidR="00D70D38" w14:paraId="78F6882E" w14:textId="77777777" w:rsidTr="00DC2F28">
        <w:tc>
          <w:tcPr>
            <w:tcW w:w="9350" w:type="dxa"/>
          </w:tcPr>
          <w:p w14:paraId="56BEF923" w14:textId="77777777" w:rsidR="00D70D38" w:rsidRDefault="00D70D38" w:rsidP="00DC2F28">
            <w:pPr>
              <w:pStyle w:val="NCTableText"/>
            </w:pPr>
          </w:p>
          <w:p w14:paraId="049A8944" w14:textId="77777777" w:rsidR="000D26C0" w:rsidRDefault="000D26C0" w:rsidP="00DC2F28">
            <w:pPr>
              <w:pStyle w:val="NCTableText"/>
            </w:pPr>
          </w:p>
          <w:p w14:paraId="435B1F85" w14:textId="77777777" w:rsidR="000D26C0" w:rsidRDefault="000D26C0" w:rsidP="00DC2F28">
            <w:pPr>
              <w:pStyle w:val="NCTableText"/>
            </w:pPr>
          </w:p>
          <w:p w14:paraId="1F8C7303" w14:textId="77777777" w:rsidR="000D26C0" w:rsidRDefault="000D26C0" w:rsidP="00DC2F28">
            <w:pPr>
              <w:pStyle w:val="NCTableText"/>
            </w:pPr>
          </w:p>
          <w:p w14:paraId="2901FF96" w14:textId="77777777" w:rsidR="000D26C0" w:rsidRDefault="000D26C0" w:rsidP="00DC2F28">
            <w:pPr>
              <w:pStyle w:val="NCTableText"/>
            </w:pPr>
          </w:p>
          <w:p w14:paraId="200DA2A4" w14:textId="77777777" w:rsidR="000D26C0" w:rsidRDefault="000D26C0" w:rsidP="00DC2F28">
            <w:pPr>
              <w:pStyle w:val="NCTableText"/>
            </w:pPr>
          </w:p>
          <w:p w14:paraId="1E34B0ED" w14:textId="77777777" w:rsidR="000D26C0" w:rsidRDefault="000D26C0" w:rsidP="00DC2F28">
            <w:pPr>
              <w:pStyle w:val="NCTableText"/>
            </w:pPr>
          </w:p>
          <w:p w14:paraId="13A8A6D9" w14:textId="77777777" w:rsidR="000D26C0" w:rsidRDefault="000D26C0" w:rsidP="00DC2F28">
            <w:pPr>
              <w:pStyle w:val="NCTableText"/>
            </w:pPr>
          </w:p>
          <w:p w14:paraId="789EA395" w14:textId="77777777" w:rsidR="000D26C0" w:rsidRDefault="000D26C0" w:rsidP="00DC2F28">
            <w:pPr>
              <w:pStyle w:val="NCTableText"/>
            </w:pPr>
          </w:p>
        </w:tc>
      </w:tr>
    </w:tbl>
    <w:p w14:paraId="6B97C851" w14:textId="77777777" w:rsidR="00797F73" w:rsidRDefault="00797F73">
      <w:pPr>
        <w:spacing w:after="160" w:line="259" w:lineRule="auto"/>
        <w:rPr>
          <w:rFonts w:eastAsia="Times New Roman"/>
        </w:rPr>
      </w:pPr>
      <w:r>
        <w:br w:type="page"/>
      </w:r>
    </w:p>
    <w:p w14:paraId="16B88F6F" w14:textId="77777777" w:rsidR="00EC1536" w:rsidRDefault="00797F73" w:rsidP="00EC1536">
      <w:pPr>
        <w:pStyle w:val="Heading1"/>
      </w:pPr>
      <w:bookmarkStart w:id="45" w:name="_Toc177022478"/>
      <w:r>
        <w:lastRenderedPageBreak/>
        <w:t>Social Worker Safety</w:t>
      </w:r>
      <w:bookmarkEnd w:id="45"/>
    </w:p>
    <w:p w14:paraId="4A1F3553" w14:textId="77777777" w:rsidR="00EC1536" w:rsidRDefault="00EC1536" w:rsidP="00EC1536">
      <w:pPr>
        <w:pStyle w:val="Heading2"/>
      </w:pPr>
      <w:bookmarkStart w:id="46" w:name="_Toc177022479"/>
      <w:r>
        <w:t>Considerations for Social Worker Safety</w:t>
      </w:r>
      <w:bookmarkEnd w:id="46"/>
    </w:p>
    <w:p w14:paraId="59C09345" w14:textId="77777777" w:rsidR="004F2439" w:rsidRDefault="004F2439" w:rsidP="004F2439">
      <w:pPr>
        <w:pStyle w:val="Heading3"/>
      </w:pPr>
      <w:bookmarkStart w:id="47" w:name="_Toc177022480"/>
      <w:r>
        <w:t>Skills Practice: Safety Concerns</w:t>
      </w:r>
      <w:bookmarkEnd w:id="47"/>
    </w:p>
    <w:p w14:paraId="579538F6" w14:textId="1F6C9745" w:rsidR="00A37309" w:rsidRDefault="00B23460" w:rsidP="00A37309">
      <w:pPr>
        <w:pStyle w:val="NCNormalBullet"/>
      </w:pPr>
      <w:r w:rsidRPr="00B23460">
        <w:t xml:space="preserve">List your group’s safety concerns from </w:t>
      </w:r>
      <w:r w:rsidR="004625B5">
        <w:t xml:space="preserve">the </w:t>
      </w:r>
      <w:r w:rsidRPr="00B23460">
        <w:t>large group brainstorm in the column on the left.</w:t>
      </w:r>
    </w:p>
    <w:p w14:paraId="7586B76E" w14:textId="175FF70C" w:rsidR="00A37309" w:rsidRDefault="00B23460" w:rsidP="00A37309">
      <w:pPr>
        <w:pStyle w:val="NCNormalBullet"/>
      </w:pPr>
      <w:r w:rsidRPr="00B23460">
        <w:t>In the middle column, brainstorm techniques and ideas to prevent this safety concern.</w:t>
      </w:r>
    </w:p>
    <w:p w14:paraId="28214EA1" w14:textId="570F002E" w:rsidR="000427D4" w:rsidRDefault="00B23460" w:rsidP="00A37309">
      <w:pPr>
        <w:pStyle w:val="NCNormalBullet"/>
      </w:pPr>
      <w:r w:rsidRPr="00B23460">
        <w:t>In the right-hand column, generate strategies to intervene if the safety concern occurs.</w:t>
      </w:r>
    </w:p>
    <w:tbl>
      <w:tblPr>
        <w:tblStyle w:val="TableGrid4"/>
        <w:tblW w:w="0" w:type="auto"/>
        <w:tblLook w:val="04A0" w:firstRow="1" w:lastRow="0" w:firstColumn="1" w:lastColumn="0" w:noHBand="0" w:noVBand="1"/>
      </w:tblPr>
      <w:tblGrid>
        <w:gridCol w:w="3116"/>
        <w:gridCol w:w="3117"/>
        <w:gridCol w:w="3117"/>
      </w:tblGrid>
      <w:tr w:rsidR="00A37309" w:rsidRPr="00A37309" w14:paraId="7D7A1968" w14:textId="77777777" w:rsidTr="00A37309">
        <w:tc>
          <w:tcPr>
            <w:tcW w:w="3116" w:type="dxa"/>
            <w:shd w:val="clear" w:color="auto" w:fill="F2F2F2"/>
          </w:tcPr>
          <w:p w14:paraId="78CFCEA5" w14:textId="77777777" w:rsidR="00A37309" w:rsidRPr="00A37309" w:rsidRDefault="00A37309" w:rsidP="00A37309">
            <w:pPr>
              <w:jc w:val="center"/>
              <w:rPr>
                <w:rFonts w:eastAsia="Aptos" w:cs="Arial"/>
                <w:sz w:val="22"/>
                <w:szCs w:val="22"/>
              </w:rPr>
            </w:pPr>
            <w:r w:rsidRPr="00A37309">
              <w:rPr>
                <w:rFonts w:eastAsia="Aptos" w:cs="Arial"/>
                <w:sz w:val="22"/>
                <w:szCs w:val="22"/>
              </w:rPr>
              <w:t>Safety Concern</w:t>
            </w:r>
          </w:p>
        </w:tc>
        <w:tc>
          <w:tcPr>
            <w:tcW w:w="3117" w:type="dxa"/>
            <w:shd w:val="clear" w:color="auto" w:fill="F2F2F2"/>
          </w:tcPr>
          <w:p w14:paraId="57377B2A" w14:textId="77777777" w:rsidR="00A37309" w:rsidRPr="00A37309" w:rsidRDefault="00A37309" w:rsidP="00A37309">
            <w:pPr>
              <w:jc w:val="center"/>
              <w:rPr>
                <w:rFonts w:eastAsia="Aptos" w:cs="Arial"/>
                <w:sz w:val="22"/>
                <w:szCs w:val="22"/>
              </w:rPr>
            </w:pPr>
            <w:r w:rsidRPr="00A37309">
              <w:rPr>
                <w:rFonts w:eastAsia="Aptos" w:cs="Arial"/>
                <w:sz w:val="22"/>
                <w:szCs w:val="22"/>
              </w:rPr>
              <w:t>Prevention</w:t>
            </w:r>
          </w:p>
        </w:tc>
        <w:tc>
          <w:tcPr>
            <w:tcW w:w="3117" w:type="dxa"/>
            <w:shd w:val="clear" w:color="auto" w:fill="F2F2F2"/>
          </w:tcPr>
          <w:p w14:paraId="067CD167" w14:textId="77777777" w:rsidR="00A37309" w:rsidRPr="00A37309" w:rsidRDefault="00A37309" w:rsidP="00A37309">
            <w:pPr>
              <w:jc w:val="center"/>
              <w:rPr>
                <w:rFonts w:eastAsia="Aptos" w:cs="Arial"/>
                <w:sz w:val="22"/>
                <w:szCs w:val="22"/>
              </w:rPr>
            </w:pPr>
            <w:r w:rsidRPr="00A37309">
              <w:rPr>
                <w:rFonts w:eastAsia="Aptos" w:cs="Arial"/>
                <w:sz w:val="22"/>
                <w:szCs w:val="22"/>
              </w:rPr>
              <w:t>Intervention</w:t>
            </w:r>
          </w:p>
        </w:tc>
      </w:tr>
      <w:tr w:rsidR="00A37309" w:rsidRPr="00A37309" w14:paraId="098F4C63" w14:textId="77777777" w:rsidTr="00DC2F28">
        <w:tc>
          <w:tcPr>
            <w:tcW w:w="3116" w:type="dxa"/>
          </w:tcPr>
          <w:p w14:paraId="502DA570" w14:textId="77777777" w:rsidR="00A37309" w:rsidRPr="00A37309" w:rsidRDefault="00A37309" w:rsidP="00A37309">
            <w:pPr>
              <w:rPr>
                <w:rFonts w:eastAsia="Aptos" w:cs="Arial"/>
                <w:sz w:val="22"/>
                <w:szCs w:val="22"/>
              </w:rPr>
            </w:pPr>
          </w:p>
          <w:p w14:paraId="0230A0DE" w14:textId="77777777" w:rsidR="00A37309" w:rsidRPr="00A37309" w:rsidRDefault="00A37309" w:rsidP="00A37309">
            <w:pPr>
              <w:rPr>
                <w:rFonts w:eastAsia="Aptos" w:cs="Arial"/>
                <w:sz w:val="22"/>
                <w:szCs w:val="22"/>
              </w:rPr>
            </w:pPr>
          </w:p>
          <w:p w14:paraId="1E981CB2" w14:textId="77777777" w:rsidR="00A37309" w:rsidRPr="00A37309" w:rsidRDefault="00A37309" w:rsidP="00A37309">
            <w:pPr>
              <w:rPr>
                <w:rFonts w:eastAsia="Aptos" w:cs="Arial"/>
                <w:sz w:val="22"/>
                <w:szCs w:val="22"/>
              </w:rPr>
            </w:pPr>
          </w:p>
          <w:p w14:paraId="4C91AD69" w14:textId="77777777" w:rsidR="00A37309" w:rsidRPr="00A37309" w:rsidRDefault="00A37309" w:rsidP="00A37309">
            <w:pPr>
              <w:rPr>
                <w:rFonts w:eastAsia="Aptos" w:cs="Arial"/>
                <w:sz w:val="22"/>
                <w:szCs w:val="22"/>
              </w:rPr>
            </w:pPr>
          </w:p>
          <w:p w14:paraId="0BB67056" w14:textId="77777777" w:rsidR="00A37309" w:rsidRPr="00A37309" w:rsidRDefault="00A37309" w:rsidP="00A37309">
            <w:pPr>
              <w:rPr>
                <w:rFonts w:eastAsia="Aptos" w:cs="Arial"/>
                <w:sz w:val="22"/>
                <w:szCs w:val="22"/>
              </w:rPr>
            </w:pPr>
          </w:p>
          <w:p w14:paraId="710048E3" w14:textId="77777777" w:rsidR="00A37309" w:rsidRPr="00A37309" w:rsidRDefault="00A37309" w:rsidP="00A37309">
            <w:pPr>
              <w:rPr>
                <w:rFonts w:eastAsia="Aptos" w:cs="Arial"/>
                <w:sz w:val="22"/>
                <w:szCs w:val="22"/>
              </w:rPr>
            </w:pPr>
          </w:p>
          <w:p w14:paraId="32F92EC4" w14:textId="77777777" w:rsidR="00A37309" w:rsidRPr="00A37309" w:rsidRDefault="00A37309" w:rsidP="00A37309">
            <w:pPr>
              <w:rPr>
                <w:rFonts w:eastAsia="Aptos" w:cs="Arial"/>
                <w:sz w:val="22"/>
                <w:szCs w:val="22"/>
              </w:rPr>
            </w:pPr>
          </w:p>
        </w:tc>
        <w:tc>
          <w:tcPr>
            <w:tcW w:w="3117" w:type="dxa"/>
          </w:tcPr>
          <w:p w14:paraId="1C83EA40" w14:textId="77777777" w:rsidR="00A37309" w:rsidRPr="00A37309" w:rsidRDefault="00A37309" w:rsidP="00A37309">
            <w:pPr>
              <w:rPr>
                <w:rFonts w:eastAsia="Aptos" w:cs="Arial"/>
                <w:sz w:val="22"/>
                <w:szCs w:val="22"/>
              </w:rPr>
            </w:pPr>
          </w:p>
        </w:tc>
        <w:tc>
          <w:tcPr>
            <w:tcW w:w="3117" w:type="dxa"/>
          </w:tcPr>
          <w:p w14:paraId="0BBE52F3" w14:textId="77777777" w:rsidR="00A37309" w:rsidRPr="00A37309" w:rsidRDefault="00A37309" w:rsidP="00A37309">
            <w:pPr>
              <w:rPr>
                <w:rFonts w:eastAsia="Aptos" w:cs="Arial"/>
                <w:sz w:val="22"/>
                <w:szCs w:val="22"/>
              </w:rPr>
            </w:pPr>
          </w:p>
          <w:p w14:paraId="1F80E283" w14:textId="77777777" w:rsidR="00A37309" w:rsidRPr="00A37309" w:rsidRDefault="00A37309" w:rsidP="00A37309">
            <w:pPr>
              <w:rPr>
                <w:rFonts w:eastAsia="Aptos" w:cs="Arial"/>
                <w:sz w:val="22"/>
                <w:szCs w:val="22"/>
              </w:rPr>
            </w:pPr>
          </w:p>
          <w:p w14:paraId="2E7E71D7" w14:textId="77777777" w:rsidR="00A37309" w:rsidRPr="00A37309" w:rsidRDefault="00A37309" w:rsidP="00A37309">
            <w:pPr>
              <w:rPr>
                <w:rFonts w:eastAsia="Aptos" w:cs="Arial"/>
                <w:sz w:val="22"/>
                <w:szCs w:val="22"/>
              </w:rPr>
            </w:pPr>
          </w:p>
          <w:p w14:paraId="43E20C10" w14:textId="77777777" w:rsidR="00A37309" w:rsidRPr="00A37309" w:rsidRDefault="00A37309" w:rsidP="00A37309">
            <w:pPr>
              <w:rPr>
                <w:rFonts w:eastAsia="Aptos" w:cs="Arial"/>
                <w:sz w:val="22"/>
                <w:szCs w:val="22"/>
              </w:rPr>
            </w:pPr>
          </w:p>
          <w:p w14:paraId="51F59C2D" w14:textId="77777777" w:rsidR="00A37309" w:rsidRPr="00A37309" w:rsidRDefault="00A37309" w:rsidP="00A37309">
            <w:pPr>
              <w:rPr>
                <w:rFonts w:eastAsia="Aptos" w:cs="Arial"/>
                <w:sz w:val="22"/>
                <w:szCs w:val="22"/>
              </w:rPr>
            </w:pPr>
          </w:p>
          <w:p w14:paraId="5675466F" w14:textId="77777777" w:rsidR="00A37309" w:rsidRPr="00A37309" w:rsidRDefault="00A37309" w:rsidP="00A37309">
            <w:pPr>
              <w:rPr>
                <w:rFonts w:eastAsia="Aptos" w:cs="Arial"/>
                <w:sz w:val="22"/>
                <w:szCs w:val="22"/>
              </w:rPr>
            </w:pPr>
          </w:p>
          <w:p w14:paraId="6C1BF33A" w14:textId="77777777" w:rsidR="00A37309" w:rsidRPr="00A37309" w:rsidRDefault="00A37309" w:rsidP="00A37309">
            <w:pPr>
              <w:rPr>
                <w:rFonts w:eastAsia="Aptos" w:cs="Arial"/>
                <w:sz w:val="22"/>
                <w:szCs w:val="22"/>
              </w:rPr>
            </w:pPr>
          </w:p>
          <w:p w14:paraId="074EEF49" w14:textId="77777777" w:rsidR="00A37309" w:rsidRPr="00A37309" w:rsidRDefault="00A37309" w:rsidP="00A37309">
            <w:pPr>
              <w:rPr>
                <w:rFonts w:eastAsia="Aptos" w:cs="Arial"/>
                <w:sz w:val="22"/>
                <w:szCs w:val="22"/>
              </w:rPr>
            </w:pPr>
          </w:p>
          <w:p w14:paraId="7A3E76B1" w14:textId="77777777" w:rsidR="00A37309" w:rsidRPr="00A37309" w:rsidRDefault="00A37309" w:rsidP="00A37309">
            <w:pPr>
              <w:rPr>
                <w:rFonts w:eastAsia="Aptos" w:cs="Arial"/>
                <w:sz w:val="22"/>
                <w:szCs w:val="22"/>
              </w:rPr>
            </w:pPr>
          </w:p>
          <w:p w14:paraId="495C66D3" w14:textId="77777777" w:rsidR="00A37309" w:rsidRPr="00A37309" w:rsidRDefault="00A37309" w:rsidP="00A37309">
            <w:pPr>
              <w:rPr>
                <w:rFonts w:eastAsia="Aptos" w:cs="Arial"/>
                <w:sz w:val="22"/>
                <w:szCs w:val="22"/>
              </w:rPr>
            </w:pPr>
          </w:p>
          <w:p w14:paraId="78E196AC" w14:textId="77777777" w:rsidR="00A37309" w:rsidRPr="00A37309" w:rsidRDefault="00A37309" w:rsidP="00A37309">
            <w:pPr>
              <w:rPr>
                <w:rFonts w:eastAsia="Aptos" w:cs="Arial"/>
                <w:sz w:val="22"/>
                <w:szCs w:val="22"/>
              </w:rPr>
            </w:pPr>
          </w:p>
          <w:p w14:paraId="015E4584" w14:textId="77777777" w:rsidR="00A37309" w:rsidRPr="00A37309" w:rsidRDefault="00A37309" w:rsidP="00A37309">
            <w:pPr>
              <w:rPr>
                <w:rFonts w:eastAsia="Aptos" w:cs="Arial"/>
                <w:sz w:val="22"/>
                <w:szCs w:val="22"/>
              </w:rPr>
            </w:pPr>
          </w:p>
          <w:p w14:paraId="189D8457" w14:textId="77777777" w:rsidR="00A37309" w:rsidRPr="00A37309" w:rsidRDefault="00A37309" w:rsidP="00A37309">
            <w:pPr>
              <w:rPr>
                <w:rFonts w:eastAsia="Aptos" w:cs="Arial"/>
                <w:sz w:val="22"/>
                <w:szCs w:val="22"/>
              </w:rPr>
            </w:pPr>
          </w:p>
          <w:p w14:paraId="6DEAB799" w14:textId="77777777" w:rsidR="00A37309" w:rsidRPr="00A37309" w:rsidRDefault="00A37309" w:rsidP="00A37309">
            <w:pPr>
              <w:rPr>
                <w:rFonts w:eastAsia="Aptos" w:cs="Arial"/>
                <w:sz w:val="22"/>
                <w:szCs w:val="22"/>
              </w:rPr>
            </w:pPr>
          </w:p>
          <w:p w14:paraId="6092648D" w14:textId="77777777" w:rsidR="00A37309" w:rsidRPr="00A37309" w:rsidRDefault="00A37309" w:rsidP="00A37309">
            <w:pPr>
              <w:rPr>
                <w:rFonts w:eastAsia="Aptos" w:cs="Arial"/>
                <w:sz w:val="22"/>
                <w:szCs w:val="22"/>
              </w:rPr>
            </w:pPr>
          </w:p>
          <w:p w14:paraId="6B28501C" w14:textId="77777777" w:rsidR="00A37309" w:rsidRPr="00A37309" w:rsidRDefault="00A37309" w:rsidP="00A37309">
            <w:pPr>
              <w:rPr>
                <w:rFonts w:eastAsia="Aptos" w:cs="Arial"/>
                <w:sz w:val="22"/>
                <w:szCs w:val="22"/>
              </w:rPr>
            </w:pPr>
          </w:p>
          <w:p w14:paraId="049628AD" w14:textId="77777777" w:rsidR="00A37309" w:rsidRPr="00A37309" w:rsidRDefault="00A37309" w:rsidP="00A37309">
            <w:pPr>
              <w:rPr>
                <w:rFonts w:eastAsia="Aptos" w:cs="Arial"/>
                <w:sz w:val="22"/>
                <w:szCs w:val="22"/>
              </w:rPr>
            </w:pPr>
          </w:p>
          <w:p w14:paraId="0FA33AE9" w14:textId="77777777" w:rsidR="00A37309" w:rsidRPr="00A37309" w:rsidRDefault="00A37309" w:rsidP="00A37309">
            <w:pPr>
              <w:rPr>
                <w:rFonts w:eastAsia="Aptos" w:cs="Arial"/>
                <w:sz w:val="22"/>
                <w:szCs w:val="22"/>
              </w:rPr>
            </w:pPr>
          </w:p>
          <w:p w14:paraId="0417A9C1" w14:textId="77777777" w:rsidR="00A37309" w:rsidRPr="00A37309" w:rsidRDefault="00A37309" w:rsidP="00A37309">
            <w:pPr>
              <w:rPr>
                <w:rFonts w:eastAsia="Aptos" w:cs="Arial"/>
                <w:sz w:val="22"/>
                <w:szCs w:val="22"/>
              </w:rPr>
            </w:pPr>
          </w:p>
          <w:p w14:paraId="1AD811EE" w14:textId="77777777" w:rsidR="00A37309" w:rsidRPr="00A37309" w:rsidRDefault="00A37309" w:rsidP="00A37309">
            <w:pPr>
              <w:rPr>
                <w:rFonts w:eastAsia="Aptos" w:cs="Arial"/>
                <w:sz w:val="22"/>
                <w:szCs w:val="22"/>
              </w:rPr>
            </w:pPr>
          </w:p>
          <w:p w14:paraId="6E348F81" w14:textId="77777777" w:rsidR="00A37309" w:rsidRPr="00A37309" w:rsidRDefault="00A37309" w:rsidP="00A37309">
            <w:pPr>
              <w:rPr>
                <w:rFonts w:eastAsia="Aptos" w:cs="Arial"/>
                <w:sz w:val="22"/>
                <w:szCs w:val="22"/>
              </w:rPr>
            </w:pPr>
          </w:p>
          <w:p w14:paraId="717242F8" w14:textId="77777777" w:rsidR="00A37309" w:rsidRPr="00A37309" w:rsidRDefault="00A37309" w:rsidP="00A37309">
            <w:pPr>
              <w:rPr>
                <w:rFonts w:eastAsia="Aptos" w:cs="Arial"/>
                <w:sz w:val="22"/>
                <w:szCs w:val="22"/>
              </w:rPr>
            </w:pPr>
          </w:p>
          <w:p w14:paraId="0B198095" w14:textId="77777777" w:rsidR="00A37309" w:rsidRPr="00A37309" w:rsidRDefault="00A37309" w:rsidP="00A37309">
            <w:pPr>
              <w:rPr>
                <w:rFonts w:eastAsia="Aptos" w:cs="Arial"/>
                <w:sz w:val="22"/>
                <w:szCs w:val="22"/>
              </w:rPr>
            </w:pPr>
          </w:p>
          <w:p w14:paraId="6C668AAD" w14:textId="77777777" w:rsidR="00A37309" w:rsidRPr="00A37309" w:rsidRDefault="00A37309" w:rsidP="00A37309">
            <w:pPr>
              <w:rPr>
                <w:rFonts w:eastAsia="Aptos" w:cs="Arial"/>
                <w:sz w:val="22"/>
                <w:szCs w:val="22"/>
              </w:rPr>
            </w:pPr>
          </w:p>
          <w:p w14:paraId="34E2F1AE" w14:textId="77777777" w:rsidR="00A37309" w:rsidRPr="00A37309" w:rsidRDefault="00A37309" w:rsidP="00A37309">
            <w:pPr>
              <w:rPr>
                <w:rFonts w:eastAsia="Aptos" w:cs="Arial"/>
                <w:sz w:val="22"/>
                <w:szCs w:val="22"/>
              </w:rPr>
            </w:pPr>
          </w:p>
          <w:p w14:paraId="015E6A2B" w14:textId="77777777" w:rsidR="00A37309" w:rsidRPr="00A37309" w:rsidRDefault="00A37309" w:rsidP="00A37309">
            <w:pPr>
              <w:rPr>
                <w:rFonts w:eastAsia="Aptos" w:cs="Arial"/>
                <w:sz w:val="22"/>
                <w:szCs w:val="22"/>
              </w:rPr>
            </w:pPr>
          </w:p>
          <w:p w14:paraId="1E1BB1D0" w14:textId="77777777" w:rsidR="00A37309" w:rsidRPr="00A37309" w:rsidRDefault="00A37309" w:rsidP="00A37309">
            <w:pPr>
              <w:rPr>
                <w:rFonts w:eastAsia="Aptos" w:cs="Arial"/>
                <w:sz w:val="22"/>
                <w:szCs w:val="22"/>
              </w:rPr>
            </w:pPr>
          </w:p>
          <w:p w14:paraId="27814943" w14:textId="77777777" w:rsidR="00A37309" w:rsidRPr="00A37309" w:rsidRDefault="00A37309" w:rsidP="00A37309">
            <w:pPr>
              <w:rPr>
                <w:rFonts w:eastAsia="Aptos" w:cs="Arial"/>
                <w:sz w:val="22"/>
                <w:szCs w:val="22"/>
              </w:rPr>
            </w:pPr>
          </w:p>
          <w:p w14:paraId="25E4665F" w14:textId="77777777" w:rsidR="00A37309" w:rsidRPr="00A37309" w:rsidRDefault="00A37309" w:rsidP="00A37309">
            <w:pPr>
              <w:rPr>
                <w:rFonts w:eastAsia="Aptos" w:cs="Arial"/>
                <w:sz w:val="22"/>
                <w:szCs w:val="22"/>
              </w:rPr>
            </w:pPr>
          </w:p>
          <w:p w14:paraId="08351AA8" w14:textId="77777777" w:rsidR="00A37309" w:rsidRPr="00A37309" w:rsidRDefault="00A37309" w:rsidP="00A37309">
            <w:pPr>
              <w:rPr>
                <w:rFonts w:eastAsia="Aptos" w:cs="Arial"/>
                <w:sz w:val="22"/>
                <w:szCs w:val="22"/>
              </w:rPr>
            </w:pPr>
          </w:p>
          <w:p w14:paraId="784C5FD7" w14:textId="77777777" w:rsidR="00A37309" w:rsidRPr="00A37309" w:rsidRDefault="00A37309" w:rsidP="00A37309">
            <w:pPr>
              <w:rPr>
                <w:rFonts w:eastAsia="Aptos" w:cs="Arial"/>
                <w:sz w:val="22"/>
                <w:szCs w:val="22"/>
              </w:rPr>
            </w:pPr>
          </w:p>
          <w:p w14:paraId="2505BFE1" w14:textId="77777777" w:rsidR="00A37309" w:rsidRPr="00A37309" w:rsidRDefault="00A37309" w:rsidP="00A37309">
            <w:pPr>
              <w:rPr>
                <w:rFonts w:eastAsia="Aptos" w:cs="Arial"/>
                <w:sz w:val="22"/>
                <w:szCs w:val="22"/>
              </w:rPr>
            </w:pPr>
          </w:p>
          <w:p w14:paraId="689EEF7B" w14:textId="77777777" w:rsidR="00A37309" w:rsidRPr="00A37309" w:rsidRDefault="00A37309" w:rsidP="00A37309">
            <w:pPr>
              <w:rPr>
                <w:rFonts w:eastAsia="Aptos" w:cs="Arial"/>
                <w:sz w:val="22"/>
                <w:szCs w:val="22"/>
              </w:rPr>
            </w:pPr>
          </w:p>
          <w:p w14:paraId="34562C3C" w14:textId="77777777" w:rsidR="00A37309" w:rsidRPr="00A37309" w:rsidRDefault="00A37309" w:rsidP="00A37309">
            <w:pPr>
              <w:rPr>
                <w:rFonts w:eastAsia="Aptos" w:cs="Arial"/>
                <w:sz w:val="22"/>
                <w:szCs w:val="22"/>
              </w:rPr>
            </w:pPr>
          </w:p>
          <w:p w14:paraId="68EBB882" w14:textId="77777777" w:rsidR="00A37309" w:rsidRPr="00A37309" w:rsidRDefault="00A37309" w:rsidP="00A37309">
            <w:pPr>
              <w:rPr>
                <w:rFonts w:eastAsia="Aptos" w:cs="Arial"/>
                <w:sz w:val="22"/>
                <w:szCs w:val="22"/>
              </w:rPr>
            </w:pPr>
          </w:p>
          <w:p w14:paraId="361254B4" w14:textId="77777777" w:rsidR="00A37309" w:rsidRPr="00A37309" w:rsidRDefault="00A37309" w:rsidP="00A37309">
            <w:pPr>
              <w:rPr>
                <w:rFonts w:eastAsia="Aptos" w:cs="Arial"/>
                <w:sz w:val="22"/>
                <w:szCs w:val="22"/>
              </w:rPr>
            </w:pPr>
          </w:p>
          <w:p w14:paraId="7848526E" w14:textId="77777777" w:rsidR="00A37309" w:rsidRPr="00A37309" w:rsidRDefault="00A37309" w:rsidP="00A37309">
            <w:pPr>
              <w:rPr>
                <w:rFonts w:eastAsia="Aptos" w:cs="Arial"/>
                <w:sz w:val="22"/>
                <w:szCs w:val="22"/>
              </w:rPr>
            </w:pPr>
          </w:p>
        </w:tc>
      </w:tr>
    </w:tbl>
    <w:p w14:paraId="50E02A52" w14:textId="77777777" w:rsidR="00A37309" w:rsidRDefault="00A37309">
      <w:pPr>
        <w:spacing w:after="160" w:line="259" w:lineRule="auto"/>
        <w:rPr>
          <w:rFonts w:eastAsia="Times New Roman"/>
        </w:rPr>
      </w:pPr>
      <w:r>
        <w:br w:type="page"/>
      </w:r>
    </w:p>
    <w:p w14:paraId="2B543B42" w14:textId="77777777" w:rsidR="00B66F64" w:rsidRDefault="00B66F64" w:rsidP="00B66F64">
      <w:pPr>
        <w:pStyle w:val="NCNormalBold"/>
      </w:pPr>
      <w:r>
        <w:lastRenderedPageBreak/>
        <w:t>Considerations for Worker Safety</w:t>
      </w:r>
    </w:p>
    <w:p w14:paraId="0EB0ED21" w14:textId="684B2249" w:rsidR="00B66F64" w:rsidRDefault="00B66F64" w:rsidP="00B66F64">
      <w:pPr>
        <w:pStyle w:val="NCNormal"/>
      </w:pPr>
      <w:r>
        <w:t xml:space="preserve">Consider NC DSS Best Practice for Social Worker Well-Being Appendix 6 (July 2019) found at </w:t>
      </w:r>
      <w:hyperlink r:id="rId47" w:history="1">
        <w:r w:rsidRPr="00CB3A8A">
          <w:rPr>
            <w:rStyle w:val="Hyperlink"/>
          </w:rPr>
          <w:t>https://policies.ncdhhs.gov/wp-content/uploads/appendix-6-best-practice-for-social-worker-well-being.pdf</w:t>
        </w:r>
      </w:hyperlink>
    </w:p>
    <w:p w14:paraId="36BB2D99" w14:textId="45D126CA" w:rsidR="00B66F64" w:rsidRDefault="00B66F64" w:rsidP="00B66F64">
      <w:pPr>
        <w:pStyle w:val="NCLearnerNotes"/>
      </w:pPr>
      <w:r>
        <w:t>What does policy say about social worker safety in the field?</w:t>
      </w:r>
    </w:p>
    <w:tbl>
      <w:tblPr>
        <w:tblStyle w:val="TableGrid"/>
        <w:tblW w:w="0" w:type="auto"/>
        <w:tblLook w:val="04A0" w:firstRow="1" w:lastRow="0" w:firstColumn="1" w:lastColumn="0" w:noHBand="0" w:noVBand="1"/>
      </w:tblPr>
      <w:tblGrid>
        <w:gridCol w:w="9350"/>
      </w:tblGrid>
      <w:tr w:rsidR="00B66F64" w14:paraId="2CD68C3D" w14:textId="77777777" w:rsidTr="00B66F64">
        <w:tc>
          <w:tcPr>
            <w:tcW w:w="9350" w:type="dxa"/>
          </w:tcPr>
          <w:p w14:paraId="4B7589E4" w14:textId="77777777" w:rsidR="00B66F64" w:rsidRDefault="00B66F64" w:rsidP="00B66F64">
            <w:pPr>
              <w:pStyle w:val="NCTableText"/>
            </w:pPr>
          </w:p>
          <w:p w14:paraId="2FEA91B2" w14:textId="77777777" w:rsidR="003D12DF" w:rsidRDefault="003D12DF" w:rsidP="00B66F64">
            <w:pPr>
              <w:pStyle w:val="NCTableText"/>
            </w:pPr>
          </w:p>
          <w:p w14:paraId="4DC75981" w14:textId="77777777" w:rsidR="003D12DF" w:rsidRDefault="003D12DF" w:rsidP="00B66F64">
            <w:pPr>
              <w:pStyle w:val="NCTableText"/>
            </w:pPr>
          </w:p>
          <w:p w14:paraId="045AF9F6" w14:textId="77777777" w:rsidR="008B5697" w:rsidRDefault="008B5697" w:rsidP="00B66F64">
            <w:pPr>
              <w:pStyle w:val="NCTableText"/>
            </w:pPr>
          </w:p>
          <w:p w14:paraId="64D7802D" w14:textId="77777777" w:rsidR="003D12DF" w:rsidRDefault="003D12DF" w:rsidP="00B66F64">
            <w:pPr>
              <w:pStyle w:val="NCTableText"/>
            </w:pPr>
          </w:p>
          <w:p w14:paraId="7BB79B31" w14:textId="77777777" w:rsidR="008B5697" w:rsidRDefault="008B5697" w:rsidP="00B66F64">
            <w:pPr>
              <w:pStyle w:val="NCTableText"/>
            </w:pPr>
          </w:p>
          <w:p w14:paraId="254F833E" w14:textId="77777777" w:rsidR="003D12DF" w:rsidRDefault="003D12DF" w:rsidP="00B66F64">
            <w:pPr>
              <w:pStyle w:val="NCTableText"/>
            </w:pPr>
          </w:p>
          <w:p w14:paraId="2A02146E" w14:textId="77777777" w:rsidR="003D12DF" w:rsidRDefault="003D12DF" w:rsidP="00B66F64">
            <w:pPr>
              <w:pStyle w:val="NCTableText"/>
            </w:pPr>
          </w:p>
        </w:tc>
      </w:tr>
    </w:tbl>
    <w:p w14:paraId="3E2FA91C" w14:textId="20D0D62E" w:rsidR="00B66F64" w:rsidRDefault="00FC6FE5" w:rsidP="00B66F64">
      <w:pPr>
        <w:pStyle w:val="NCLearnerNotes"/>
      </w:pPr>
      <w:r w:rsidRPr="00FC6FE5">
        <w:t>What procedures do you use to inform others of where you will be, when, and why?</w:t>
      </w:r>
    </w:p>
    <w:tbl>
      <w:tblPr>
        <w:tblStyle w:val="TableGrid"/>
        <w:tblW w:w="0" w:type="auto"/>
        <w:tblLook w:val="04A0" w:firstRow="1" w:lastRow="0" w:firstColumn="1" w:lastColumn="0" w:noHBand="0" w:noVBand="1"/>
      </w:tblPr>
      <w:tblGrid>
        <w:gridCol w:w="9350"/>
      </w:tblGrid>
      <w:tr w:rsidR="00B66F64" w14:paraId="10E9E0C4" w14:textId="77777777" w:rsidTr="00DC2F28">
        <w:tc>
          <w:tcPr>
            <w:tcW w:w="9350" w:type="dxa"/>
          </w:tcPr>
          <w:p w14:paraId="753B8C21" w14:textId="77777777" w:rsidR="00B66F64" w:rsidRDefault="00B66F64" w:rsidP="00DC2F28">
            <w:pPr>
              <w:pStyle w:val="NCTableText"/>
            </w:pPr>
          </w:p>
          <w:p w14:paraId="107F811A" w14:textId="77777777" w:rsidR="003D12DF" w:rsidRDefault="003D12DF" w:rsidP="00DC2F28">
            <w:pPr>
              <w:pStyle w:val="NCTableText"/>
            </w:pPr>
          </w:p>
          <w:p w14:paraId="4DBF302C" w14:textId="77777777" w:rsidR="008B5697" w:rsidRDefault="008B5697" w:rsidP="00DC2F28">
            <w:pPr>
              <w:pStyle w:val="NCTableText"/>
            </w:pPr>
          </w:p>
          <w:p w14:paraId="58C82835" w14:textId="77777777" w:rsidR="008B5697" w:rsidRDefault="008B5697" w:rsidP="00DC2F28">
            <w:pPr>
              <w:pStyle w:val="NCTableText"/>
            </w:pPr>
          </w:p>
          <w:p w14:paraId="314A3E3D" w14:textId="77777777" w:rsidR="008B5697" w:rsidRDefault="008B5697" w:rsidP="00DC2F28">
            <w:pPr>
              <w:pStyle w:val="NCTableText"/>
            </w:pPr>
          </w:p>
          <w:p w14:paraId="3EC43204" w14:textId="77777777" w:rsidR="003D12DF" w:rsidRDefault="003D12DF" w:rsidP="00DC2F28">
            <w:pPr>
              <w:pStyle w:val="NCTableText"/>
            </w:pPr>
          </w:p>
          <w:p w14:paraId="5B8988DC" w14:textId="77777777" w:rsidR="003D12DF" w:rsidRDefault="003D12DF" w:rsidP="00DC2F28">
            <w:pPr>
              <w:pStyle w:val="NCTableText"/>
            </w:pPr>
          </w:p>
          <w:p w14:paraId="2891DB81" w14:textId="77777777" w:rsidR="003D12DF" w:rsidRDefault="003D12DF" w:rsidP="00DC2F28">
            <w:pPr>
              <w:pStyle w:val="NCTableText"/>
            </w:pPr>
          </w:p>
          <w:p w14:paraId="45776852" w14:textId="77777777" w:rsidR="003D12DF" w:rsidRDefault="003D12DF" w:rsidP="00DC2F28">
            <w:pPr>
              <w:pStyle w:val="NCTableText"/>
            </w:pPr>
          </w:p>
        </w:tc>
      </w:tr>
    </w:tbl>
    <w:p w14:paraId="776083E9" w14:textId="281B9C46" w:rsidR="00B66F64" w:rsidRDefault="003D12DF" w:rsidP="00B66F64">
      <w:pPr>
        <w:pStyle w:val="NCLearnerNotes"/>
      </w:pPr>
      <w:r w:rsidRPr="003D12DF">
        <w:t>Name four reasons why you would not enter a home.</w:t>
      </w:r>
    </w:p>
    <w:tbl>
      <w:tblPr>
        <w:tblStyle w:val="TableGrid"/>
        <w:tblW w:w="0" w:type="auto"/>
        <w:tblLook w:val="04A0" w:firstRow="1" w:lastRow="0" w:firstColumn="1" w:lastColumn="0" w:noHBand="0" w:noVBand="1"/>
      </w:tblPr>
      <w:tblGrid>
        <w:gridCol w:w="9350"/>
      </w:tblGrid>
      <w:tr w:rsidR="00B66F64" w14:paraId="4E4E3058" w14:textId="77777777" w:rsidTr="00DC2F28">
        <w:tc>
          <w:tcPr>
            <w:tcW w:w="9350" w:type="dxa"/>
          </w:tcPr>
          <w:p w14:paraId="015F7C99" w14:textId="77777777" w:rsidR="00B66F64" w:rsidRDefault="00B66F64" w:rsidP="000A26FA">
            <w:pPr>
              <w:pStyle w:val="GTableListNumber"/>
              <w:numPr>
                <w:ilvl w:val="0"/>
                <w:numId w:val="11"/>
              </w:numPr>
            </w:pPr>
          </w:p>
          <w:p w14:paraId="565416AA" w14:textId="77777777" w:rsidR="003D12DF" w:rsidRDefault="003D12DF" w:rsidP="000A26FA">
            <w:pPr>
              <w:pStyle w:val="GTableListNumber"/>
              <w:numPr>
                <w:ilvl w:val="0"/>
                <w:numId w:val="11"/>
              </w:numPr>
            </w:pPr>
          </w:p>
          <w:p w14:paraId="72B5BD6F" w14:textId="77777777" w:rsidR="003D12DF" w:rsidRDefault="003D12DF" w:rsidP="000A26FA">
            <w:pPr>
              <w:pStyle w:val="GTableListNumber"/>
              <w:numPr>
                <w:ilvl w:val="0"/>
                <w:numId w:val="11"/>
              </w:numPr>
            </w:pPr>
          </w:p>
          <w:p w14:paraId="1BC0C511" w14:textId="77777777" w:rsidR="003D12DF" w:rsidRDefault="003D12DF" w:rsidP="000A26FA">
            <w:pPr>
              <w:pStyle w:val="GTableListNumber"/>
              <w:numPr>
                <w:ilvl w:val="0"/>
                <w:numId w:val="11"/>
              </w:numPr>
            </w:pPr>
          </w:p>
          <w:p w14:paraId="4CB17123" w14:textId="77777777" w:rsidR="003D12DF" w:rsidRDefault="003D12DF" w:rsidP="00DC2F28">
            <w:pPr>
              <w:pStyle w:val="NCTableText"/>
            </w:pPr>
          </w:p>
        </w:tc>
      </w:tr>
    </w:tbl>
    <w:p w14:paraId="28A177A3" w14:textId="27D379A5" w:rsidR="00B66F64" w:rsidRDefault="008B5697" w:rsidP="00B66F64">
      <w:pPr>
        <w:pStyle w:val="NCLearnerNotes"/>
      </w:pPr>
      <w:r w:rsidRPr="008B5697">
        <w:t>Name two reasons you would request law enforcement assistance in the field.</w:t>
      </w:r>
    </w:p>
    <w:tbl>
      <w:tblPr>
        <w:tblStyle w:val="TableGrid"/>
        <w:tblW w:w="0" w:type="auto"/>
        <w:tblLook w:val="04A0" w:firstRow="1" w:lastRow="0" w:firstColumn="1" w:lastColumn="0" w:noHBand="0" w:noVBand="1"/>
      </w:tblPr>
      <w:tblGrid>
        <w:gridCol w:w="9350"/>
      </w:tblGrid>
      <w:tr w:rsidR="00B66F64" w14:paraId="62020492" w14:textId="77777777" w:rsidTr="00DC2F28">
        <w:tc>
          <w:tcPr>
            <w:tcW w:w="9350" w:type="dxa"/>
          </w:tcPr>
          <w:p w14:paraId="255F9A4B" w14:textId="77777777" w:rsidR="00B66F64" w:rsidRDefault="00B66F64" w:rsidP="000A26FA">
            <w:pPr>
              <w:pStyle w:val="GTableListNumber"/>
              <w:numPr>
                <w:ilvl w:val="0"/>
                <w:numId w:val="12"/>
              </w:numPr>
            </w:pPr>
          </w:p>
          <w:p w14:paraId="55EBA5F8" w14:textId="77777777" w:rsidR="008B5697" w:rsidRDefault="008B5697" w:rsidP="000A26FA">
            <w:pPr>
              <w:pStyle w:val="GTableListNumber"/>
              <w:numPr>
                <w:ilvl w:val="0"/>
                <w:numId w:val="12"/>
              </w:numPr>
            </w:pPr>
          </w:p>
          <w:p w14:paraId="55776F9F" w14:textId="77777777" w:rsidR="008B5697" w:rsidRDefault="008B5697" w:rsidP="00DC2F28">
            <w:pPr>
              <w:pStyle w:val="NCTableText"/>
            </w:pPr>
          </w:p>
        </w:tc>
      </w:tr>
    </w:tbl>
    <w:p w14:paraId="02763EC4" w14:textId="3C84F43A" w:rsidR="00B66F64" w:rsidRDefault="000824C6" w:rsidP="00B66F64">
      <w:pPr>
        <w:pStyle w:val="NCLearnerNotes"/>
      </w:pPr>
      <w:r w:rsidRPr="000824C6">
        <w:lastRenderedPageBreak/>
        <w:t>Where should you keep your personal items while you conduct a home visit?</w:t>
      </w:r>
    </w:p>
    <w:tbl>
      <w:tblPr>
        <w:tblStyle w:val="TableGrid"/>
        <w:tblW w:w="0" w:type="auto"/>
        <w:tblLook w:val="04A0" w:firstRow="1" w:lastRow="0" w:firstColumn="1" w:lastColumn="0" w:noHBand="0" w:noVBand="1"/>
      </w:tblPr>
      <w:tblGrid>
        <w:gridCol w:w="9350"/>
      </w:tblGrid>
      <w:tr w:rsidR="00B66F64" w14:paraId="366A295C" w14:textId="77777777" w:rsidTr="00DC2F28">
        <w:tc>
          <w:tcPr>
            <w:tcW w:w="9350" w:type="dxa"/>
          </w:tcPr>
          <w:p w14:paraId="781E375F" w14:textId="77777777" w:rsidR="00B66F64" w:rsidRDefault="00B66F64" w:rsidP="00DC2F28">
            <w:pPr>
              <w:pStyle w:val="NCTableText"/>
            </w:pPr>
          </w:p>
          <w:p w14:paraId="24B3EB8A" w14:textId="77777777" w:rsidR="004814B0" w:rsidRDefault="004814B0" w:rsidP="00DC2F28">
            <w:pPr>
              <w:pStyle w:val="NCTableText"/>
            </w:pPr>
          </w:p>
          <w:p w14:paraId="7A53B856" w14:textId="77777777" w:rsidR="00312FED" w:rsidRDefault="00312FED" w:rsidP="00DC2F28">
            <w:pPr>
              <w:pStyle w:val="NCTableText"/>
            </w:pPr>
          </w:p>
          <w:p w14:paraId="6B60D1E3" w14:textId="77777777" w:rsidR="00312FED" w:rsidRDefault="00312FED" w:rsidP="00DC2F28">
            <w:pPr>
              <w:pStyle w:val="NCTableText"/>
            </w:pPr>
          </w:p>
          <w:p w14:paraId="3BBE94D0" w14:textId="77777777" w:rsidR="00312FED" w:rsidRDefault="00312FED" w:rsidP="00DC2F28">
            <w:pPr>
              <w:pStyle w:val="NCTableText"/>
            </w:pPr>
          </w:p>
          <w:p w14:paraId="4943A532" w14:textId="77777777" w:rsidR="00312FED" w:rsidRDefault="00312FED" w:rsidP="00DC2F28">
            <w:pPr>
              <w:pStyle w:val="NCTableText"/>
            </w:pPr>
          </w:p>
          <w:p w14:paraId="6849F15D" w14:textId="77777777" w:rsidR="004814B0" w:rsidRDefault="004814B0" w:rsidP="00DC2F28">
            <w:pPr>
              <w:pStyle w:val="NCTableText"/>
            </w:pPr>
          </w:p>
          <w:p w14:paraId="0D52A3FF" w14:textId="77777777" w:rsidR="004814B0" w:rsidRDefault="004814B0" w:rsidP="00DC2F28">
            <w:pPr>
              <w:pStyle w:val="NCTableText"/>
            </w:pPr>
          </w:p>
        </w:tc>
      </w:tr>
    </w:tbl>
    <w:p w14:paraId="21C16FFA" w14:textId="3E826CEF" w:rsidR="00B66F64" w:rsidRDefault="002275AC" w:rsidP="00B66F64">
      <w:pPr>
        <w:pStyle w:val="NCLearnerNotes"/>
      </w:pPr>
      <w:r w:rsidRPr="002275AC">
        <w:t>How might you make your field work safer?</w:t>
      </w:r>
    </w:p>
    <w:tbl>
      <w:tblPr>
        <w:tblStyle w:val="TableGrid"/>
        <w:tblW w:w="0" w:type="auto"/>
        <w:tblLook w:val="04A0" w:firstRow="1" w:lastRow="0" w:firstColumn="1" w:lastColumn="0" w:noHBand="0" w:noVBand="1"/>
      </w:tblPr>
      <w:tblGrid>
        <w:gridCol w:w="9350"/>
      </w:tblGrid>
      <w:tr w:rsidR="00B66F64" w14:paraId="12771AB8" w14:textId="77777777" w:rsidTr="00DC2F28">
        <w:tc>
          <w:tcPr>
            <w:tcW w:w="9350" w:type="dxa"/>
          </w:tcPr>
          <w:p w14:paraId="6C5B5A70" w14:textId="77777777" w:rsidR="00B66F64" w:rsidRDefault="00B66F64" w:rsidP="00DC2F28">
            <w:pPr>
              <w:pStyle w:val="NCTableText"/>
            </w:pPr>
          </w:p>
          <w:p w14:paraId="2E8D5AE0" w14:textId="77777777" w:rsidR="004814B0" w:rsidRDefault="004814B0" w:rsidP="00DC2F28">
            <w:pPr>
              <w:pStyle w:val="NCTableText"/>
            </w:pPr>
          </w:p>
          <w:p w14:paraId="2EA2792E" w14:textId="77777777" w:rsidR="00312FED" w:rsidRDefault="00312FED" w:rsidP="00DC2F28">
            <w:pPr>
              <w:pStyle w:val="NCTableText"/>
            </w:pPr>
          </w:p>
          <w:p w14:paraId="085CE183" w14:textId="77777777" w:rsidR="00312FED" w:rsidRDefault="00312FED" w:rsidP="00DC2F28">
            <w:pPr>
              <w:pStyle w:val="NCTableText"/>
            </w:pPr>
          </w:p>
          <w:p w14:paraId="077D07E7" w14:textId="77777777" w:rsidR="00312FED" w:rsidRDefault="00312FED" w:rsidP="00DC2F28">
            <w:pPr>
              <w:pStyle w:val="NCTableText"/>
            </w:pPr>
          </w:p>
          <w:p w14:paraId="34379EA0" w14:textId="77777777" w:rsidR="00312FED" w:rsidRDefault="00312FED" w:rsidP="00DC2F28">
            <w:pPr>
              <w:pStyle w:val="NCTableText"/>
            </w:pPr>
          </w:p>
          <w:p w14:paraId="6C6FC217" w14:textId="77777777" w:rsidR="004814B0" w:rsidRDefault="004814B0" w:rsidP="00DC2F28">
            <w:pPr>
              <w:pStyle w:val="NCTableText"/>
            </w:pPr>
          </w:p>
          <w:p w14:paraId="14F191E7" w14:textId="77777777" w:rsidR="004814B0" w:rsidRDefault="004814B0" w:rsidP="00DC2F28">
            <w:pPr>
              <w:pStyle w:val="NCTableText"/>
            </w:pPr>
          </w:p>
        </w:tc>
      </w:tr>
    </w:tbl>
    <w:p w14:paraId="7E48C979" w14:textId="7122043B" w:rsidR="00B66F64" w:rsidRDefault="003A069C" w:rsidP="00B66F64">
      <w:pPr>
        <w:pStyle w:val="NCLearnerNotes"/>
      </w:pPr>
      <w:r w:rsidRPr="003A069C">
        <w:t>What should you carry with you in your vehicle (as a roadside safety kit)?</w:t>
      </w:r>
    </w:p>
    <w:tbl>
      <w:tblPr>
        <w:tblStyle w:val="TableGrid"/>
        <w:tblW w:w="0" w:type="auto"/>
        <w:tblLook w:val="04A0" w:firstRow="1" w:lastRow="0" w:firstColumn="1" w:lastColumn="0" w:noHBand="0" w:noVBand="1"/>
      </w:tblPr>
      <w:tblGrid>
        <w:gridCol w:w="9350"/>
      </w:tblGrid>
      <w:tr w:rsidR="00B66F64" w14:paraId="712C884A" w14:textId="77777777" w:rsidTr="00DC2F28">
        <w:tc>
          <w:tcPr>
            <w:tcW w:w="9350" w:type="dxa"/>
          </w:tcPr>
          <w:p w14:paraId="4409C6D1" w14:textId="77777777" w:rsidR="00B66F64" w:rsidRDefault="00B66F64" w:rsidP="00DC2F28">
            <w:pPr>
              <w:pStyle w:val="NCTableText"/>
            </w:pPr>
          </w:p>
          <w:p w14:paraId="67CB0AD8" w14:textId="77777777" w:rsidR="004814B0" w:rsidRDefault="004814B0" w:rsidP="00DC2F28">
            <w:pPr>
              <w:pStyle w:val="NCTableText"/>
            </w:pPr>
          </w:p>
          <w:p w14:paraId="69B91F96" w14:textId="77777777" w:rsidR="00312FED" w:rsidRDefault="00312FED" w:rsidP="00DC2F28">
            <w:pPr>
              <w:pStyle w:val="NCTableText"/>
            </w:pPr>
          </w:p>
          <w:p w14:paraId="431737A0" w14:textId="77777777" w:rsidR="00312FED" w:rsidRDefault="00312FED" w:rsidP="00DC2F28">
            <w:pPr>
              <w:pStyle w:val="NCTableText"/>
            </w:pPr>
          </w:p>
          <w:p w14:paraId="5D4FEBC4" w14:textId="77777777" w:rsidR="00312FED" w:rsidRDefault="00312FED" w:rsidP="00DC2F28">
            <w:pPr>
              <w:pStyle w:val="NCTableText"/>
            </w:pPr>
          </w:p>
          <w:p w14:paraId="5B24811C" w14:textId="77777777" w:rsidR="00312FED" w:rsidRDefault="00312FED" w:rsidP="00DC2F28">
            <w:pPr>
              <w:pStyle w:val="NCTableText"/>
            </w:pPr>
          </w:p>
          <w:p w14:paraId="07F03EC7" w14:textId="77777777" w:rsidR="004814B0" w:rsidRDefault="004814B0" w:rsidP="00DC2F28">
            <w:pPr>
              <w:pStyle w:val="NCTableText"/>
            </w:pPr>
          </w:p>
          <w:p w14:paraId="496635D8" w14:textId="77777777" w:rsidR="004814B0" w:rsidRDefault="004814B0" w:rsidP="00DC2F28">
            <w:pPr>
              <w:pStyle w:val="NCTableText"/>
            </w:pPr>
          </w:p>
        </w:tc>
      </w:tr>
    </w:tbl>
    <w:p w14:paraId="54758381" w14:textId="7E2C559E" w:rsidR="00B66F64" w:rsidRDefault="00641F86" w:rsidP="00B66F64">
      <w:pPr>
        <w:pStyle w:val="NCLearnerNotes"/>
      </w:pPr>
      <w:r w:rsidRPr="00641F86">
        <w:t>Once you have been invited inside and have entered the home, what are three ways to assess your safety?</w:t>
      </w:r>
    </w:p>
    <w:tbl>
      <w:tblPr>
        <w:tblStyle w:val="TableGrid"/>
        <w:tblW w:w="0" w:type="auto"/>
        <w:tblLook w:val="04A0" w:firstRow="1" w:lastRow="0" w:firstColumn="1" w:lastColumn="0" w:noHBand="0" w:noVBand="1"/>
      </w:tblPr>
      <w:tblGrid>
        <w:gridCol w:w="9350"/>
      </w:tblGrid>
      <w:tr w:rsidR="00B66F64" w14:paraId="0E92BA71" w14:textId="77777777" w:rsidTr="00DC2F28">
        <w:tc>
          <w:tcPr>
            <w:tcW w:w="9350" w:type="dxa"/>
          </w:tcPr>
          <w:p w14:paraId="38A118BD" w14:textId="77777777" w:rsidR="00B66F64" w:rsidRDefault="00B66F64" w:rsidP="000A26FA">
            <w:pPr>
              <w:pStyle w:val="GTableListNumber"/>
              <w:numPr>
                <w:ilvl w:val="0"/>
                <w:numId w:val="13"/>
              </w:numPr>
            </w:pPr>
          </w:p>
          <w:p w14:paraId="6440C39E" w14:textId="77777777" w:rsidR="00641F86" w:rsidRDefault="00641F86" w:rsidP="000A26FA">
            <w:pPr>
              <w:pStyle w:val="GTableListNumber"/>
              <w:numPr>
                <w:ilvl w:val="0"/>
                <w:numId w:val="13"/>
              </w:numPr>
            </w:pPr>
          </w:p>
          <w:p w14:paraId="6893CC0D" w14:textId="77777777" w:rsidR="00641F86" w:rsidRDefault="00641F86" w:rsidP="000A26FA">
            <w:pPr>
              <w:pStyle w:val="GTableListNumber"/>
              <w:numPr>
                <w:ilvl w:val="0"/>
                <w:numId w:val="13"/>
              </w:numPr>
            </w:pPr>
          </w:p>
          <w:p w14:paraId="3B42D92F" w14:textId="77777777" w:rsidR="00641F86" w:rsidRDefault="00641F86" w:rsidP="00DC2F28">
            <w:pPr>
              <w:pStyle w:val="NCTableText"/>
            </w:pPr>
          </w:p>
        </w:tc>
      </w:tr>
    </w:tbl>
    <w:p w14:paraId="2E0736C7" w14:textId="610D94AC" w:rsidR="00B66F64" w:rsidRDefault="00F24BBF" w:rsidP="00B66F64">
      <w:pPr>
        <w:pStyle w:val="NCLearnerNotes"/>
      </w:pPr>
      <w:r w:rsidRPr="00F24BBF">
        <w:lastRenderedPageBreak/>
        <w:t>How much personal information is okay to share with children and families?</w:t>
      </w:r>
    </w:p>
    <w:tbl>
      <w:tblPr>
        <w:tblStyle w:val="TableGrid"/>
        <w:tblW w:w="0" w:type="auto"/>
        <w:tblLook w:val="04A0" w:firstRow="1" w:lastRow="0" w:firstColumn="1" w:lastColumn="0" w:noHBand="0" w:noVBand="1"/>
      </w:tblPr>
      <w:tblGrid>
        <w:gridCol w:w="9350"/>
      </w:tblGrid>
      <w:tr w:rsidR="00B66F64" w14:paraId="0B3DDE98" w14:textId="77777777" w:rsidTr="00DC2F28">
        <w:tc>
          <w:tcPr>
            <w:tcW w:w="9350" w:type="dxa"/>
          </w:tcPr>
          <w:p w14:paraId="265F439E" w14:textId="77777777" w:rsidR="00B66F64" w:rsidRDefault="00B66F64" w:rsidP="00DC2F28">
            <w:pPr>
              <w:pStyle w:val="NCTableText"/>
            </w:pPr>
          </w:p>
          <w:p w14:paraId="52E47BA5" w14:textId="77777777" w:rsidR="004814B0" w:rsidRDefault="004814B0" w:rsidP="00DC2F28">
            <w:pPr>
              <w:pStyle w:val="NCTableText"/>
            </w:pPr>
          </w:p>
          <w:p w14:paraId="10B21507" w14:textId="77777777" w:rsidR="004814B0" w:rsidRDefault="004814B0" w:rsidP="00DC2F28">
            <w:pPr>
              <w:pStyle w:val="NCTableText"/>
            </w:pPr>
          </w:p>
          <w:p w14:paraId="069D52CB" w14:textId="77777777" w:rsidR="00312FED" w:rsidRDefault="00312FED" w:rsidP="00DC2F28">
            <w:pPr>
              <w:pStyle w:val="NCTableText"/>
            </w:pPr>
          </w:p>
          <w:p w14:paraId="65E77BB0" w14:textId="77777777" w:rsidR="00312FED" w:rsidRDefault="00312FED" w:rsidP="00DC2F28">
            <w:pPr>
              <w:pStyle w:val="NCTableText"/>
            </w:pPr>
          </w:p>
          <w:p w14:paraId="79F01AA2" w14:textId="77777777" w:rsidR="00312FED" w:rsidRDefault="00312FED" w:rsidP="00DC2F28">
            <w:pPr>
              <w:pStyle w:val="NCTableText"/>
            </w:pPr>
          </w:p>
          <w:p w14:paraId="64843ABB" w14:textId="77777777" w:rsidR="00312FED" w:rsidRDefault="00312FED" w:rsidP="00DC2F28">
            <w:pPr>
              <w:pStyle w:val="NCTableText"/>
            </w:pPr>
          </w:p>
          <w:p w14:paraId="65CD2CD5" w14:textId="77777777" w:rsidR="007C65D9" w:rsidRDefault="007C65D9" w:rsidP="00DC2F28">
            <w:pPr>
              <w:pStyle w:val="NCTableText"/>
            </w:pPr>
          </w:p>
        </w:tc>
      </w:tr>
    </w:tbl>
    <w:p w14:paraId="5F912051" w14:textId="723E307F" w:rsidR="00B66F64" w:rsidRDefault="003F7BEB" w:rsidP="00B66F64">
      <w:pPr>
        <w:pStyle w:val="NCLearnerNotes"/>
      </w:pPr>
      <w:r w:rsidRPr="003F7BEB">
        <w:t>How does social media influence your safety as a child welfare social worker?</w:t>
      </w:r>
    </w:p>
    <w:tbl>
      <w:tblPr>
        <w:tblStyle w:val="TableGrid"/>
        <w:tblW w:w="0" w:type="auto"/>
        <w:tblLook w:val="04A0" w:firstRow="1" w:lastRow="0" w:firstColumn="1" w:lastColumn="0" w:noHBand="0" w:noVBand="1"/>
      </w:tblPr>
      <w:tblGrid>
        <w:gridCol w:w="9350"/>
      </w:tblGrid>
      <w:tr w:rsidR="00B66F64" w14:paraId="3B58912E" w14:textId="77777777" w:rsidTr="00DC2F28">
        <w:tc>
          <w:tcPr>
            <w:tcW w:w="9350" w:type="dxa"/>
          </w:tcPr>
          <w:p w14:paraId="3AC8A403" w14:textId="77777777" w:rsidR="00B66F64" w:rsidRDefault="00B66F64" w:rsidP="00DC2F28">
            <w:pPr>
              <w:pStyle w:val="NCTableText"/>
            </w:pPr>
          </w:p>
          <w:p w14:paraId="0E906920" w14:textId="77777777" w:rsidR="007C65D9" w:rsidRDefault="007C65D9" w:rsidP="00DC2F28">
            <w:pPr>
              <w:pStyle w:val="NCTableText"/>
            </w:pPr>
          </w:p>
          <w:p w14:paraId="5DB50896" w14:textId="77777777" w:rsidR="00312FED" w:rsidRDefault="00312FED" w:rsidP="00DC2F28">
            <w:pPr>
              <w:pStyle w:val="NCTableText"/>
            </w:pPr>
          </w:p>
          <w:p w14:paraId="6BAE09CB" w14:textId="77777777" w:rsidR="00312FED" w:rsidRDefault="00312FED" w:rsidP="00DC2F28">
            <w:pPr>
              <w:pStyle w:val="NCTableText"/>
            </w:pPr>
          </w:p>
          <w:p w14:paraId="2834EDDB" w14:textId="77777777" w:rsidR="00312FED" w:rsidRDefault="00312FED" w:rsidP="00DC2F28">
            <w:pPr>
              <w:pStyle w:val="NCTableText"/>
            </w:pPr>
          </w:p>
          <w:p w14:paraId="36189735" w14:textId="77777777" w:rsidR="00312FED" w:rsidRDefault="00312FED" w:rsidP="00DC2F28">
            <w:pPr>
              <w:pStyle w:val="NCTableText"/>
            </w:pPr>
          </w:p>
          <w:p w14:paraId="6E4F9E0E" w14:textId="77777777" w:rsidR="007C65D9" w:rsidRDefault="007C65D9" w:rsidP="00DC2F28">
            <w:pPr>
              <w:pStyle w:val="NCTableText"/>
            </w:pPr>
          </w:p>
          <w:p w14:paraId="5D91BEFB" w14:textId="77777777" w:rsidR="007C65D9" w:rsidRDefault="007C65D9" w:rsidP="00DC2F28">
            <w:pPr>
              <w:pStyle w:val="NCTableText"/>
            </w:pPr>
          </w:p>
        </w:tc>
      </w:tr>
    </w:tbl>
    <w:p w14:paraId="455F0A47" w14:textId="6DD1F54F" w:rsidR="004814B0" w:rsidRDefault="004814B0" w:rsidP="00B66F64">
      <w:pPr>
        <w:pStyle w:val="NCNormal"/>
      </w:pPr>
      <w:r w:rsidRPr="004814B0">
        <w:t xml:space="preserve">For more information </w:t>
      </w:r>
      <w:r w:rsidR="004625B5">
        <w:t>on promoting</w:t>
      </w:r>
      <w:r w:rsidRPr="004814B0">
        <w:t xml:space="preserve"> child welfare worker safety, consider The Child Welfare Worker Safety Guide created by the Child Welfare Capacity Building Center for States. </w:t>
      </w:r>
      <w:hyperlink r:id="rId48" w:history="1">
        <w:r w:rsidRPr="00CB3A8A">
          <w:rPr>
            <w:rStyle w:val="Hyperlink"/>
          </w:rPr>
          <w:t>file:///C:/Users/ASturtevant/Downloads/worker-safety-guide-cp-00121.pdf</w:t>
        </w:r>
      </w:hyperlink>
    </w:p>
    <w:p w14:paraId="6C5D1C97" w14:textId="77777777" w:rsidR="002874B6" w:rsidRDefault="002874B6">
      <w:pPr>
        <w:spacing w:after="160" w:line="259" w:lineRule="auto"/>
        <w:rPr>
          <w:rFonts w:eastAsia="Times New Roman"/>
        </w:rPr>
      </w:pPr>
      <w:r>
        <w:br w:type="page"/>
      </w:r>
    </w:p>
    <w:p w14:paraId="7FBE5014" w14:textId="77777777" w:rsidR="00445C8C" w:rsidRDefault="002874B6" w:rsidP="00445C8C">
      <w:pPr>
        <w:pStyle w:val="Heading1"/>
      </w:pPr>
      <w:bookmarkStart w:id="48" w:name="_Toc177022481"/>
      <w:r>
        <w:lastRenderedPageBreak/>
        <w:t>End-of-Day Values Reflection</w:t>
      </w:r>
      <w:bookmarkEnd w:id="48"/>
    </w:p>
    <w:p w14:paraId="6CC8280B" w14:textId="77777777" w:rsidR="00445C8C" w:rsidRDefault="00445C8C" w:rsidP="00445C8C">
      <w:pPr>
        <w:pStyle w:val="Heading3"/>
      </w:pPr>
      <w:bookmarkStart w:id="49" w:name="_Toc177022482"/>
      <w:r>
        <w:t>Questions and Reflections</w:t>
      </w:r>
      <w:bookmarkEnd w:id="49"/>
    </w:p>
    <w:p w14:paraId="3E065A80" w14:textId="77777777" w:rsidR="00445C8C" w:rsidRDefault="00445C8C" w:rsidP="00445C8C">
      <w:pPr>
        <w:pStyle w:val="NCLearnerNotes"/>
      </w:pPr>
      <w:r>
        <w:t>Use this space to record reflections and questions about what you have learned today.</w:t>
      </w:r>
    </w:p>
    <w:tbl>
      <w:tblPr>
        <w:tblStyle w:val="TableGrid"/>
        <w:tblW w:w="0" w:type="auto"/>
        <w:tblLook w:val="04A0" w:firstRow="1" w:lastRow="0" w:firstColumn="1" w:lastColumn="0" w:noHBand="0" w:noVBand="1"/>
      </w:tblPr>
      <w:tblGrid>
        <w:gridCol w:w="9350"/>
      </w:tblGrid>
      <w:tr w:rsidR="00445C8C" w14:paraId="212F1139" w14:textId="77777777" w:rsidTr="00445C8C">
        <w:tc>
          <w:tcPr>
            <w:tcW w:w="9350" w:type="dxa"/>
          </w:tcPr>
          <w:p w14:paraId="45F0B253" w14:textId="77777777" w:rsidR="00445C8C" w:rsidRDefault="00445C8C" w:rsidP="00445C8C">
            <w:pPr>
              <w:pStyle w:val="NCTableText"/>
            </w:pPr>
          </w:p>
          <w:p w14:paraId="1D7C0185" w14:textId="77777777" w:rsidR="00445C8C" w:rsidRDefault="00445C8C" w:rsidP="00445C8C">
            <w:pPr>
              <w:pStyle w:val="NCTableText"/>
            </w:pPr>
          </w:p>
          <w:p w14:paraId="424FE909" w14:textId="77777777" w:rsidR="00445C8C" w:rsidRDefault="00445C8C" w:rsidP="00445C8C">
            <w:pPr>
              <w:pStyle w:val="NCTableText"/>
            </w:pPr>
          </w:p>
          <w:p w14:paraId="71FBB6ED" w14:textId="77777777" w:rsidR="00445C8C" w:rsidRDefault="00445C8C" w:rsidP="00445C8C">
            <w:pPr>
              <w:pStyle w:val="NCTableText"/>
            </w:pPr>
          </w:p>
          <w:p w14:paraId="4CC63BED" w14:textId="77777777" w:rsidR="00445C8C" w:rsidRDefault="00445C8C" w:rsidP="00445C8C">
            <w:pPr>
              <w:pStyle w:val="NCTableText"/>
            </w:pPr>
          </w:p>
          <w:p w14:paraId="51A3EF43" w14:textId="77777777" w:rsidR="00445C8C" w:rsidRDefault="00445C8C" w:rsidP="00445C8C">
            <w:pPr>
              <w:pStyle w:val="NCTableText"/>
            </w:pPr>
          </w:p>
          <w:p w14:paraId="4AB0EE05" w14:textId="77777777" w:rsidR="00445C8C" w:rsidRDefault="00445C8C" w:rsidP="00445C8C">
            <w:pPr>
              <w:pStyle w:val="NCTableText"/>
            </w:pPr>
          </w:p>
          <w:p w14:paraId="4B8CE4C5" w14:textId="77777777" w:rsidR="00445C8C" w:rsidRDefault="00445C8C" w:rsidP="00445C8C">
            <w:pPr>
              <w:pStyle w:val="NCTableText"/>
            </w:pPr>
          </w:p>
          <w:p w14:paraId="36F8299F" w14:textId="77777777" w:rsidR="00445C8C" w:rsidRDefault="00445C8C" w:rsidP="00445C8C">
            <w:pPr>
              <w:pStyle w:val="NCTableText"/>
            </w:pPr>
          </w:p>
          <w:p w14:paraId="60AC1F52" w14:textId="77777777" w:rsidR="00445C8C" w:rsidRDefault="00445C8C" w:rsidP="00445C8C">
            <w:pPr>
              <w:pStyle w:val="NCTableText"/>
            </w:pPr>
          </w:p>
          <w:p w14:paraId="4C1AE228" w14:textId="77777777" w:rsidR="00445C8C" w:rsidRDefault="00445C8C" w:rsidP="00445C8C">
            <w:pPr>
              <w:pStyle w:val="NCTableText"/>
            </w:pPr>
          </w:p>
          <w:p w14:paraId="755AB3C9" w14:textId="77777777" w:rsidR="00445C8C" w:rsidRDefault="00445C8C" w:rsidP="00445C8C">
            <w:pPr>
              <w:pStyle w:val="NCTableText"/>
            </w:pPr>
          </w:p>
          <w:p w14:paraId="03E5D66E" w14:textId="77777777" w:rsidR="00445C8C" w:rsidRDefault="00445C8C" w:rsidP="00445C8C">
            <w:pPr>
              <w:pStyle w:val="NCTableText"/>
            </w:pPr>
          </w:p>
          <w:p w14:paraId="306167AA" w14:textId="77777777" w:rsidR="00445C8C" w:rsidRDefault="00445C8C" w:rsidP="00445C8C">
            <w:pPr>
              <w:pStyle w:val="NCTableText"/>
            </w:pPr>
          </w:p>
          <w:p w14:paraId="660F2EF4" w14:textId="77777777" w:rsidR="00445C8C" w:rsidRDefault="00445C8C" w:rsidP="00445C8C">
            <w:pPr>
              <w:pStyle w:val="NCTableText"/>
            </w:pPr>
          </w:p>
          <w:p w14:paraId="7AF1FD61" w14:textId="77777777" w:rsidR="00445C8C" w:rsidRDefault="00445C8C" w:rsidP="00445C8C">
            <w:pPr>
              <w:pStyle w:val="NCTableText"/>
            </w:pPr>
          </w:p>
          <w:p w14:paraId="7A7A0A9C" w14:textId="77777777" w:rsidR="00445C8C" w:rsidRDefault="00445C8C" w:rsidP="00445C8C">
            <w:pPr>
              <w:pStyle w:val="NCTableText"/>
            </w:pPr>
          </w:p>
          <w:p w14:paraId="148617D2" w14:textId="77777777" w:rsidR="00445C8C" w:rsidRDefault="00445C8C" w:rsidP="00445C8C">
            <w:pPr>
              <w:pStyle w:val="NCTableText"/>
            </w:pPr>
          </w:p>
          <w:p w14:paraId="4F257000" w14:textId="77777777" w:rsidR="00445C8C" w:rsidRDefault="00445C8C" w:rsidP="00445C8C">
            <w:pPr>
              <w:pStyle w:val="NCTableText"/>
            </w:pPr>
          </w:p>
          <w:p w14:paraId="32CBE49E" w14:textId="77777777" w:rsidR="00445C8C" w:rsidRDefault="00445C8C" w:rsidP="00445C8C">
            <w:pPr>
              <w:pStyle w:val="NCTableText"/>
            </w:pPr>
          </w:p>
          <w:p w14:paraId="68A106E6" w14:textId="77777777" w:rsidR="00445C8C" w:rsidRDefault="00445C8C" w:rsidP="00445C8C">
            <w:pPr>
              <w:pStyle w:val="NCTableText"/>
            </w:pPr>
          </w:p>
          <w:p w14:paraId="073EA88D" w14:textId="77777777" w:rsidR="00445C8C" w:rsidRDefault="00445C8C" w:rsidP="00445C8C">
            <w:pPr>
              <w:pStyle w:val="NCTableText"/>
            </w:pPr>
          </w:p>
          <w:p w14:paraId="46B909F9" w14:textId="77777777" w:rsidR="00445C8C" w:rsidRDefault="00445C8C" w:rsidP="00445C8C">
            <w:pPr>
              <w:pStyle w:val="NCTableText"/>
            </w:pPr>
          </w:p>
          <w:p w14:paraId="4ACAADA4" w14:textId="77777777" w:rsidR="00445C8C" w:rsidRDefault="00445C8C" w:rsidP="00445C8C">
            <w:pPr>
              <w:pStyle w:val="NCTableText"/>
            </w:pPr>
          </w:p>
          <w:p w14:paraId="72EF51DA" w14:textId="77777777" w:rsidR="00445C8C" w:rsidRDefault="00445C8C" w:rsidP="00445C8C">
            <w:pPr>
              <w:pStyle w:val="NCTableText"/>
            </w:pPr>
          </w:p>
          <w:p w14:paraId="1C30A52B" w14:textId="77777777" w:rsidR="00445C8C" w:rsidRDefault="00445C8C" w:rsidP="00445C8C">
            <w:pPr>
              <w:pStyle w:val="NCTableText"/>
            </w:pPr>
          </w:p>
          <w:p w14:paraId="71F552B0" w14:textId="77777777" w:rsidR="00445C8C" w:rsidRDefault="00445C8C" w:rsidP="00445C8C">
            <w:pPr>
              <w:pStyle w:val="NCTableText"/>
            </w:pPr>
          </w:p>
          <w:p w14:paraId="7DAE4236" w14:textId="77777777" w:rsidR="00445C8C" w:rsidRDefault="00445C8C" w:rsidP="00445C8C">
            <w:pPr>
              <w:pStyle w:val="NCTableText"/>
            </w:pPr>
          </w:p>
        </w:tc>
      </w:tr>
    </w:tbl>
    <w:p w14:paraId="7BD79B8E" w14:textId="732A6F8D" w:rsidR="00D072DB" w:rsidRPr="007B5935" w:rsidRDefault="00D072DB" w:rsidP="00B66F64">
      <w:pPr>
        <w:pStyle w:val="NCNormal"/>
      </w:pPr>
      <w:r>
        <w:br w:type="page"/>
      </w:r>
    </w:p>
    <w:p w14:paraId="6EAA12BB" w14:textId="514C6BFD" w:rsidR="00630314" w:rsidRDefault="00117DC3" w:rsidP="00F915BB">
      <w:pPr>
        <w:pStyle w:val="Heading1"/>
      </w:pPr>
      <w:bookmarkStart w:id="50" w:name="_Toc177022483"/>
      <w:r>
        <w:lastRenderedPageBreak/>
        <w:t>Bibliography of References</w:t>
      </w:r>
      <w:bookmarkEnd w:id="50"/>
    </w:p>
    <w:p w14:paraId="3D28B770" w14:textId="471C9524" w:rsidR="00597FF6" w:rsidRPr="006F4A25" w:rsidRDefault="00597FF6" w:rsidP="008A2CA1">
      <w:pPr>
        <w:pStyle w:val="GNormalBold"/>
        <w:rPr>
          <w:rFonts w:eastAsia="Arial" w:cs="Arial"/>
          <w:b w:val="0"/>
        </w:rPr>
      </w:pPr>
      <w:r w:rsidRPr="006F4A25">
        <w:rPr>
          <w:rFonts w:eastAsia="Arial"/>
        </w:rPr>
        <w:t xml:space="preserve">Day </w:t>
      </w:r>
      <w:r w:rsidR="00191A74">
        <w:rPr>
          <w:rFonts w:eastAsia="Arial" w:cs="Arial"/>
        </w:rPr>
        <w:t>Four</w:t>
      </w:r>
    </w:p>
    <w:p w14:paraId="2929020D" w14:textId="2EB06C10" w:rsidR="00191A74" w:rsidRPr="003928E8" w:rsidRDefault="00191A74" w:rsidP="00FA4B89">
      <w:pPr>
        <w:pStyle w:val="NCBibliography"/>
      </w:pPr>
      <w:r>
        <w:t>American Speech-Language-Hearing Association. (</w:t>
      </w:r>
      <w:r w:rsidR="00641721">
        <w:t xml:space="preserve">2024). </w:t>
      </w:r>
      <w:r w:rsidR="003928E8">
        <w:rPr>
          <w:i/>
          <w:iCs/>
        </w:rPr>
        <w:t xml:space="preserve">Cultural Responsiveness. </w:t>
      </w:r>
      <w:r w:rsidR="00E77841">
        <w:t xml:space="preserve">[Webpage]. </w:t>
      </w:r>
      <w:r w:rsidR="003928E8">
        <w:t>ASHA</w:t>
      </w:r>
      <w:r w:rsidR="00E77841">
        <w:t>.org/</w:t>
      </w:r>
      <w:r w:rsidR="003928E8">
        <w:t>Practice</w:t>
      </w:r>
      <w:r w:rsidR="00984348">
        <w:t>-</w:t>
      </w:r>
      <w:r w:rsidR="003928E8">
        <w:t>Portal.</w:t>
      </w:r>
      <w:r w:rsidR="00984348">
        <w:t xml:space="preserve"> </w:t>
      </w:r>
      <w:r w:rsidR="00984348" w:rsidRPr="00984348">
        <w:t>https://www.asha.org/practice-portal/professional-issues/cultural-responsiveness/#collapse_1</w:t>
      </w:r>
    </w:p>
    <w:p w14:paraId="7D56FA77" w14:textId="0DE868AB" w:rsidR="00225DD6" w:rsidRDefault="00225DD6" w:rsidP="00FA4B89">
      <w:pPr>
        <w:pStyle w:val="NCBibliography"/>
      </w:pPr>
      <w:proofErr w:type="spellStart"/>
      <w:r>
        <w:t>B</w:t>
      </w:r>
      <w:r w:rsidRPr="00225DD6">
        <w:t>igFoot</w:t>
      </w:r>
      <w:proofErr w:type="spellEnd"/>
      <w:r>
        <w:t>, D.S.,</w:t>
      </w:r>
      <w:r w:rsidR="00033648">
        <w:t xml:space="preserve"> &amp;</w:t>
      </w:r>
      <w:r w:rsidRPr="00225DD6">
        <w:t xml:space="preserve"> </w:t>
      </w:r>
      <w:proofErr w:type="spellStart"/>
      <w:r w:rsidRPr="00225DD6">
        <w:t>Deframboise</w:t>
      </w:r>
      <w:proofErr w:type="spellEnd"/>
      <w:r w:rsidR="00033648">
        <w:t>, T. (2023, March 21).</w:t>
      </w:r>
      <w:r w:rsidRPr="00225DD6">
        <w:t xml:space="preserve"> A trauma-Informed Approach to working with Tribes. </w:t>
      </w:r>
      <w:r w:rsidR="00033648">
        <w:t>[Webinar</w:t>
      </w:r>
      <w:r w:rsidR="00192FC1">
        <w:t>, PowerPoint presentation</w:t>
      </w:r>
      <w:r w:rsidR="00033648">
        <w:t xml:space="preserve">]. </w:t>
      </w:r>
      <w:r w:rsidRPr="00225DD6">
        <w:t xml:space="preserve">Collaborating with Tribal Communities Webinar Series: Webinar 3. (2018). </w:t>
      </w:r>
      <w:r w:rsidR="007D1126">
        <w:t>Suicide Prevention Resource Center</w:t>
      </w:r>
      <w:r w:rsidR="00F25B2B">
        <w:t>, sprc.org</w:t>
      </w:r>
      <w:r w:rsidR="007D1126">
        <w:t xml:space="preserve">. </w:t>
      </w:r>
      <w:r w:rsidR="007D1126" w:rsidRPr="007D1126">
        <w:t>https://view.officeapps.live.com/op/view.aspx?src=https%3A%2F%2Fsprc.org%2Fwp-content%2Fuploads%2F2023%2F05%2FFINAL_Webinar-3_A-Trauma-Informed-Approach-to-Working-with-Tribes.pptx&amp;wdOrigin=BROWSELINK</w:t>
      </w:r>
    </w:p>
    <w:p w14:paraId="77A832A5" w14:textId="26D7F128" w:rsidR="000A1A5F" w:rsidRPr="009F6684" w:rsidRDefault="000A1A5F" w:rsidP="00FA4B89">
      <w:pPr>
        <w:pStyle w:val="NCBibliography"/>
      </w:pPr>
      <w:r>
        <w:t>Buffalo Center for Social Research.</w:t>
      </w:r>
      <w:r w:rsidR="00A448E2">
        <w:t xml:space="preserve"> (2024). </w:t>
      </w:r>
      <w:r w:rsidR="00062303">
        <w:rPr>
          <w:i/>
          <w:iCs/>
        </w:rPr>
        <w:t xml:space="preserve">What is trauma-informed care? </w:t>
      </w:r>
      <w:r w:rsidR="009F6684">
        <w:t>Buffalo, NY: University at Buffalo, Institute on Trauma and Trauma-Informed Care</w:t>
      </w:r>
      <w:r w:rsidR="006A56AF">
        <w:t>.</w:t>
      </w:r>
      <w:r w:rsidR="009F6684">
        <w:t xml:space="preserve"> </w:t>
      </w:r>
      <w:r w:rsidR="006A56AF" w:rsidRPr="006A56AF">
        <w:t>https://socialwork.buffalo.edu/social-research/institutes-centers/institute-on-trauma-and-trauma-informed-care/what-is-trauma-informed-care.html</w:t>
      </w:r>
    </w:p>
    <w:p w14:paraId="257E9834" w14:textId="6C8A1420" w:rsidR="00FA4B89" w:rsidRPr="00C50D1F" w:rsidRDefault="00FA4B89" w:rsidP="00FA4B89">
      <w:pPr>
        <w:pStyle w:val="NCBibliography"/>
      </w:pPr>
      <w:proofErr w:type="spellStart"/>
      <w:r w:rsidRPr="006F4A25">
        <w:t>CalSWEC</w:t>
      </w:r>
      <w:proofErr w:type="spellEnd"/>
      <w:r w:rsidRPr="006F4A25">
        <w:t xml:space="preserve"> Online, (2019, April 29) Child Welfare Worker Realistic Job Preview</w:t>
      </w:r>
      <w:r>
        <w:t>.</w:t>
      </w:r>
      <w:r w:rsidR="00FB6D4F">
        <w:t xml:space="preserve"> [Video]. Youtube.com. </w:t>
      </w:r>
      <w:r w:rsidRPr="0053632C">
        <w:rPr>
          <w:rFonts w:cs="Arial"/>
        </w:rPr>
        <w:t>https://www.youtube.com/watch?v=2aoOYAwgp2o&amp;list=PLNYfSDZN2XUpWQ62KzijZDZ_g2VEjlSGD&amp;index=1</w:t>
      </w:r>
      <w:r w:rsidRPr="006F4A25">
        <w:t xml:space="preserve"> </w:t>
      </w:r>
    </w:p>
    <w:p w14:paraId="456832A8" w14:textId="65D5E7C5" w:rsidR="00333A97" w:rsidRPr="00333A97" w:rsidRDefault="00597FF6" w:rsidP="008760DD">
      <w:pPr>
        <w:pStyle w:val="NCBibliography"/>
        <w:rPr>
          <w:rFonts w:cs="Arial"/>
          <w:u w:val="single"/>
        </w:rPr>
      </w:pPr>
      <w:r w:rsidRPr="006F4A25">
        <w:t xml:space="preserve">Casey Family Programs, (2019, January 18) Jeremiah </w:t>
      </w:r>
      <w:proofErr w:type="spellStart"/>
      <w:r w:rsidRPr="006F4A25">
        <w:t>Donier</w:t>
      </w:r>
      <w:proofErr w:type="spellEnd"/>
      <w:r w:rsidR="00FA4B89">
        <w:t>:</w:t>
      </w:r>
      <w:r w:rsidRPr="006F4A25">
        <w:t xml:space="preserve"> Birth </w:t>
      </w:r>
      <w:r w:rsidR="00FA4B89">
        <w:t>d</w:t>
      </w:r>
      <w:r w:rsidRPr="006F4A25">
        <w:t xml:space="preserve">ad </w:t>
      </w:r>
      <w:r w:rsidR="00FA4B89">
        <w:t>w</w:t>
      </w:r>
      <w:r w:rsidRPr="006F4A25">
        <w:t>inner</w:t>
      </w:r>
      <w:r w:rsidR="00FA4B89">
        <w:t xml:space="preserve">. [Video]. YouTube.com. </w:t>
      </w:r>
      <w:r w:rsidR="00FA4B89" w:rsidRPr="0053632C">
        <w:rPr>
          <w:rFonts w:cs="Arial"/>
        </w:rPr>
        <w:t>https://www.youtube.com/watch?v=yxBeN5-Rq_E&amp;t=249s</w:t>
      </w:r>
      <w:r w:rsidR="00F27268">
        <w:rPr>
          <w:rStyle w:val="Hyperlink"/>
          <w:rFonts w:cs="Arial"/>
        </w:rPr>
        <w:t xml:space="preserve"> </w:t>
      </w:r>
    </w:p>
    <w:p w14:paraId="7DF1A148" w14:textId="5E913EF0" w:rsidR="0043434A" w:rsidRDefault="0043434A" w:rsidP="008760DD">
      <w:pPr>
        <w:pStyle w:val="NCBibliography"/>
      </w:pPr>
      <w:r>
        <w:t>Centers for Disease Control and Prevention</w:t>
      </w:r>
      <w:r w:rsidR="000E6831">
        <w:t>, Child Abuse and Neglect Prevention</w:t>
      </w:r>
      <w:r>
        <w:t xml:space="preserve">. (2018, August). </w:t>
      </w:r>
      <w:r w:rsidR="000E6831">
        <w:rPr>
          <w:i/>
          <w:iCs/>
        </w:rPr>
        <w:t>About Child Sexual Abuse</w:t>
      </w:r>
      <w:r>
        <w:rPr>
          <w:i/>
          <w:iCs/>
        </w:rPr>
        <w:t>.</w:t>
      </w:r>
      <w:r>
        <w:t xml:space="preserve"> [</w:t>
      </w:r>
      <w:r w:rsidR="000E6831">
        <w:t>W</w:t>
      </w:r>
      <w:r>
        <w:t>e</w:t>
      </w:r>
      <w:r w:rsidR="000E6831">
        <w:t>bsite</w:t>
      </w:r>
      <w:r>
        <w:t xml:space="preserve">]. </w:t>
      </w:r>
      <w:hyperlink r:id="rId49" w:history="1">
        <w:r w:rsidRPr="005E47EB">
          <w:rPr>
            <w:rStyle w:val="Hyperlink"/>
          </w:rPr>
          <w:t>www.cdc.gov</w:t>
        </w:r>
      </w:hyperlink>
      <w:r>
        <w:t>.</w:t>
      </w:r>
      <w:r w:rsidR="00DA7485">
        <w:t xml:space="preserve"> </w:t>
      </w:r>
      <w:r w:rsidR="00B32FF3">
        <w:t xml:space="preserve">Washington, DC: U.S. </w:t>
      </w:r>
      <w:r w:rsidR="0035661C">
        <w:t>Department of Health and Human Services</w:t>
      </w:r>
      <w:r w:rsidR="00B32FF3">
        <w:t xml:space="preserve">. </w:t>
      </w:r>
      <w:r w:rsidR="00DA7485" w:rsidRPr="00DA7485">
        <w:t>https://www.cdc.gov/child-abuse-neglect/about/about-child-sexual-abuse.html</w:t>
      </w:r>
    </w:p>
    <w:p w14:paraId="03B0B7A9" w14:textId="44612A22" w:rsidR="00E73A16" w:rsidRDefault="00E73A16" w:rsidP="00E73A16">
      <w:pPr>
        <w:pStyle w:val="NCBibliography"/>
      </w:pPr>
      <w:r>
        <w:t xml:space="preserve">Centers for Disease Control and Prevention. (2024). </w:t>
      </w:r>
      <w:r w:rsidRPr="00090D5B">
        <w:rPr>
          <w:i/>
          <w:iCs/>
        </w:rPr>
        <w:t>Youth Risk Behavior Survey Data Summary &amp; Trends Report: 2013–2023</w:t>
      </w:r>
      <w:r>
        <w:t>.</w:t>
      </w:r>
      <w:r w:rsidR="0035661C">
        <w:t xml:space="preserve"> [Report].</w:t>
      </w:r>
      <w:r>
        <w:t xml:space="preserve"> </w:t>
      </w:r>
      <w:r w:rsidR="0035661C">
        <w:t xml:space="preserve">Washington, DC: </w:t>
      </w:r>
      <w:r>
        <w:t>U .S. Department of Health and Human Services</w:t>
      </w:r>
      <w:r w:rsidR="0035661C">
        <w:t xml:space="preserve">. </w:t>
      </w:r>
      <w:r w:rsidR="000616AB" w:rsidRPr="000616AB">
        <w:t>https://www.cdc.gov/yrbs/dstr/index.html</w:t>
      </w:r>
    </w:p>
    <w:p w14:paraId="27C6D0F0" w14:textId="2CD19367" w:rsidR="00FF40E1" w:rsidRPr="006F4A25" w:rsidRDefault="000C7C52" w:rsidP="00FF40E1">
      <w:pPr>
        <w:pStyle w:val="NCBibliography"/>
      </w:pPr>
      <w:r w:rsidRPr="006F4A25">
        <w:t>Child Welfare Information Gateway</w:t>
      </w:r>
      <w:r>
        <w:t>.</w:t>
      </w:r>
      <w:r w:rsidR="00FF40E1" w:rsidRPr="006F4A25">
        <w:t xml:space="preserve"> (2020, October) </w:t>
      </w:r>
      <w:r w:rsidR="00FF40E1" w:rsidRPr="00073798">
        <w:rPr>
          <w:i/>
          <w:iCs/>
        </w:rPr>
        <w:t xml:space="preserve">How the Child Welfare </w:t>
      </w:r>
      <w:r w:rsidR="00FF40E1">
        <w:rPr>
          <w:i/>
          <w:iCs/>
        </w:rPr>
        <w:t>s</w:t>
      </w:r>
      <w:r w:rsidR="00FF40E1" w:rsidRPr="00073798">
        <w:rPr>
          <w:i/>
          <w:iCs/>
        </w:rPr>
        <w:t xml:space="preserve">ystem </w:t>
      </w:r>
      <w:r w:rsidR="00FF40E1">
        <w:rPr>
          <w:i/>
          <w:iCs/>
        </w:rPr>
        <w:t>w</w:t>
      </w:r>
      <w:r w:rsidR="00FF40E1" w:rsidRPr="00073798">
        <w:rPr>
          <w:i/>
          <w:iCs/>
        </w:rPr>
        <w:t>orks</w:t>
      </w:r>
      <w:r w:rsidR="00FF40E1">
        <w:t xml:space="preserve">. Washington, DC: U.S. Department of Health and Human Services, Administration for Children and Families, </w:t>
      </w:r>
      <w:r w:rsidRPr="006F4A25">
        <w:t>Children’s Bureau</w:t>
      </w:r>
      <w:r w:rsidR="00FF40E1">
        <w:t>.</w:t>
      </w:r>
      <w:r w:rsidR="00FF40E1" w:rsidRPr="006F4A25">
        <w:t xml:space="preserve"> </w:t>
      </w:r>
      <w:r w:rsidR="00FF40E1" w:rsidRPr="0053632C">
        <w:rPr>
          <w:rFonts w:cs="Arial"/>
        </w:rPr>
        <w:t>https://www.childwelfare.gov/pubPDFs/cpswork.pdf</w:t>
      </w:r>
      <w:r w:rsidR="00FF40E1" w:rsidRPr="006F4A25">
        <w:t xml:space="preserve"> </w:t>
      </w:r>
    </w:p>
    <w:p w14:paraId="114A4442" w14:textId="6DCB7B8D" w:rsidR="00FF40E1" w:rsidRPr="006F4A25" w:rsidRDefault="000C7C52" w:rsidP="00FF40E1">
      <w:pPr>
        <w:pStyle w:val="NCBibliography"/>
      </w:pPr>
      <w:r w:rsidRPr="004B1748">
        <w:t xml:space="preserve">Child Welfare Information Gateway. </w:t>
      </w:r>
      <w:r w:rsidR="00FF40E1" w:rsidRPr="006F4A25">
        <w:t xml:space="preserve">(2014, July 23) </w:t>
      </w:r>
      <w:r w:rsidR="00FF40E1" w:rsidRPr="004B1748">
        <w:rPr>
          <w:i/>
          <w:iCs/>
        </w:rPr>
        <w:t xml:space="preserve">Child and family services reviews quick reference </w:t>
      </w:r>
      <w:r w:rsidR="00FF40E1">
        <w:rPr>
          <w:i/>
          <w:iCs/>
        </w:rPr>
        <w:t>i</w:t>
      </w:r>
      <w:r w:rsidR="00FF40E1" w:rsidRPr="004B1748">
        <w:rPr>
          <w:i/>
          <w:iCs/>
        </w:rPr>
        <w:t xml:space="preserve">tems </w:t>
      </w:r>
      <w:r w:rsidR="00FF40E1">
        <w:rPr>
          <w:i/>
          <w:iCs/>
        </w:rPr>
        <w:t>l</w:t>
      </w:r>
      <w:r w:rsidR="00FF40E1" w:rsidRPr="004B1748">
        <w:rPr>
          <w:i/>
          <w:iCs/>
        </w:rPr>
        <w:t>ist</w:t>
      </w:r>
      <w:r w:rsidR="00FF40E1">
        <w:t>.</w:t>
      </w:r>
      <w:r w:rsidR="00FF40E1" w:rsidRPr="006F4A25">
        <w:t xml:space="preserve"> </w:t>
      </w:r>
      <w:r w:rsidR="00FF40E1" w:rsidRPr="004B1748">
        <w:t xml:space="preserve">Washington, DC: U.S. Department of Health and Human Services, Administration for Children and Families, </w:t>
      </w:r>
      <w:r w:rsidRPr="006F4A25">
        <w:t>Children’s Bureau</w:t>
      </w:r>
      <w:r>
        <w:t>.</w:t>
      </w:r>
      <w:r w:rsidRPr="006F4A25">
        <w:t xml:space="preserve"> </w:t>
      </w:r>
      <w:r w:rsidR="00FF40E1" w:rsidRPr="004B1748">
        <w:rPr>
          <w:rFonts w:cs="Arial"/>
        </w:rPr>
        <w:t>https://www.acf.hhs.gov/sites/default/files/documents/cb/cfsr_quick_reference_list.pdf</w:t>
      </w:r>
      <w:r w:rsidR="00FF40E1" w:rsidRPr="006F4A25">
        <w:t xml:space="preserve"> </w:t>
      </w:r>
    </w:p>
    <w:p w14:paraId="750EEA31" w14:textId="1F17A706" w:rsidR="005D440C" w:rsidRDefault="005D440C" w:rsidP="00C373FA">
      <w:pPr>
        <w:pStyle w:val="NCBibliography"/>
      </w:pPr>
      <w:r w:rsidRPr="005D440C">
        <w:t>Childhood Domestic Violence Association.</w:t>
      </w:r>
      <w:r w:rsidR="00995B0C">
        <w:t xml:space="preserve"> (n.d.).</w:t>
      </w:r>
      <w:r w:rsidRPr="005D440C">
        <w:t xml:space="preserve"> </w:t>
      </w:r>
      <w:r w:rsidRPr="00CE36F6">
        <w:rPr>
          <w:i/>
          <w:iCs/>
        </w:rPr>
        <w:t>How does domestic violence impact children?</w:t>
      </w:r>
      <w:r w:rsidRPr="005D440C">
        <w:t xml:space="preserve"> </w:t>
      </w:r>
      <w:r w:rsidR="00844E1D">
        <w:t>[Website].</w:t>
      </w:r>
      <w:r w:rsidRPr="005D440C">
        <w:t>Childhood Domestic Violence</w:t>
      </w:r>
      <w:r w:rsidR="00844E1D">
        <w:t>, cdv.org</w:t>
      </w:r>
      <w:r w:rsidRPr="005D440C">
        <w:t xml:space="preserve">. </w:t>
      </w:r>
      <w:r w:rsidR="00450418" w:rsidRPr="0053632C">
        <w:t>https://cdv.org/2022/12/how-does-domestic-violence-impact-children/</w:t>
      </w:r>
      <w:r w:rsidR="00450418">
        <w:t>.</w:t>
      </w:r>
    </w:p>
    <w:p w14:paraId="7D75C516" w14:textId="4C047733" w:rsidR="001C7EFD" w:rsidRPr="00450418" w:rsidRDefault="00450418" w:rsidP="00450418">
      <w:pPr>
        <w:pStyle w:val="NCBibliography"/>
      </w:pPr>
      <w:r w:rsidRPr="00450418">
        <w:lastRenderedPageBreak/>
        <w:t>Fong, R</w:t>
      </w:r>
      <w:r w:rsidR="008A09E0">
        <w:t>.</w:t>
      </w:r>
      <w:r w:rsidRPr="00450418">
        <w:t xml:space="preserve">, </w:t>
      </w:r>
      <w:r w:rsidR="008A09E0">
        <w:t>&amp;</w:t>
      </w:r>
      <w:r w:rsidRPr="00450418">
        <w:t xml:space="preserve"> Berger Cardoso</w:t>
      </w:r>
      <w:r w:rsidR="008A09E0">
        <w:t xml:space="preserve">, </w:t>
      </w:r>
      <w:proofErr w:type="gramStart"/>
      <w:r w:rsidR="008A09E0">
        <w:t>J.</w:t>
      </w:r>
      <w:r w:rsidRPr="00450418">
        <w:t>.</w:t>
      </w:r>
      <w:proofErr w:type="gramEnd"/>
      <w:r w:rsidRPr="00450418">
        <w:t xml:space="preserve"> </w:t>
      </w:r>
      <w:r>
        <w:t xml:space="preserve">(2010). </w:t>
      </w:r>
      <w:r w:rsidRPr="00450418">
        <w:t>Child human trafficking victims: Challenges for the child welfare system.</w:t>
      </w:r>
      <w:r>
        <w:t xml:space="preserve"> </w:t>
      </w:r>
      <w:r w:rsidRPr="00450418">
        <w:rPr>
          <w:i/>
          <w:iCs/>
        </w:rPr>
        <w:t>Evaluation and program planning</w:t>
      </w:r>
      <w:r w:rsidRPr="001C7EFD">
        <w:rPr>
          <w:i/>
          <w:iCs/>
        </w:rPr>
        <w:t xml:space="preserve">, </w:t>
      </w:r>
      <w:r w:rsidRPr="00450418">
        <w:rPr>
          <w:i/>
          <w:iCs/>
        </w:rPr>
        <w:t>33</w:t>
      </w:r>
      <w:r>
        <w:t>(</w:t>
      </w:r>
      <w:r w:rsidRPr="00450418">
        <w:t>3): 311-316.</w:t>
      </w:r>
      <w:r w:rsidR="001C7EFD">
        <w:t>DOI: 10</w:t>
      </w:r>
      <w:r w:rsidR="003B0228">
        <w:t>.1016/j.evalprogplan.2009.06.018.</w:t>
      </w:r>
    </w:p>
    <w:p w14:paraId="69F25A81" w14:textId="07880A98" w:rsidR="00450418" w:rsidRDefault="00450418" w:rsidP="00450418">
      <w:pPr>
        <w:pStyle w:val="NCBibliography"/>
      </w:pPr>
      <w:r w:rsidRPr="00450418">
        <w:t xml:space="preserve">Gibbs, Deborah A., Hardison Walkers, </w:t>
      </w:r>
      <w:r w:rsidR="00EB2F67">
        <w:t xml:space="preserve">J.L., </w:t>
      </w:r>
      <w:proofErr w:type="spellStart"/>
      <w:r w:rsidR="00EB2F67">
        <w:t>L</w:t>
      </w:r>
      <w:r w:rsidRPr="00450418">
        <w:t>utnick</w:t>
      </w:r>
      <w:proofErr w:type="spellEnd"/>
      <w:r w:rsidRPr="00450418">
        <w:t xml:space="preserve">, </w:t>
      </w:r>
      <w:r w:rsidR="00EB2F67">
        <w:t xml:space="preserve">A., </w:t>
      </w:r>
      <w:r w:rsidRPr="00450418">
        <w:t xml:space="preserve">Miller, </w:t>
      </w:r>
      <w:r w:rsidR="00EB2F67">
        <w:t>S. &amp;</w:t>
      </w:r>
      <w:r w:rsidRPr="00450418">
        <w:t xml:space="preserve"> Kluckman</w:t>
      </w:r>
      <w:r w:rsidR="00EB2F67">
        <w:t>, M</w:t>
      </w:r>
      <w:r w:rsidRPr="00450418">
        <w:t>.</w:t>
      </w:r>
      <w:r w:rsidR="00EB2F67">
        <w:t xml:space="preserve"> (2015, </w:t>
      </w:r>
      <w:r w:rsidR="0053632C">
        <w:t>July).</w:t>
      </w:r>
      <w:r w:rsidRPr="00450418">
        <w:t xml:space="preserve"> Services to domestic minor victims of sex trafficking: Opportunities for engagement and support</w:t>
      </w:r>
      <w:r w:rsidR="0053632C">
        <w:t>.</w:t>
      </w:r>
      <w:r w:rsidRPr="00450418">
        <w:t xml:space="preserve"> </w:t>
      </w:r>
      <w:r w:rsidRPr="00256C20">
        <w:rPr>
          <w:i/>
          <w:iCs/>
        </w:rPr>
        <w:t>Children and Youth Services Review 54</w:t>
      </w:r>
      <w:r w:rsidRPr="00450418">
        <w:t>(July 2015): 1-7.</w:t>
      </w:r>
      <w:r w:rsidR="00256C20">
        <w:t xml:space="preserve"> DOI: </w:t>
      </w:r>
      <w:r w:rsidR="00525E5E" w:rsidRPr="00525E5E">
        <w:t>https://doi.org/10.1016/j.childyouth.2015.04.003</w:t>
      </w:r>
      <w:r w:rsidR="00525E5E">
        <w:t>.</w:t>
      </w:r>
    </w:p>
    <w:p w14:paraId="0CFCFFBB" w14:textId="5F846476" w:rsidR="00C373FA" w:rsidRPr="00F26823" w:rsidRDefault="00C373FA" w:rsidP="00C373FA">
      <w:pPr>
        <w:pStyle w:val="NCBibliography"/>
      </w:pPr>
      <w:r>
        <w:t xml:space="preserve">Global Health Equity. (n.d.). Chapter 1: </w:t>
      </w:r>
      <w:r w:rsidRPr="001500FD">
        <w:t>Embracing Cultural Humility and Community Engagement</w:t>
      </w:r>
      <w:r>
        <w:t xml:space="preserve">. </w:t>
      </w:r>
      <w:r w:rsidRPr="00F26823">
        <w:rPr>
          <w:i/>
          <w:iCs/>
        </w:rPr>
        <w:t>Guiding Principles for Global Communication</w:t>
      </w:r>
      <w:r>
        <w:rPr>
          <w:i/>
          <w:iCs/>
        </w:rPr>
        <w:t xml:space="preserve">. </w:t>
      </w:r>
      <w:r>
        <w:t xml:space="preserve">Washington, DC: U.S. Centers for Disease Control and Prevention. </w:t>
      </w:r>
      <w:r w:rsidRPr="00C373FA">
        <w:t>https://www.cdc.gov/global-health-equity/php/publications/cultural-humility.html?CDC_AAref_Val=https://www.cdc.gov/globalhealth/equity/guide/cultural-humility.html</w:t>
      </w:r>
    </w:p>
    <w:p w14:paraId="09D0092F" w14:textId="21EEFDEA" w:rsidR="00C373FA" w:rsidRDefault="00DB47A9" w:rsidP="00FA4B89">
      <w:pPr>
        <w:pStyle w:val="NCBibliography"/>
      </w:pPr>
      <w:r w:rsidRPr="00DB47A9">
        <w:t>Hopf, S. C., Crowe, K., Verdon, S., Blake, H. L., &amp; McLeod, S. (2021). Advancing workplace diversity through the culturally responsive teamwork framework.</w:t>
      </w:r>
      <w:r w:rsidR="00CA4891">
        <w:t xml:space="preserve"> </w:t>
      </w:r>
      <w:r w:rsidRPr="00CA4891">
        <w:rPr>
          <w:i/>
          <w:iCs/>
        </w:rPr>
        <w:t>American Journal of Speech-Language Pathology</w:t>
      </w:r>
      <w:r w:rsidR="00CA4891" w:rsidRPr="00CA4891">
        <w:rPr>
          <w:i/>
          <w:iCs/>
        </w:rPr>
        <w:t xml:space="preserve">, </w:t>
      </w:r>
      <w:r w:rsidRPr="00CA4891">
        <w:rPr>
          <w:i/>
          <w:iCs/>
        </w:rPr>
        <w:t>30(</w:t>
      </w:r>
      <w:r w:rsidRPr="00DB47A9">
        <w:t>5), 1949–1961. https://doi.org/10.1044/2021_AJSLP-20-00380</w:t>
      </w:r>
    </w:p>
    <w:p w14:paraId="67312B21" w14:textId="38B12A19" w:rsidR="009E6E43" w:rsidRPr="007F1480" w:rsidRDefault="009E6E43" w:rsidP="00FA4B89">
      <w:pPr>
        <w:pStyle w:val="NCBibliography"/>
      </w:pPr>
      <w:r>
        <w:t>Horstman, F. (</w:t>
      </w:r>
      <w:r w:rsidR="007F1480">
        <w:t xml:space="preserve">2020, June 21). </w:t>
      </w:r>
      <w:r w:rsidR="007F1480">
        <w:rPr>
          <w:i/>
          <w:iCs/>
        </w:rPr>
        <w:t xml:space="preserve">Step inside the circle. </w:t>
      </w:r>
      <w:r w:rsidR="007F1480">
        <w:t xml:space="preserve">[Video]. YouTube.com. </w:t>
      </w:r>
      <w:r w:rsidR="00186229" w:rsidRPr="00186229">
        <w:t>https://www.youtube.com/watch?v=FVxjuTkWQiE</w:t>
      </w:r>
    </w:p>
    <w:p w14:paraId="6BB0425A" w14:textId="56E34093" w:rsidR="00401D43" w:rsidRDefault="00401D43" w:rsidP="00FA4B89">
      <w:pPr>
        <w:pStyle w:val="NCBibliography"/>
      </w:pPr>
      <w:r>
        <w:t>Igna</w:t>
      </w:r>
      <w:r w:rsidR="004C226E">
        <w:t xml:space="preserve">cio. (2012, January 9). Intervention: </w:t>
      </w:r>
      <w:r w:rsidR="00EF0E6B">
        <w:t>T</w:t>
      </w:r>
      <w:r w:rsidR="004C226E">
        <w:t xml:space="preserve">he </w:t>
      </w:r>
      <w:r w:rsidR="00EF0E6B">
        <w:t>c</w:t>
      </w:r>
      <w:r w:rsidR="004C226E">
        <w:t xml:space="preserve">ycle of </w:t>
      </w:r>
      <w:r w:rsidR="00EF0E6B">
        <w:t>c</w:t>
      </w:r>
      <w:r w:rsidR="004C226E">
        <w:t>hange.</w:t>
      </w:r>
      <w:r w:rsidR="00EF0E6B">
        <w:t xml:space="preserve"> Socialworktech.com. </w:t>
      </w:r>
      <w:hyperlink r:id="rId50" w:history="1">
        <w:r w:rsidR="0070239A" w:rsidRPr="005E47EB">
          <w:rPr>
            <w:rStyle w:val="Hyperlink"/>
          </w:rPr>
          <w:t>https://socialworktech.com/2012/01/09/stages-of-change-prochaska-diclemente/</w:t>
        </w:r>
      </w:hyperlink>
      <w:r w:rsidR="0070239A">
        <w:t>.</w:t>
      </w:r>
    </w:p>
    <w:p w14:paraId="2ACE2331" w14:textId="05FC1CD8" w:rsidR="00983D0C" w:rsidRDefault="00983D0C" w:rsidP="009531C4">
      <w:pPr>
        <w:pStyle w:val="NCBibliography"/>
      </w:pPr>
      <w:r>
        <w:t>M</w:t>
      </w:r>
      <w:r w:rsidRPr="00983D0C">
        <w:t>ental Health Coordinating Council</w:t>
      </w:r>
      <w:r>
        <w:t>. (</w:t>
      </w:r>
      <w:r w:rsidR="009531C4">
        <w:t xml:space="preserve">2022). </w:t>
      </w:r>
      <w:r w:rsidR="009531C4" w:rsidRPr="008353F0">
        <w:rPr>
          <w:i/>
          <w:iCs/>
        </w:rPr>
        <w:t>Recovery Oriented Language Guide: WORDS MATTER</w:t>
      </w:r>
      <w:r w:rsidR="009531C4">
        <w:t xml:space="preserve">. </w:t>
      </w:r>
      <w:r w:rsidR="008353F0">
        <w:t xml:space="preserve">Lilyfield, NSW, Australia: Mental Health Coordinating Council NSW. </w:t>
      </w:r>
      <w:r w:rsidR="008353F0" w:rsidRPr="008353F0">
        <w:t>https://mhcc.org.au/wp-content/uploads/2022/10/Recovery-Oriented-Language-Guide-3rd-edition.pdf</w:t>
      </w:r>
    </w:p>
    <w:p w14:paraId="52F0EFCB" w14:textId="2355BA05" w:rsidR="0070239A" w:rsidRPr="008C4BBC" w:rsidRDefault="0070239A" w:rsidP="00FA4B89">
      <w:pPr>
        <w:pStyle w:val="NCBibliography"/>
      </w:pPr>
      <w:r w:rsidRPr="0070239A">
        <w:t xml:space="preserve">Miller, W.R. and Rollnick, S. (2013). </w:t>
      </w:r>
      <w:r w:rsidRPr="008C4BBC">
        <w:rPr>
          <w:i/>
          <w:iCs/>
        </w:rPr>
        <w:t xml:space="preserve">Motivational </w:t>
      </w:r>
      <w:r w:rsidR="00F84347">
        <w:rPr>
          <w:i/>
          <w:iCs/>
        </w:rPr>
        <w:t>i</w:t>
      </w:r>
      <w:r w:rsidRPr="008C4BBC">
        <w:rPr>
          <w:i/>
          <w:iCs/>
        </w:rPr>
        <w:t>nterviewing</w:t>
      </w:r>
      <w:r w:rsidR="00F84347">
        <w:rPr>
          <w:i/>
          <w:iCs/>
        </w:rPr>
        <w:t>: Helping people change</w:t>
      </w:r>
      <w:r w:rsidRPr="008C4BBC">
        <w:rPr>
          <w:i/>
          <w:iCs/>
        </w:rPr>
        <w:t xml:space="preserve">, </w:t>
      </w:r>
      <w:r w:rsidR="00F35134">
        <w:rPr>
          <w:i/>
          <w:iCs/>
        </w:rPr>
        <w:t>3</w:t>
      </w:r>
      <w:r w:rsidR="00F35134" w:rsidRPr="00F35134">
        <w:rPr>
          <w:i/>
          <w:iCs/>
          <w:vertAlign w:val="superscript"/>
        </w:rPr>
        <w:t>rd</w:t>
      </w:r>
      <w:r w:rsidRPr="008C4BBC">
        <w:rPr>
          <w:i/>
          <w:iCs/>
        </w:rPr>
        <w:t xml:space="preserve"> Ed.</w:t>
      </w:r>
      <w:r w:rsidR="008C4BBC">
        <w:t xml:space="preserve"> </w:t>
      </w:r>
      <w:r w:rsidR="009551F3">
        <w:t>New York, NY: Guilford Press.</w:t>
      </w:r>
    </w:p>
    <w:p w14:paraId="57E0742D" w14:textId="4F5D9B22" w:rsidR="00C17D48" w:rsidRDefault="00C17D48" w:rsidP="00FA4B89">
      <w:pPr>
        <w:pStyle w:val="NCBibliography"/>
      </w:pPr>
      <w:r w:rsidRPr="00C17D48">
        <w:t>National Alliance for Drug Endangered Children (National DEC)</w:t>
      </w:r>
      <w:r w:rsidR="00AD038E">
        <w:t xml:space="preserve">. (n.d.). </w:t>
      </w:r>
      <w:r w:rsidR="00AD038E" w:rsidRPr="007565DE">
        <w:rPr>
          <w:i/>
          <w:iCs/>
        </w:rPr>
        <w:t xml:space="preserve">Who </w:t>
      </w:r>
      <w:proofErr w:type="gramStart"/>
      <w:r w:rsidR="00AD038E" w:rsidRPr="007565DE">
        <w:rPr>
          <w:i/>
          <w:iCs/>
        </w:rPr>
        <w:t>are</w:t>
      </w:r>
      <w:proofErr w:type="gramEnd"/>
      <w:r w:rsidR="00AD038E" w:rsidRPr="007565DE">
        <w:rPr>
          <w:i/>
          <w:iCs/>
        </w:rPr>
        <w:t xml:space="preserve"> </w:t>
      </w:r>
      <w:r w:rsidR="005D4046">
        <w:rPr>
          <w:i/>
          <w:iCs/>
        </w:rPr>
        <w:t>d</w:t>
      </w:r>
      <w:r w:rsidR="001F5194">
        <w:rPr>
          <w:i/>
          <w:iCs/>
        </w:rPr>
        <w:t xml:space="preserve"> </w:t>
      </w:r>
      <w:r w:rsidR="00AD038E" w:rsidRPr="007565DE">
        <w:rPr>
          <w:i/>
          <w:iCs/>
        </w:rPr>
        <w:t xml:space="preserve">rug </w:t>
      </w:r>
      <w:r w:rsidR="005D4046">
        <w:rPr>
          <w:i/>
          <w:iCs/>
        </w:rPr>
        <w:t>e</w:t>
      </w:r>
      <w:r w:rsidR="00AD038E" w:rsidRPr="007565DE">
        <w:rPr>
          <w:i/>
          <w:iCs/>
        </w:rPr>
        <w:t xml:space="preserve">ndangered </w:t>
      </w:r>
      <w:r w:rsidR="007565DE">
        <w:rPr>
          <w:i/>
          <w:iCs/>
        </w:rPr>
        <w:t>c</w:t>
      </w:r>
      <w:r w:rsidR="00AD038E" w:rsidRPr="007565DE">
        <w:rPr>
          <w:i/>
          <w:iCs/>
        </w:rPr>
        <w:t>hildren?</w:t>
      </w:r>
      <w:r w:rsidR="00765D3B">
        <w:t xml:space="preserve"> </w:t>
      </w:r>
      <w:r w:rsidR="00C009BB">
        <w:t xml:space="preserve">Westminster, CO: </w:t>
      </w:r>
      <w:r w:rsidRPr="00C17D48">
        <w:t xml:space="preserve">National Alliance for Drug Endangered Children. </w:t>
      </w:r>
      <w:r w:rsidR="007565DE" w:rsidRPr="007565DE">
        <w:t>https://nationaldec.org/wp-content/uploads/Who-are-Drug-Endangered-Children.pdf</w:t>
      </w:r>
    </w:p>
    <w:p w14:paraId="717EAAED" w14:textId="0BFAF449" w:rsidR="00AC5788" w:rsidRDefault="00AC5788" w:rsidP="003C6B66">
      <w:pPr>
        <w:pStyle w:val="NCBibliography"/>
      </w:pPr>
      <w:r>
        <w:t xml:space="preserve">National Center on Substance Abuse and Child Welfare. </w:t>
      </w:r>
      <w:r w:rsidR="003C6B66">
        <w:t xml:space="preserve">(n.d.). </w:t>
      </w:r>
      <w:r w:rsidR="003C6B66" w:rsidRPr="00DC3992">
        <w:rPr>
          <w:i/>
          <w:iCs/>
        </w:rPr>
        <w:t xml:space="preserve">Module 5: Case </w:t>
      </w:r>
      <w:r w:rsidR="00DC3992">
        <w:rPr>
          <w:i/>
          <w:iCs/>
        </w:rPr>
        <w:t>p</w:t>
      </w:r>
      <w:r w:rsidR="003C6B66" w:rsidRPr="00DC3992">
        <w:rPr>
          <w:i/>
          <w:iCs/>
        </w:rPr>
        <w:t xml:space="preserve">lanning, </w:t>
      </w:r>
      <w:r w:rsidR="00DC3992">
        <w:rPr>
          <w:i/>
          <w:iCs/>
        </w:rPr>
        <w:t>f</w:t>
      </w:r>
      <w:r w:rsidR="003C6B66" w:rsidRPr="00DC3992">
        <w:rPr>
          <w:i/>
          <w:iCs/>
        </w:rPr>
        <w:t xml:space="preserve">amily </w:t>
      </w:r>
      <w:r w:rsidR="00DC3992">
        <w:rPr>
          <w:i/>
          <w:iCs/>
        </w:rPr>
        <w:t>s</w:t>
      </w:r>
      <w:r w:rsidR="003C6B66" w:rsidRPr="00DC3992">
        <w:rPr>
          <w:i/>
          <w:iCs/>
        </w:rPr>
        <w:t xml:space="preserve">trengthening, and </w:t>
      </w:r>
      <w:r w:rsidR="00DC3992">
        <w:rPr>
          <w:i/>
          <w:iCs/>
        </w:rPr>
        <w:t>p</w:t>
      </w:r>
      <w:r w:rsidR="003C6B66" w:rsidRPr="00DC3992">
        <w:rPr>
          <w:i/>
          <w:iCs/>
        </w:rPr>
        <w:t xml:space="preserve">lanning for </w:t>
      </w:r>
      <w:r w:rsidR="00DC3992">
        <w:rPr>
          <w:i/>
          <w:iCs/>
        </w:rPr>
        <w:t>s</w:t>
      </w:r>
      <w:r w:rsidR="003C6B66" w:rsidRPr="00DC3992">
        <w:rPr>
          <w:i/>
          <w:iCs/>
        </w:rPr>
        <w:t xml:space="preserve">afety for </w:t>
      </w:r>
      <w:r w:rsidR="00DC3992">
        <w:rPr>
          <w:i/>
          <w:iCs/>
        </w:rPr>
        <w:t>f</w:t>
      </w:r>
      <w:r w:rsidR="003C6B66" w:rsidRPr="00DC3992">
        <w:rPr>
          <w:i/>
          <w:iCs/>
        </w:rPr>
        <w:t xml:space="preserve">amilies with a </w:t>
      </w:r>
      <w:r w:rsidR="00DC3992">
        <w:rPr>
          <w:i/>
          <w:iCs/>
        </w:rPr>
        <w:t>s</w:t>
      </w:r>
      <w:r w:rsidR="003C6B66" w:rsidRPr="00DC3992">
        <w:rPr>
          <w:i/>
          <w:iCs/>
        </w:rPr>
        <w:t xml:space="preserve">ubstance </w:t>
      </w:r>
      <w:r w:rsidR="00DC3992">
        <w:rPr>
          <w:i/>
          <w:iCs/>
        </w:rPr>
        <w:t>u</w:t>
      </w:r>
      <w:r w:rsidR="003C6B66" w:rsidRPr="00DC3992">
        <w:rPr>
          <w:i/>
          <w:iCs/>
        </w:rPr>
        <w:t xml:space="preserve">se </w:t>
      </w:r>
      <w:r w:rsidR="00DC3992">
        <w:rPr>
          <w:i/>
          <w:iCs/>
        </w:rPr>
        <w:t>d</w:t>
      </w:r>
      <w:r w:rsidR="003C6B66" w:rsidRPr="00DC3992">
        <w:rPr>
          <w:i/>
          <w:iCs/>
        </w:rPr>
        <w:t>isorder</w:t>
      </w:r>
      <w:r w:rsidR="003C6B66">
        <w:t xml:space="preserve">. </w:t>
      </w:r>
      <w:r w:rsidR="00E54BF0">
        <w:t xml:space="preserve">Washington, DC: U.S. Department of Health and Human Services, </w:t>
      </w:r>
      <w:r w:rsidR="00DC3992">
        <w:t xml:space="preserve">Administration for Children and Families, </w:t>
      </w:r>
      <w:r w:rsidR="001B7D87">
        <w:t xml:space="preserve">Substance Abuse and Mental Health </w:t>
      </w:r>
      <w:r w:rsidR="00E54BF0">
        <w:t>Services Administration.</w:t>
      </w:r>
      <w:r w:rsidR="00DC3992">
        <w:t xml:space="preserve"> </w:t>
      </w:r>
      <w:r w:rsidR="00DC3992" w:rsidRPr="00DC3992">
        <w:t>https://ncsacw.acf.hhs.gov/files/toolkitpackage/mod5/module-5-case-guide-508.pdf</w:t>
      </w:r>
    </w:p>
    <w:p w14:paraId="7EA1D1C8" w14:textId="33C040B2" w:rsidR="00176B8B" w:rsidRPr="00544E50" w:rsidRDefault="000E1E38" w:rsidP="00FA4B89">
      <w:pPr>
        <w:pStyle w:val="NCBibliography"/>
      </w:pPr>
      <w:r>
        <w:t>National Institute of Mental Health. (</w:t>
      </w:r>
      <w:r w:rsidR="00544E50">
        <w:t xml:space="preserve">2023, March). </w:t>
      </w:r>
      <w:r w:rsidR="00544E50">
        <w:rPr>
          <w:i/>
          <w:iCs/>
        </w:rPr>
        <w:t xml:space="preserve">Mental Illness. </w:t>
      </w:r>
      <w:r w:rsidR="00544E50">
        <w:t xml:space="preserve">[Website]. </w:t>
      </w:r>
      <w:hyperlink r:id="rId51" w:history="1">
        <w:r w:rsidR="00D5053A" w:rsidRPr="005E47EB">
          <w:rPr>
            <w:rStyle w:val="Hyperlink"/>
          </w:rPr>
          <w:t>www.nimh.nih.gov</w:t>
        </w:r>
      </w:hyperlink>
      <w:r w:rsidR="00D5053A">
        <w:t xml:space="preserve">. Washington, DC: U .S. Department of Health and Human Services. </w:t>
      </w:r>
      <w:r w:rsidR="00077638" w:rsidRPr="00077638">
        <w:t>https://www.nimh.nih.gov/health/statistics/mental-illness</w:t>
      </w:r>
    </w:p>
    <w:p w14:paraId="0946B714" w14:textId="750FEA70" w:rsidR="00FA4B89" w:rsidRPr="00721CD8" w:rsidRDefault="00FA4B89" w:rsidP="00FA4B89">
      <w:pPr>
        <w:pStyle w:val="NCBibliography"/>
      </w:pPr>
      <w:r>
        <w:t xml:space="preserve">North Carolina </w:t>
      </w:r>
      <w:r w:rsidRPr="005E1DAE">
        <w:t>Department of Health and Human Services, Division of Social Services.</w:t>
      </w:r>
      <w:r>
        <w:t xml:space="preserve"> (2002). What is forensic interviewing? </w:t>
      </w:r>
      <w:r>
        <w:rPr>
          <w:i/>
          <w:iCs/>
        </w:rPr>
        <w:t>Children’s services practice notes 8</w:t>
      </w:r>
      <w:r>
        <w:t xml:space="preserve">(2). </w:t>
      </w:r>
      <w:r w:rsidRPr="007634BC">
        <w:t>https://practicenotes.org/vol8_no1/what_is.htm</w:t>
      </w:r>
    </w:p>
    <w:p w14:paraId="6C500318" w14:textId="4A55A385" w:rsidR="008C1B51" w:rsidRDefault="008C1B51" w:rsidP="00FA4B89">
      <w:pPr>
        <w:pStyle w:val="NCBibliography"/>
      </w:pPr>
      <w:r>
        <w:lastRenderedPageBreak/>
        <w:t xml:space="preserve">North Carolina </w:t>
      </w:r>
      <w:r w:rsidRPr="005E1DAE">
        <w:t>Department of Health and Human Services, Division of Social Services.</w:t>
      </w:r>
      <w:r>
        <w:t xml:space="preserve"> (200</w:t>
      </w:r>
      <w:r w:rsidR="00BD23BE">
        <w:t>4, September 4</w:t>
      </w:r>
      <w:r>
        <w:t xml:space="preserve">). </w:t>
      </w:r>
      <w:r w:rsidR="005525CE">
        <w:rPr>
          <w:i/>
          <w:iCs/>
        </w:rPr>
        <w:t>DSS-5237</w:t>
      </w:r>
      <w:r w:rsidR="005525CE" w:rsidRPr="005525CE">
        <w:rPr>
          <w:i/>
          <w:iCs/>
        </w:rPr>
        <w:t xml:space="preserve">: </w:t>
      </w:r>
      <w:r w:rsidR="00BD23BE" w:rsidRPr="005525CE">
        <w:rPr>
          <w:i/>
          <w:iCs/>
        </w:rPr>
        <w:t>Children’s Domestic Violence Assessment Tool.</w:t>
      </w:r>
      <w:r w:rsidR="00BD23BE">
        <w:t xml:space="preserve"> </w:t>
      </w:r>
      <w:r w:rsidR="005D440C" w:rsidRPr="005D440C">
        <w:t>https://policies.ncdhhs.gov/wp-content/uploads/dss-5237-ia.pdf</w:t>
      </w:r>
    </w:p>
    <w:p w14:paraId="78EA35AE" w14:textId="61C20BEA" w:rsidR="00FA4B89" w:rsidRDefault="00FA4B89" w:rsidP="00FA4B89">
      <w:pPr>
        <w:pStyle w:val="NCBibliography"/>
      </w:pPr>
      <w:r>
        <w:t xml:space="preserve">North Carolina </w:t>
      </w:r>
      <w:r w:rsidRPr="005E1DAE">
        <w:t>Department of Health and Human Services, Division of Social Services</w:t>
      </w:r>
      <w:r>
        <w:t xml:space="preserve">, Child Welfare Services. (2017). </w:t>
      </w:r>
      <w:r>
        <w:rPr>
          <w:i/>
          <w:iCs/>
        </w:rPr>
        <w:t xml:space="preserve">DSS-5231: North Carolina safety assessment. </w:t>
      </w:r>
      <w:r w:rsidRPr="00577613">
        <w:rPr>
          <w:i/>
          <w:iCs/>
        </w:rPr>
        <w:t>https://policies.ncdhhs.gov/wp-content/uploads/dss-5231-ia.pdf</w:t>
      </w:r>
    </w:p>
    <w:p w14:paraId="4C1A55FC" w14:textId="77777777" w:rsidR="00FA4B89" w:rsidRPr="00455698" w:rsidRDefault="00FA4B89" w:rsidP="00FA4B89">
      <w:pPr>
        <w:pStyle w:val="NCBibliography"/>
      </w:pPr>
      <w:r>
        <w:t xml:space="preserve">North Carolina </w:t>
      </w:r>
      <w:r w:rsidRPr="005E1DAE">
        <w:t>Department of Health and Human Services, Division of Social Services</w:t>
      </w:r>
      <w:r>
        <w:t xml:space="preserve">, Child Welfare Services. (2017). </w:t>
      </w:r>
      <w:r>
        <w:rPr>
          <w:i/>
          <w:iCs/>
        </w:rPr>
        <w:t xml:space="preserve">DSS-5231ins: North Carolina safety assessment instructions. </w:t>
      </w:r>
      <w:r w:rsidRPr="00455698">
        <w:t>https://policies.ncdhhs.gov/wp-content/uploads/DSS-5231ins.pdf</w:t>
      </w:r>
    </w:p>
    <w:p w14:paraId="1E01D627" w14:textId="0DE9C2BF" w:rsidR="0006215C" w:rsidRPr="0006215C" w:rsidRDefault="0006215C" w:rsidP="00FA4B89">
      <w:pPr>
        <w:pStyle w:val="NCBibliography"/>
        <w:rPr>
          <w:i/>
          <w:iCs/>
        </w:rPr>
      </w:pPr>
      <w:r>
        <w:t xml:space="preserve">North Carolina </w:t>
      </w:r>
      <w:r w:rsidRPr="005E1DAE">
        <w:t>Department of Health and Human Services, Division of Social Services</w:t>
      </w:r>
      <w:r>
        <w:t xml:space="preserve">, Child Welfare Services. (2017). </w:t>
      </w:r>
      <w:r w:rsidR="006405BB" w:rsidRPr="006405BB">
        <w:rPr>
          <w:i/>
          <w:iCs/>
        </w:rPr>
        <w:t>NC Domestic Violence Policy and Best Practice in Child Welfare</w:t>
      </w:r>
      <w:r w:rsidR="006405BB">
        <w:t>.</w:t>
      </w:r>
      <w:r w:rsidR="006405BB" w:rsidRPr="006405BB">
        <w:t xml:space="preserve"> https://www.ncdhhs.gov/documents/files/dss/training/domestic-violence-workbook/download</w:t>
      </w:r>
    </w:p>
    <w:p w14:paraId="29619577" w14:textId="67074C2A" w:rsidR="00FA4B89" w:rsidRDefault="00FA4B89" w:rsidP="00FA4B89">
      <w:pPr>
        <w:pStyle w:val="NCBibliography"/>
      </w:pPr>
      <w:r>
        <w:t xml:space="preserve">North Carolina </w:t>
      </w:r>
      <w:r w:rsidRPr="005E1DAE">
        <w:t>Department of Health and Human Services, Division of Social Services.</w:t>
      </w:r>
      <w:r>
        <w:t xml:space="preserve"> (2019). Assessing safety and risk. </w:t>
      </w:r>
      <w:r>
        <w:rPr>
          <w:i/>
          <w:iCs/>
        </w:rPr>
        <w:t>Children’s services practice notes 24</w:t>
      </w:r>
      <w:r>
        <w:t xml:space="preserve">(2). </w:t>
      </w:r>
      <w:r w:rsidRPr="00D2127A">
        <w:t>https://practicenotes.org/v24n2.htm</w:t>
      </w:r>
    </w:p>
    <w:p w14:paraId="1FAFC5CE" w14:textId="77777777" w:rsidR="00FA4B89" w:rsidRDefault="00FA4B89" w:rsidP="00FA4B89">
      <w:pPr>
        <w:pStyle w:val="NCBibliography"/>
      </w:pPr>
      <w:r w:rsidRPr="005E1DAE">
        <w:t>North Carolina Department of Health and Human Services, Division of Social Services. (202</w:t>
      </w:r>
      <w:r>
        <w:t>0, May</w:t>
      </w:r>
      <w:r w:rsidRPr="005E1DAE">
        <w:t xml:space="preserve">). </w:t>
      </w:r>
      <w:r>
        <w:rPr>
          <w:i/>
          <w:iCs/>
        </w:rPr>
        <w:t>CPS Purpose &amp; Philosophy, Legal Basis, Administration</w:t>
      </w:r>
      <w:r w:rsidRPr="005E1DAE">
        <w:rPr>
          <w:i/>
          <w:iCs/>
        </w:rPr>
        <w:t>: NC Child Welfare manual</w:t>
      </w:r>
      <w:r>
        <w:t xml:space="preserve">, 9. </w:t>
      </w:r>
      <w:r w:rsidRPr="00096D26">
        <w:t>https://policies.ncdhhs.gov/wp-content/uploads/purpose.pdf</w:t>
      </w:r>
    </w:p>
    <w:p w14:paraId="354445EE" w14:textId="77777777" w:rsidR="00FA4B89" w:rsidRPr="005E1DAE" w:rsidRDefault="00FA4B89" w:rsidP="00FA4B89">
      <w:pPr>
        <w:pStyle w:val="NCBibliography"/>
      </w:pPr>
      <w:r w:rsidRPr="005E1DAE">
        <w:t xml:space="preserve">North Carolina Department of Health and Human Services, Division of Social Services. (2021). </w:t>
      </w:r>
      <w:r w:rsidRPr="005E1DAE">
        <w:rPr>
          <w:i/>
          <w:iCs/>
        </w:rPr>
        <w:t>North Carolina practice standards worker assessment</w:t>
      </w:r>
      <w:r w:rsidRPr="005E1DAE">
        <w:t>. https://www.ncdhhs.gov/cw-worker-north-carolina-worker-assessment-all-practice-standards/open</w:t>
      </w:r>
    </w:p>
    <w:p w14:paraId="173B89FD" w14:textId="77777777" w:rsidR="00FA4B89" w:rsidRDefault="00FA4B89" w:rsidP="00FA4B89">
      <w:pPr>
        <w:pStyle w:val="NCBibliography"/>
      </w:pPr>
      <w:r w:rsidRPr="005E1DAE">
        <w:t xml:space="preserve">North Carolina Department of Health and Human Services, Division of Social Services. (2021). </w:t>
      </w:r>
      <w:r w:rsidRPr="005E1DAE">
        <w:rPr>
          <w:i/>
          <w:iCs/>
        </w:rPr>
        <w:t xml:space="preserve">Worker practice standards desk guide. </w:t>
      </w:r>
      <w:r w:rsidRPr="005E1DAE">
        <w:t>https://www.ncdhhs.gov/cw-worker-north-carolina-worker-practice-standards-desk-guide/open</w:t>
      </w:r>
    </w:p>
    <w:p w14:paraId="7A5A7D31" w14:textId="2D3F62A4" w:rsidR="008E258F" w:rsidRDefault="008E258F" w:rsidP="00FA4B89">
      <w:pPr>
        <w:pStyle w:val="NCBibliography"/>
      </w:pPr>
      <w:r>
        <w:t xml:space="preserve">North Carolina </w:t>
      </w:r>
      <w:r w:rsidRPr="005E1DAE">
        <w:t>Department of Health and Human Services, Division of Social Services</w:t>
      </w:r>
      <w:r w:rsidR="008E08FB">
        <w:t xml:space="preserve">. (2022). </w:t>
      </w:r>
      <w:r w:rsidR="008E08FB" w:rsidRPr="00303DE8">
        <w:rPr>
          <w:i/>
          <w:iCs/>
        </w:rPr>
        <w:t>DSS-6191 – North Carolina division of social services plan of safe care</w:t>
      </w:r>
      <w:r w:rsidR="008E08FB">
        <w:t xml:space="preserve">. </w:t>
      </w:r>
      <w:r w:rsidR="00303DE8" w:rsidRPr="00303DE8">
        <w:t>https://policies.ncdhhs.gov/wp-content/uploads/DSS-6191.pdf</w:t>
      </w:r>
    </w:p>
    <w:p w14:paraId="6229702C" w14:textId="3B991229" w:rsidR="00FA4B89" w:rsidRPr="005E1DAE" w:rsidRDefault="00FA4B89" w:rsidP="00FA4B89">
      <w:pPr>
        <w:pStyle w:val="NCBibliography"/>
      </w:pPr>
      <w:r w:rsidRPr="005E1DAE">
        <w:t>North Carolina Department of Health and Human Services, Division of Social Services. (2024</w:t>
      </w:r>
      <w:r>
        <w:t>, April</w:t>
      </w:r>
      <w:r w:rsidRPr="005E1DAE">
        <w:t xml:space="preserve">). </w:t>
      </w:r>
      <w:r w:rsidRPr="005E1DAE">
        <w:rPr>
          <w:i/>
          <w:iCs/>
        </w:rPr>
        <w:t>Cross function topics: NC Child Welfare manual</w:t>
      </w:r>
      <w:r w:rsidRPr="005E1DAE">
        <w:t>. https://policies.ncdhhs.gov/wp-content/uploads/In-Home_April-2024_2.pdf</w:t>
      </w:r>
    </w:p>
    <w:p w14:paraId="6AC129D7" w14:textId="77777777" w:rsidR="00FA4B89" w:rsidRDefault="00FA4B89" w:rsidP="00FA4B89">
      <w:pPr>
        <w:pStyle w:val="NCBibliography"/>
      </w:pPr>
      <w:r w:rsidRPr="005E1DAE">
        <w:t>North Carolina Department of Health and Human Services, Division of Social Services. (2024</w:t>
      </w:r>
      <w:r>
        <w:t>, August</w:t>
      </w:r>
      <w:r w:rsidRPr="005E1DAE">
        <w:t xml:space="preserve">). </w:t>
      </w:r>
      <w:r>
        <w:rPr>
          <w:i/>
          <w:iCs/>
        </w:rPr>
        <w:t>CPS Assessments Policy, Protocol, and Guidance</w:t>
      </w:r>
      <w:r w:rsidRPr="005E1DAE">
        <w:rPr>
          <w:i/>
          <w:iCs/>
        </w:rPr>
        <w:t>: NC Child Welfare manual</w:t>
      </w:r>
      <w:r w:rsidRPr="005E1DAE">
        <w:t>.</w:t>
      </w:r>
      <w:r>
        <w:t xml:space="preserve"> </w:t>
      </w:r>
      <w:r w:rsidRPr="006E2E26">
        <w:t>https://policies.ncdhhs.gov/wp-content/uploads/CPS-Assessments-Aug-2024.pdf</w:t>
      </w:r>
    </w:p>
    <w:p w14:paraId="0F6EFF7D" w14:textId="77777777" w:rsidR="00FA4B89" w:rsidRDefault="00FA4B89" w:rsidP="00FA4B89">
      <w:pPr>
        <w:pStyle w:val="NCBibliography"/>
      </w:pPr>
      <w:r w:rsidRPr="005E1DAE">
        <w:t>North Carolina Department of Health and Human Services, Division of Social Services. (2024</w:t>
      </w:r>
      <w:r>
        <w:t>, August</w:t>
      </w:r>
      <w:r w:rsidRPr="005E1DAE">
        <w:t xml:space="preserve">). </w:t>
      </w:r>
      <w:r>
        <w:rPr>
          <w:i/>
          <w:iCs/>
        </w:rPr>
        <w:t>CPS Intake Policy, Protocol, and Guidance</w:t>
      </w:r>
      <w:r w:rsidRPr="005E1DAE">
        <w:rPr>
          <w:i/>
          <w:iCs/>
        </w:rPr>
        <w:t>: NC Child Welfare manual</w:t>
      </w:r>
      <w:r w:rsidRPr="005E1DAE">
        <w:t>.</w:t>
      </w:r>
      <w:r>
        <w:t xml:space="preserve"> </w:t>
      </w:r>
      <w:r w:rsidRPr="006E2E26">
        <w:t>https://policies.ncdhhs.gov/wp-content/uploads/CPS-</w:t>
      </w:r>
      <w:r>
        <w:t>Intake_</w:t>
      </w:r>
      <w:r w:rsidRPr="006E2E26">
        <w:t>Aug-2024.pdf</w:t>
      </w:r>
    </w:p>
    <w:p w14:paraId="7C08DEE3" w14:textId="2B57D19B" w:rsidR="00DE4176" w:rsidRDefault="00DE4176" w:rsidP="007F5ED1">
      <w:pPr>
        <w:pStyle w:val="NCBibliography"/>
        <w:rPr>
          <w:rFonts w:cs="Arial"/>
        </w:rPr>
      </w:pPr>
      <w:r>
        <w:rPr>
          <w:rFonts w:cs="Arial"/>
        </w:rPr>
        <w:t>North</w:t>
      </w:r>
      <w:r w:rsidR="00BC444B">
        <w:rPr>
          <w:rFonts w:cs="Arial"/>
        </w:rPr>
        <w:t>ern</w:t>
      </w:r>
      <w:r>
        <w:rPr>
          <w:rFonts w:cs="Arial"/>
        </w:rPr>
        <w:t xml:space="preserve"> Ca</w:t>
      </w:r>
      <w:r w:rsidR="00BC444B">
        <w:rPr>
          <w:rFonts w:cs="Arial"/>
        </w:rPr>
        <w:t>lifo</w:t>
      </w:r>
      <w:r>
        <w:rPr>
          <w:rFonts w:cs="Arial"/>
        </w:rPr>
        <w:t>rn</w:t>
      </w:r>
      <w:r w:rsidR="00BC444B">
        <w:rPr>
          <w:rFonts w:cs="Arial"/>
        </w:rPr>
        <w:t>i</w:t>
      </w:r>
      <w:r>
        <w:rPr>
          <w:rFonts w:cs="Arial"/>
        </w:rPr>
        <w:t>a Training Academy. (n.d.</w:t>
      </w:r>
      <w:proofErr w:type="gramStart"/>
      <w:r>
        <w:rPr>
          <w:rFonts w:cs="Arial"/>
        </w:rPr>
        <w:t>).</w:t>
      </w:r>
      <w:r w:rsidR="008F20BE" w:rsidRPr="008F20BE">
        <w:rPr>
          <w:rFonts w:cs="Arial"/>
          <w:i/>
          <w:iCs/>
        </w:rPr>
        <w:t>Safety</w:t>
      </w:r>
      <w:proofErr w:type="gramEnd"/>
      <w:r w:rsidR="008F20BE" w:rsidRPr="008F20BE">
        <w:rPr>
          <w:rFonts w:cs="Arial"/>
          <w:i/>
          <w:iCs/>
        </w:rPr>
        <w:t xml:space="preserve"> organized practice quick guide: Behaviorally-based case plans.</w:t>
      </w:r>
      <w:r w:rsidR="008F20BE">
        <w:rPr>
          <w:rFonts w:cs="Arial"/>
        </w:rPr>
        <w:t xml:space="preserve"> </w:t>
      </w:r>
      <w:r w:rsidR="000325FD" w:rsidRPr="00BC444B">
        <w:rPr>
          <w:rFonts w:cs="Arial"/>
        </w:rPr>
        <w:lastRenderedPageBreak/>
        <w:t>https://oercommons.s3.amazonaws.com/media/editor/92375/Behaviorally-Based_Case_Plans_-_SOP_Quick_Guide_2018-10-24.pdf</w:t>
      </w:r>
      <w:r w:rsidR="000325FD">
        <w:rPr>
          <w:rFonts w:cs="Arial"/>
        </w:rPr>
        <w:t>.</w:t>
      </w:r>
    </w:p>
    <w:p w14:paraId="2F8F2DED" w14:textId="4BFA7B53" w:rsidR="000325FD" w:rsidRPr="0065709F" w:rsidRDefault="000325FD" w:rsidP="007F5ED1">
      <w:pPr>
        <w:pStyle w:val="NCBibliography"/>
        <w:rPr>
          <w:rFonts w:cs="Arial"/>
        </w:rPr>
      </w:pPr>
      <w:r>
        <w:rPr>
          <w:rFonts w:cs="Arial"/>
        </w:rPr>
        <w:t>Office for Victims of Crime. (</w:t>
      </w:r>
      <w:r w:rsidR="00172D00">
        <w:rPr>
          <w:rFonts w:cs="Arial"/>
        </w:rPr>
        <w:t xml:space="preserve">2013, February 27). </w:t>
      </w:r>
      <w:r w:rsidR="0065709F">
        <w:rPr>
          <w:rFonts w:cs="Arial"/>
          <w:i/>
          <w:iCs/>
        </w:rPr>
        <w:t>Children, violence, and trauma – Treatments that work.</w:t>
      </w:r>
      <w:r w:rsidR="0065709F">
        <w:rPr>
          <w:rFonts w:cs="Arial"/>
        </w:rPr>
        <w:t xml:space="preserve"> [Video]. YouTube.com. Washington, DC: U.S. Department of Justice. </w:t>
      </w:r>
      <w:r w:rsidR="00B32FF3" w:rsidRPr="00B32FF3">
        <w:rPr>
          <w:rFonts w:cs="Arial"/>
        </w:rPr>
        <w:t>https://www.youtube.com/watch?v=3EyvaEk0K-k</w:t>
      </w:r>
    </w:p>
    <w:p w14:paraId="78915AF0" w14:textId="67F6F671" w:rsidR="00457BEF" w:rsidRDefault="00457BEF" w:rsidP="007F5ED1">
      <w:pPr>
        <w:pStyle w:val="NCBibliography"/>
        <w:rPr>
          <w:rFonts w:cs="Arial"/>
        </w:rPr>
      </w:pPr>
      <w:r>
        <w:rPr>
          <w:rFonts w:cs="Arial"/>
        </w:rPr>
        <w:t xml:space="preserve">Oklahoma Human Services, Child Welfare Services. (2021). </w:t>
      </w:r>
      <w:r w:rsidRPr="00EA0DF7">
        <w:rPr>
          <w:rFonts w:cs="Arial"/>
          <w:i/>
          <w:iCs/>
        </w:rPr>
        <w:t>OHS CWS CORE training, Module 3, Day 4</w:t>
      </w:r>
      <w:r w:rsidRPr="00457BEF">
        <w:rPr>
          <w:rFonts w:cs="Arial"/>
        </w:rPr>
        <w:t>. With permission from author.</w:t>
      </w:r>
    </w:p>
    <w:p w14:paraId="157FCC57" w14:textId="58A978EF" w:rsidR="007B7EAC" w:rsidRDefault="007B7EAC" w:rsidP="007F5ED1">
      <w:pPr>
        <w:pStyle w:val="NCBibliography"/>
        <w:rPr>
          <w:rFonts w:cs="Arial"/>
        </w:rPr>
      </w:pPr>
      <w:r w:rsidRPr="008161D9">
        <w:rPr>
          <w:rFonts w:cs="Arial"/>
        </w:rPr>
        <w:t>The Pennsylvania Child Welfare Resource Center</w:t>
      </w:r>
      <w:r>
        <w:rPr>
          <w:rFonts w:cs="Arial"/>
        </w:rPr>
        <w:t xml:space="preserve">. (n.d.). </w:t>
      </w:r>
      <w:r w:rsidR="00005E58" w:rsidRPr="00005E58">
        <w:rPr>
          <w:rFonts w:cs="Arial"/>
          <w:i/>
          <w:iCs/>
        </w:rPr>
        <w:t>Field Safety Checklist for Child Welfare Professionals.</w:t>
      </w:r>
      <w:r w:rsidR="00005E58">
        <w:rPr>
          <w:rFonts w:cs="Arial"/>
          <w:i/>
          <w:iCs/>
        </w:rPr>
        <w:t xml:space="preserve"> </w:t>
      </w:r>
      <w:r>
        <w:rPr>
          <w:rFonts w:cs="Arial"/>
        </w:rPr>
        <w:t xml:space="preserve">Pittsburgh, PA: University of Pittsburgh, School of Social Work. </w:t>
      </w:r>
      <w:r w:rsidRPr="007B7EAC">
        <w:rPr>
          <w:rFonts w:cs="Arial"/>
        </w:rPr>
        <w:t>https://www.pacwrc.pitt.edu/ELearn/CaseworkerSafety/Field_Safety-checklist.pdf</w:t>
      </w:r>
    </w:p>
    <w:p w14:paraId="2A885C8C" w14:textId="2D3B5208" w:rsidR="007F5ED1" w:rsidRDefault="007F5ED1" w:rsidP="007F5ED1">
      <w:pPr>
        <w:pStyle w:val="NCBibliography"/>
        <w:rPr>
          <w:rFonts w:cs="Arial"/>
        </w:rPr>
      </w:pPr>
      <w:r w:rsidRPr="008161D9">
        <w:rPr>
          <w:rFonts w:cs="Arial"/>
        </w:rPr>
        <w:t>The Pennsylvania Child Welfare Resource Center</w:t>
      </w:r>
      <w:r>
        <w:rPr>
          <w:rFonts w:cs="Arial"/>
        </w:rPr>
        <w:t xml:space="preserve">. (n.d.). </w:t>
      </w:r>
      <w:r w:rsidRPr="00D95043">
        <w:rPr>
          <w:rFonts w:cs="Arial"/>
          <w:i/>
          <w:iCs/>
        </w:rPr>
        <w:t>Engaging Clients from a Strength-Based, Solution-Focused Perspective, Handout #9, Page 1 of 4</w:t>
      </w:r>
      <w:r>
        <w:rPr>
          <w:rFonts w:cs="Arial"/>
        </w:rPr>
        <w:t>. Pittsburgh, PA: University of Pittsburgh</w:t>
      </w:r>
      <w:r w:rsidR="002E4B25">
        <w:rPr>
          <w:rFonts w:cs="Arial"/>
        </w:rPr>
        <w:t>, School of Social Work</w:t>
      </w:r>
      <w:r>
        <w:rPr>
          <w:rFonts w:cs="Arial"/>
        </w:rPr>
        <w:t xml:space="preserve">. </w:t>
      </w:r>
      <w:r w:rsidR="00956D25" w:rsidRPr="0013143B">
        <w:rPr>
          <w:rFonts w:cs="Arial"/>
        </w:rPr>
        <w:t>https://www.pacwrc.pitt.edu/Curriculum/301EngggClntsFrmAnSBSFPrspctv/Hndts/HO_9_Solution_focused_skills_and_questions.pdf</w:t>
      </w:r>
    </w:p>
    <w:p w14:paraId="1371E3E5" w14:textId="052A4B4B" w:rsidR="00956D25" w:rsidRDefault="00956D25" w:rsidP="007F5ED1">
      <w:pPr>
        <w:pStyle w:val="NCBibliography"/>
        <w:rPr>
          <w:rFonts w:cs="Arial"/>
        </w:rPr>
      </w:pPr>
      <w:proofErr w:type="spellStart"/>
      <w:r>
        <w:rPr>
          <w:rFonts w:cs="Arial"/>
        </w:rPr>
        <w:t>Soundscaping</w:t>
      </w:r>
      <w:proofErr w:type="spellEnd"/>
      <w:r>
        <w:rPr>
          <w:rFonts w:cs="Arial"/>
        </w:rPr>
        <w:t xml:space="preserve"> Source. (2013, April 17). </w:t>
      </w:r>
      <w:r>
        <w:rPr>
          <w:rFonts w:cs="Arial"/>
          <w:i/>
          <w:iCs/>
        </w:rPr>
        <w:t>Cultural humility vs. cultural competence.</w:t>
      </w:r>
      <w:r>
        <w:rPr>
          <w:rFonts w:cs="Arial"/>
        </w:rPr>
        <w:t xml:space="preserve"> [Blog.]. soundscapingsource.com. </w:t>
      </w:r>
      <w:r w:rsidR="00333A97" w:rsidRPr="0013143B">
        <w:rPr>
          <w:rFonts w:cs="Arial"/>
        </w:rPr>
        <w:t>https://soundscapingsource.com/cultural-humility-vs-cultural-competence/</w:t>
      </w:r>
      <w:r w:rsidR="00333A97">
        <w:rPr>
          <w:rFonts w:cs="Arial"/>
        </w:rPr>
        <w:t>.</w:t>
      </w:r>
    </w:p>
    <w:p w14:paraId="67C8E3F1" w14:textId="65A67825" w:rsidR="00946123" w:rsidRDefault="00946123" w:rsidP="007F5ED1">
      <w:pPr>
        <w:pStyle w:val="NCBibliography"/>
        <w:rPr>
          <w:rFonts w:cs="Arial"/>
        </w:rPr>
      </w:pPr>
      <w:r w:rsidRPr="00946123">
        <w:rPr>
          <w:rFonts w:cs="Arial"/>
        </w:rPr>
        <w:t xml:space="preserve">Stroud, L. R., Paster, R. L., </w:t>
      </w:r>
      <w:proofErr w:type="spellStart"/>
      <w:r w:rsidRPr="00946123">
        <w:rPr>
          <w:rFonts w:cs="Arial"/>
        </w:rPr>
        <w:t>Papandonatos</w:t>
      </w:r>
      <w:proofErr w:type="spellEnd"/>
      <w:r w:rsidRPr="00946123">
        <w:rPr>
          <w:rFonts w:cs="Arial"/>
        </w:rPr>
        <w:t xml:space="preserve">, G. D., </w:t>
      </w:r>
      <w:proofErr w:type="spellStart"/>
      <w:r w:rsidRPr="00946123">
        <w:rPr>
          <w:rFonts w:cs="Arial"/>
        </w:rPr>
        <w:t>Niaura</w:t>
      </w:r>
      <w:proofErr w:type="spellEnd"/>
      <w:r w:rsidRPr="00946123">
        <w:rPr>
          <w:rFonts w:cs="Arial"/>
        </w:rPr>
        <w:t xml:space="preserve">, R., Salisbury, A. L., Battle, C., Lagasse, L. L., &amp; Lester, B. (2009). Maternal smoking during pregnancy and newborn neurobehavior: </w:t>
      </w:r>
      <w:r>
        <w:rPr>
          <w:rFonts w:cs="Arial"/>
        </w:rPr>
        <w:t>E</w:t>
      </w:r>
      <w:r w:rsidRPr="00946123">
        <w:rPr>
          <w:rFonts w:cs="Arial"/>
        </w:rPr>
        <w:t xml:space="preserve">ffects at 10 to 27 days. </w:t>
      </w:r>
      <w:r w:rsidRPr="00946123">
        <w:rPr>
          <w:rFonts w:cs="Arial"/>
          <w:i/>
          <w:iCs/>
        </w:rPr>
        <w:t>The Journal of pediatrics, 154</w:t>
      </w:r>
      <w:r w:rsidRPr="00946123">
        <w:rPr>
          <w:rFonts w:cs="Arial"/>
        </w:rPr>
        <w:t>(1), 10–16. https://doi.org/10.1016/j.jpeds.2008.07.048</w:t>
      </w:r>
    </w:p>
    <w:p w14:paraId="5BE1728F" w14:textId="0415F469" w:rsidR="00333A97" w:rsidRDefault="00333A97" w:rsidP="007F5ED1">
      <w:pPr>
        <w:pStyle w:val="NCBibliography"/>
        <w:rPr>
          <w:rFonts w:cs="Arial"/>
        </w:rPr>
      </w:pPr>
      <w:r>
        <w:rPr>
          <w:rFonts w:cs="Arial"/>
        </w:rPr>
        <w:t xml:space="preserve">Trauma-Informed Care Implementation Resource Center. (2024). </w:t>
      </w:r>
      <w:r>
        <w:rPr>
          <w:rFonts w:cs="Arial"/>
          <w:i/>
          <w:iCs/>
        </w:rPr>
        <w:t>What is trauma-informed care?</w:t>
      </w:r>
      <w:r>
        <w:rPr>
          <w:rFonts w:cs="Arial"/>
        </w:rPr>
        <w:t xml:space="preserve"> </w:t>
      </w:r>
      <w:r w:rsidR="00BE780C">
        <w:rPr>
          <w:rFonts w:cs="Arial"/>
        </w:rPr>
        <w:t xml:space="preserve">Traumainformedcare.chcs.org. Center for Health Care Strategies. </w:t>
      </w:r>
      <w:r w:rsidR="00A72D6D" w:rsidRPr="00A72D6D">
        <w:rPr>
          <w:rFonts w:cs="Arial"/>
        </w:rPr>
        <w:t>https://www.traumainformedcare.chcs.org/</w:t>
      </w:r>
      <w:r w:rsidR="00C73B48">
        <w:rPr>
          <w:rFonts w:cs="Arial"/>
        </w:rPr>
        <w:t>.</w:t>
      </w:r>
    </w:p>
    <w:p w14:paraId="21FA9BF4" w14:textId="4CFA38CE" w:rsidR="00C73B48" w:rsidRPr="00333A97" w:rsidRDefault="00C73B48" w:rsidP="007F5ED1">
      <w:pPr>
        <w:pStyle w:val="NCBibliography"/>
        <w:rPr>
          <w:rFonts w:cs="Arial"/>
        </w:rPr>
      </w:pPr>
      <w:r w:rsidRPr="00C73B48">
        <w:rPr>
          <w:rFonts w:cs="Arial"/>
        </w:rPr>
        <w:t xml:space="preserve">Upendra. (November 232, 2017). </w:t>
      </w:r>
      <w:r w:rsidRPr="00C319CF">
        <w:rPr>
          <w:rFonts w:cs="Arial"/>
          <w:i/>
          <w:iCs/>
        </w:rPr>
        <w:t xml:space="preserve">Difference </w:t>
      </w:r>
      <w:r w:rsidR="00C319CF" w:rsidRPr="00C319CF">
        <w:rPr>
          <w:rFonts w:cs="Arial"/>
          <w:i/>
          <w:iCs/>
        </w:rPr>
        <w:t>b</w:t>
      </w:r>
      <w:r w:rsidRPr="00C319CF">
        <w:rPr>
          <w:rFonts w:cs="Arial"/>
          <w:i/>
          <w:iCs/>
        </w:rPr>
        <w:t xml:space="preserve">etween </w:t>
      </w:r>
      <w:r w:rsidR="00C319CF" w:rsidRPr="00C319CF">
        <w:rPr>
          <w:rFonts w:cs="Arial"/>
          <w:i/>
          <w:iCs/>
        </w:rPr>
        <w:t>a</w:t>
      </w:r>
      <w:r w:rsidRPr="00C319CF">
        <w:rPr>
          <w:rFonts w:cs="Arial"/>
          <w:i/>
          <w:iCs/>
        </w:rPr>
        <w:t>nger</w:t>
      </w:r>
      <w:r w:rsidR="00C319CF" w:rsidRPr="00C319CF">
        <w:rPr>
          <w:rFonts w:cs="Arial"/>
          <w:i/>
          <w:iCs/>
        </w:rPr>
        <w:t>,</w:t>
      </w:r>
      <w:r w:rsidRPr="00C319CF">
        <w:rPr>
          <w:rFonts w:cs="Arial"/>
          <w:i/>
          <w:iCs/>
        </w:rPr>
        <w:t xml:space="preserve"> </w:t>
      </w:r>
      <w:r w:rsidR="00C319CF" w:rsidRPr="00C319CF">
        <w:rPr>
          <w:rFonts w:cs="Arial"/>
          <w:i/>
          <w:iCs/>
        </w:rPr>
        <w:t>a</w:t>
      </w:r>
      <w:r w:rsidRPr="00C319CF">
        <w:rPr>
          <w:rFonts w:cs="Arial"/>
          <w:i/>
          <w:iCs/>
        </w:rPr>
        <w:t>ggression</w:t>
      </w:r>
      <w:r w:rsidR="00C319CF" w:rsidRPr="00C319CF">
        <w:rPr>
          <w:rFonts w:cs="Arial"/>
          <w:i/>
          <w:iCs/>
        </w:rPr>
        <w:t>,</w:t>
      </w:r>
      <w:r w:rsidRPr="00C319CF">
        <w:rPr>
          <w:rFonts w:cs="Arial"/>
          <w:i/>
          <w:iCs/>
        </w:rPr>
        <w:t xml:space="preserve"> and </w:t>
      </w:r>
      <w:r w:rsidR="00C319CF" w:rsidRPr="00C319CF">
        <w:rPr>
          <w:rFonts w:cs="Arial"/>
          <w:i/>
          <w:iCs/>
        </w:rPr>
        <w:t>v</w:t>
      </w:r>
      <w:r w:rsidRPr="00C319CF">
        <w:rPr>
          <w:rFonts w:cs="Arial"/>
          <w:i/>
          <w:iCs/>
        </w:rPr>
        <w:t>iolence</w:t>
      </w:r>
      <w:r w:rsidR="00C319CF">
        <w:rPr>
          <w:rFonts w:cs="Arial"/>
        </w:rPr>
        <w:t xml:space="preserve">. [Website]. </w:t>
      </w:r>
      <w:r w:rsidRPr="00C73B48">
        <w:rPr>
          <w:rFonts w:cs="Arial"/>
        </w:rPr>
        <w:t>DifferenceBetween.com</w:t>
      </w:r>
      <w:r w:rsidR="00C319CF">
        <w:rPr>
          <w:rFonts w:cs="Arial"/>
        </w:rPr>
        <w:t xml:space="preserve">. </w:t>
      </w:r>
      <w:r w:rsidRPr="00C73B48">
        <w:rPr>
          <w:rFonts w:cs="Arial"/>
        </w:rPr>
        <w:t>https://www.differencebetween.com/difference-between-anger-and-vs-aggression-and-vs-violence/</w:t>
      </w:r>
    </w:p>
    <w:p w14:paraId="389FBD05" w14:textId="0D2BF29E" w:rsidR="000030BD" w:rsidRPr="009F36F9" w:rsidRDefault="00F243B0">
      <w:pPr>
        <w:spacing w:after="160" w:line="259" w:lineRule="auto"/>
        <w:rPr>
          <w:rFonts w:cs="Arial"/>
        </w:rPr>
      </w:pPr>
      <w:proofErr w:type="spellStart"/>
      <w:r>
        <w:rPr>
          <w:rFonts w:cs="Arial"/>
        </w:rPr>
        <w:t>Watchel</w:t>
      </w:r>
      <w:proofErr w:type="spellEnd"/>
      <w:r>
        <w:rPr>
          <w:rFonts w:cs="Arial"/>
        </w:rPr>
        <w:t xml:space="preserve">, T. </w:t>
      </w:r>
      <w:r w:rsidR="009A097A">
        <w:rPr>
          <w:rFonts w:cs="Arial"/>
        </w:rPr>
        <w:t xml:space="preserve">(1999, February 18). </w:t>
      </w:r>
      <w:r w:rsidR="009A097A">
        <w:rPr>
          <w:rFonts w:cs="Arial"/>
          <w:i/>
          <w:iCs/>
        </w:rPr>
        <w:t xml:space="preserve">Restorative practices in business: </w:t>
      </w:r>
      <w:proofErr w:type="spellStart"/>
      <w:r w:rsidR="009A097A">
        <w:rPr>
          <w:rFonts w:cs="Arial"/>
          <w:i/>
          <w:iCs/>
        </w:rPr>
        <w:t>Builidng</w:t>
      </w:r>
      <w:proofErr w:type="spellEnd"/>
      <w:r w:rsidR="009A097A">
        <w:rPr>
          <w:rFonts w:cs="Arial"/>
          <w:i/>
          <w:iCs/>
        </w:rPr>
        <w:t xml:space="preserve"> a community for learning and change within organizations.</w:t>
      </w:r>
      <w:r w:rsidR="009F36F9">
        <w:rPr>
          <w:rFonts w:cs="Arial"/>
          <w:i/>
          <w:iCs/>
        </w:rPr>
        <w:t xml:space="preserve"> </w:t>
      </w:r>
      <w:r w:rsidR="009F36F9">
        <w:rPr>
          <w:rFonts w:cs="Arial"/>
        </w:rPr>
        <w:t xml:space="preserve">International Institute for Restorative Practices, </w:t>
      </w:r>
      <w:hyperlink r:id="rId52" w:history="1">
        <w:r w:rsidR="009F36F9" w:rsidRPr="005E47EB">
          <w:rPr>
            <w:rStyle w:val="Hyperlink"/>
            <w:rFonts w:cs="Arial"/>
          </w:rPr>
          <w:t>www.iirp.edu</w:t>
        </w:r>
      </w:hyperlink>
      <w:r w:rsidR="009F36F9">
        <w:rPr>
          <w:rFonts w:cs="Arial"/>
        </w:rPr>
        <w:t xml:space="preserve">. </w:t>
      </w:r>
      <w:r w:rsidR="00D82715" w:rsidRPr="00D82715">
        <w:rPr>
          <w:rFonts w:cs="Arial"/>
        </w:rPr>
        <w:t>https://www.iirp.edu/news/restorative-practices-in-business-building-a-community-for-learning-and-change-within-organizations</w:t>
      </w:r>
    </w:p>
    <w:p w14:paraId="5F52DF20" w14:textId="77777777" w:rsidR="00FA4B89" w:rsidRDefault="00FA4B89">
      <w:pPr>
        <w:spacing w:after="160" w:line="259" w:lineRule="auto"/>
        <w:rPr>
          <w:rFonts w:cs="Arial"/>
        </w:rPr>
      </w:pPr>
    </w:p>
    <w:p w14:paraId="4273045E" w14:textId="77777777" w:rsidR="00FA4B89" w:rsidRDefault="00FA4B89">
      <w:pPr>
        <w:spacing w:after="160" w:line="259" w:lineRule="auto"/>
        <w:rPr>
          <w:rFonts w:cs="Arial"/>
        </w:rPr>
        <w:sectPr w:rsidR="00FA4B89" w:rsidSect="00D072DB">
          <w:pgSz w:w="12240" w:h="15840"/>
          <w:pgMar w:top="1440" w:right="1440" w:bottom="1170" w:left="1440" w:header="630" w:footer="576" w:gutter="0"/>
          <w:cols w:space="720"/>
          <w:titlePg/>
          <w:docGrid w:linePitch="360"/>
        </w:sectPr>
      </w:pPr>
    </w:p>
    <w:p w14:paraId="6BABC522" w14:textId="20CA5BA8" w:rsidR="003C6988" w:rsidRDefault="00F915BB" w:rsidP="00933C9D">
      <w:pPr>
        <w:pStyle w:val="Heading1"/>
        <w:rPr>
          <w:rFonts w:cs="Arial"/>
        </w:rPr>
      </w:pPr>
      <w:bookmarkStart w:id="51" w:name="_Toc177022484"/>
      <w:r>
        <w:lastRenderedPageBreak/>
        <w:t>Appendix</w:t>
      </w:r>
      <w:r w:rsidR="002E791A">
        <w:t>: Handouts</w:t>
      </w:r>
      <w:bookmarkEnd w:id="51"/>
    </w:p>
    <w:p w14:paraId="54C9AF8C" w14:textId="77777777" w:rsidR="0097683C" w:rsidRDefault="0097683C" w:rsidP="0097683C">
      <w:pPr>
        <w:pStyle w:val="TOC2"/>
        <w:rPr>
          <w:rFonts w:asciiTheme="minorHAnsi" w:eastAsiaTheme="minorEastAsia" w:hAnsiTheme="minorHAnsi" w:cstheme="minorBidi"/>
          <w:kern w:val="2"/>
          <w14:ligatures w14:val="standardContextual"/>
        </w:rPr>
      </w:pPr>
      <w:hyperlink w:anchor="_Toc176265156" w:history="1">
        <w:r w:rsidRPr="00720703">
          <w:rPr>
            <w:rStyle w:val="Hyperlink"/>
          </w:rPr>
          <w:t>Substance Use Disorder and Recovery in a Family</w:t>
        </w:r>
        <w:r>
          <w:rPr>
            <w:webHidden/>
          </w:rPr>
          <w:tab/>
        </w:r>
        <w:r>
          <w:rPr>
            <w:webHidden/>
          </w:rPr>
          <w:fldChar w:fldCharType="begin"/>
        </w:r>
        <w:r>
          <w:rPr>
            <w:webHidden/>
          </w:rPr>
          <w:instrText xml:space="preserve"> PAGEREF _Toc176265156 \h </w:instrText>
        </w:r>
        <w:r>
          <w:rPr>
            <w:webHidden/>
          </w:rPr>
        </w:r>
        <w:r>
          <w:rPr>
            <w:webHidden/>
          </w:rPr>
          <w:fldChar w:fldCharType="separate"/>
        </w:r>
        <w:r>
          <w:rPr>
            <w:webHidden/>
          </w:rPr>
          <w:t>2</w:t>
        </w:r>
        <w:r>
          <w:rPr>
            <w:webHidden/>
          </w:rPr>
          <w:fldChar w:fldCharType="end"/>
        </w:r>
      </w:hyperlink>
    </w:p>
    <w:p w14:paraId="027B6966" w14:textId="1700F8E4" w:rsidR="00BF21BF" w:rsidRDefault="00BF21BF" w:rsidP="00B47826">
      <w:r>
        <w:br w:type="page"/>
      </w:r>
    </w:p>
    <w:p w14:paraId="4E9A6B91" w14:textId="5E6AACC1" w:rsidR="00F0748E" w:rsidRDefault="00F0748E" w:rsidP="00F0748E">
      <w:pPr>
        <w:pStyle w:val="Heading2"/>
      </w:pPr>
      <w:bookmarkStart w:id="52" w:name="_Toc177022485"/>
      <w:bookmarkStart w:id="53" w:name="_Toc173232962"/>
      <w:bookmarkStart w:id="54" w:name="_Toc173437370"/>
      <w:r>
        <w:lastRenderedPageBreak/>
        <w:t>Substance Use Disorder and Recovery in a Family</w:t>
      </w:r>
      <w:bookmarkEnd w:id="52"/>
    </w:p>
    <w:p w14:paraId="151D69A1" w14:textId="77777777" w:rsidR="00F0748E" w:rsidRPr="00E21EE5" w:rsidRDefault="00F0748E" w:rsidP="00F0748E">
      <w:pPr>
        <w:pStyle w:val="NCSlide"/>
        <w:rPr>
          <w:color w:val="auto"/>
        </w:rPr>
      </w:pPr>
      <w:r w:rsidRPr="00CC12D8">
        <w:rPr>
          <w:noProof/>
        </w:rPr>
        <w:drawing>
          <wp:inline distT="0" distB="0" distL="0" distR="0" wp14:anchorId="0F6A19F3" wp14:editId="74724269">
            <wp:extent cx="7852682" cy="5372711"/>
            <wp:effectExtent l="1905" t="0" r="0" b="0"/>
            <wp:docPr id="1069937752" name="Picture 1" descr="A screenshot of a family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70605" name="Picture 1" descr="A screenshot of a family information&#10;&#10;Description automatically generated with medium confidence"/>
                    <pic:cNvPicPr/>
                  </pic:nvPicPr>
                  <pic:blipFill>
                    <a:blip r:embed="rId44"/>
                    <a:stretch>
                      <a:fillRect/>
                    </a:stretch>
                  </pic:blipFill>
                  <pic:spPr>
                    <a:xfrm rot="16200000">
                      <a:off x="0" y="0"/>
                      <a:ext cx="7883648" cy="5393897"/>
                    </a:xfrm>
                    <a:prstGeom prst="rect">
                      <a:avLst/>
                    </a:prstGeom>
                  </pic:spPr>
                </pic:pic>
              </a:graphicData>
            </a:graphic>
          </wp:inline>
        </w:drawing>
      </w:r>
    </w:p>
    <w:bookmarkEnd w:id="53"/>
    <w:bookmarkEnd w:id="54"/>
    <w:p w14:paraId="2469F1B3" w14:textId="6C5CD668" w:rsidR="00F0748E" w:rsidRDefault="00F0748E" w:rsidP="00F0748E">
      <w:pPr>
        <w:spacing w:after="160" w:line="259" w:lineRule="auto"/>
        <w:rPr>
          <w:rFonts w:eastAsia="Times New Roman"/>
          <w:b/>
        </w:rPr>
      </w:pPr>
    </w:p>
    <w:sectPr w:rsidR="00F0748E" w:rsidSect="00D31BC9">
      <w:headerReference w:type="default" r:id="rId53"/>
      <w:headerReference w:type="first" r:id="rId54"/>
      <w:footerReference w:type="first" r:id="rId55"/>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CC4E3" w14:textId="77777777" w:rsidR="00C50FBF" w:rsidRDefault="00C50FBF" w:rsidP="00D9020F">
      <w:r>
        <w:separator/>
      </w:r>
    </w:p>
    <w:p w14:paraId="1DEA2184" w14:textId="77777777" w:rsidR="00C50FBF" w:rsidRDefault="00C50FBF"/>
  </w:endnote>
  <w:endnote w:type="continuationSeparator" w:id="0">
    <w:p w14:paraId="422E39AA" w14:textId="77777777" w:rsidR="00C50FBF" w:rsidRDefault="00C50FBF" w:rsidP="00D9020F">
      <w:r>
        <w:continuationSeparator/>
      </w:r>
    </w:p>
    <w:p w14:paraId="0266F412" w14:textId="77777777" w:rsidR="00C50FBF" w:rsidRDefault="00C50FBF"/>
  </w:endnote>
  <w:endnote w:type="continuationNotice" w:id="1">
    <w:p w14:paraId="29DCEBF7" w14:textId="77777777" w:rsidR="00C50FBF" w:rsidRDefault="00C50FBF"/>
    <w:p w14:paraId="1B552E09" w14:textId="77777777" w:rsidR="00C50FBF" w:rsidRDefault="00C50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6B172" w14:textId="03C03CDE" w:rsidR="000A26FA" w:rsidRPr="00106483" w:rsidRDefault="00E21EE5"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664202632"/>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78D4B" w14:textId="77777777" w:rsidR="00C50FBF" w:rsidRDefault="00C50FBF" w:rsidP="00D9020F">
      <w:r>
        <w:separator/>
      </w:r>
    </w:p>
    <w:p w14:paraId="4C044B70" w14:textId="77777777" w:rsidR="00C50FBF" w:rsidRDefault="00C50FBF"/>
  </w:footnote>
  <w:footnote w:type="continuationSeparator" w:id="0">
    <w:p w14:paraId="2DB406ED" w14:textId="77777777" w:rsidR="00C50FBF" w:rsidRDefault="00C50FBF" w:rsidP="00D9020F">
      <w:r>
        <w:continuationSeparator/>
      </w:r>
    </w:p>
    <w:p w14:paraId="6E7A8F75" w14:textId="77777777" w:rsidR="00C50FBF" w:rsidRDefault="00C50FBF"/>
  </w:footnote>
  <w:footnote w:type="continuationNotice" w:id="1">
    <w:p w14:paraId="645A0D3F" w14:textId="77777777" w:rsidR="00C50FBF" w:rsidRDefault="00C50FBF"/>
    <w:p w14:paraId="6DBB10C3" w14:textId="77777777" w:rsidR="00C50FBF" w:rsidRDefault="00C50F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15C01786"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975015">
      <w:rPr>
        <w:rFonts w:cs="Arial"/>
        <w:b/>
        <w:color w:val="37495F"/>
        <w:sz w:val="22"/>
        <w:szCs w:val="22"/>
      </w:rPr>
      <w:t>Fou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E7A1696">
            <v:shapetype id="_x0000_t202" coordsize="21600,21600" o:spt="202" path="m,l,21600r21600,l21600,xe" w14:anchorId="5299F412">
              <v:stroke joinstyle="miter"/>
              <v:path gradientshapeok="t" o:connecttype="rect"/>
            </v:shapetype>
            <v:shape id="Text Box 378"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v:textbox>
                <w:txbxContent>
                  <w:p w:rsidRPr="00CC38F2" w:rsidR="00BC0A41" w:rsidP="00BC0A41" w:rsidRDefault="00BC0A41" w14:paraId="00E99CB0" w14:textId="77777777">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5EF2FFEC"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975015">
      <w:rPr>
        <w:rFonts w:cs="Arial"/>
        <w:b/>
        <w:color w:val="37495F"/>
        <w:sz w:val="22"/>
        <w:szCs w:val="22"/>
      </w:rPr>
      <w:t>Fou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3C5A270A"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E21EE5">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2C0A4536"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E21EE5">
      <w:rPr>
        <w:rFonts w:cs="Arial"/>
        <w:b/>
        <w:color w:val="37495F"/>
        <w:sz w:val="22"/>
        <w:szCs w:val="22"/>
      </w:rPr>
      <w:tab/>
    </w:r>
    <w:r w:rsidR="00E21EE5">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D165B"/>
    <w:multiLevelType w:val="multilevel"/>
    <w:tmpl w:val="EDDE157E"/>
    <w:lvl w:ilvl="0">
      <w:start w:val="1"/>
      <w:numFmt w:val="decimal"/>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2957F3D"/>
    <w:multiLevelType w:val="hybridMultilevel"/>
    <w:tmpl w:val="2AECFB8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F824491"/>
    <w:multiLevelType w:val="multilevel"/>
    <w:tmpl w:val="4380EBBC"/>
    <w:lvl w:ilvl="0">
      <w:start w:val="1"/>
      <w:numFmt w:val="decimal"/>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8D1D5D"/>
    <w:multiLevelType w:val="multilevel"/>
    <w:tmpl w:val="B74EBF66"/>
    <w:lvl w:ilvl="0">
      <w:start w:val="1"/>
      <w:numFmt w:val="decimal"/>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93D3CB5"/>
    <w:multiLevelType w:val="hybridMultilevel"/>
    <w:tmpl w:val="FE7224AE"/>
    <w:lvl w:ilvl="0" w:tplc="8ADC974A">
      <w:start w:val="1"/>
      <w:numFmt w:val="decimal"/>
      <w:pStyle w:val="NCNormalNumberedList"/>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8"/>
  </w:num>
  <w:num w:numId="2" w16cid:durableId="758449330">
    <w:abstractNumId w:val="1"/>
  </w:num>
  <w:num w:numId="3" w16cid:durableId="2099714164">
    <w:abstractNumId w:val="10"/>
  </w:num>
  <w:num w:numId="4" w16cid:durableId="555240450">
    <w:abstractNumId w:val="6"/>
  </w:num>
  <w:num w:numId="5" w16cid:durableId="1818568430">
    <w:abstractNumId w:val="0"/>
  </w:num>
  <w:num w:numId="6" w16cid:durableId="1153909065">
    <w:abstractNumId w:val="13"/>
  </w:num>
  <w:num w:numId="7" w16cid:durableId="1548763928">
    <w:abstractNumId w:val="9"/>
  </w:num>
  <w:num w:numId="8" w16cid:durableId="326251820">
    <w:abstractNumId w:val="2"/>
  </w:num>
  <w:num w:numId="9" w16cid:durableId="888567058">
    <w:abstractNumId w:val="12"/>
  </w:num>
  <w:num w:numId="10" w16cid:durableId="281151261">
    <w:abstractNumId w:val="4"/>
  </w:num>
  <w:num w:numId="11" w16cid:durableId="1501309073">
    <w:abstractNumId w:val="3"/>
  </w:num>
  <w:num w:numId="12" w16cid:durableId="914167721">
    <w:abstractNumId w:val="11"/>
  </w:num>
  <w:num w:numId="13" w16cid:durableId="799229340">
    <w:abstractNumId w:val="7"/>
  </w:num>
  <w:num w:numId="14" w16cid:durableId="136001257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0FAJUKxnAtAAAA"/>
  </w:docVars>
  <w:rsids>
    <w:rsidRoot w:val="00D9020F"/>
    <w:rsid w:val="000017DA"/>
    <w:rsid w:val="0000233D"/>
    <w:rsid w:val="0000240A"/>
    <w:rsid w:val="000024E3"/>
    <w:rsid w:val="000028D3"/>
    <w:rsid w:val="00002C5D"/>
    <w:rsid w:val="000030BD"/>
    <w:rsid w:val="000038B6"/>
    <w:rsid w:val="00003D14"/>
    <w:rsid w:val="00004A29"/>
    <w:rsid w:val="00004C7C"/>
    <w:rsid w:val="00005094"/>
    <w:rsid w:val="0000551F"/>
    <w:rsid w:val="00005559"/>
    <w:rsid w:val="00005E58"/>
    <w:rsid w:val="00006B48"/>
    <w:rsid w:val="0000791C"/>
    <w:rsid w:val="00007945"/>
    <w:rsid w:val="00007C3F"/>
    <w:rsid w:val="000104BD"/>
    <w:rsid w:val="000109CE"/>
    <w:rsid w:val="00010DD6"/>
    <w:rsid w:val="00011272"/>
    <w:rsid w:val="000122AB"/>
    <w:rsid w:val="00012BB9"/>
    <w:rsid w:val="00012F7A"/>
    <w:rsid w:val="00013622"/>
    <w:rsid w:val="000151F9"/>
    <w:rsid w:val="00016CA0"/>
    <w:rsid w:val="00017FEC"/>
    <w:rsid w:val="00020094"/>
    <w:rsid w:val="000206AE"/>
    <w:rsid w:val="0002084A"/>
    <w:rsid w:val="0002186B"/>
    <w:rsid w:val="0002245A"/>
    <w:rsid w:val="0002254A"/>
    <w:rsid w:val="00023A47"/>
    <w:rsid w:val="00023D7D"/>
    <w:rsid w:val="00023F7F"/>
    <w:rsid w:val="0002420B"/>
    <w:rsid w:val="000250B6"/>
    <w:rsid w:val="00025380"/>
    <w:rsid w:val="00025CDE"/>
    <w:rsid w:val="00025DA9"/>
    <w:rsid w:val="00026CCE"/>
    <w:rsid w:val="00027787"/>
    <w:rsid w:val="00027C29"/>
    <w:rsid w:val="00027F6B"/>
    <w:rsid w:val="00030CF0"/>
    <w:rsid w:val="00031027"/>
    <w:rsid w:val="00031182"/>
    <w:rsid w:val="0003127F"/>
    <w:rsid w:val="000319D1"/>
    <w:rsid w:val="000325FD"/>
    <w:rsid w:val="000330C4"/>
    <w:rsid w:val="000335A1"/>
    <w:rsid w:val="00033648"/>
    <w:rsid w:val="00034541"/>
    <w:rsid w:val="000347B8"/>
    <w:rsid w:val="00034A0C"/>
    <w:rsid w:val="00037247"/>
    <w:rsid w:val="00040384"/>
    <w:rsid w:val="000427D4"/>
    <w:rsid w:val="00042A26"/>
    <w:rsid w:val="00043F59"/>
    <w:rsid w:val="0004406A"/>
    <w:rsid w:val="00044665"/>
    <w:rsid w:val="000449BC"/>
    <w:rsid w:val="00044D7C"/>
    <w:rsid w:val="00044E99"/>
    <w:rsid w:val="000455CF"/>
    <w:rsid w:val="00046091"/>
    <w:rsid w:val="000466BA"/>
    <w:rsid w:val="00047510"/>
    <w:rsid w:val="00051350"/>
    <w:rsid w:val="0005177A"/>
    <w:rsid w:val="00051A33"/>
    <w:rsid w:val="00051AE8"/>
    <w:rsid w:val="00052813"/>
    <w:rsid w:val="00053955"/>
    <w:rsid w:val="00055270"/>
    <w:rsid w:val="00055684"/>
    <w:rsid w:val="0005619D"/>
    <w:rsid w:val="00056658"/>
    <w:rsid w:val="000577CA"/>
    <w:rsid w:val="000613A3"/>
    <w:rsid w:val="000616AB"/>
    <w:rsid w:val="000617F1"/>
    <w:rsid w:val="0006181F"/>
    <w:rsid w:val="00061918"/>
    <w:rsid w:val="00061A55"/>
    <w:rsid w:val="0006215C"/>
    <w:rsid w:val="00062303"/>
    <w:rsid w:val="00062309"/>
    <w:rsid w:val="0006231B"/>
    <w:rsid w:val="00062674"/>
    <w:rsid w:val="0006321A"/>
    <w:rsid w:val="00063B25"/>
    <w:rsid w:val="00064670"/>
    <w:rsid w:val="0006469B"/>
    <w:rsid w:val="000646F2"/>
    <w:rsid w:val="0006551C"/>
    <w:rsid w:val="0006587B"/>
    <w:rsid w:val="00065F5D"/>
    <w:rsid w:val="000665E9"/>
    <w:rsid w:val="00066F4B"/>
    <w:rsid w:val="00067014"/>
    <w:rsid w:val="0007143A"/>
    <w:rsid w:val="0007159B"/>
    <w:rsid w:val="000717F1"/>
    <w:rsid w:val="0007208A"/>
    <w:rsid w:val="000720AC"/>
    <w:rsid w:val="00072AFA"/>
    <w:rsid w:val="00072FE7"/>
    <w:rsid w:val="00073798"/>
    <w:rsid w:val="00074209"/>
    <w:rsid w:val="000743BB"/>
    <w:rsid w:val="000747AB"/>
    <w:rsid w:val="00074AC3"/>
    <w:rsid w:val="00077274"/>
    <w:rsid w:val="00077638"/>
    <w:rsid w:val="0007784B"/>
    <w:rsid w:val="000801F4"/>
    <w:rsid w:val="0008076F"/>
    <w:rsid w:val="00080840"/>
    <w:rsid w:val="0008144A"/>
    <w:rsid w:val="0008225B"/>
    <w:rsid w:val="000824C6"/>
    <w:rsid w:val="00082F5B"/>
    <w:rsid w:val="000833C0"/>
    <w:rsid w:val="0008382F"/>
    <w:rsid w:val="00083A16"/>
    <w:rsid w:val="00083AB3"/>
    <w:rsid w:val="00083EBA"/>
    <w:rsid w:val="0008419F"/>
    <w:rsid w:val="000841FE"/>
    <w:rsid w:val="00085278"/>
    <w:rsid w:val="00085899"/>
    <w:rsid w:val="00085A7E"/>
    <w:rsid w:val="00085F45"/>
    <w:rsid w:val="000860CE"/>
    <w:rsid w:val="000865AC"/>
    <w:rsid w:val="000876FD"/>
    <w:rsid w:val="00090040"/>
    <w:rsid w:val="00090D5B"/>
    <w:rsid w:val="0009217F"/>
    <w:rsid w:val="00092E15"/>
    <w:rsid w:val="00092F00"/>
    <w:rsid w:val="0009365F"/>
    <w:rsid w:val="0009458B"/>
    <w:rsid w:val="000945C6"/>
    <w:rsid w:val="00094FC2"/>
    <w:rsid w:val="00095CDD"/>
    <w:rsid w:val="00095FDD"/>
    <w:rsid w:val="000975A3"/>
    <w:rsid w:val="00097B5F"/>
    <w:rsid w:val="000A0AC5"/>
    <w:rsid w:val="000A0B07"/>
    <w:rsid w:val="000A19BA"/>
    <w:rsid w:val="000A1A5F"/>
    <w:rsid w:val="000A1B2D"/>
    <w:rsid w:val="000A1E64"/>
    <w:rsid w:val="000A1F51"/>
    <w:rsid w:val="000A26FA"/>
    <w:rsid w:val="000A315D"/>
    <w:rsid w:val="000A319C"/>
    <w:rsid w:val="000A3313"/>
    <w:rsid w:val="000A3A6B"/>
    <w:rsid w:val="000A4500"/>
    <w:rsid w:val="000A4504"/>
    <w:rsid w:val="000A5091"/>
    <w:rsid w:val="000A6298"/>
    <w:rsid w:val="000A7456"/>
    <w:rsid w:val="000A7708"/>
    <w:rsid w:val="000A7F54"/>
    <w:rsid w:val="000B0955"/>
    <w:rsid w:val="000B12AA"/>
    <w:rsid w:val="000B13CA"/>
    <w:rsid w:val="000B1666"/>
    <w:rsid w:val="000B1CD6"/>
    <w:rsid w:val="000B2303"/>
    <w:rsid w:val="000B2432"/>
    <w:rsid w:val="000B2BA2"/>
    <w:rsid w:val="000B2F9D"/>
    <w:rsid w:val="000B3677"/>
    <w:rsid w:val="000B3B8C"/>
    <w:rsid w:val="000B403F"/>
    <w:rsid w:val="000B4222"/>
    <w:rsid w:val="000B5BA3"/>
    <w:rsid w:val="000B745B"/>
    <w:rsid w:val="000B76D9"/>
    <w:rsid w:val="000B7DB3"/>
    <w:rsid w:val="000B7E90"/>
    <w:rsid w:val="000C0354"/>
    <w:rsid w:val="000C092C"/>
    <w:rsid w:val="000C19D5"/>
    <w:rsid w:val="000C2190"/>
    <w:rsid w:val="000C27CC"/>
    <w:rsid w:val="000C2A9F"/>
    <w:rsid w:val="000C3DD5"/>
    <w:rsid w:val="000C3DD8"/>
    <w:rsid w:val="000C4822"/>
    <w:rsid w:val="000C4C4B"/>
    <w:rsid w:val="000C587F"/>
    <w:rsid w:val="000C5BB2"/>
    <w:rsid w:val="000C6BB1"/>
    <w:rsid w:val="000C6C7A"/>
    <w:rsid w:val="000C75D4"/>
    <w:rsid w:val="000C7C52"/>
    <w:rsid w:val="000D1069"/>
    <w:rsid w:val="000D2318"/>
    <w:rsid w:val="000D25AE"/>
    <w:rsid w:val="000D26C0"/>
    <w:rsid w:val="000D2CDC"/>
    <w:rsid w:val="000D31DE"/>
    <w:rsid w:val="000D3263"/>
    <w:rsid w:val="000D34B6"/>
    <w:rsid w:val="000D379C"/>
    <w:rsid w:val="000D4018"/>
    <w:rsid w:val="000D452D"/>
    <w:rsid w:val="000D6592"/>
    <w:rsid w:val="000D6FF6"/>
    <w:rsid w:val="000E046B"/>
    <w:rsid w:val="000E0DB9"/>
    <w:rsid w:val="000E0F54"/>
    <w:rsid w:val="000E1B9F"/>
    <w:rsid w:val="000E1E38"/>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6831"/>
    <w:rsid w:val="000E70D1"/>
    <w:rsid w:val="000E72AD"/>
    <w:rsid w:val="000F0193"/>
    <w:rsid w:val="000F0F48"/>
    <w:rsid w:val="000F222B"/>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3D17"/>
    <w:rsid w:val="001041C8"/>
    <w:rsid w:val="00104322"/>
    <w:rsid w:val="001049A0"/>
    <w:rsid w:val="00106483"/>
    <w:rsid w:val="00106CB3"/>
    <w:rsid w:val="00107A16"/>
    <w:rsid w:val="00107C38"/>
    <w:rsid w:val="00107FF2"/>
    <w:rsid w:val="00110585"/>
    <w:rsid w:val="00110960"/>
    <w:rsid w:val="00110BB3"/>
    <w:rsid w:val="00111E8D"/>
    <w:rsid w:val="00112CE3"/>
    <w:rsid w:val="00112EE8"/>
    <w:rsid w:val="00114163"/>
    <w:rsid w:val="00115367"/>
    <w:rsid w:val="0011550C"/>
    <w:rsid w:val="001156B9"/>
    <w:rsid w:val="00116348"/>
    <w:rsid w:val="00116665"/>
    <w:rsid w:val="00117699"/>
    <w:rsid w:val="00117DC3"/>
    <w:rsid w:val="001214C0"/>
    <w:rsid w:val="001216AB"/>
    <w:rsid w:val="001219D9"/>
    <w:rsid w:val="00121A1B"/>
    <w:rsid w:val="00121DFF"/>
    <w:rsid w:val="00122D16"/>
    <w:rsid w:val="00123FE1"/>
    <w:rsid w:val="00124D3B"/>
    <w:rsid w:val="00127821"/>
    <w:rsid w:val="0013143B"/>
    <w:rsid w:val="001314F0"/>
    <w:rsid w:val="00132456"/>
    <w:rsid w:val="00132DDB"/>
    <w:rsid w:val="00133600"/>
    <w:rsid w:val="001349B5"/>
    <w:rsid w:val="001360CE"/>
    <w:rsid w:val="00136D48"/>
    <w:rsid w:val="001378BE"/>
    <w:rsid w:val="00137B32"/>
    <w:rsid w:val="001400EF"/>
    <w:rsid w:val="00140133"/>
    <w:rsid w:val="00141A7D"/>
    <w:rsid w:val="00142000"/>
    <w:rsid w:val="001420E4"/>
    <w:rsid w:val="00143341"/>
    <w:rsid w:val="00144BCE"/>
    <w:rsid w:val="00145117"/>
    <w:rsid w:val="00145141"/>
    <w:rsid w:val="0014526C"/>
    <w:rsid w:val="001456CE"/>
    <w:rsid w:val="001457B5"/>
    <w:rsid w:val="00145EF0"/>
    <w:rsid w:val="00146307"/>
    <w:rsid w:val="00146D4B"/>
    <w:rsid w:val="001500FD"/>
    <w:rsid w:val="00150EA1"/>
    <w:rsid w:val="00151717"/>
    <w:rsid w:val="00151BBE"/>
    <w:rsid w:val="00151F5C"/>
    <w:rsid w:val="001528E9"/>
    <w:rsid w:val="00154CB5"/>
    <w:rsid w:val="001550EA"/>
    <w:rsid w:val="00155EB6"/>
    <w:rsid w:val="00156E22"/>
    <w:rsid w:val="00157282"/>
    <w:rsid w:val="0015790F"/>
    <w:rsid w:val="00157CFA"/>
    <w:rsid w:val="001609AF"/>
    <w:rsid w:val="00160CAE"/>
    <w:rsid w:val="0016140D"/>
    <w:rsid w:val="001622A8"/>
    <w:rsid w:val="00163AEF"/>
    <w:rsid w:val="00164216"/>
    <w:rsid w:val="0016532B"/>
    <w:rsid w:val="00165448"/>
    <w:rsid w:val="00165492"/>
    <w:rsid w:val="00165F9C"/>
    <w:rsid w:val="00167292"/>
    <w:rsid w:val="00170050"/>
    <w:rsid w:val="00171901"/>
    <w:rsid w:val="0017279D"/>
    <w:rsid w:val="00172D00"/>
    <w:rsid w:val="001731CC"/>
    <w:rsid w:val="00173598"/>
    <w:rsid w:val="001743A3"/>
    <w:rsid w:val="00174653"/>
    <w:rsid w:val="0017493B"/>
    <w:rsid w:val="00175057"/>
    <w:rsid w:val="0017537A"/>
    <w:rsid w:val="00176B37"/>
    <w:rsid w:val="00176B8B"/>
    <w:rsid w:val="00176CAA"/>
    <w:rsid w:val="00176D05"/>
    <w:rsid w:val="00177060"/>
    <w:rsid w:val="001811F9"/>
    <w:rsid w:val="0018169B"/>
    <w:rsid w:val="00181818"/>
    <w:rsid w:val="00181DEA"/>
    <w:rsid w:val="00182B5F"/>
    <w:rsid w:val="00183F95"/>
    <w:rsid w:val="00184209"/>
    <w:rsid w:val="00185027"/>
    <w:rsid w:val="00186229"/>
    <w:rsid w:val="001864AA"/>
    <w:rsid w:val="0018662C"/>
    <w:rsid w:val="0018670F"/>
    <w:rsid w:val="001869E0"/>
    <w:rsid w:val="00186F94"/>
    <w:rsid w:val="001871C1"/>
    <w:rsid w:val="00187708"/>
    <w:rsid w:val="001879EB"/>
    <w:rsid w:val="00190A6E"/>
    <w:rsid w:val="00191A74"/>
    <w:rsid w:val="00191B20"/>
    <w:rsid w:val="00192FC1"/>
    <w:rsid w:val="00193599"/>
    <w:rsid w:val="00193B37"/>
    <w:rsid w:val="00193C2E"/>
    <w:rsid w:val="0019439F"/>
    <w:rsid w:val="00194A4F"/>
    <w:rsid w:val="00195058"/>
    <w:rsid w:val="00195F3C"/>
    <w:rsid w:val="001963AF"/>
    <w:rsid w:val="00196420"/>
    <w:rsid w:val="0019679F"/>
    <w:rsid w:val="001969EA"/>
    <w:rsid w:val="001972CB"/>
    <w:rsid w:val="00197BBC"/>
    <w:rsid w:val="001A0494"/>
    <w:rsid w:val="001A0F62"/>
    <w:rsid w:val="001A206E"/>
    <w:rsid w:val="001A210B"/>
    <w:rsid w:val="001A2C6A"/>
    <w:rsid w:val="001A325C"/>
    <w:rsid w:val="001A362C"/>
    <w:rsid w:val="001A3FA4"/>
    <w:rsid w:val="001A4983"/>
    <w:rsid w:val="001A4FEE"/>
    <w:rsid w:val="001A5896"/>
    <w:rsid w:val="001A5EB8"/>
    <w:rsid w:val="001A6088"/>
    <w:rsid w:val="001A61B2"/>
    <w:rsid w:val="001A68C7"/>
    <w:rsid w:val="001A766E"/>
    <w:rsid w:val="001A7D39"/>
    <w:rsid w:val="001B0997"/>
    <w:rsid w:val="001B1583"/>
    <w:rsid w:val="001B1BAE"/>
    <w:rsid w:val="001B1F98"/>
    <w:rsid w:val="001B2223"/>
    <w:rsid w:val="001B29FC"/>
    <w:rsid w:val="001B337E"/>
    <w:rsid w:val="001B3481"/>
    <w:rsid w:val="001B3847"/>
    <w:rsid w:val="001B4790"/>
    <w:rsid w:val="001B4799"/>
    <w:rsid w:val="001B4E4B"/>
    <w:rsid w:val="001B5C6E"/>
    <w:rsid w:val="001B7D87"/>
    <w:rsid w:val="001C0403"/>
    <w:rsid w:val="001C0E54"/>
    <w:rsid w:val="001C1480"/>
    <w:rsid w:val="001C173C"/>
    <w:rsid w:val="001C17B1"/>
    <w:rsid w:val="001C1FA9"/>
    <w:rsid w:val="001C28DB"/>
    <w:rsid w:val="001C31A4"/>
    <w:rsid w:val="001C3599"/>
    <w:rsid w:val="001C417A"/>
    <w:rsid w:val="001C4698"/>
    <w:rsid w:val="001C4EB4"/>
    <w:rsid w:val="001C6103"/>
    <w:rsid w:val="001C6BFD"/>
    <w:rsid w:val="001C6F15"/>
    <w:rsid w:val="001C7B27"/>
    <w:rsid w:val="001C7EFD"/>
    <w:rsid w:val="001D10B1"/>
    <w:rsid w:val="001D1238"/>
    <w:rsid w:val="001D1F1F"/>
    <w:rsid w:val="001D21F9"/>
    <w:rsid w:val="001D2B5E"/>
    <w:rsid w:val="001D2FA2"/>
    <w:rsid w:val="001D3435"/>
    <w:rsid w:val="001D35A0"/>
    <w:rsid w:val="001D426E"/>
    <w:rsid w:val="001D44F3"/>
    <w:rsid w:val="001D4609"/>
    <w:rsid w:val="001D5A05"/>
    <w:rsid w:val="001D5C1A"/>
    <w:rsid w:val="001D5C26"/>
    <w:rsid w:val="001D6F24"/>
    <w:rsid w:val="001D7177"/>
    <w:rsid w:val="001D7C3F"/>
    <w:rsid w:val="001D7C50"/>
    <w:rsid w:val="001E0CA1"/>
    <w:rsid w:val="001E1060"/>
    <w:rsid w:val="001E260B"/>
    <w:rsid w:val="001E266A"/>
    <w:rsid w:val="001E304F"/>
    <w:rsid w:val="001E3947"/>
    <w:rsid w:val="001E4108"/>
    <w:rsid w:val="001E4139"/>
    <w:rsid w:val="001E42D9"/>
    <w:rsid w:val="001E4F9C"/>
    <w:rsid w:val="001E61AF"/>
    <w:rsid w:val="001E7A09"/>
    <w:rsid w:val="001F0315"/>
    <w:rsid w:val="001F05CF"/>
    <w:rsid w:val="001F06C2"/>
    <w:rsid w:val="001F0FE6"/>
    <w:rsid w:val="001F1683"/>
    <w:rsid w:val="001F1840"/>
    <w:rsid w:val="001F1E0D"/>
    <w:rsid w:val="001F238B"/>
    <w:rsid w:val="001F2503"/>
    <w:rsid w:val="001F3441"/>
    <w:rsid w:val="001F4C5F"/>
    <w:rsid w:val="001F5194"/>
    <w:rsid w:val="001F55D9"/>
    <w:rsid w:val="001F7517"/>
    <w:rsid w:val="001F7DEF"/>
    <w:rsid w:val="0020024F"/>
    <w:rsid w:val="0020040C"/>
    <w:rsid w:val="00200D05"/>
    <w:rsid w:val="00201771"/>
    <w:rsid w:val="0020203B"/>
    <w:rsid w:val="00202CD9"/>
    <w:rsid w:val="00203220"/>
    <w:rsid w:val="00203C08"/>
    <w:rsid w:val="002044DC"/>
    <w:rsid w:val="00204B45"/>
    <w:rsid w:val="002051BF"/>
    <w:rsid w:val="002056CD"/>
    <w:rsid w:val="00205BA5"/>
    <w:rsid w:val="00205CF0"/>
    <w:rsid w:val="00207E5A"/>
    <w:rsid w:val="0021115C"/>
    <w:rsid w:val="00211789"/>
    <w:rsid w:val="00211A30"/>
    <w:rsid w:val="00211BE8"/>
    <w:rsid w:val="002120EE"/>
    <w:rsid w:val="00212D91"/>
    <w:rsid w:val="002139A1"/>
    <w:rsid w:val="00213DE2"/>
    <w:rsid w:val="00213EEF"/>
    <w:rsid w:val="00214062"/>
    <w:rsid w:val="00214427"/>
    <w:rsid w:val="002145A5"/>
    <w:rsid w:val="002145D8"/>
    <w:rsid w:val="00214EAD"/>
    <w:rsid w:val="00215599"/>
    <w:rsid w:val="002155EC"/>
    <w:rsid w:val="002161D8"/>
    <w:rsid w:val="002206F2"/>
    <w:rsid w:val="0022152D"/>
    <w:rsid w:val="00224E65"/>
    <w:rsid w:val="0022516E"/>
    <w:rsid w:val="00225DD6"/>
    <w:rsid w:val="00226D44"/>
    <w:rsid w:val="002275AC"/>
    <w:rsid w:val="00230076"/>
    <w:rsid w:val="00230E2A"/>
    <w:rsid w:val="00231BD2"/>
    <w:rsid w:val="00231E26"/>
    <w:rsid w:val="00232D88"/>
    <w:rsid w:val="00233677"/>
    <w:rsid w:val="0023437C"/>
    <w:rsid w:val="002367CD"/>
    <w:rsid w:val="00236DC7"/>
    <w:rsid w:val="002371A9"/>
    <w:rsid w:val="00237A17"/>
    <w:rsid w:val="00237BAA"/>
    <w:rsid w:val="002403AB"/>
    <w:rsid w:val="0024063C"/>
    <w:rsid w:val="00240C1B"/>
    <w:rsid w:val="00240FC0"/>
    <w:rsid w:val="00240FF1"/>
    <w:rsid w:val="002446BF"/>
    <w:rsid w:val="002447C3"/>
    <w:rsid w:val="00245167"/>
    <w:rsid w:val="00245AF4"/>
    <w:rsid w:val="00246343"/>
    <w:rsid w:val="00246385"/>
    <w:rsid w:val="00252EF3"/>
    <w:rsid w:val="00253026"/>
    <w:rsid w:val="00253223"/>
    <w:rsid w:val="002535C7"/>
    <w:rsid w:val="002538F4"/>
    <w:rsid w:val="00254A61"/>
    <w:rsid w:val="00255172"/>
    <w:rsid w:val="00256C20"/>
    <w:rsid w:val="00256ED8"/>
    <w:rsid w:val="00257747"/>
    <w:rsid w:val="002606A4"/>
    <w:rsid w:val="00260703"/>
    <w:rsid w:val="00261041"/>
    <w:rsid w:val="002616AA"/>
    <w:rsid w:val="00261D83"/>
    <w:rsid w:val="0026241A"/>
    <w:rsid w:val="00262C0F"/>
    <w:rsid w:val="0026333F"/>
    <w:rsid w:val="00263759"/>
    <w:rsid w:val="00263AD6"/>
    <w:rsid w:val="00264699"/>
    <w:rsid w:val="00266468"/>
    <w:rsid w:val="0026694D"/>
    <w:rsid w:val="00266A7E"/>
    <w:rsid w:val="00267446"/>
    <w:rsid w:val="00267A89"/>
    <w:rsid w:val="0027075C"/>
    <w:rsid w:val="00274A09"/>
    <w:rsid w:val="0027509F"/>
    <w:rsid w:val="00277178"/>
    <w:rsid w:val="00277BD2"/>
    <w:rsid w:val="00280AB8"/>
    <w:rsid w:val="002817BB"/>
    <w:rsid w:val="002820B6"/>
    <w:rsid w:val="00282C74"/>
    <w:rsid w:val="00283266"/>
    <w:rsid w:val="002832D2"/>
    <w:rsid w:val="00283321"/>
    <w:rsid w:val="00283C01"/>
    <w:rsid w:val="00284426"/>
    <w:rsid w:val="00284DAC"/>
    <w:rsid w:val="0028534A"/>
    <w:rsid w:val="002874B6"/>
    <w:rsid w:val="00290487"/>
    <w:rsid w:val="002908A4"/>
    <w:rsid w:val="0029098F"/>
    <w:rsid w:val="002911F1"/>
    <w:rsid w:val="00292160"/>
    <w:rsid w:val="002944F0"/>
    <w:rsid w:val="0029498A"/>
    <w:rsid w:val="0029543E"/>
    <w:rsid w:val="00295897"/>
    <w:rsid w:val="0029659D"/>
    <w:rsid w:val="00296A5F"/>
    <w:rsid w:val="00296F19"/>
    <w:rsid w:val="00297BE9"/>
    <w:rsid w:val="002A06EE"/>
    <w:rsid w:val="002A1DF4"/>
    <w:rsid w:val="002A42F9"/>
    <w:rsid w:val="002A486D"/>
    <w:rsid w:val="002A509F"/>
    <w:rsid w:val="002A6159"/>
    <w:rsid w:val="002A693E"/>
    <w:rsid w:val="002A74EE"/>
    <w:rsid w:val="002B07AB"/>
    <w:rsid w:val="002B0DEE"/>
    <w:rsid w:val="002B1D95"/>
    <w:rsid w:val="002B1F6C"/>
    <w:rsid w:val="002B2DED"/>
    <w:rsid w:val="002B36B3"/>
    <w:rsid w:val="002B49E2"/>
    <w:rsid w:val="002B555D"/>
    <w:rsid w:val="002B5CEA"/>
    <w:rsid w:val="002B6B9F"/>
    <w:rsid w:val="002B7496"/>
    <w:rsid w:val="002C1406"/>
    <w:rsid w:val="002C1577"/>
    <w:rsid w:val="002C1875"/>
    <w:rsid w:val="002C218B"/>
    <w:rsid w:val="002C2532"/>
    <w:rsid w:val="002C33CF"/>
    <w:rsid w:val="002C3412"/>
    <w:rsid w:val="002C3A97"/>
    <w:rsid w:val="002C68A6"/>
    <w:rsid w:val="002C6F17"/>
    <w:rsid w:val="002C7B70"/>
    <w:rsid w:val="002C7D07"/>
    <w:rsid w:val="002C7FE4"/>
    <w:rsid w:val="002D0391"/>
    <w:rsid w:val="002D144A"/>
    <w:rsid w:val="002D165C"/>
    <w:rsid w:val="002D389C"/>
    <w:rsid w:val="002D4263"/>
    <w:rsid w:val="002D52F5"/>
    <w:rsid w:val="002D684E"/>
    <w:rsid w:val="002D6F98"/>
    <w:rsid w:val="002D7892"/>
    <w:rsid w:val="002D7A30"/>
    <w:rsid w:val="002E0C87"/>
    <w:rsid w:val="002E2031"/>
    <w:rsid w:val="002E2058"/>
    <w:rsid w:val="002E22CA"/>
    <w:rsid w:val="002E29C3"/>
    <w:rsid w:val="002E2DB7"/>
    <w:rsid w:val="002E323F"/>
    <w:rsid w:val="002E47D5"/>
    <w:rsid w:val="002E496E"/>
    <w:rsid w:val="002E4B25"/>
    <w:rsid w:val="002E4EA2"/>
    <w:rsid w:val="002E66C5"/>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3DF9"/>
    <w:rsid w:val="002F4793"/>
    <w:rsid w:val="002F4992"/>
    <w:rsid w:val="002F49A6"/>
    <w:rsid w:val="002F63F8"/>
    <w:rsid w:val="002F6F46"/>
    <w:rsid w:val="00300379"/>
    <w:rsid w:val="0030196F"/>
    <w:rsid w:val="003027BC"/>
    <w:rsid w:val="00302AA1"/>
    <w:rsid w:val="00302C31"/>
    <w:rsid w:val="00303247"/>
    <w:rsid w:val="00303D93"/>
    <w:rsid w:val="00303DE8"/>
    <w:rsid w:val="00304CA5"/>
    <w:rsid w:val="003050DD"/>
    <w:rsid w:val="00305CA7"/>
    <w:rsid w:val="0030795F"/>
    <w:rsid w:val="0031005D"/>
    <w:rsid w:val="00310713"/>
    <w:rsid w:val="00310C75"/>
    <w:rsid w:val="00312FED"/>
    <w:rsid w:val="003146FB"/>
    <w:rsid w:val="00317375"/>
    <w:rsid w:val="0031781B"/>
    <w:rsid w:val="00320CB9"/>
    <w:rsid w:val="00322ADB"/>
    <w:rsid w:val="00322DA2"/>
    <w:rsid w:val="003264BB"/>
    <w:rsid w:val="00327B41"/>
    <w:rsid w:val="00327C68"/>
    <w:rsid w:val="003304F4"/>
    <w:rsid w:val="00330810"/>
    <w:rsid w:val="00331735"/>
    <w:rsid w:val="003322D5"/>
    <w:rsid w:val="003325F2"/>
    <w:rsid w:val="00333969"/>
    <w:rsid w:val="00333A05"/>
    <w:rsid w:val="00333A97"/>
    <w:rsid w:val="00333CBB"/>
    <w:rsid w:val="00334579"/>
    <w:rsid w:val="003346C6"/>
    <w:rsid w:val="00335648"/>
    <w:rsid w:val="003356F6"/>
    <w:rsid w:val="00336041"/>
    <w:rsid w:val="0033781E"/>
    <w:rsid w:val="00340251"/>
    <w:rsid w:val="003410D2"/>
    <w:rsid w:val="00342B6F"/>
    <w:rsid w:val="00342C8D"/>
    <w:rsid w:val="003453AA"/>
    <w:rsid w:val="003456EF"/>
    <w:rsid w:val="00345DEC"/>
    <w:rsid w:val="00346087"/>
    <w:rsid w:val="00346BF9"/>
    <w:rsid w:val="00346C89"/>
    <w:rsid w:val="00347158"/>
    <w:rsid w:val="003473FF"/>
    <w:rsid w:val="003477B3"/>
    <w:rsid w:val="0035109F"/>
    <w:rsid w:val="003527C3"/>
    <w:rsid w:val="00353C2A"/>
    <w:rsid w:val="00353DD8"/>
    <w:rsid w:val="00353F4C"/>
    <w:rsid w:val="00355523"/>
    <w:rsid w:val="003555C2"/>
    <w:rsid w:val="0035661C"/>
    <w:rsid w:val="0035710C"/>
    <w:rsid w:val="00357E8B"/>
    <w:rsid w:val="0036049B"/>
    <w:rsid w:val="003609DA"/>
    <w:rsid w:val="00360ABE"/>
    <w:rsid w:val="00361B6C"/>
    <w:rsid w:val="00361D1E"/>
    <w:rsid w:val="00361EB8"/>
    <w:rsid w:val="003626DB"/>
    <w:rsid w:val="0036273F"/>
    <w:rsid w:val="00362D44"/>
    <w:rsid w:val="00363559"/>
    <w:rsid w:val="00364837"/>
    <w:rsid w:val="00364CC4"/>
    <w:rsid w:val="00365721"/>
    <w:rsid w:val="003659FD"/>
    <w:rsid w:val="00370977"/>
    <w:rsid w:val="00372099"/>
    <w:rsid w:val="0037237F"/>
    <w:rsid w:val="00373781"/>
    <w:rsid w:val="00375CE8"/>
    <w:rsid w:val="00376691"/>
    <w:rsid w:val="003767DD"/>
    <w:rsid w:val="00376CC0"/>
    <w:rsid w:val="00381181"/>
    <w:rsid w:val="003817AF"/>
    <w:rsid w:val="00381AE2"/>
    <w:rsid w:val="0038238F"/>
    <w:rsid w:val="00382FD7"/>
    <w:rsid w:val="0038309A"/>
    <w:rsid w:val="003831F1"/>
    <w:rsid w:val="0038342E"/>
    <w:rsid w:val="0038363A"/>
    <w:rsid w:val="0038394D"/>
    <w:rsid w:val="00384D84"/>
    <w:rsid w:val="00385376"/>
    <w:rsid w:val="00386671"/>
    <w:rsid w:val="003870FA"/>
    <w:rsid w:val="00387C16"/>
    <w:rsid w:val="00387D6F"/>
    <w:rsid w:val="003904CE"/>
    <w:rsid w:val="003906A7"/>
    <w:rsid w:val="00390C38"/>
    <w:rsid w:val="003913C6"/>
    <w:rsid w:val="0039142A"/>
    <w:rsid w:val="00391E76"/>
    <w:rsid w:val="003928E8"/>
    <w:rsid w:val="003935DD"/>
    <w:rsid w:val="0039477F"/>
    <w:rsid w:val="0039493F"/>
    <w:rsid w:val="00394FFA"/>
    <w:rsid w:val="00396B27"/>
    <w:rsid w:val="00397899"/>
    <w:rsid w:val="00397A24"/>
    <w:rsid w:val="00397EE7"/>
    <w:rsid w:val="003A069C"/>
    <w:rsid w:val="003A28CF"/>
    <w:rsid w:val="003A36D4"/>
    <w:rsid w:val="003A3B82"/>
    <w:rsid w:val="003A52B8"/>
    <w:rsid w:val="003A5381"/>
    <w:rsid w:val="003A5C29"/>
    <w:rsid w:val="003A5FD6"/>
    <w:rsid w:val="003A6B22"/>
    <w:rsid w:val="003A7721"/>
    <w:rsid w:val="003A7EF4"/>
    <w:rsid w:val="003B0228"/>
    <w:rsid w:val="003B0DF1"/>
    <w:rsid w:val="003B1A9C"/>
    <w:rsid w:val="003B2B18"/>
    <w:rsid w:val="003B303E"/>
    <w:rsid w:val="003B3486"/>
    <w:rsid w:val="003B4D8D"/>
    <w:rsid w:val="003B4E79"/>
    <w:rsid w:val="003B5522"/>
    <w:rsid w:val="003B5587"/>
    <w:rsid w:val="003B6812"/>
    <w:rsid w:val="003B69E9"/>
    <w:rsid w:val="003B707E"/>
    <w:rsid w:val="003B77E4"/>
    <w:rsid w:val="003C02E8"/>
    <w:rsid w:val="003C03F4"/>
    <w:rsid w:val="003C07DC"/>
    <w:rsid w:val="003C13AF"/>
    <w:rsid w:val="003C2C03"/>
    <w:rsid w:val="003C37E1"/>
    <w:rsid w:val="003C687B"/>
    <w:rsid w:val="003C6988"/>
    <w:rsid w:val="003C6B66"/>
    <w:rsid w:val="003C798A"/>
    <w:rsid w:val="003C79B4"/>
    <w:rsid w:val="003D12DF"/>
    <w:rsid w:val="003D2B16"/>
    <w:rsid w:val="003D3611"/>
    <w:rsid w:val="003D575F"/>
    <w:rsid w:val="003D583D"/>
    <w:rsid w:val="003D5A17"/>
    <w:rsid w:val="003D6A2F"/>
    <w:rsid w:val="003D6FF0"/>
    <w:rsid w:val="003D7467"/>
    <w:rsid w:val="003D755E"/>
    <w:rsid w:val="003D78CB"/>
    <w:rsid w:val="003D7971"/>
    <w:rsid w:val="003E096F"/>
    <w:rsid w:val="003E0BFC"/>
    <w:rsid w:val="003E24C4"/>
    <w:rsid w:val="003E27D1"/>
    <w:rsid w:val="003E3783"/>
    <w:rsid w:val="003E3A12"/>
    <w:rsid w:val="003E3F22"/>
    <w:rsid w:val="003E3F3A"/>
    <w:rsid w:val="003E4800"/>
    <w:rsid w:val="003E5373"/>
    <w:rsid w:val="003E66A8"/>
    <w:rsid w:val="003E784A"/>
    <w:rsid w:val="003F0212"/>
    <w:rsid w:val="003F08EA"/>
    <w:rsid w:val="003F0B64"/>
    <w:rsid w:val="003F1339"/>
    <w:rsid w:val="003F1554"/>
    <w:rsid w:val="003F1720"/>
    <w:rsid w:val="003F1760"/>
    <w:rsid w:val="003F1A79"/>
    <w:rsid w:val="003F1F22"/>
    <w:rsid w:val="003F2A50"/>
    <w:rsid w:val="003F3CFF"/>
    <w:rsid w:val="003F459E"/>
    <w:rsid w:val="003F4A38"/>
    <w:rsid w:val="003F4ECC"/>
    <w:rsid w:val="003F51BA"/>
    <w:rsid w:val="003F7BEB"/>
    <w:rsid w:val="004004A2"/>
    <w:rsid w:val="00400633"/>
    <w:rsid w:val="004009A2"/>
    <w:rsid w:val="00400B94"/>
    <w:rsid w:val="00401BB3"/>
    <w:rsid w:val="00401C67"/>
    <w:rsid w:val="00401D43"/>
    <w:rsid w:val="00402193"/>
    <w:rsid w:val="00402686"/>
    <w:rsid w:val="00403B69"/>
    <w:rsid w:val="00403DC5"/>
    <w:rsid w:val="00404210"/>
    <w:rsid w:val="00404461"/>
    <w:rsid w:val="004047BF"/>
    <w:rsid w:val="004048CC"/>
    <w:rsid w:val="00404E32"/>
    <w:rsid w:val="0040598C"/>
    <w:rsid w:val="00405CEC"/>
    <w:rsid w:val="00407AA9"/>
    <w:rsid w:val="0041018E"/>
    <w:rsid w:val="00410AE7"/>
    <w:rsid w:val="00410F16"/>
    <w:rsid w:val="004114FC"/>
    <w:rsid w:val="00412962"/>
    <w:rsid w:val="00412E83"/>
    <w:rsid w:val="00413BA6"/>
    <w:rsid w:val="00413D56"/>
    <w:rsid w:val="00414446"/>
    <w:rsid w:val="004155BB"/>
    <w:rsid w:val="00416855"/>
    <w:rsid w:val="004169E5"/>
    <w:rsid w:val="004173F1"/>
    <w:rsid w:val="0041769D"/>
    <w:rsid w:val="004201CE"/>
    <w:rsid w:val="004202FE"/>
    <w:rsid w:val="00420CDF"/>
    <w:rsid w:val="00421650"/>
    <w:rsid w:val="00421F94"/>
    <w:rsid w:val="00423AC4"/>
    <w:rsid w:val="00423B63"/>
    <w:rsid w:val="00423EFC"/>
    <w:rsid w:val="0042593C"/>
    <w:rsid w:val="00425AEB"/>
    <w:rsid w:val="00425AFF"/>
    <w:rsid w:val="00426B98"/>
    <w:rsid w:val="0043214A"/>
    <w:rsid w:val="0043306B"/>
    <w:rsid w:val="00433FD0"/>
    <w:rsid w:val="0043434A"/>
    <w:rsid w:val="004348F5"/>
    <w:rsid w:val="00435931"/>
    <w:rsid w:val="004367B5"/>
    <w:rsid w:val="00437CEB"/>
    <w:rsid w:val="00437E4F"/>
    <w:rsid w:val="00440726"/>
    <w:rsid w:val="00441538"/>
    <w:rsid w:val="0044157C"/>
    <w:rsid w:val="00441F6A"/>
    <w:rsid w:val="00442220"/>
    <w:rsid w:val="00442DA7"/>
    <w:rsid w:val="00442E79"/>
    <w:rsid w:val="00443009"/>
    <w:rsid w:val="00443C3E"/>
    <w:rsid w:val="00445B21"/>
    <w:rsid w:val="00445C8C"/>
    <w:rsid w:val="00446C9C"/>
    <w:rsid w:val="00450418"/>
    <w:rsid w:val="00450697"/>
    <w:rsid w:val="00450ADF"/>
    <w:rsid w:val="00450B82"/>
    <w:rsid w:val="00451419"/>
    <w:rsid w:val="004518FD"/>
    <w:rsid w:val="00452A07"/>
    <w:rsid w:val="00452C5F"/>
    <w:rsid w:val="00452D76"/>
    <w:rsid w:val="00453D22"/>
    <w:rsid w:val="00453E5C"/>
    <w:rsid w:val="0045551C"/>
    <w:rsid w:val="00456320"/>
    <w:rsid w:val="00456622"/>
    <w:rsid w:val="0045773E"/>
    <w:rsid w:val="00457BEF"/>
    <w:rsid w:val="0046035E"/>
    <w:rsid w:val="004611AE"/>
    <w:rsid w:val="0046218B"/>
    <w:rsid w:val="004625B5"/>
    <w:rsid w:val="00462836"/>
    <w:rsid w:val="00462BE3"/>
    <w:rsid w:val="00463835"/>
    <w:rsid w:val="00463FD2"/>
    <w:rsid w:val="00464DFB"/>
    <w:rsid w:val="00464FD5"/>
    <w:rsid w:val="00466D91"/>
    <w:rsid w:val="00467206"/>
    <w:rsid w:val="00467320"/>
    <w:rsid w:val="0046755F"/>
    <w:rsid w:val="004705EE"/>
    <w:rsid w:val="0047126C"/>
    <w:rsid w:val="00471351"/>
    <w:rsid w:val="00472E81"/>
    <w:rsid w:val="0047473A"/>
    <w:rsid w:val="00475DF0"/>
    <w:rsid w:val="0047640C"/>
    <w:rsid w:val="00477299"/>
    <w:rsid w:val="0047770B"/>
    <w:rsid w:val="0048008B"/>
    <w:rsid w:val="004804AF"/>
    <w:rsid w:val="00480920"/>
    <w:rsid w:val="00480F19"/>
    <w:rsid w:val="004814B0"/>
    <w:rsid w:val="00483528"/>
    <w:rsid w:val="00483D56"/>
    <w:rsid w:val="00483F5C"/>
    <w:rsid w:val="00485AC8"/>
    <w:rsid w:val="00486097"/>
    <w:rsid w:val="00486458"/>
    <w:rsid w:val="00486952"/>
    <w:rsid w:val="004875B0"/>
    <w:rsid w:val="004904D5"/>
    <w:rsid w:val="00490725"/>
    <w:rsid w:val="004908D4"/>
    <w:rsid w:val="00490BC2"/>
    <w:rsid w:val="00490F6C"/>
    <w:rsid w:val="0049253B"/>
    <w:rsid w:val="004942A2"/>
    <w:rsid w:val="004942C9"/>
    <w:rsid w:val="004946AC"/>
    <w:rsid w:val="004948A5"/>
    <w:rsid w:val="00494B45"/>
    <w:rsid w:val="004957FA"/>
    <w:rsid w:val="00495C60"/>
    <w:rsid w:val="00495C81"/>
    <w:rsid w:val="004965A9"/>
    <w:rsid w:val="00496FA7"/>
    <w:rsid w:val="004971AD"/>
    <w:rsid w:val="004971F7"/>
    <w:rsid w:val="00497C13"/>
    <w:rsid w:val="00497DB4"/>
    <w:rsid w:val="004A00DC"/>
    <w:rsid w:val="004A03DE"/>
    <w:rsid w:val="004A1CD4"/>
    <w:rsid w:val="004A1D5E"/>
    <w:rsid w:val="004A1FEB"/>
    <w:rsid w:val="004A3A34"/>
    <w:rsid w:val="004A3BB4"/>
    <w:rsid w:val="004A46BA"/>
    <w:rsid w:val="004A4B41"/>
    <w:rsid w:val="004A5E68"/>
    <w:rsid w:val="004A5FE6"/>
    <w:rsid w:val="004A692B"/>
    <w:rsid w:val="004A7370"/>
    <w:rsid w:val="004A7866"/>
    <w:rsid w:val="004A7B1C"/>
    <w:rsid w:val="004A7E5E"/>
    <w:rsid w:val="004B0BA2"/>
    <w:rsid w:val="004B3968"/>
    <w:rsid w:val="004B68E7"/>
    <w:rsid w:val="004B7B4F"/>
    <w:rsid w:val="004B7F2B"/>
    <w:rsid w:val="004C0502"/>
    <w:rsid w:val="004C1302"/>
    <w:rsid w:val="004C180B"/>
    <w:rsid w:val="004C20A3"/>
    <w:rsid w:val="004C226E"/>
    <w:rsid w:val="004C3CBA"/>
    <w:rsid w:val="004C53C0"/>
    <w:rsid w:val="004C6B75"/>
    <w:rsid w:val="004C727F"/>
    <w:rsid w:val="004D046E"/>
    <w:rsid w:val="004D053B"/>
    <w:rsid w:val="004D06E5"/>
    <w:rsid w:val="004D07B7"/>
    <w:rsid w:val="004D1136"/>
    <w:rsid w:val="004D28B3"/>
    <w:rsid w:val="004D2F7E"/>
    <w:rsid w:val="004D442A"/>
    <w:rsid w:val="004D4658"/>
    <w:rsid w:val="004D4CF6"/>
    <w:rsid w:val="004D5776"/>
    <w:rsid w:val="004D5F78"/>
    <w:rsid w:val="004D60B5"/>
    <w:rsid w:val="004D61B3"/>
    <w:rsid w:val="004D6F5E"/>
    <w:rsid w:val="004D7DFD"/>
    <w:rsid w:val="004D7E5D"/>
    <w:rsid w:val="004D7EE8"/>
    <w:rsid w:val="004E07C0"/>
    <w:rsid w:val="004E2DFD"/>
    <w:rsid w:val="004E35D0"/>
    <w:rsid w:val="004E4A36"/>
    <w:rsid w:val="004E5181"/>
    <w:rsid w:val="004E5CC2"/>
    <w:rsid w:val="004E6237"/>
    <w:rsid w:val="004E700D"/>
    <w:rsid w:val="004E7D3A"/>
    <w:rsid w:val="004F229A"/>
    <w:rsid w:val="004F2439"/>
    <w:rsid w:val="004F2FC2"/>
    <w:rsid w:val="004F4AC0"/>
    <w:rsid w:val="004F56A2"/>
    <w:rsid w:val="004F5ADC"/>
    <w:rsid w:val="004F5E56"/>
    <w:rsid w:val="004F6FA3"/>
    <w:rsid w:val="005004F3"/>
    <w:rsid w:val="005006A8"/>
    <w:rsid w:val="0050074F"/>
    <w:rsid w:val="00501797"/>
    <w:rsid w:val="00501C27"/>
    <w:rsid w:val="00502A31"/>
    <w:rsid w:val="005030B5"/>
    <w:rsid w:val="005031F2"/>
    <w:rsid w:val="005040BA"/>
    <w:rsid w:val="00504CDD"/>
    <w:rsid w:val="00504D16"/>
    <w:rsid w:val="00505396"/>
    <w:rsid w:val="00506436"/>
    <w:rsid w:val="005066EF"/>
    <w:rsid w:val="00510D4B"/>
    <w:rsid w:val="0051112F"/>
    <w:rsid w:val="00511DE5"/>
    <w:rsid w:val="0051284E"/>
    <w:rsid w:val="00512A64"/>
    <w:rsid w:val="00512BDC"/>
    <w:rsid w:val="005138B8"/>
    <w:rsid w:val="00513F25"/>
    <w:rsid w:val="00514769"/>
    <w:rsid w:val="00514BF1"/>
    <w:rsid w:val="005160BC"/>
    <w:rsid w:val="00517997"/>
    <w:rsid w:val="00520404"/>
    <w:rsid w:val="00520FBE"/>
    <w:rsid w:val="00522A00"/>
    <w:rsid w:val="0052348D"/>
    <w:rsid w:val="0052450B"/>
    <w:rsid w:val="00525A17"/>
    <w:rsid w:val="00525E5E"/>
    <w:rsid w:val="005264AF"/>
    <w:rsid w:val="00526A50"/>
    <w:rsid w:val="00530F2F"/>
    <w:rsid w:val="005317F4"/>
    <w:rsid w:val="005322E5"/>
    <w:rsid w:val="0053262C"/>
    <w:rsid w:val="0053286B"/>
    <w:rsid w:val="00532CB8"/>
    <w:rsid w:val="00532D3F"/>
    <w:rsid w:val="005337C6"/>
    <w:rsid w:val="00533882"/>
    <w:rsid w:val="00535F16"/>
    <w:rsid w:val="0053632C"/>
    <w:rsid w:val="005367C6"/>
    <w:rsid w:val="00537895"/>
    <w:rsid w:val="005379B1"/>
    <w:rsid w:val="005379E8"/>
    <w:rsid w:val="00540B77"/>
    <w:rsid w:val="00541643"/>
    <w:rsid w:val="0054190F"/>
    <w:rsid w:val="00543C01"/>
    <w:rsid w:val="00544080"/>
    <w:rsid w:val="00544C19"/>
    <w:rsid w:val="00544E50"/>
    <w:rsid w:val="005466AA"/>
    <w:rsid w:val="00546ABA"/>
    <w:rsid w:val="00547936"/>
    <w:rsid w:val="00550767"/>
    <w:rsid w:val="00551249"/>
    <w:rsid w:val="0055147B"/>
    <w:rsid w:val="00551917"/>
    <w:rsid w:val="00551E29"/>
    <w:rsid w:val="005525CE"/>
    <w:rsid w:val="00552B33"/>
    <w:rsid w:val="00553A5C"/>
    <w:rsid w:val="005540D7"/>
    <w:rsid w:val="00555D8F"/>
    <w:rsid w:val="00556655"/>
    <w:rsid w:val="00556860"/>
    <w:rsid w:val="00556CAB"/>
    <w:rsid w:val="00556D6E"/>
    <w:rsid w:val="00556F78"/>
    <w:rsid w:val="005571ED"/>
    <w:rsid w:val="00560E40"/>
    <w:rsid w:val="00561598"/>
    <w:rsid w:val="0056247D"/>
    <w:rsid w:val="00562C02"/>
    <w:rsid w:val="0056421E"/>
    <w:rsid w:val="00564756"/>
    <w:rsid w:val="00564762"/>
    <w:rsid w:val="00564878"/>
    <w:rsid w:val="00564CD2"/>
    <w:rsid w:val="00564EF0"/>
    <w:rsid w:val="00565C34"/>
    <w:rsid w:val="005666F2"/>
    <w:rsid w:val="0056670C"/>
    <w:rsid w:val="00571919"/>
    <w:rsid w:val="00571AC9"/>
    <w:rsid w:val="00572087"/>
    <w:rsid w:val="00572995"/>
    <w:rsid w:val="005738A1"/>
    <w:rsid w:val="00574BFE"/>
    <w:rsid w:val="00575012"/>
    <w:rsid w:val="00580C32"/>
    <w:rsid w:val="00581AD3"/>
    <w:rsid w:val="00583CA3"/>
    <w:rsid w:val="0058450E"/>
    <w:rsid w:val="00585C75"/>
    <w:rsid w:val="00585DF1"/>
    <w:rsid w:val="00586796"/>
    <w:rsid w:val="00586875"/>
    <w:rsid w:val="0058798A"/>
    <w:rsid w:val="00590082"/>
    <w:rsid w:val="0059057A"/>
    <w:rsid w:val="005906F3"/>
    <w:rsid w:val="005908BA"/>
    <w:rsid w:val="00591D06"/>
    <w:rsid w:val="00592830"/>
    <w:rsid w:val="0059289F"/>
    <w:rsid w:val="00594947"/>
    <w:rsid w:val="00595445"/>
    <w:rsid w:val="00595E85"/>
    <w:rsid w:val="00596891"/>
    <w:rsid w:val="00597FF6"/>
    <w:rsid w:val="005A07C3"/>
    <w:rsid w:val="005A11F7"/>
    <w:rsid w:val="005A1BDD"/>
    <w:rsid w:val="005A1C2E"/>
    <w:rsid w:val="005A29B4"/>
    <w:rsid w:val="005A35B2"/>
    <w:rsid w:val="005A387C"/>
    <w:rsid w:val="005A3A75"/>
    <w:rsid w:val="005A3F81"/>
    <w:rsid w:val="005A51F1"/>
    <w:rsid w:val="005A588E"/>
    <w:rsid w:val="005A5AE5"/>
    <w:rsid w:val="005A5F46"/>
    <w:rsid w:val="005A639F"/>
    <w:rsid w:val="005A658D"/>
    <w:rsid w:val="005A71BF"/>
    <w:rsid w:val="005A72E9"/>
    <w:rsid w:val="005A7549"/>
    <w:rsid w:val="005B095A"/>
    <w:rsid w:val="005B13F5"/>
    <w:rsid w:val="005B1814"/>
    <w:rsid w:val="005B1B7F"/>
    <w:rsid w:val="005B1E79"/>
    <w:rsid w:val="005B4091"/>
    <w:rsid w:val="005B53F6"/>
    <w:rsid w:val="005B626E"/>
    <w:rsid w:val="005B79CF"/>
    <w:rsid w:val="005C0E9C"/>
    <w:rsid w:val="005C1128"/>
    <w:rsid w:val="005C14ED"/>
    <w:rsid w:val="005C2249"/>
    <w:rsid w:val="005C4BB4"/>
    <w:rsid w:val="005C5B59"/>
    <w:rsid w:val="005C5F0D"/>
    <w:rsid w:val="005C7515"/>
    <w:rsid w:val="005D0B69"/>
    <w:rsid w:val="005D0EE0"/>
    <w:rsid w:val="005D264D"/>
    <w:rsid w:val="005D2A33"/>
    <w:rsid w:val="005D377C"/>
    <w:rsid w:val="005D4046"/>
    <w:rsid w:val="005D440C"/>
    <w:rsid w:val="005D4E94"/>
    <w:rsid w:val="005D4F29"/>
    <w:rsid w:val="005D59A4"/>
    <w:rsid w:val="005D6A69"/>
    <w:rsid w:val="005D6D6E"/>
    <w:rsid w:val="005D76D5"/>
    <w:rsid w:val="005E08CA"/>
    <w:rsid w:val="005E0BAB"/>
    <w:rsid w:val="005E0CBA"/>
    <w:rsid w:val="005E156E"/>
    <w:rsid w:val="005E1F96"/>
    <w:rsid w:val="005E2418"/>
    <w:rsid w:val="005E2D5E"/>
    <w:rsid w:val="005E3677"/>
    <w:rsid w:val="005E4AA9"/>
    <w:rsid w:val="005E4F8C"/>
    <w:rsid w:val="005E5031"/>
    <w:rsid w:val="005E6F3F"/>
    <w:rsid w:val="005E72D0"/>
    <w:rsid w:val="005E788A"/>
    <w:rsid w:val="005E7D60"/>
    <w:rsid w:val="005F1615"/>
    <w:rsid w:val="005F1AF8"/>
    <w:rsid w:val="005F1D7E"/>
    <w:rsid w:val="005F200F"/>
    <w:rsid w:val="005F2ACC"/>
    <w:rsid w:val="005F3D2F"/>
    <w:rsid w:val="005F4FE3"/>
    <w:rsid w:val="005F5B86"/>
    <w:rsid w:val="005F6314"/>
    <w:rsid w:val="005F6880"/>
    <w:rsid w:val="005F7EC5"/>
    <w:rsid w:val="00600109"/>
    <w:rsid w:val="0060046C"/>
    <w:rsid w:val="00600494"/>
    <w:rsid w:val="006004FC"/>
    <w:rsid w:val="00600ADC"/>
    <w:rsid w:val="006021F1"/>
    <w:rsid w:val="00603661"/>
    <w:rsid w:val="00603D6A"/>
    <w:rsid w:val="006054E4"/>
    <w:rsid w:val="00605766"/>
    <w:rsid w:val="00605E5C"/>
    <w:rsid w:val="00606945"/>
    <w:rsid w:val="00606ED0"/>
    <w:rsid w:val="00607CED"/>
    <w:rsid w:val="00610059"/>
    <w:rsid w:val="006110B2"/>
    <w:rsid w:val="00611525"/>
    <w:rsid w:val="00612EE2"/>
    <w:rsid w:val="006136A4"/>
    <w:rsid w:val="00614605"/>
    <w:rsid w:val="0061465D"/>
    <w:rsid w:val="00614E61"/>
    <w:rsid w:val="006154D2"/>
    <w:rsid w:val="00615B56"/>
    <w:rsid w:val="006168D0"/>
    <w:rsid w:val="006204A6"/>
    <w:rsid w:val="00620EDF"/>
    <w:rsid w:val="00621A8E"/>
    <w:rsid w:val="00621FF7"/>
    <w:rsid w:val="006228E0"/>
    <w:rsid w:val="00622C49"/>
    <w:rsid w:val="00623547"/>
    <w:rsid w:val="006243FE"/>
    <w:rsid w:val="00624451"/>
    <w:rsid w:val="006246D1"/>
    <w:rsid w:val="006270C1"/>
    <w:rsid w:val="00627648"/>
    <w:rsid w:val="006300C9"/>
    <w:rsid w:val="00630314"/>
    <w:rsid w:val="00632B51"/>
    <w:rsid w:val="00632E66"/>
    <w:rsid w:val="00632F45"/>
    <w:rsid w:val="00633B08"/>
    <w:rsid w:val="00633B64"/>
    <w:rsid w:val="00633CE0"/>
    <w:rsid w:val="00634913"/>
    <w:rsid w:val="00634F72"/>
    <w:rsid w:val="006353CD"/>
    <w:rsid w:val="0063552F"/>
    <w:rsid w:val="006365A3"/>
    <w:rsid w:val="006366FB"/>
    <w:rsid w:val="006373E6"/>
    <w:rsid w:val="00637436"/>
    <w:rsid w:val="006405B1"/>
    <w:rsid w:val="006405BB"/>
    <w:rsid w:val="0064072D"/>
    <w:rsid w:val="006408E4"/>
    <w:rsid w:val="0064106D"/>
    <w:rsid w:val="006412E6"/>
    <w:rsid w:val="006414F0"/>
    <w:rsid w:val="00641721"/>
    <w:rsid w:val="00641867"/>
    <w:rsid w:val="006419D1"/>
    <w:rsid w:val="00641A85"/>
    <w:rsid w:val="00641B5A"/>
    <w:rsid w:val="00641F86"/>
    <w:rsid w:val="00642752"/>
    <w:rsid w:val="0064295A"/>
    <w:rsid w:val="00642990"/>
    <w:rsid w:val="00642D46"/>
    <w:rsid w:val="00645829"/>
    <w:rsid w:val="00646099"/>
    <w:rsid w:val="0064620E"/>
    <w:rsid w:val="00646286"/>
    <w:rsid w:val="006468C5"/>
    <w:rsid w:val="006473F4"/>
    <w:rsid w:val="006503B8"/>
    <w:rsid w:val="00650402"/>
    <w:rsid w:val="00650699"/>
    <w:rsid w:val="00650BF5"/>
    <w:rsid w:val="006514AE"/>
    <w:rsid w:val="006526B6"/>
    <w:rsid w:val="006528CD"/>
    <w:rsid w:val="00652B4D"/>
    <w:rsid w:val="00653012"/>
    <w:rsid w:val="00653641"/>
    <w:rsid w:val="00653BDE"/>
    <w:rsid w:val="00653F57"/>
    <w:rsid w:val="006546AE"/>
    <w:rsid w:val="00654B77"/>
    <w:rsid w:val="0065709F"/>
    <w:rsid w:val="006570DA"/>
    <w:rsid w:val="00657C00"/>
    <w:rsid w:val="00660A21"/>
    <w:rsid w:val="00661666"/>
    <w:rsid w:val="006623EC"/>
    <w:rsid w:val="006624B4"/>
    <w:rsid w:val="00662588"/>
    <w:rsid w:val="00662A7A"/>
    <w:rsid w:val="00662BC3"/>
    <w:rsid w:val="006650B3"/>
    <w:rsid w:val="006666E3"/>
    <w:rsid w:val="00667C03"/>
    <w:rsid w:val="006710A9"/>
    <w:rsid w:val="00671743"/>
    <w:rsid w:val="006717F2"/>
    <w:rsid w:val="006718BE"/>
    <w:rsid w:val="00671C0E"/>
    <w:rsid w:val="0067259E"/>
    <w:rsid w:val="006725DD"/>
    <w:rsid w:val="00672D49"/>
    <w:rsid w:val="0067301E"/>
    <w:rsid w:val="006730A4"/>
    <w:rsid w:val="0067311A"/>
    <w:rsid w:val="00673714"/>
    <w:rsid w:val="00675192"/>
    <w:rsid w:val="00676135"/>
    <w:rsid w:val="00676458"/>
    <w:rsid w:val="006766FA"/>
    <w:rsid w:val="00676934"/>
    <w:rsid w:val="00677949"/>
    <w:rsid w:val="006805A6"/>
    <w:rsid w:val="00680AE4"/>
    <w:rsid w:val="00680B40"/>
    <w:rsid w:val="00680B65"/>
    <w:rsid w:val="00680EAD"/>
    <w:rsid w:val="00680FC7"/>
    <w:rsid w:val="0068226A"/>
    <w:rsid w:val="006831F2"/>
    <w:rsid w:val="006841F3"/>
    <w:rsid w:val="00685459"/>
    <w:rsid w:val="00685742"/>
    <w:rsid w:val="00685F2B"/>
    <w:rsid w:val="006865E4"/>
    <w:rsid w:val="00686EAE"/>
    <w:rsid w:val="00690635"/>
    <w:rsid w:val="006906C1"/>
    <w:rsid w:val="006916B3"/>
    <w:rsid w:val="00694337"/>
    <w:rsid w:val="006943E7"/>
    <w:rsid w:val="006945C5"/>
    <w:rsid w:val="006957FA"/>
    <w:rsid w:val="00697DC8"/>
    <w:rsid w:val="006A00A1"/>
    <w:rsid w:val="006A0DAD"/>
    <w:rsid w:val="006A1B6C"/>
    <w:rsid w:val="006A2858"/>
    <w:rsid w:val="006A2B55"/>
    <w:rsid w:val="006A4525"/>
    <w:rsid w:val="006A56AF"/>
    <w:rsid w:val="006A60F9"/>
    <w:rsid w:val="006A6B23"/>
    <w:rsid w:val="006A6B8D"/>
    <w:rsid w:val="006A6FA4"/>
    <w:rsid w:val="006A766D"/>
    <w:rsid w:val="006A7843"/>
    <w:rsid w:val="006B00A6"/>
    <w:rsid w:val="006B0A78"/>
    <w:rsid w:val="006B17A7"/>
    <w:rsid w:val="006B1899"/>
    <w:rsid w:val="006B23CE"/>
    <w:rsid w:val="006B301E"/>
    <w:rsid w:val="006B4BCC"/>
    <w:rsid w:val="006B5908"/>
    <w:rsid w:val="006B5AB4"/>
    <w:rsid w:val="006B5F74"/>
    <w:rsid w:val="006B73ED"/>
    <w:rsid w:val="006B762D"/>
    <w:rsid w:val="006B7811"/>
    <w:rsid w:val="006C0B40"/>
    <w:rsid w:val="006C0F6E"/>
    <w:rsid w:val="006C2045"/>
    <w:rsid w:val="006C27EB"/>
    <w:rsid w:val="006C3B91"/>
    <w:rsid w:val="006C3E68"/>
    <w:rsid w:val="006C5131"/>
    <w:rsid w:val="006C5252"/>
    <w:rsid w:val="006C5523"/>
    <w:rsid w:val="006C5536"/>
    <w:rsid w:val="006C62D0"/>
    <w:rsid w:val="006C69C8"/>
    <w:rsid w:val="006D009E"/>
    <w:rsid w:val="006D0A30"/>
    <w:rsid w:val="006D18CD"/>
    <w:rsid w:val="006D1B99"/>
    <w:rsid w:val="006D1E93"/>
    <w:rsid w:val="006D22BC"/>
    <w:rsid w:val="006D2D2B"/>
    <w:rsid w:val="006D33A2"/>
    <w:rsid w:val="006D39EB"/>
    <w:rsid w:val="006D3E98"/>
    <w:rsid w:val="006D4236"/>
    <w:rsid w:val="006D496C"/>
    <w:rsid w:val="006D7305"/>
    <w:rsid w:val="006D7BD1"/>
    <w:rsid w:val="006D7D28"/>
    <w:rsid w:val="006E0547"/>
    <w:rsid w:val="006E0B34"/>
    <w:rsid w:val="006E0FDA"/>
    <w:rsid w:val="006E2B13"/>
    <w:rsid w:val="006E3587"/>
    <w:rsid w:val="006E37AA"/>
    <w:rsid w:val="006E3A73"/>
    <w:rsid w:val="006E448F"/>
    <w:rsid w:val="006E4675"/>
    <w:rsid w:val="006E4C7C"/>
    <w:rsid w:val="006E56BA"/>
    <w:rsid w:val="006E61C5"/>
    <w:rsid w:val="006E764A"/>
    <w:rsid w:val="006F054E"/>
    <w:rsid w:val="006F0F2F"/>
    <w:rsid w:val="006F1CBE"/>
    <w:rsid w:val="006F1D55"/>
    <w:rsid w:val="006F20C5"/>
    <w:rsid w:val="006F2187"/>
    <w:rsid w:val="006F2A0A"/>
    <w:rsid w:val="006F2B93"/>
    <w:rsid w:val="006F40E9"/>
    <w:rsid w:val="006F4767"/>
    <w:rsid w:val="006F4956"/>
    <w:rsid w:val="006F4A25"/>
    <w:rsid w:val="006F4C18"/>
    <w:rsid w:val="006F5E8B"/>
    <w:rsid w:val="006F60AC"/>
    <w:rsid w:val="006F7649"/>
    <w:rsid w:val="006F78D8"/>
    <w:rsid w:val="007006F5"/>
    <w:rsid w:val="00700E90"/>
    <w:rsid w:val="00701349"/>
    <w:rsid w:val="00701416"/>
    <w:rsid w:val="0070239A"/>
    <w:rsid w:val="007027B9"/>
    <w:rsid w:val="00702A28"/>
    <w:rsid w:val="00703F35"/>
    <w:rsid w:val="00703F9F"/>
    <w:rsid w:val="00704DA7"/>
    <w:rsid w:val="0070536D"/>
    <w:rsid w:val="0070559D"/>
    <w:rsid w:val="00705658"/>
    <w:rsid w:val="00705C9C"/>
    <w:rsid w:val="0070646F"/>
    <w:rsid w:val="0070772C"/>
    <w:rsid w:val="00707800"/>
    <w:rsid w:val="00710074"/>
    <w:rsid w:val="00710242"/>
    <w:rsid w:val="00710AD4"/>
    <w:rsid w:val="00710E4D"/>
    <w:rsid w:val="0071263D"/>
    <w:rsid w:val="007141F1"/>
    <w:rsid w:val="007146B5"/>
    <w:rsid w:val="00716DF9"/>
    <w:rsid w:val="00717336"/>
    <w:rsid w:val="007179AA"/>
    <w:rsid w:val="00721CC5"/>
    <w:rsid w:val="00722D29"/>
    <w:rsid w:val="00722DC5"/>
    <w:rsid w:val="0072375C"/>
    <w:rsid w:val="00724337"/>
    <w:rsid w:val="007244A6"/>
    <w:rsid w:val="007259BB"/>
    <w:rsid w:val="00726160"/>
    <w:rsid w:val="00726C03"/>
    <w:rsid w:val="0072769A"/>
    <w:rsid w:val="0073134B"/>
    <w:rsid w:val="00731975"/>
    <w:rsid w:val="00732EC4"/>
    <w:rsid w:val="00733727"/>
    <w:rsid w:val="00733E7A"/>
    <w:rsid w:val="00733F6A"/>
    <w:rsid w:val="00735836"/>
    <w:rsid w:val="0073650A"/>
    <w:rsid w:val="00737749"/>
    <w:rsid w:val="007400F6"/>
    <w:rsid w:val="00740E69"/>
    <w:rsid w:val="0074169D"/>
    <w:rsid w:val="007417B6"/>
    <w:rsid w:val="00741865"/>
    <w:rsid w:val="0074279A"/>
    <w:rsid w:val="00742A74"/>
    <w:rsid w:val="00750278"/>
    <w:rsid w:val="0075039C"/>
    <w:rsid w:val="00751891"/>
    <w:rsid w:val="00751D94"/>
    <w:rsid w:val="00752DF8"/>
    <w:rsid w:val="00754C75"/>
    <w:rsid w:val="007565BC"/>
    <w:rsid w:val="007565DE"/>
    <w:rsid w:val="0075797F"/>
    <w:rsid w:val="00757CA5"/>
    <w:rsid w:val="0076052F"/>
    <w:rsid w:val="0076075D"/>
    <w:rsid w:val="007608B2"/>
    <w:rsid w:val="00761427"/>
    <w:rsid w:val="007614D0"/>
    <w:rsid w:val="00761601"/>
    <w:rsid w:val="00761670"/>
    <w:rsid w:val="00762642"/>
    <w:rsid w:val="007649DA"/>
    <w:rsid w:val="00764C10"/>
    <w:rsid w:val="00765C35"/>
    <w:rsid w:val="00765D3B"/>
    <w:rsid w:val="00766A68"/>
    <w:rsid w:val="007672ED"/>
    <w:rsid w:val="0077000A"/>
    <w:rsid w:val="007702AD"/>
    <w:rsid w:val="007719F9"/>
    <w:rsid w:val="00771C15"/>
    <w:rsid w:val="00771FBF"/>
    <w:rsid w:val="007725D8"/>
    <w:rsid w:val="00772F64"/>
    <w:rsid w:val="00775529"/>
    <w:rsid w:val="00775666"/>
    <w:rsid w:val="00775B94"/>
    <w:rsid w:val="00775C0C"/>
    <w:rsid w:val="007760B6"/>
    <w:rsid w:val="0077657A"/>
    <w:rsid w:val="0077661A"/>
    <w:rsid w:val="0077662D"/>
    <w:rsid w:val="00776F69"/>
    <w:rsid w:val="007770BB"/>
    <w:rsid w:val="007801C4"/>
    <w:rsid w:val="0078050F"/>
    <w:rsid w:val="00780584"/>
    <w:rsid w:val="00782765"/>
    <w:rsid w:val="00783523"/>
    <w:rsid w:val="007837BF"/>
    <w:rsid w:val="00783B1A"/>
    <w:rsid w:val="00783C0A"/>
    <w:rsid w:val="00783F4D"/>
    <w:rsid w:val="00784058"/>
    <w:rsid w:val="0078417B"/>
    <w:rsid w:val="00784F68"/>
    <w:rsid w:val="007851E3"/>
    <w:rsid w:val="007853F0"/>
    <w:rsid w:val="00790059"/>
    <w:rsid w:val="0079265C"/>
    <w:rsid w:val="00792A1D"/>
    <w:rsid w:val="00792F56"/>
    <w:rsid w:val="007930DD"/>
    <w:rsid w:val="007945E0"/>
    <w:rsid w:val="00794FDF"/>
    <w:rsid w:val="007957F9"/>
    <w:rsid w:val="00795978"/>
    <w:rsid w:val="00795D1B"/>
    <w:rsid w:val="007963B0"/>
    <w:rsid w:val="00796A42"/>
    <w:rsid w:val="007970BA"/>
    <w:rsid w:val="00797F73"/>
    <w:rsid w:val="007A048A"/>
    <w:rsid w:val="007A140C"/>
    <w:rsid w:val="007A3070"/>
    <w:rsid w:val="007A30E8"/>
    <w:rsid w:val="007A346D"/>
    <w:rsid w:val="007A3FCF"/>
    <w:rsid w:val="007A467A"/>
    <w:rsid w:val="007A4B75"/>
    <w:rsid w:val="007A4CE4"/>
    <w:rsid w:val="007A547E"/>
    <w:rsid w:val="007A5AC4"/>
    <w:rsid w:val="007A62BB"/>
    <w:rsid w:val="007A6E78"/>
    <w:rsid w:val="007B2CBB"/>
    <w:rsid w:val="007B33F6"/>
    <w:rsid w:val="007B3DA0"/>
    <w:rsid w:val="007B3DE6"/>
    <w:rsid w:val="007B45E1"/>
    <w:rsid w:val="007B4971"/>
    <w:rsid w:val="007B4A8B"/>
    <w:rsid w:val="007B4FF3"/>
    <w:rsid w:val="007B5356"/>
    <w:rsid w:val="007B5935"/>
    <w:rsid w:val="007B5A07"/>
    <w:rsid w:val="007B6DC6"/>
    <w:rsid w:val="007B7620"/>
    <w:rsid w:val="007B79B6"/>
    <w:rsid w:val="007B7A3F"/>
    <w:rsid w:val="007B7BD6"/>
    <w:rsid w:val="007B7EAC"/>
    <w:rsid w:val="007C0F68"/>
    <w:rsid w:val="007C1383"/>
    <w:rsid w:val="007C14DD"/>
    <w:rsid w:val="007C190C"/>
    <w:rsid w:val="007C2C66"/>
    <w:rsid w:val="007C308D"/>
    <w:rsid w:val="007C36C4"/>
    <w:rsid w:val="007C3D33"/>
    <w:rsid w:val="007C4386"/>
    <w:rsid w:val="007C59F8"/>
    <w:rsid w:val="007C65D9"/>
    <w:rsid w:val="007C6BCD"/>
    <w:rsid w:val="007C759B"/>
    <w:rsid w:val="007C7BD9"/>
    <w:rsid w:val="007D0228"/>
    <w:rsid w:val="007D07E1"/>
    <w:rsid w:val="007D0C91"/>
    <w:rsid w:val="007D1126"/>
    <w:rsid w:val="007D11F9"/>
    <w:rsid w:val="007D126F"/>
    <w:rsid w:val="007D38BD"/>
    <w:rsid w:val="007D5409"/>
    <w:rsid w:val="007D5ACA"/>
    <w:rsid w:val="007D7519"/>
    <w:rsid w:val="007D7D1F"/>
    <w:rsid w:val="007D7EDA"/>
    <w:rsid w:val="007E07D1"/>
    <w:rsid w:val="007E0DB7"/>
    <w:rsid w:val="007E37B4"/>
    <w:rsid w:val="007E445F"/>
    <w:rsid w:val="007E4513"/>
    <w:rsid w:val="007E4595"/>
    <w:rsid w:val="007E5B71"/>
    <w:rsid w:val="007E5CDC"/>
    <w:rsid w:val="007E5E81"/>
    <w:rsid w:val="007E64F5"/>
    <w:rsid w:val="007E668B"/>
    <w:rsid w:val="007E6D9B"/>
    <w:rsid w:val="007E74C5"/>
    <w:rsid w:val="007E7965"/>
    <w:rsid w:val="007E7F60"/>
    <w:rsid w:val="007F002F"/>
    <w:rsid w:val="007F0274"/>
    <w:rsid w:val="007F035D"/>
    <w:rsid w:val="007F07CC"/>
    <w:rsid w:val="007F0B6C"/>
    <w:rsid w:val="007F0D7C"/>
    <w:rsid w:val="007F0F4D"/>
    <w:rsid w:val="007F1480"/>
    <w:rsid w:val="007F2600"/>
    <w:rsid w:val="007F3974"/>
    <w:rsid w:val="007F3BB4"/>
    <w:rsid w:val="007F4202"/>
    <w:rsid w:val="007F429B"/>
    <w:rsid w:val="007F4EC5"/>
    <w:rsid w:val="007F5779"/>
    <w:rsid w:val="007F5ED1"/>
    <w:rsid w:val="007F6AA7"/>
    <w:rsid w:val="00801DDC"/>
    <w:rsid w:val="0080211A"/>
    <w:rsid w:val="00802837"/>
    <w:rsid w:val="00803199"/>
    <w:rsid w:val="0080398E"/>
    <w:rsid w:val="008039C4"/>
    <w:rsid w:val="00803A6E"/>
    <w:rsid w:val="00804262"/>
    <w:rsid w:val="0080436E"/>
    <w:rsid w:val="00805032"/>
    <w:rsid w:val="008057BC"/>
    <w:rsid w:val="008058FE"/>
    <w:rsid w:val="00805CAF"/>
    <w:rsid w:val="00806861"/>
    <w:rsid w:val="00806BAB"/>
    <w:rsid w:val="00807492"/>
    <w:rsid w:val="00807ABF"/>
    <w:rsid w:val="00810164"/>
    <w:rsid w:val="008103CF"/>
    <w:rsid w:val="00810EBD"/>
    <w:rsid w:val="0081189E"/>
    <w:rsid w:val="00812A42"/>
    <w:rsid w:val="00813991"/>
    <w:rsid w:val="00814F41"/>
    <w:rsid w:val="008152F9"/>
    <w:rsid w:val="0081603C"/>
    <w:rsid w:val="008163D3"/>
    <w:rsid w:val="0081674F"/>
    <w:rsid w:val="008168E4"/>
    <w:rsid w:val="0082095D"/>
    <w:rsid w:val="0082106C"/>
    <w:rsid w:val="00822622"/>
    <w:rsid w:val="00823928"/>
    <w:rsid w:val="00823D54"/>
    <w:rsid w:val="00824006"/>
    <w:rsid w:val="008248EC"/>
    <w:rsid w:val="00827485"/>
    <w:rsid w:val="00831203"/>
    <w:rsid w:val="0083158F"/>
    <w:rsid w:val="00831CF8"/>
    <w:rsid w:val="00833857"/>
    <w:rsid w:val="008350A7"/>
    <w:rsid w:val="00835132"/>
    <w:rsid w:val="0083516C"/>
    <w:rsid w:val="008353F0"/>
    <w:rsid w:val="00835DF8"/>
    <w:rsid w:val="00836510"/>
    <w:rsid w:val="0083707E"/>
    <w:rsid w:val="00837B21"/>
    <w:rsid w:val="00840148"/>
    <w:rsid w:val="0084113C"/>
    <w:rsid w:val="008411F0"/>
    <w:rsid w:val="008428F4"/>
    <w:rsid w:val="00842D14"/>
    <w:rsid w:val="00842E0C"/>
    <w:rsid w:val="00842EE7"/>
    <w:rsid w:val="008431A4"/>
    <w:rsid w:val="0084354C"/>
    <w:rsid w:val="00844189"/>
    <w:rsid w:val="00844E1D"/>
    <w:rsid w:val="0084535B"/>
    <w:rsid w:val="00845814"/>
    <w:rsid w:val="00845C82"/>
    <w:rsid w:val="00845E17"/>
    <w:rsid w:val="00846149"/>
    <w:rsid w:val="0084667F"/>
    <w:rsid w:val="00846A85"/>
    <w:rsid w:val="00846D87"/>
    <w:rsid w:val="00847067"/>
    <w:rsid w:val="00847A10"/>
    <w:rsid w:val="00847CF3"/>
    <w:rsid w:val="00851A48"/>
    <w:rsid w:val="0085348B"/>
    <w:rsid w:val="008540E6"/>
    <w:rsid w:val="008547C7"/>
    <w:rsid w:val="00854C18"/>
    <w:rsid w:val="00857AED"/>
    <w:rsid w:val="008601A5"/>
    <w:rsid w:val="00860970"/>
    <w:rsid w:val="00860C58"/>
    <w:rsid w:val="00860D2A"/>
    <w:rsid w:val="00861378"/>
    <w:rsid w:val="008628A7"/>
    <w:rsid w:val="00862C03"/>
    <w:rsid w:val="00862F0D"/>
    <w:rsid w:val="008640DC"/>
    <w:rsid w:val="00864430"/>
    <w:rsid w:val="00864512"/>
    <w:rsid w:val="00864597"/>
    <w:rsid w:val="008700D3"/>
    <w:rsid w:val="00870969"/>
    <w:rsid w:val="00870CAA"/>
    <w:rsid w:val="0087128A"/>
    <w:rsid w:val="00871EFF"/>
    <w:rsid w:val="008720A3"/>
    <w:rsid w:val="0087211F"/>
    <w:rsid w:val="00872127"/>
    <w:rsid w:val="00874E7E"/>
    <w:rsid w:val="008751E9"/>
    <w:rsid w:val="00875A8B"/>
    <w:rsid w:val="008760DD"/>
    <w:rsid w:val="008806BF"/>
    <w:rsid w:val="00882091"/>
    <w:rsid w:val="00883311"/>
    <w:rsid w:val="00883563"/>
    <w:rsid w:val="00883C64"/>
    <w:rsid w:val="00884C94"/>
    <w:rsid w:val="00884EAC"/>
    <w:rsid w:val="008857CC"/>
    <w:rsid w:val="008858B8"/>
    <w:rsid w:val="00885BAC"/>
    <w:rsid w:val="00887472"/>
    <w:rsid w:val="008876F1"/>
    <w:rsid w:val="0089023E"/>
    <w:rsid w:val="00890CA7"/>
    <w:rsid w:val="00891064"/>
    <w:rsid w:val="0089135D"/>
    <w:rsid w:val="00891924"/>
    <w:rsid w:val="008919AB"/>
    <w:rsid w:val="00891DC8"/>
    <w:rsid w:val="0089233B"/>
    <w:rsid w:val="00892644"/>
    <w:rsid w:val="0089281B"/>
    <w:rsid w:val="0089331A"/>
    <w:rsid w:val="00894B25"/>
    <w:rsid w:val="00895476"/>
    <w:rsid w:val="008959B3"/>
    <w:rsid w:val="00896B76"/>
    <w:rsid w:val="00896E59"/>
    <w:rsid w:val="0089723E"/>
    <w:rsid w:val="00897B66"/>
    <w:rsid w:val="008A0830"/>
    <w:rsid w:val="008A09E0"/>
    <w:rsid w:val="008A1088"/>
    <w:rsid w:val="008A2C6F"/>
    <w:rsid w:val="008A2CA1"/>
    <w:rsid w:val="008A3AB8"/>
    <w:rsid w:val="008A4D22"/>
    <w:rsid w:val="008A4EF6"/>
    <w:rsid w:val="008A6A29"/>
    <w:rsid w:val="008A7975"/>
    <w:rsid w:val="008B0307"/>
    <w:rsid w:val="008B1ABE"/>
    <w:rsid w:val="008B1BE7"/>
    <w:rsid w:val="008B5491"/>
    <w:rsid w:val="008B5697"/>
    <w:rsid w:val="008B6026"/>
    <w:rsid w:val="008B62BC"/>
    <w:rsid w:val="008B6A7D"/>
    <w:rsid w:val="008B7067"/>
    <w:rsid w:val="008B733A"/>
    <w:rsid w:val="008B7830"/>
    <w:rsid w:val="008C000D"/>
    <w:rsid w:val="008C03AE"/>
    <w:rsid w:val="008C1B51"/>
    <w:rsid w:val="008C2567"/>
    <w:rsid w:val="008C4BBC"/>
    <w:rsid w:val="008C645D"/>
    <w:rsid w:val="008C6953"/>
    <w:rsid w:val="008C74BB"/>
    <w:rsid w:val="008C7842"/>
    <w:rsid w:val="008D129D"/>
    <w:rsid w:val="008D1E1F"/>
    <w:rsid w:val="008D201A"/>
    <w:rsid w:val="008D2FFA"/>
    <w:rsid w:val="008D3EC0"/>
    <w:rsid w:val="008D4EAE"/>
    <w:rsid w:val="008D4FC9"/>
    <w:rsid w:val="008D57D0"/>
    <w:rsid w:val="008D5B25"/>
    <w:rsid w:val="008D66BB"/>
    <w:rsid w:val="008D67F4"/>
    <w:rsid w:val="008D71BC"/>
    <w:rsid w:val="008D735E"/>
    <w:rsid w:val="008D7C72"/>
    <w:rsid w:val="008E00F0"/>
    <w:rsid w:val="008E08FB"/>
    <w:rsid w:val="008E093C"/>
    <w:rsid w:val="008E1375"/>
    <w:rsid w:val="008E1415"/>
    <w:rsid w:val="008E1CA9"/>
    <w:rsid w:val="008E21DC"/>
    <w:rsid w:val="008E258F"/>
    <w:rsid w:val="008E26B3"/>
    <w:rsid w:val="008E35D0"/>
    <w:rsid w:val="008E3CA3"/>
    <w:rsid w:val="008E41B1"/>
    <w:rsid w:val="008E4557"/>
    <w:rsid w:val="008E4C6C"/>
    <w:rsid w:val="008E4EB3"/>
    <w:rsid w:val="008E52AD"/>
    <w:rsid w:val="008E69EE"/>
    <w:rsid w:val="008E6F26"/>
    <w:rsid w:val="008F0404"/>
    <w:rsid w:val="008F1221"/>
    <w:rsid w:val="008F12A3"/>
    <w:rsid w:val="008F20BE"/>
    <w:rsid w:val="008F23EE"/>
    <w:rsid w:val="008F2F00"/>
    <w:rsid w:val="008F3349"/>
    <w:rsid w:val="008F352D"/>
    <w:rsid w:val="008F3603"/>
    <w:rsid w:val="008F3700"/>
    <w:rsid w:val="008F3772"/>
    <w:rsid w:val="008F5E86"/>
    <w:rsid w:val="008F6C1A"/>
    <w:rsid w:val="008F79E7"/>
    <w:rsid w:val="008F7BD4"/>
    <w:rsid w:val="008F7D1B"/>
    <w:rsid w:val="00900488"/>
    <w:rsid w:val="009005AA"/>
    <w:rsid w:val="009005D5"/>
    <w:rsid w:val="00900889"/>
    <w:rsid w:val="00901366"/>
    <w:rsid w:val="00901538"/>
    <w:rsid w:val="0090329C"/>
    <w:rsid w:val="009036BE"/>
    <w:rsid w:val="009038B1"/>
    <w:rsid w:val="00904701"/>
    <w:rsid w:val="00904A5A"/>
    <w:rsid w:val="00904CDC"/>
    <w:rsid w:val="00906658"/>
    <w:rsid w:val="00906AB0"/>
    <w:rsid w:val="00907AC4"/>
    <w:rsid w:val="00907B05"/>
    <w:rsid w:val="0091101E"/>
    <w:rsid w:val="00911329"/>
    <w:rsid w:val="00911984"/>
    <w:rsid w:val="00911B11"/>
    <w:rsid w:val="009127F3"/>
    <w:rsid w:val="00912A8B"/>
    <w:rsid w:val="00912FC0"/>
    <w:rsid w:val="009134FD"/>
    <w:rsid w:val="00913C5C"/>
    <w:rsid w:val="009142D5"/>
    <w:rsid w:val="0091449E"/>
    <w:rsid w:val="00914A64"/>
    <w:rsid w:val="00914A7A"/>
    <w:rsid w:val="00916203"/>
    <w:rsid w:val="009163C0"/>
    <w:rsid w:val="009177C9"/>
    <w:rsid w:val="009177F1"/>
    <w:rsid w:val="009179F3"/>
    <w:rsid w:val="009209BE"/>
    <w:rsid w:val="00921410"/>
    <w:rsid w:val="009215F3"/>
    <w:rsid w:val="00922BBB"/>
    <w:rsid w:val="00922E38"/>
    <w:rsid w:val="00924145"/>
    <w:rsid w:val="00924553"/>
    <w:rsid w:val="0092558C"/>
    <w:rsid w:val="00926316"/>
    <w:rsid w:val="00927416"/>
    <w:rsid w:val="00930CAD"/>
    <w:rsid w:val="0093124E"/>
    <w:rsid w:val="00931613"/>
    <w:rsid w:val="00931B4A"/>
    <w:rsid w:val="00932091"/>
    <w:rsid w:val="0093261F"/>
    <w:rsid w:val="009337AB"/>
    <w:rsid w:val="00933AB1"/>
    <w:rsid w:val="00933C9D"/>
    <w:rsid w:val="00933FFD"/>
    <w:rsid w:val="00934246"/>
    <w:rsid w:val="00936055"/>
    <w:rsid w:val="00936521"/>
    <w:rsid w:val="00937203"/>
    <w:rsid w:val="0094069A"/>
    <w:rsid w:val="00940B8A"/>
    <w:rsid w:val="00940E8F"/>
    <w:rsid w:val="00941199"/>
    <w:rsid w:val="0094194A"/>
    <w:rsid w:val="00942BCF"/>
    <w:rsid w:val="00943547"/>
    <w:rsid w:val="00946123"/>
    <w:rsid w:val="009464A0"/>
    <w:rsid w:val="009469B4"/>
    <w:rsid w:val="00946AD3"/>
    <w:rsid w:val="009473D3"/>
    <w:rsid w:val="00947C37"/>
    <w:rsid w:val="009503CE"/>
    <w:rsid w:val="009513A2"/>
    <w:rsid w:val="009513BC"/>
    <w:rsid w:val="00951A62"/>
    <w:rsid w:val="00951BE2"/>
    <w:rsid w:val="009524BF"/>
    <w:rsid w:val="00953031"/>
    <w:rsid w:val="009531C4"/>
    <w:rsid w:val="00953639"/>
    <w:rsid w:val="0095503E"/>
    <w:rsid w:val="009551F3"/>
    <w:rsid w:val="009569F7"/>
    <w:rsid w:val="00956D25"/>
    <w:rsid w:val="00956E4F"/>
    <w:rsid w:val="00957330"/>
    <w:rsid w:val="00960CCD"/>
    <w:rsid w:val="009613C0"/>
    <w:rsid w:val="009615F3"/>
    <w:rsid w:val="00961741"/>
    <w:rsid w:val="00962346"/>
    <w:rsid w:val="00962D67"/>
    <w:rsid w:val="00963DD0"/>
    <w:rsid w:val="00964F5E"/>
    <w:rsid w:val="00965E20"/>
    <w:rsid w:val="00966075"/>
    <w:rsid w:val="00966B42"/>
    <w:rsid w:val="00970D36"/>
    <w:rsid w:val="00971B3F"/>
    <w:rsid w:val="0097208A"/>
    <w:rsid w:val="0097354C"/>
    <w:rsid w:val="00975015"/>
    <w:rsid w:val="00975750"/>
    <w:rsid w:val="00975AD0"/>
    <w:rsid w:val="00975F54"/>
    <w:rsid w:val="00975FEF"/>
    <w:rsid w:val="009766CB"/>
    <w:rsid w:val="0097683C"/>
    <w:rsid w:val="0097710B"/>
    <w:rsid w:val="00977B89"/>
    <w:rsid w:val="00980F68"/>
    <w:rsid w:val="00981749"/>
    <w:rsid w:val="00981A23"/>
    <w:rsid w:val="00982544"/>
    <w:rsid w:val="009830EB"/>
    <w:rsid w:val="00983D0C"/>
    <w:rsid w:val="00984348"/>
    <w:rsid w:val="009843F5"/>
    <w:rsid w:val="00985953"/>
    <w:rsid w:val="0098598F"/>
    <w:rsid w:val="009875F8"/>
    <w:rsid w:val="00991797"/>
    <w:rsid w:val="00992526"/>
    <w:rsid w:val="0099312B"/>
    <w:rsid w:val="0099359C"/>
    <w:rsid w:val="00994399"/>
    <w:rsid w:val="009946CA"/>
    <w:rsid w:val="0099491A"/>
    <w:rsid w:val="00995A09"/>
    <w:rsid w:val="00995B0C"/>
    <w:rsid w:val="0099631B"/>
    <w:rsid w:val="0099660A"/>
    <w:rsid w:val="00997FBD"/>
    <w:rsid w:val="009A0312"/>
    <w:rsid w:val="009A097A"/>
    <w:rsid w:val="009A285C"/>
    <w:rsid w:val="009A2915"/>
    <w:rsid w:val="009A3E61"/>
    <w:rsid w:val="009A4220"/>
    <w:rsid w:val="009A4AD4"/>
    <w:rsid w:val="009A4FC5"/>
    <w:rsid w:val="009A5D9F"/>
    <w:rsid w:val="009A78C1"/>
    <w:rsid w:val="009B0243"/>
    <w:rsid w:val="009B0331"/>
    <w:rsid w:val="009B0595"/>
    <w:rsid w:val="009B079A"/>
    <w:rsid w:val="009B290B"/>
    <w:rsid w:val="009B29EA"/>
    <w:rsid w:val="009B37D1"/>
    <w:rsid w:val="009B5C03"/>
    <w:rsid w:val="009B5C1A"/>
    <w:rsid w:val="009B660B"/>
    <w:rsid w:val="009B6DE7"/>
    <w:rsid w:val="009B703F"/>
    <w:rsid w:val="009B7580"/>
    <w:rsid w:val="009B7C59"/>
    <w:rsid w:val="009C0251"/>
    <w:rsid w:val="009C106C"/>
    <w:rsid w:val="009C1E8F"/>
    <w:rsid w:val="009C3205"/>
    <w:rsid w:val="009C37CE"/>
    <w:rsid w:val="009C543C"/>
    <w:rsid w:val="009C67F9"/>
    <w:rsid w:val="009C7A18"/>
    <w:rsid w:val="009D0F48"/>
    <w:rsid w:val="009D267B"/>
    <w:rsid w:val="009D46A3"/>
    <w:rsid w:val="009D5374"/>
    <w:rsid w:val="009D5E7D"/>
    <w:rsid w:val="009D6452"/>
    <w:rsid w:val="009D6D45"/>
    <w:rsid w:val="009D6F94"/>
    <w:rsid w:val="009D7884"/>
    <w:rsid w:val="009E074E"/>
    <w:rsid w:val="009E0891"/>
    <w:rsid w:val="009E1199"/>
    <w:rsid w:val="009E1A46"/>
    <w:rsid w:val="009E1E1C"/>
    <w:rsid w:val="009E24E3"/>
    <w:rsid w:val="009E2793"/>
    <w:rsid w:val="009E370C"/>
    <w:rsid w:val="009E551B"/>
    <w:rsid w:val="009E5703"/>
    <w:rsid w:val="009E5FE4"/>
    <w:rsid w:val="009E6145"/>
    <w:rsid w:val="009E6200"/>
    <w:rsid w:val="009E6E43"/>
    <w:rsid w:val="009E7515"/>
    <w:rsid w:val="009F0C38"/>
    <w:rsid w:val="009F1773"/>
    <w:rsid w:val="009F1F65"/>
    <w:rsid w:val="009F232A"/>
    <w:rsid w:val="009F3682"/>
    <w:rsid w:val="009F36F9"/>
    <w:rsid w:val="009F4132"/>
    <w:rsid w:val="009F44BE"/>
    <w:rsid w:val="009F5AFC"/>
    <w:rsid w:val="009F64F6"/>
    <w:rsid w:val="009F665B"/>
    <w:rsid w:val="009F6684"/>
    <w:rsid w:val="009F6DBD"/>
    <w:rsid w:val="009F7135"/>
    <w:rsid w:val="009F714A"/>
    <w:rsid w:val="009F756E"/>
    <w:rsid w:val="009F7C9E"/>
    <w:rsid w:val="00A00BAF"/>
    <w:rsid w:val="00A02804"/>
    <w:rsid w:val="00A02B47"/>
    <w:rsid w:val="00A031CF"/>
    <w:rsid w:val="00A03C36"/>
    <w:rsid w:val="00A051C8"/>
    <w:rsid w:val="00A053E0"/>
    <w:rsid w:val="00A05F5B"/>
    <w:rsid w:val="00A060D3"/>
    <w:rsid w:val="00A0683D"/>
    <w:rsid w:val="00A06927"/>
    <w:rsid w:val="00A07F9F"/>
    <w:rsid w:val="00A103AD"/>
    <w:rsid w:val="00A10419"/>
    <w:rsid w:val="00A109F8"/>
    <w:rsid w:val="00A1269A"/>
    <w:rsid w:val="00A13FDD"/>
    <w:rsid w:val="00A140C8"/>
    <w:rsid w:val="00A14F70"/>
    <w:rsid w:val="00A20884"/>
    <w:rsid w:val="00A20A2C"/>
    <w:rsid w:val="00A21046"/>
    <w:rsid w:val="00A212B7"/>
    <w:rsid w:val="00A21476"/>
    <w:rsid w:val="00A2200F"/>
    <w:rsid w:val="00A2242E"/>
    <w:rsid w:val="00A2250C"/>
    <w:rsid w:val="00A2335A"/>
    <w:rsid w:val="00A23A1B"/>
    <w:rsid w:val="00A24981"/>
    <w:rsid w:val="00A25542"/>
    <w:rsid w:val="00A25931"/>
    <w:rsid w:val="00A261F3"/>
    <w:rsid w:val="00A266E6"/>
    <w:rsid w:val="00A272C2"/>
    <w:rsid w:val="00A27518"/>
    <w:rsid w:val="00A27CDA"/>
    <w:rsid w:val="00A302BE"/>
    <w:rsid w:val="00A30984"/>
    <w:rsid w:val="00A30E81"/>
    <w:rsid w:val="00A31719"/>
    <w:rsid w:val="00A33C51"/>
    <w:rsid w:val="00A33C66"/>
    <w:rsid w:val="00A34815"/>
    <w:rsid w:val="00A34B2F"/>
    <w:rsid w:val="00A366FA"/>
    <w:rsid w:val="00A36B73"/>
    <w:rsid w:val="00A36E41"/>
    <w:rsid w:val="00A37309"/>
    <w:rsid w:val="00A37739"/>
    <w:rsid w:val="00A3799F"/>
    <w:rsid w:val="00A37DD2"/>
    <w:rsid w:val="00A37FD2"/>
    <w:rsid w:val="00A40B17"/>
    <w:rsid w:val="00A40BA0"/>
    <w:rsid w:val="00A40E4C"/>
    <w:rsid w:val="00A41719"/>
    <w:rsid w:val="00A41ABD"/>
    <w:rsid w:val="00A41FE8"/>
    <w:rsid w:val="00A424C0"/>
    <w:rsid w:val="00A42BF7"/>
    <w:rsid w:val="00A42C8A"/>
    <w:rsid w:val="00A448E2"/>
    <w:rsid w:val="00A44E3C"/>
    <w:rsid w:val="00A46AFA"/>
    <w:rsid w:val="00A472F6"/>
    <w:rsid w:val="00A47793"/>
    <w:rsid w:val="00A50995"/>
    <w:rsid w:val="00A512A9"/>
    <w:rsid w:val="00A51C0A"/>
    <w:rsid w:val="00A51F6B"/>
    <w:rsid w:val="00A5252E"/>
    <w:rsid w:val="00A536C0"/>
    <w:rsid w:val="00A53C2A"/>
    <w:rsid w:val="00A54239"/>
    <w:rsid w:val="00A54B48"/>
    <w:rsid w:val="00A54DF2"/>
    <w:rsid w:val="00A56594"/>
    <w:rsid w:val="00A567D7"/>
    <w:rsid w:val="00A57A81"/>
    <w:rsid w:val="00A57C89"/>
    <w:rsid w:val="00A60147"/>
    <w:rsid w:val="00A60AB4"/>
    <w:rsid w:val="00A60BB0"/>
    <w:rsid w:val="00A61B3F"/>
    <w:rsid w:val="00A61C07"/>
    <w:rsid w:val="00A6210D"/>
    <w:rsid w:val="00A62313"/>
    <w:rsid w:val="00A627F3"/>
    <w:rsid w:val="00A62C4E"/>
    <w:rsid w:val="00A636D8"/>
    <w:rsid w:val="00A63D38"/>
    <w:rsid w:val="00A642A6"/>
    <w:rsid w:val="00A64F57"/>
    <w:rsid w:val="00A6546F"/>
    <w:rsid w:val="00A65682"/>
    <w:rsid w:val="00A65A3E"/>
    <w:rsid w:val="00A66335"/>
    <w:rsid w:val="00A66488"/>
    <w:rsid w:val="00A6783A"/>
    <w:rsid w:val="00A67A64"/>
    <w:rsid w:val="00A67E39"/>
    <w:rsid w:val="00A70E99"/>
    <w:rsid w:val="00A71607"/>
    <w:rsid w:val="00A71BB9"/>
    <w:rsid w:val="00A72D6D"/>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343A"/>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1875"/>
    <w:rsid w:val="00A91D28"/>
    <w:rsid w:val="00A94278"/>
    <w:rsid w:val="00A94870"/>
    <w:rsid w:val="00A96917"/>
    <w:rsid w:val="00A96F2B"/>
    <w:rsid w:val="00A97302"/>
    <w:rsid w:val="00A97C06"/>
    <w:rsid w:val="00A97CF2"/>
    <w:rsid w:val="00A97D05"/>
    <w:rsid w:val="00A97E36"/>
    <w:rsid w:val="00A97E40"/>
    <w:rsid w:val="00A97E81"/>
    <w:rsid w:val="00AA0B58"/>
    <w:rsid w:val="00AA1640"/>
    <w:rsid w:val="00AA1778"/>
    <w:rsid w:val="00AA2744"/>
    <w:rsid w:val="00AA29EE"/>
    <w:rsid w:val="00AA6451"/>
    <w:rsid w:val="00AA6DDE"/>
    <w:rsid w:val="00AA72E6"/>
    <w:rsid w:val="00AA778C"/>
    <w:rsid w:val="00AB0FCC"/>
    <w:rsid w:val="00AB1CDA"/>
    <w:rsid w:val="00AB2EBF"/>
    <w:rsid w:val="00AB3831"/>
    <w:rsid w:val="00AB3967"/>
    <w:rsid w:val="00AB3A40"/>
    <w:rsid w:val="00AB5256"/>
    <w:rsid w:val="00AB5D94"/>
    <w:rsid w:val="00AB61F6"/>
    <w:rsid w:val="00AB6332"/>
    <w:rsid w:val="00AB64EF"/>
    <w:rsid w:val="00AB7075"/>
    <w:rsid w:val="00AB763D"/>
    <w:rsid w:val="00AB7B76"/>
    <w:rsid w:val="00AC0429"/>
    <w:rsid w:val="00AC0CB4"/>
    <w:rsid w:val="00AC11D9"/>
    <w:rsid w:val="00AC1881"/>
    <w:rsid w:val="00AC262F"/>
    <w:rsid w:val="00AC28BA"/>
    <w:rsid w:val="00AC48BC"/>
    <w:rsid w:val="00AC4A54"/>
    <w:rsid w:val="00AC4E5E"/>
    <w:rsid w:val="00AC5425"/>
    <w:rsid w:val="00AC5693"/>
    <w:rsid w:val="00AC5788"/>
    <w:rsid w:val="00AC5B51"/>
    <w:rsid w:val="00AC61C4"/>
    <w:rsid w:val="00AC7E14"/>
    <w:rsid w:val="00AD038E"/>
    <w:rsid w:val="00AD06F0"/>
    <w:rsid w:val="00AD0BD8"/>
    <w:rsid w:val="00AD0C1B"/>
    <w:rsid w:val="00AD1B68"/>
    <w:rsid w:val="00AD2619"/>
    <w:rsid w:val="00AD2761"/>
    <w:rsid w:val="00AD2900"/>
    <w:rsid w:val="00AD44FD"/>
    <w:rsid w:val="00AD4702"/>
    <w:rsid w:val="00AD67CA"/>
    <w:rsid w:val="00AD6BEA"/>
    <w:rsid w:val="00AD6D8F"/>
    <w:rsid w:val="00AD7271"/>
    <w:rsid w:val="00AD7497"/>
    <w:rsid w:val="00AE014A"/>
    <w:rsid w:val="00AE206A"/>
    <w:rsid w:val="00AE374E"/>
    <w:rsid w:val="00AE3E0E"/>
    <w:rsid w:val="00AE407A"/>
    <w:rsid w:val="00AE437A"/>
    <w:rsid w:val="00AE4601"/>
    <w:rsid w:val="00AE52ED"/>
    <w:rsid w:val="00AE5572"/>
    <w:rsid w:val="00AE6053"/>
    <w:rsid w:val="00AE7088"/>
    <w:rsid w:val="00AE73DF"/>
    <w:rsid w:val="00AE75BB"/>
    <w:rsid w:val="00AE75EA"/>
    <w:rsid w:val="00AE7F5B"/>
    <w:rsid w:val="00AF127C"/>
    <w:rsid w:val="00AF1DE9"/>
    <w:rsid w:val="00AF2B67"/>
    <w:rsid w:val="00AF2C65"/>
    <w:rsid w:val="00AF2DB8"/>
    <w:rsid w:val="00AF34EF"/>
    <w:rsid w:val="00AF398A"/>
    <w:rsid w:val="00AF3A92"/>
    <w:rsid w:val="00AF5C4B"/>
    <w:rsid w:val="00AF6369"/>
    <w:rsid w:val="00AF6717"/>
    <w:rsid w:val="00AF7C5E"/>
    <w:rsid w:val="00B016E6"/>
    <w:rsid w:val="00B019E3"/>
    <w:rsid w:val="00B03013"/>
    <w:rsid w:val="00B03B19"/>
    <w:rsid w:val="00B048E7"/>
    <w:rsid w:val="00B04D00"/>
    <w:rsid w:val="00B0536D"/>
    <w:rsid w:val="00B05461"/>
    <w:rsid w:val="00B05B86"/>
    <w:rsid w:val="00B06388"/>
    <w:rsid w:val="00B06D1F"/>
    <w:rsid w:val="00B0703E"/>
    <w:rsid w:val="00B07645"/>
    <w:rsid w:val="00B07A61"/>
    <w:rsid w:val="00B11237"/>
    <w:rsid w:val="00B11FA6"/>
    <w:rsid w:val="00B13EA4"/>
    <w:rsid w:val="00B1402E"/>
    <w:rsid w:val="00B146FC"/>
    <w:rsid w:val="00B1477D"/>
    <w:rsid w:val="00B162F9"/>
    <w:rsid w:val="00B16EE7"/>
    <w:rsid w:val="00B172C9"/>
    <w:rsid w:val="00B20081"/>
    <w:rsid w:val="00B206A1"/>
    <w:rsid w:val="00B20DD5"/>
    <w:rsid w:val="00B21872"/>
    <w:rsid w:val="00B21A75"/>
    <w:rsid w:val="00B21FFF"/>
    <w:rsid w:val="00B22980"/>
    <w:rsid w:val="00B2346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29E5"/>
    <w:rsid w:val="00B32FF3"/>
    <w:rsid w:val="00B33503"/>
    <w:rsid w:val="00B3371C"/>
    <w:rsid w:val="00B3399E"/>
    <w:rsid w:val="00B33D1D"/>
    <w:rsid w:val="00B35371"/>
    <w:rsid w:val="00B35667"/>
    <w:rsid w:val="00B35818"/>
    <w:rsid w:val="00B37C1E"/>
    <w:rsid w:val="00B40234"/>
    <w:rsid w:val="00B40802"/>
    <w:rsid w:val="00B4157E"/>
    <w:rsid w:val="00B415A6"/>
    <w:rsid w:val="00B4295B"/>
    <w:rsid w:val="00B43F71"/>
    <w:rsid w:val="00B43F85"/>
    <w:rsid w:val="00B45168"/>
    <w:rsid w:val="00B4527C"/>
    <w:rsid w:val="00B453B2"/>
    <w:rsid w:val="00B46C15"/>
    <w:rsid w:val="00B47826"/>
    <w:rsid w:val="00B50082"/>
    <w:rsid w:val="00B5019D"/>
    <w:rsid w:val="00B501DD"/>
    <w:rsid w:val="00B50378"/>
    <w:rsid w:val="00B511DD"/>
    <w:rsid w:val="00B51538"/>
    <w:rsid w:val="00B51A72"/>
    <w:rsid w:val="00B51F3D"/>
    <w:rsid w:val="00B52C3E"/>
    <w:rsid w:val="00B53A77"/>
    <w:rsid w:val="00B541A9"/>
    <w:rsid w:val="00B544E6"/>
    <w:rsid w:val="00B54FEF"/>
    <w:rsid w:val="00B55510"/>
    <w:rsid w:val="00B56CC3"/>
    <w:rsid w:val="00B5717D"/>
    <w:rsid w:val="00B60E70"/>
    <w:rsid w:val="00B61E82"/>
    <w:rsid w:val="00B627DC"/>
    <w:rsid w:val="00B63D49"/>
    <w:rsid w:val="00B64651"/>
    <w:rsid w:val="00B64823"/>
    <w:rsid w:val="00B64F25"/>
    <w:rsid w:val="00B6537B"/>
    <w:rsid w:val="00B653FA"/>
    <w:rsid w:val="00B66F64"/>
    <w:rsid w:val="00B673E8"/>
    <w:rsid w:val="00B67483"/>
    <w:rsid w:val="00B6789D"/>
    <w:rsid w:val="00B67D4C"/>
    <w:rsid w:val="00B70B8F"/>
    <w:rsid w:val="00B70C55"/>
    <w:rsid w:val="00B715A2"/>
    <w:rsid w:val="00B71F5A"/>
    <w:rsid w:val="00B72352"/>
    <w:rsid w:val="00B723F4"/>
    <w:rsid w:val="00B732A8"/>
    <w:rsid w:val="00B7424C"/>
    <w:rsid w:val="00B743B6"/>
    <w:rsid w:val="00B76646"/>
    <w:rsid w:val="00B80C28"/>
    <w:rsid w:val="00B817E6"/>
    <w:rsid w:val="00B81CC7"/>
    <w:rsid w:val="00B829BA"/>
    <w:rsid w:val="00B834C3"/>
    <w:rsid w:val="00B8356B"/>
    <w:rsid w:val="00B84013"/>
    <w:rsid w:val="00B84E70"/>
    <w:rsid w:val="00B84EC7"/>
    <w:rsid w:val="00B859ED"/>
    <w:rsid w:val="00B869B5"/>
    <w:rsid w:val="00B91110"/>
    <w:rsid w:val="00B914F8"/>
    <w:rsid w:val="00B91E88"/>
    <w:rsid w:val="00B92067"/>
    <w:rsid w:val="00B92BDD"/>
    <w:rsid w:val="00B9417A"/>
    <w:rsid w:val="00B9550D"/>
    <w:rsid w:val="00B95939"/>
    <w:rsid w:val="00B96277"/>
    <w:rsid w:val="00B96A20"/>
    <w:rsid w:val="00B96B88"/>
    <w:rsid w:val="00B96BDD"/>
    <w:rsid w:val="00B96BE4"/>
    <w:rsid w:val="00B972A9"/>
    <w:rsid w:val="00BA02F4"/>
    <w:rsid w:val="00BA09CD"/>
    <w:rsid w:val="00BA0F43"/>
    <w:rsid w:val="00BA1004"/>
    <w:rsid w:val="00BA1B84"/>
    <w:rsid w:val="00BA2829"/>
    <w:rsid w:val="00BA400B"/>
    <w:rsid w:val="00BA4259"/>
    <w:rsid w:val="00BA4E5D"/>
    <w:rsid w:val="00BA5D7A"/>
    <w:rsid w:val="00BA5EA9"/>
    <w:rsid w:val="00BA6523"/>
    <w:rsid w:val="00BA6F79"/>
    <w:rsid w:val="00BA7537"/>
    <w:rsid w:val="00BB1B14"/>
    <w:rsid w:val="00BB27B6"/>
    <w:rsid w:val="00BB3827"/>
    <w:rsid w:val="00BB3E0D"/>
    <w:rsid w:val="00BB6D3D"/>
    <w:rsid w:val="00BB6F9B"/>
    <w:rsid w:val="00BB7DF3"/>
    <w:rsid w:val="00BC0A41"/>
    <w:rsid w:val="00BC0ED9"/>
    <w:rsid w:val="00BC2760"/>
    <w:rsid w:val="00BC277A"/>
    <w:rsid w:val="00BC2799"/>
    <w:rsid w:val="00BC2813"/>
    <w:rsid w:val="00BC2F14"/>
    <w:rsid w:val="00BC444B"/>
    <w:rsid w:val="00BC71A2"/>
    <w:rsid w:val="00BC7402"/>
    <w:rsid w:val="00BC76BE"/>
    <w:rsid w:val="00BD00FB"/>
    <w:rsid w:val="00BD0196"/>
    <w:rsid w:val="00BD084F"/>
    <w:rsid w:val="00BD158D"/>
    <w:rsid w:val="00BD1595"/>
    <w:rsid w:val="00BD1954"/>
    <w:rsid w:val="00BD196B"/>
    <w:rsid w:val="00BD1984"/>
    <w:rsid w:val="00BD19CF"/>
    <w:rsid w:val="00BD1F84"/>
    <w:rsid w:val="00BD23BE"/>
    <w:rsid w:val="00BD2F95"/>
    <w:rsid w:val="00BD2FD7"/>
    <w:rsid w:val="00BD5579"/>
    <w:rsid w:val="00BD77C5"/>
    <w:rsid w:val="00BE0D4A"/>
    <w:rsid w:val="00BE18B3"/>
    <w:rsid w:val="00BE272E"/>
    <w:rsid w:val="00BE344D"/>
    <w:rsid w:val="00BE358C"/>
    <w:rsid w:val="00BE430F"/>
    <w:rsid w:val="00BE4997"/>
    <w:rsid w:val="00BE4D2A"/>
    <w:rsid w:val="00BE4F5E"/>
    <w:rsid w:val="00BE5017"/>
    <w:rsid w:val="00BE547F"/>
    <w:rsid w:val="00BE6277"/>
    <w:rsid w:val="00BE64D4"/>
    <w:rsid w:val="00BE6898"/>
    <w:rsid w:val="00BE698E"/>
    <w:rsid w:val="00BE780C"/>
    <w:rsid w:val="00BE7996"/>
    <w:rsid w:val="00BF175C"/>
    <w:rsid w:val="00BF21BF"/>
    <w:rsid w:val="00BF2340"/>
    <w:rsid w:val="00BF305F"/>
    <w:rsid w:val="00BF3804"/>
    <w:rsid w:val="00BF4A40"/>
    <w:rsid w:val="00BF6B9B"/>
    <w:rsid w:val="00BF7C7E"/>
    <w:rsid w:val="00C009BB"/>
    <w:rsid w:val="00C04301"/>
    <w:rsid w:val="00C05007"/>
    <w:rsid w:val="00C05090"/>
    <w:rsid w:val="00C05892"/>
    <w:rsid w:val="00C06CE0"/>
    <w:rsid w:val="00C076C4"/>
    <w:rsid w:val="00C101B0"/>
    <w:rsid w:val="00C102C1"/>
    <w:rsid w:val="00C104AC"/>
    <w:rsid w:val="00C11624"/>
    <w:rsid w:val="00C118C5"/>
    <w:rsid w:val="00C124C8"/>
    <w:rsid w:val="00C12B1B"/>
    <w:rsid w:val="00C12CFF"/>
    <w:rsid w:val="00C133B9"/>
    <w:rsid w:val="00C13E92"/>
    <w:rsid w:val="00C15B7C"/>
    <w:rsid w:val="00C161DF"/>
    <w:rsid w:val="00C168D1"/>
    <w:rsid w:val="00C17D48"/>
    <w:rsid w:val="00C20F59"/>
    <w:rsid w:val="00C2107F"/>
    <w:rsid w:val="00C22F9B"/>
    <w:rsid w:val="00C24309"/>
    <w:rsid w:val="00C24621"/>
    <w:rsid w:val="00C26108"/>
    <w:rsid w:val="00C2750D"/>
    <w:rsid w:val="00C319CF"/>
    <w:rsid w:val="00C319F4"/>
    <w:rsid w:val="00C31AF6"/>
    <w:rsid w:val="00C32ED6"/>
    <w:rsid w:val="00C33DE0"/>
    <w:rsid w:val="00C33F16"/>
    <w:rsid w:val="00C36CBD"/>
    <w:rsid w:val="00C36D1A"/>
    <w:rsid w:val="00C373FA"/>
    <w:rsid w:val="00C37FBF"/>
    <w:rsid w:val="00C40C3C"/>
    <w:rsid w:val="00C428CF"/>
    <w:rsid w:val="00C42E01"/>
    <w:rsid w:val="00C436E5"/>
    <w:rsid w:val="00C43AE9"/>
    <w:rsid w:val="00C43C24"/>
    <w:rsid w:val="00C45FBC"/>
    <w:rsid w:val="00C461C0"/>
    <w:rsid w:val="00C467D3"/>
    <w:rsid w:val="00C47447"/>
    <w:rsid w:val="00C4764A"/>
    <w:rsid w:val="00C477DC"/>
    <w:rsid w:val="00C50620"/>
    <w:rsid w:val="00C50D1F"/>
    <w:rsid w:val="00C50FBF"/>
    <w:rsid w:val="00C51FA4"/>
    <w:rsid w:val="00C525BB"/>
    <w:rsid w:val="00C5411A"/>
    <w:rsid w:val="00C541A3"/>
    <w:rsid w:val="00C554CB"/>
    <w:rsid w:val="00C5625A"/>
    <w:rsid w:val="00C57623"/>
    <w:rsid w:val="00C5774D"/>
    <w:rsid w:val="00C60289"/>
    <w:rsid w:val="00C60388"/>
    <w:rsid w:val="00C60F95"/>
    <w:rsid w:val="00C61AE8"/>
    <w:rsid w:val="00C61FA5"/>
    <w:rsid w:val="00C62B5A"/>
    <w:rsid w:val="00C63126"/>
    <w:rsid w:val="00C63FEF"/>
    <w:rsid w:val="00C6435B"/>
    <w:rsid w:val="00C64742"/>
    <w:rsid w:val="00C6620C"/>
    <w:rsid w:val="00C6750E"/>
    <w:rsid w:val="00C70637"/>
    <w:rsid w:val="00C70BC3"/>
    <w:rsid w:val="00C70C99"/>
    <w:rsid w:val="00C72755"/>
    <w:rsid w:val="00C728DB"/>
    <w:rsid w:val="00C729C1"/>
    <w:rsid w:val="00C73B48"/>
    <w:rsid w:val="00C7433A"/>
    <w:rsid w:val="00C749D0"/>
    <w:rsid w:val="00C751C6"/>
    <w:rsid w:val="00C76372"/>
    <w:rsid w:val="00C763D7"/>
    <w:rsid w:val="00C77A06"/>
    <w:rsid w:val="00C80E58"/>
    <w:rsid w:val="00C81000"/>
    <w:rsid w:val="00C812E3"/>
    <w:rsid w:val="00C82160"/>
    <w:rsid w:val="00C83871"/>
    <w:rsid w:val="00C83906"/>
    <w:rsid w:val="00C83A45"/>
    <w:rsid w:val="00C8444F"/>
    <w:rsid w:val="00C84675"/>
    <w:rsid w:val="00C848B8"/>
    <w:rsid w:val="00C852E2"/>
    <w:rsid w:val="00C85A07"/>
    <w:rsid w:val="00C85E7C"/>
    <w:rsid w:val="00C87FC5"/>
    <w:rsid w:val="00C90E95"/>
    <w:rsid w:val="00C90F98"/>
    <w:rsid w:val="00C91031"/>
    <w:rsid w:val="00C924FE"/>
    <w:rsid w:val="00C92C84"/>
    <w:rsid w:val="00C92D24"/>
    <w:rsid w:val="00C94685"/>
    <w:rsid w:val="00C94810"/>
    <w:rsid w:val="00C950DE"/>
    <w:rsid w:val="00C95350"/>
    <w:rsid w:val="00C95989"/>
    <w:rsid w:val="00C96749"/>
    <w:rsid w:val="00C96979"/>
    <w:rsid w:val="00C97B2F"/>
    <w:rsid w:val="00C97EBF"/>
    <w:rsid w:val="00CA054F"/>
    <w:rsid w:val="00CA0D68"/>
    <w:rsid w:val="00CA21CC"/>
    <w:rsid w:val="00CA27E6"/>
    <w:rsid w:val="00CA287A"/>
    <w:rsid w:val="00CA2FDE"/>
    <w:rsid w:val="00CA35F2"/>
    <w:rsid w:val="00CA39A5"/>
    <w:rsid w:val="00CA4064"/>
    <w:rsid w:val="00CA4891"/>
    <w:rsid w:val="00CA5111"/>
    <w:rsid w:val="00CA5392"/>
    <w:rsid w:val="00CA5699"/>
    <w:rsid w:val="00CA6384"/>
    <w:rsid w:val="00CA6763"/>
    <w:rsid w:val="00CA6A3B"/>
    <w:rsid w:val="00CB074E"/>
    <w:rsid w:val="00CB1137"/>
    <w:rsid w:val="00CB2ABA"/>
    <w:rsid w:val="00CB2AC0"/>
    <w:rsid w:val="00CB4276"/>
    <w:rsid w:val="00CB51DA"/>
    <w:rsid w:val="00CB51F5"/>
    <w:rsid w:val="00CB5932"/>
    <w:rsid w:val="00CB5B33"/>
    <w:rsid w:val="00CC12D8"/>
    <w:rsid w:val="00CC3514"/>
    <w:rsid w:val="00CC47D5"/>
    <w:rsid w:val="00CC5887"/>
    <w:rsid w:val="00CC67AD"/>
    <w:rsid w:val="00CC6936"/>
    <w:rsid w:val="00CC7909"/>
    <w:rsid w:val="00CC7CE7"/>
    <w:rsid w:val="00CD0194"/>
    <w:rsid w:val="00CD1A9B"/>
    <w:rsid w:val="00CD263E"/>
    <w:rsid w:val="00CD4103"/>
    <w:rsid w:val="00CD4F44"/>
    <w:rsid w:val="00CD5315"/>
    <w:rsid w:val="00CD5C99"/>
    <w:rsid w:val="00CD5CC5"/>
    <w:rsid w:val="00CD6867"/>
    <w:rsid w:val="00CD6C73"/>
    <w:rsid w:val="00CD7052"/>
    <w:rsid w:val="00CE0A86"/>
    <w:rsid w:val="00CE0D07"/>
    <w:rsid w:val="00CE1764"/>
    <w:rsid w:val="00CE1D49"/>
    <w:rsid w:val="00CE36F6"/>
    <w:rsid w:val="00CE4369"/>
    <w:rsid w:val="00CE4C91"/>
    <w:rsid w:val="00CE5E22"/>
    <w:rsid w:val="00CE5F09"/>
    <w:rsid w:val="00CE6586"/>
    <w:rsid w:val="00CE70B2"/>
    <w:rsid w:val="00CE7B0D"/>
    <w:rsid w:val="00CF01C4"/>
    <w:rsid w:val="00CF02A7"/>
    <w:rsid w:val="00CF075B"/>
    <w:rsid w:val="00CF0E69"/>
    <w:rsid w:val="00CF0FFA"/>
    <w:rsid w:val="00CF1180"/>
    <w:rsid w:val="00CF1CF1"/>
    <w:rsid w:val="00CF2335"/>
    <w:rsid w:val="00CF2A06"/>
    <w:rsid w:val="00CF2D1B"/>
    <w:rsid w:val="00CF2DD4"/>
    <w:rsid w:val="00CF580D"/>
    <w:rsid w:val="00CF6A9E"/>
    <w:rsid w:val="00CF78F2"/>
    <w:rsid w:val="00CF7BD8"/>
    <w:rsid w:val="00D00C1F"/>
    <w:rsid w:val="00D00F71"/>
    <w:rsid w:val="00D01931"/>
    <w:rsid w:val="00D0200B"/>
    <w:rsid w:val="00D020A2"/>
    <w:rsid w:val="00D03332"/>
    <w:rsid w:val="00D03482"/>
    <w:rsid w:val="00D03848"/>
    <w:rsid w:val="00D03B6C"/>
    <w:rsid w:val="00D05237"/>
    <w:rsid w:val="00D057A2"/>
    <w:rsid w:val="00D05E12"/>
    <w:rsid w:val="00D05E81"/>
    <w:rsid w:val="00D06174"/>
    <w:rsid w:val="00D06FCC"/>
    <w:rsid w:val="00D072DB"/>
    <w:rsid w:val="00D0771D"/>
    <w:rsid w:val="00D11239"/>
    <w:rsid w:val="00D12359"/>
    <w:rsid w:val="00D12BE9"/>
    <w:rsid w:val="00D12C64"/>
    <w:rsid w:val="00D1349D"/>
    <w:rsid w:val="00D1370D"/>
    <w:rsid w:val="00D13DEB"/>
    <w:rsid w:val="00D15051"/>
    <w:rsid w:val="00D15529"/>
    <w:rsid w:val="00D15AC6"/>
    <w:rsid w:val="00D15ED7"/>
    <w:rsid w:val="00D160D9"/>
    <w:rsid w:val="00D16BBF"/>
    <w:rsid w:val="00D171A3"/>
    <w:rsid w:val="00D17216"/>
    <w:rsid w:val="00D2010C"/>
    <w:rsid w:val="00D20599"/>
    <w:rsid w:val="00D208E1"/>
    <w:rsid w:val="00D2151C"/>
    <w:rsid w:val="00D216F5"/>
    <w:rsid w:val="00D2171B"/>
    <w:rsid w:val="00D22A55"/>
    <w:rsid w:val="00D22DED"/>
    <w:rsid w:val="00D22E2E"/>
    <w:rsid w:val="00D23605"/>
    <w:rsid w:val="00D23BEC"/>
    <w:rsid w:val="00D23C23"/>
    <w:rsid w:val="00D24413"/>
    <w:rsid w:val="00D2464E"/>
    <w:rsid w:val="00D24E7A"/>
    <w:rsid w:val="00D25C96"/>
    <w:rsid w:val="00D26A6A"/>
    <w:rsid w:val="00D26B29"/>
    <w:rsid w:val="00D2734A"/>
    <w:rsid w:val="00D30AC4"/>
    <w:rsid w:val="00D30E23"/>
    <w:rsid w:val="00D31088"/>
    <w:rsid w:val="00D31237"/>
    <w:rsid w:val="00D31BC9"/>
    <w:rsid w:val="00D31C35"/>
    <w:rsid w:val="00D32D21"/>
    <w:rsid w:val="00D336FC"/>
    <w:rsid w:val="00D33FC7"/>
    <w:rsid w:val="00D34237"/>
    <w:rsid w:val="00D34B36"/>
    <w:rsid w:val="00D35F4F"/>
    <w:rsid w:val="00D361A5"/>
    <w:rsid w:val="00D3642A"/>
    <w:rsid w:val="00D37C3B"/>
    <w:rsid w:val="00D37E29"/>
    <w:rsid w:val="00D40107"/>
    <w:rsid w:val="00D40A05"/>
    <w:rsid w:val="00D40DC4"/>
    <w:rsid w:val="00D40DD6"/>
    <w:rsid w:val="00D4137B"/>
    <w:rsid w:val="00D417F6"/>
    <w:rsid w:val="00D42A10"/>
    <w:rsid w:val="00D43A47"/>
    <w:rsid w:val="00D43E64"/>
    <w:rsid w:val="00D444D6"/>
    <w:rsid w:val="00D44E44"/>
    <w:rsid w:val="00D45244"/>
    <w:rsid w:val="00D45755"/>
    <w:rsid w:val="00D469EE"/>
    <w:rsid w:val="00D46CFD"/>
    <w:rsid w:val="00D479FF"/>
    <w:rsid w:val="00D47EBF"/>
    <w:rsid w:val="00D5053A"/>
    <w:rsid w:val="00D51155"/>
    <w:rsid w:val="00D51181"/>
    <w:rsid w:val="00D512B8"/>
    <w:rsid w:val="00D51D46"/>
    <w:rsid w:val="00D52601"/>
    <w:rsid w:val="00D52C4A"/>
    <w:rsid w:val="00D52D4E"/>
    <w:rsid w:val="00D55050"/>
    <w:rsid w:val="00D55403"/>
    <w:rsid w:val="00D55ABE"/>
    <w:rsid w:val="00D566AD"/>
    <w:rsid w:val="00D566CF"/>
    <w:rsid w:val="00D57DCC"/>
    <w:rsid w:val="00D602EF"/>
    <w:rsid w:val="00D612ED"/>
    <w:rsid w:val="00D6169E"/>
    <w:rsid w:val="00D616E2"/>
    <w:rsid w:val="00D6170C"/>
    <w:rsid w:val="00D61DAC"/>
    <w:rsid w:val="00D621FF"/>
    <w:rsid w:val="00D625E8"/>
    <w:rsid w:val="00D638E5"/>
    <w:rsid w:val="00D6416F"/>
    <w:rsid w:val="00D6427F"/>
    <w:rsid w:val="00D64683"/>
    <w:rsid w:val="00D64B69"/>
    <w:rsid w:val="00D6639A"/>
    <w:rsid w:val="00D66BB0"/>
    <w:rsid w:val="00D677D3"/>
    <w:rsid w:val="00D67D2D"/>
    <w:rsid w:val="00D70526"/>
    <w:rsid w:val="00D707D1"/>
    <w:rsid w:val="00D70D38"/>
    <w:rsid w:val="00D7130C"/>
    <w:rsid w:val="00D722B8"/>
    <w:rsid w:val="00D724A3"/>
    <w:rsid w:val="00D72E31"/>
    <w:rsid w:val="00D751C9"/>
    <w:rsid w:val="00D75C43"/>
    <w:rsid w:val="00D76085"/>
    <w:rsid w:val="00D76272"/>
    <w:rsid w:val="00D77210"/>
    <w:rsid w:val="00D77965"/>
    <w:rsid w:val="00D77F81"/>
    <w:rsid w:val="00D80810"/>
    <w:rsid w:val="00D80CBD"/>
    <w:rsid w:val="00D82715"/>
    <w:rsid w:val="00D82965"/>
    <w:rsid w:val="00D82FB4"/>
    <w:rsid w:val="00D830DA"/>
    <w:rsid w:val="00D83598"/>
    <w:rsid w:val="00D86682"/>
    <w:rsid w:val="00D878EA"/>
    <w:rsid w:val="00D9020F"/>
    <w:rsid w:val="00D9282A"/>
    <w:rsid w:val="00D94108"/>
    <w:rsid w:val="00D94736"/>
    <w:rsid w:val="00D952CE"/>
    <w:rsid w:val="00D9549B"/>
    <w:rsid w:val="00D96398"/>
    <w:rsid w:val="00D96921"/>
    <w:rsid w:val="00D96E79"/>
    <w:rsid w:val="00D97E9B"/>
    <w:rsid w:val="00DA0CA0"/>
    <w:rsid w:val="00DA13DE"/>
    <w:rsid w:val="00DA24C5"/>
    <w:rsid w:val="00DA31F5"/>
    <w:rsid w:val="00DA445C"/>
    <w:rsid w:val="00DA4A34"/>
    <w:rsid w:val="00DA54C4"/>
    <w:rsid w:val="00DA59F5"/>
    <w:rsid w:val="00DA5B43"/>
    <w:rsid w:val="00DA5D1D"/>
    <w:rsid w:val="00DA6042"/>
    <w:rsid w:val="00DA627C"/>
    <w:rsid w:val="00DA7485"/>
    <w:rsid w:val="00DA7A58"/>
    <w:rsid w:val="00DB1029"/>
    <w:rsid w:val="00DB10C6"/>
    <w:rsid w:val="00DB2073"/>
    <w:rsid w:val="00DB47A9"/>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985"/>
    <w:rsid w:val="00DC3992"/>
    <w:rsid w:val="00DC3D1A"/>
    <w:rsid w:val="00DC43F1"/>
    <w:rsid w:val="00DC4DAC"/>
    <w:rsid w:val="00DC4E26"/>
    <w:rsid w:val="00DC50C9"/>
    <w:rsid w:val="00DC51D8"/>
    <w:rsid w:val="00DC757F"/>
    <w:rsid w:val="00DC7F50"/>
    <w:rsid w:val="00DD036A"/>
    <w:rsid w:val="00DD0A47"/>
    <w:rsid w:val="00DD3048"/>
    <w:rsid w:val="00DD30FC"/>
    <w:rsid w:val="00DD3758"/>
    <w:rsid w:val="00DD44B3"/>
    <w:rsid w:val="00DD45B7"/>
    <w:rsid w:val="00DD4CED"/>
    <w:rsid w:val="00DD4F63"/>
    <w:rsid w:val="00DD5030"/>
    <w:rsid w:val="00DD77A4"/>
    <w:rsid w:val="00DD78CA"/>
    <w:rsid w:val="00DD79DE"/>
    <w:rsid w:val="00DD7D63"/>
    <w:rsid w:val="00DE1A3A"/>
    <w:rsid w:val="00DE2072"/>
    <w:rsid w:val="00DE2AD4"/>
    <w:rsid w:val="00DE334A"/>
    <w:rsid w:val="00DE3D97"/>
    <w:rsid w:val="00DE3EFF"/>
    <w:rsid w:val="00DE4176"/>
    <w:rsid w:val="00DE5876"/>
    <w:rsid w:val="00DE617B"/>
    <w:rsid w:val="00DE683D"/>
    <w:rsid w:val="00DE6C09"/>
    <w:rsid w:val="00DE6DC9"/>
    <w:rsid w:val="00DF0507"/>
    <w:rsid w:val="00DF0B98"/>
    <w:rsid w:val="00DF1062"/>
    <w:rsid w:val="00DF18B1"/>
    <w:rsid w:val="00DF1DAF"/>
    <w:rsid w:val="00DF21D4"/>
    <w:rsid w:val="00DF280B"/>
    <w:rsid w:val="00DF3294"/>
    <w:rsid w:val="00DF32E2"/>
    <w:rsid w:val="00DF42C1"/>
    <w:rsid w:val="00DF44C9"/>
    <w:rsid w:val="00DF514F"/>
    <w:rsid w:val="00DF538A"/>
    <w:rsid w:val="00DF5D20"/>
    <w:rsid w:val="00DF63F4"/>
    <w:rsid w:val="00DF6BCC"/>
    <w:rsid w:val="00DF79D5"/>
    <w:rsid w:val="00E00960"/>
    <w:rsid w:val="00E00A35"/>
    <w:rsid w:val="00E00F91"/>
    <w:rsid w:val="00E016C1"/>
    <w:rsid w:val="00E01B45"/>
    <w:rsid w:val="00E05A7B"/>
    <w:rsid w:val="00E05E94"/>
    <w:rsid w:val="00E05FB3"/>
    <w:rsid w:val="00E0653A"/>
    <w:rsid w:val="00E0682C"/>
    <w:rsid w:val="00E06A3B"/>
    <w:rsid w:val="00E06AE0"/>
    <w:rsid w:val="00E07150"/>
    <w:rsid w:val="00E1077E"/>
    <w:rsid w:val="00E10BEE"/>
    <w:rsid w:val="00E11B01"/>
    <w:rsid w:val="00E11D12"/>
    <w:rsid w:val="00E13E9E"/>
    <w:rsid w:val="00E155A4"/>
    <w:rsid w:val="00E1563A"/>
    <w:rsid w:val="00E16955"/>
    <w:rsid w:val="00E16B70"/>
    <w:rsid w:val="00E17EF1"/>
    <w:rsid w:val="00E2107E"/>
    <w:rsid w:val="00E21AD2"/>
    <w:rsid w:val="00E21AF2"/>
    <w:rsid w:val="00E21EE5"/>
    <w:rsid w:val="00E22345"/>
    <w:rsid w:val="00E226F3"/>
    <w:rsid w:val="00E22AD5"/>
    <w:rsid w:val="00E23552"/>
    <w:rsid w:val="00E23FFB"/>
    <w:rsid w:val="00E24A1B"/>
    <w:rsid w:val="00E24D08"/>
    <w:rsid w:val="00E24EE0"/>
    <w:rsid w:val="00E2505A"/>
    <w:rsid w:val="00E25BBC"/>
    <w:rsid w:val="00E2665F"/>
    <w:rsid w:val="00E26D7A"/>
    <w:rsid w:val="00E272A9"/>
    <w:rsid w:val="00E2775D"/>
    <w:rsid w:val="00E27AA0"/>
    <w:rsid w:val="00E30D3B"/>
    <w:rsid w:val="00E316CD"/>
    <w:rsid w:val="00E3220D"/>
    <w:rsid w:val="00E32637"/>
    <w:rsid w:val="00E328B4"/>
    <w:rsid w:val="00E34A3E"/>
    <w:rsid w:val="00E34E9F"/>
    <w:rsid w:val="00E36017"/>
    <w:rsid w:val="00E360AA"/>
    <w:rsid w:val="00E36B92"/>
    <w:rsid w:val="00E37A0F"/>
    <w:rsid w:val="00E37A32"/>
    <w:rsid w:val="00E414ED"/>
    <w:rsid w:val="00E41DBD"/>
    <w:rsid w:val="00E4228C"/>
    <w:rsid w:val="00E4246C"/>
    <w:rsid w:val="00E42DEB"/>
    <w:rsid w:val="00E42F3A"/>
    <w:rsid w:val="00E44395"/>
    <w:rsid w:val="00E454FF"/>
    <w:rsid w:val="00E45FC6"/>
    <w:rsid w:val="00E46513"/>
    <w:rsid w:val="00E46761"/>
    <w:rsid w:val="00E46E74"/>
    <w:rsid w:val="00E4713B"/>
    <w:rsid w:val="00E47805"/>
    <w:rsid w:val="00E51184"/>
    <w:rsid w:val="00E5144F"/>
    <w:rsid w:val="00E51952"/>
    <w:rsid w:val="00E520AB"/>
    <w:rsid w:val="00E52AA2"/>
    <w:rsid w:val="00E52F1D"/>
    <w:rsid w:val="00E53518"/>
    <w:rsid w:val="00E53F91"/>
    <w:rsid w:val="00E54726"/>
    <w:rsid w:val="00E54BF0"/>
    <w:rsid w:val="00E55206"/>
    <w:rsid w:val="00E5594A"/>
    <w:rsid w:val="00E55E5A"/>
    <w:rsid w:val="00E56109"/>
    <w:rsid w:val="00E577AD"/>
    <w:rsid w:val="00E60A1C"/>
    <w:rsid w:val="00E61CF1"/>
    <w:rsid w:val="00E61D99"/>
    <w:rsid w:val="00E6217E"/>
    <w:rsid w:val="00E62202"/>
    <w:rsid w:val="00E62693"/>
    <w:rsid w:val="00E62791"/>
    <w:rsid w:val="00E62B57"/>
    <w:rsid w:val="00E6312C"/>
    <w:rsid w:val="00E64A0C"/>
    <w:rsid w:val="00E65242"/>
    <w:rsid w:val="00E65A69"/>
    <w:rsid w:val="00E6675E"/>
    <w:rsid w:val="00E668DC"/>
    <w:rsid w:val="00E66F75"/>
    <w:rsid w:val="00E67031"/>
    <w:rsid w:val="00E67AA2"/>
    <w:rsid w:val="00E67ABA"/>
    <w:rsid w:val="00E67C1A"/>
    <w:rsid w:val="00E705A2"/>
    <w:rsid w:val="00E7099B"/>
    <w:rsid w:val="00E70C67"/>
    <w:rsid w:val="00E70DD0"/>
    <w:rsid w:val="00E7145B"/>
    <w:rsid w:val="00E71FC3"/>
    <w:rsid w:val="00E73A16"/>
    <w:rsid w:val="00E73BF9"/>
    <w:rsid w:val="00E73FCB"/>
    <w:rsid w:val="00E7583E"/>
    <w:rsid w:val="00E767D9"/>
    <w:rsid w:val="00E76B8A"/>
    <w:rsid w:val="00E76C35"/>
    <w:rsid w:val="00E76FF8"/>
    <w:rsid w:val="00E775E3"/>
    <w:rsid w:val="00E77841"/>
    <w:rsid w:val="00E8153F"/>
    <w:rsid w:val="00E81AEE"/>
    <w:rsid w:val="00E81E67"/>
    <w:rsid w:val="00E81F00"/>
    <w:rsid w:val="00E83231"/>
    <w:rsid w:val="00E8384C"/>
    <w:rsid w:val="00E83FC5"/>
    <w:rsid w:val="00E85993"/>
    <w:rsid w:val="00E859E4"/>
    <w:rsid w:val="00E85F00"/>
    <w:rsid w:val="00E8707C"/>
    <w:rsid w:val="00E9008A"/>
    <w:rsid w:val="00E912FC"/>
    <w:rsid w:val="00E921D7"/>
    <w:rsid w:val="00E925AE"/>
    <w:rsid w:val="00E932A2"/>
    <w:rsid w:val="00E934C3"/>
    <w:rsid w:val="00E94FD6"/>
    <w:rsid w:val="00E9538E"/>
    <w:rsid w:val="00E95AD1"/>
    <w:rsid w:val="00E95DC1"/>
    <w:rsid w:val="00E96E67"/>
    <w:rsid w:val="00E972A9"/>
    <w:rsid w:val="00E97711"/>
    <w:rsid w:val="00EA02CB"/>
    <w:rsid w:val="00EA0652"/>
    <w:rsid w:val="00EA0809"/>
    <w:rsid w:val="00EA09AA"/>
    <w:rsid w:val="00EA0DF7"/>
    <w:rsid w:val="00EA15B2"/>
    <w:rsid w:val="00EA2826"/>
    <w:rsid w:val="00EA28DA"/>
    <w:rsid w:val="00EA49A2"/>
    <w:rsid w:val="00EA4ABF"/>
    <w:rsid w:val="00EA6979"/>
    <w:rsid w:val="00EA78CF"/>
    <w:rsid w:val="00EA7A39"/>
    <w:rsid w:val="00EB0557"/>
    <w:rsid w:val="00EB0D3F"/>
    <w:rsid w:val="00EB245F"/>
    <w:rsid w:val="00EB259B"/>
    <w:rsid w:val="00EB2F67"/>
    <w:rsid w:val="00EB324F"/>
    <w:rsid w:val="00EB35CA"/>
    <w:rsid w:val="00EB3875"/>
    <w:rsid w:val="00EB38BB"/>
    <w:rsid w:val="00EB39A4"/>
    <w:rsid w:val="00EB3EB7"/>
    <w:rsid w:val="00EB43FD"/>
    <w:rsid w:val="00EB4521"/>
    <w:rsid w:val="00EB4BFC"/>
    <w:rsid w:val="00EB5157"/>
    <w:rsid w:val="00EB55AD"/>
    <w:rsid w:val="00EB5CE4"/>
    <w:rsid w:val="00EB633E"/>
    <w:rsid w:val="00EB6AD6"/>
    <w:rsid w:val="00EB6E1F"/>
    <w:rsid w:val="00EB7481"/>
    <w:rsid w:val="00EB7C1B"/>
    <w:rsid w:val="00EC06CC"/>
    <w:rsid w:val="00EC095F"/>
    <w:rsid w:val="00EC0B4A"/>
    <w:rsid w:val="00EC1536"/>
    <w:rsid w:val="00EC1BAA"/>
    <w:rsid w:val="00EC31D7"/>
    <w:rsid w:val="00EC5E56"/>
    <w:rsid w:val="00EC5FB8"/>
    <w:rsid w:val="00EC6C41"/>
    <w:rsid w:val="00EC78A9"/>
    <w:rsid w:val="00ED0EDE"/>
    <w:rsid w:val="00ED1946"/>
    <w:rsid w:val="00ED1C41"/>
    <w:rsid w:val="00ED22EC"/>
    <w:rsid w:val="00ED2902"/>
    <w:rsid w:val="00ED2EF3"/>
    <w:rsid w:val="00ED3B8C"/>
    <w:rsid w:val="00ED3DC2"/>
    <w:rsid w:val="00ED4598"/>
    <w:rsid w:val="00ED4E9F"/>
    <w:rsid w:val="00ED6CC2"/>
    <w:rsid w:val="00EE0616"/>
    <w:rsid w:val="00EE1313"/>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0E6B"/>
    <w:rsid w:val="00EF11C9"/>
    <w:rsid w:val="00EF3541"/>
    <w:rsid w:val="00EF35BA"/>
    <w:rsid w:val="00EF3AE5"/>
    <w:rsid w:val="00EF3CBD"/>
    <w:rsid w:val="00EF4D3C"/>
    <w:rsid w:val="00EF4E51"/>
    <w:rsid w:val="00EF53E6"/>
    <w:rsid w:val="00EF5921"/>
    <w:rsid w:val="00EF5F59"/>
    <w:rsid w:val="00EF6827"/>
    <w:rsid w:val="00EF69E7"/>
    <w:rsid w:val="00EF732E"/>
    <w:rsid w:val="00EF74B5"/>
    <w:rsid w:val="00EF7A8D"/>
    <w:rsid w:val="00EF7D2F"/>
    <w:rsid w:val="00F009F6"/>
    <w:rsid w:val="00F01881"/>
    <w:rsid w:val="00F021B2"/>
    <w:rsid w:val="00F02749"/>
    <w:rsid w:val="00F038E6"/>
    <w:rsid w:val="00F03C61"/>
    <w:rsid w:val="00F040AC"/>
    <w:rsid w:val="00F041F2"/>
    <w:rsid w:val="00F043A0"/>
    <w:rsid w:val="00F045AF"/>
    <w:rsid w:val="00F0468C"/>
    <w:rsid w:val="00F048CF"/>
    <w:rsid w:val="00F04A38"/>
    <w:rsid w:val="00F04C08"/>
    <w:rsid w:val="00F04FB8"/>
    <w:rsid w:val="00F0515B"/>
    <w:rsid w:val="00F05328"/>
    <w:rsid w:val="00F054B3"/>
    <w:rsid w:val="00F05AE6"/>
    <w:rsid w:val="00F0748E"/>
    <w:rsid w:val="00F07573"/>
    <w:rsid w:val="00F07D2F"/>
    <w:rsid w:val="00F11896"/>
    <w:rsid w:val="00F11D23"/>
    <w:rsid w:val="00F12C44"/>
    <w:rsid w:val="00F135A6"/>
    <w:rsid w:val="00F1372F"/>
    <w:rsid w:val="00F13EF6"/>
    <w:rsid w:val="00F1426C"/>
    <w:rsid w:val="00F1466D"/>
    <w:rsid w:val="00F14D96"/>
    <w:rsid w:val="00F14F54"/>
    <w:rsid w:val="00F150FC"/>
    <w:rsid w:val="00F152AD"/>
    <w:rsid w:val="00F15653"/>
    <w:rsid w:val="00F1587C"/>
    <w:rsid w:val="00F16606"/>
    <w:rsid w:val="00F20C00"/>
    <w:rsid w:val="00F21574"/>
    <w:rsid w:val="00F22925"/>
    <w:rsid w:val="00F22E2E"/>
    <w:rsid w:val="00F2356D"/>
    <w:rsid w:val="00F23D29"/>
    <w:rsid w:val="00F243B0"/>
    <w:rsid w:val="00F246B0"/>
    <w:rsid w:val="00F24BBF"/>
    <w:rsid w:val="00F2535E"/>
    <w:rsid w:val="00F2574F"/>
    <w:rsid w:val="00F25B2B"/>
    <w:rsid w:val="00F26823"/>
    <w:rsid w:val="00F27140"/>
    <w:rsid w:val="00F27268"/>
    <w:rsid w:val="00F303A2"/>
    <w:rsid w:val="00F324D4"/>
    <w:rsid w:val="00F32C3D"/>
    <w:rsid w:val="00F346B3"/>
    <w:rsid w:val="00F35134"/>
    <w:rsid w:val="00F3629A"/>
    <w:rsid w:val="00F36609"/>
    <w:rsid w:val="00F368C4"/>
    <w:rsid w:val="00F36E4E"/>
    <w:rsid w:val="00F37925"/>
    <w:rsid w:val="00F37E5E"/>
    <w:rsid w:val="00F40D28"/>
    <w:rsid w:val="00F424FD"/>
    <w:rsid w:val="00F43600"/>
    <w:rsid w:val="00F440E7"/>
    <w:rsid w:val="00F444C3"/>
    <w:rsid w:val="00F45646"/>
    <w:rsid w:val="00F4758B"/>
    <w:rsid w:val="00F51544"/>
    <w:rsid w:val="00F54DE1"/>
    <w:rsid w:val="00F554D9"/>
    <w:rsid w:val="00F55EA8"/>
    <w:rsid w:val="00F55EBB"/>
    <w:rsid w:val="00F56007"/>
    <w:rsid w:val="00F5629A"/>
    <w:rsid w:val="00F564C6"/>
    <w:rsid w:val="00F5697A"/>
    <w:rsid w:val="00F607F4"/>
    <w:rsid w:val="00F62160"/>
    <w:rsid w:val="00F62969"/>
    <w:rsid w:val="00F63139"/>
    <w:rsid w:val="00F63655"/>
    <w:rsid w:val="00F63B2A"/>
    <w:rsid w:val="00F646DB"/>
    <w:rsid w:val="00F648E9"/>
    <w:rsid w:val="00F64D27"/>
    <w:rsid w:val="00F64FCE"/>
    <w:rsid w:val="00F654F7"/>
    <w:rsid w:val="00F65975"/>
    <w:rsid w:val="00F65C8B"/>
    <w:rsid w:val="00F66809"/>
    <w:rsid w:val="00F676A1"/>
    <w:rsid w:val="00F676C2"/>
    <w:rsid w:val="00F67A3A"/>
    <w:rsid w:val="00F67A45"/>
    <w:rsid w:val="00F7043C"/>
    <w:rsid w:val="00F70821"/>
    <w:rsid w:val="00F71459"/>
    <w:rsid w:val="00F7183B"/>
    <w:rsid w:val="00F71D45"/>
    <w:rsid w:val="00F73141"/>
    <w:rsid w:val="00F732DC"/>
    <w:rsid w:val="00F736EC"/>
    <w:rsid w:val="00F73F3B"/>
    <w:rsid w:val="00F744D6"/>
    <w:rsid w:val="00F7546D"/>
    <w:rsid w:val="00F7558E"/>
    <w:rsid w:val="00F76C1B"/>
    <w:rsid w:val="00F80F1C"/>
    <w:rsid w:val="00F81A1A"/>
    <w:rsid w:val="00F81C52"/>
    <w:rsid w:val="00F82689"/>
    <w:rsid w:val="00F827EA"/>
    <w:rsid w:val="00F82A85"/>
    <w:rsid w:val="00F83429"/>
    <w:rsid w:val="00F838B9"/>
    <w:rsid w:val="00F84347"/>
    <w:rsid w:val="00F84A8E"/>
    <w:rsid w:val="00F85542"/>
    <w:rsid w:val="00F8572C"/>
    <w:rsid w:val="00F85B5F"/>
    <w:rsid w:val="00F85D0E"/>
    <w:rsid w:val="00F86698"/>
    <w:rsid w:val="00F86AAD"/>
    <w:rsid w:val="00F86B72"/>
    <w:rsid w:val="00F87674"/>
    <w:rsid w:val="00F87A86"/>
    <w:rsid w:val="00F913D4"/>
    <w:rsid w:val="00F915BB"/>
    <w:rsid w:val="00F91862"/>
    <w:rsid w:val="00F92DAD"/>
    <w:rsid w:val="00F9337E"/>
    <w:rsid w:val="00F93E6D"/>
    <w:rsid w:val="00F94C5F"/>
    <w:rsid w:val="00F95049"/>
    <w:rsid w:val="00F972A5"/>
    <w:rsid w:val="00FA11A7"/>
    <w:rsid w:val="00FA3080"/>
    <w:rsid w:val="00FA4061"/>
    <w:rsid w:val="00FA41B6"/>
    <w:rsid w:val="00FA483B"/>
    <w:rsid w:val="00FA4A2D"/>
    <w:rsid w:val="00FA4A8F"/>
    <w:rsid w:val="00FA4B89"/>
    <w:rsid w:val="00FA5047"/>
    <w:rsid w:val="00FA71BD"/>
    <w:rsid w:val="00FA75C1"/>
    <w:rsid w:val="00FB0913"/>
    <w:rsid w:val="00FB09A3"/>
    <w:rsid w:val="00FB1F2F"/>
    <w:rsid w:val="00FB2668"/>
    <w:rsid w:val="00FB2C36"/>
    <w:rsid w:val="00FB36B1"/>
    <w:rsid w:val="00FB3709"/>
    <w:rsid w:val="00FB3A9F"/>
    <w:rsid w:val="00FB489D"/>
    <w:rsid w:val="00FB5348"/>
    <w:rsid w:val="00FB6D4F"/>
    <w:rsid w:val="00FC0C93"/>
    <w:rsid w:val="00FC1587"/>
    <w:rsid w:val="00FC1958"/>
    <w:rsid w:val="00FC5D00"/>
    <w:rsid w:val="00FC61F0"/>
    <w:rsid w:val="00FC639F"/>
    <w:rsid w:val="00FC6F99"/>
    <w:rsid w:val="00FC6FE5"/>
    <w:rsid w:val="00FC7878"/>
    <w:rsid w:val="00FC7931"/>
    <w:rsid w:val="00FD236D"/>
    <w:rsid w:val="00FD279F"/>
    <w:rsid w:val="00FD286B"/>
    <w:rsid w:val="00FD3855"/>
    <w:rsid w:val="00FD44BD"/>
    <w:rsid w:val="00FD5C95"/>
    <w:rsid w:val="00FD5CD7"/>
    <w:rsid w:val="00FD6056"/>
    <w:rsid w:val="00FD605B"/>
    <w:rsid w:val="00FD726D"/>
    <w:rsid w:val="00FE026B"/>
    <w:rsid w:val="00FE0583"/>
    <w:rsid w:val="00FE0A84"/>
    <w:rsid w:val="00FE20FE"/>
    <w:rsid w:val="00FE30E0"/>
    <w:rsid w:val="00FE36B4"/>
    <w:rsid w:val="00FE425E"/>
    <w:rsid w:val="00FE4F9F"/>
    <w:rsid w:val="00FE6009"/>
    <w:rsid w:val="00FE60E6"/>
    <w:rsid w:val="00FE664B"/>
    <w:rsid w:val="00FE70D7"/>
    <w:rsid w:val="00FE7507"/>
    <w:rsid w:val="00FE775F"/>
    <w:rsid w:val="00FE78DB"/>
    <w:rsid w:val="00FF01DA"/>
    <w:rsid w:val="00FF18FF"/>
    <w:rsid w:val="00FF2617"/>
    <w:rsid w:val="00FF2702"/>
    <w:rsid w:val="00FF329E"/>
    <w:rsid w:val="00FF3B9D"/>
    <w:rsid w:val="00FF40E1"/>
    <w:rsid w:val="00FF4C9C"/>
    <w:rsid w:val="00FF53AA"/>
    <w:rsid w:val="00FF5C59"/>
    <w:rsid w:val="00FF7186"/>
    <w:rsid w:val="00FF7D08"/>
    <w:rsid w:val="02D46D4F"/>
    <w:rsid w:val="063AE0A0"/>
    <w:rsid w:val="0B8F5B5E"/>
    <w:rsid w:val="1CC9A205"/>
    <w:rsid w:val="1E054A2E"/>
    <w:rsid w:val="1E14F0BA"/>
    <w:rsid w:val="22C6C94A"/>
    <w:rsid w:val="27F684C3"/>
    <w:rsid w:val="34A2438E"/>
    <w:rsid w:val="35928D7E"/>
    <w:rsid w:val="378C1ED8"/>
    <w:rsid w:val="38A6F520"/>
    <w:rsid w:val="405516A9"/>
    <w:rsid w:val="420359FC"/>
    <w:rsid w:val="49BF61C2"/>
    <w:rsid w:val="50ECAC82"/>
    <w:rsid w:val="53AAC8BB"/>
    <w:rsid w:val="660401CF"/>
    <w:rsid w:val="76D31381"/>
    <w:rsid w:val="774776AF"/>
    <w:rsid w:val="7D53451D"/>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52114B8D-6370-490D-B4BE-A2DC028B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3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9"/>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8"/>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table" w:customStyle="1" w:styleId="TableGrid1">
    <w:name w:val="Table Grid1"/>
    <w:basedOn w:val="TableNormal"/>
    <w:next w:val="TableGrid"/>
    <w:uiPriority w:val="39"/>
    <w:rsid w:val="007970B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0E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90635"/>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3730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66740196">
      <w:bodyDiv w:val="1"/>
      <w:marLeft w:val="0"/>
      <w:marRight w:val="0"/>
      <w:marTop w:val="0"/>
      <w:marBottom w:val="0"/>
      <w:divBdr>
        <w:top w:val="none" w:sz="0" w:space="0" w:color="auto"/>
        <w:left w:val="none" w:sz="0" w:space="0" w:color="auto"/>
        <w:bottom w:val="none" w:sz="0" w:space="0" w:color="auto"/>
        <w:right w:val="none" w:sz="0" w:space="0" w:color="auto"/>
      </w:divBdr>
      <w:divsChild>
        <w:div w:id="303435413">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oter" Target="footer3.xml"/><Relationship Id="rId39" Type="http://schemas.openxmlformats.org/officeDocument/2006/relationships/image" Target="media/image21.png"/><Relationship Id="rId21" Type="http://schemas.openxmlformats.org/officeDocument/2006/relationships/hyperlink" Target="https://www.youtube.com/watch?v=QZuJ55iGI14&amp;list=RDCMUCQlRhZk3WxSLPKxrFUGfUlw&amp;index=1" TargetMode="External"/><Relationship Id="rId34" Type="http://schemas.openxmlformats.org/officeDocument/2006/relationships/image" Target="media/image17.png"/><Relationship Id="rId42" Type="http://schemas.openxmlformats.org/officeDocument/2006/relationships/hyperlink" Target="https://www.youtube.com/watch?v=3EyvaEk0K-k" TargetMode="External"/><Relationship Id="rId47" Type="http://schemas.openxmlformats.org/officeDocument/2006/relationships/hyperlink" Target="https://policies.ncdhhs.gov/wp-content/uploads/appendix-6-best-practice-for-social-worker-well-being.pdf" TargetMode="External"/><Relationship Id="rId50" Type="http://schemas.openxmlformats.org/officeDocument/2006/relationships/hyperlink" Target="https://socialworktech.com/2012/01/09/stages-of-change-prochaska-diclemente/" TargetMode="External"/><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yperlink" Target="https://www.youtube.com/watch?v=Zv9HoHB0akI" TargetMode="External"/><Relationship Id="rId45" Type="http://schemas.openxmlformats.org/officeDocument/2006/relationships/image" Target="media/image25.png"/><Relationship Id="rId53"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youtube.com/watch?v=AhANo6wzBAA&amp;list=RDCMUCQlRhZk3WxSLPKxrFUGfUlw&amp;index=2" TargetMode="External"/><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hyperlink" Target="https://youtu.be/FVxjuTkWQiE" TargetMode="External"/><Relationship Id="rId43" Type="http://schemas.openxmlformats.org/officeDocument/2006/relationships/image" Target="media/image23.png"/><Relationship Id="rId48" Type="http://schemas.openxmlformats.org/officeDocument/2006/relationships/hyperlink" Target="file:///C:/Users/ASturtevant/Downloads/worker-safety-guide-cp-00121.pdf"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nimh.nih.gov"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3.xml"/><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hyperlink" Target="http://www.cdc.gov"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hyperlink" Target="http://www.iirp.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2.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customXml/itemProps3.xml><?xml version="1.0" encoding="utf-8"?>
<ds:datastoreItem xmlns:ds="http://schemas.openxmlformats.org/officeDocument/2006/customXml" ds:itemID="{373B37FC-8790-420C-8EF0-BEA8444C5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6181</Words>
  <Characters>43673</Characters>
  <Application>Microsoft Office Word</Application>
  <DocSecurity>0</DocSecurity>
  <Lines>1323</Lines>
  <Paragraphs>692</Paragraphs>
  <ScaleCrop>false</ScaleCrop>
  <Company/>
  <LinksUpToDate>false</LinksUpToDate>
  <CharactersWithSpaces>4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3:38:00Z</cp:lastPrinted>
  <dcterms:created xsi:type="dcterms:W3CDTF">2025-02-04T13:31:00Z</dcterms:created>
  <dcterms:modified xsi:type="dcterms:W3CDTF">2025-02-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r8>624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